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367CCD" w14:textId="0DFDD6F9" w:rsidR="003663C2" w:rsidRDefault="003663C2" w:rsidP="003663C2">
      <w:pPr>
        <w:pStyle w:val="Title"/>
      </w:pPr>
      <w:bookmarkStart w:id="0" w:name="results"/>
      <w:bookmarkEnd w:id="0"/>
      <w:r>
        <w:t>Using the right tool for the job: principal component regression and partial least squares regression for analysis of multivariate ecological data.</w:t>
      </w:r>
    </w:p>
    <w:p w14:paraId="5E2CC022" w14:textId="44A9DAF0" w:rsidR="003663C2" w:rsidRDefault="003663C2" w:rsidP="003663C2">
      <w:pPr>
        <w:pStyle w:val="BodyText"/>
        <w:rPr>
          <w:vertAlign w:val="superscript"/>
        </w:rPr>
      </w:pPr>
      <w:r>
        <w:t>Eric R. Scott</w:t>
      </w:r>
      <w:r w:rsidRPr="003663C2">
        <w:rPr>
          <w:vertAlign w:val="superscript"/>
        </w:rPr>
        <w:t>1</w:t>
      </w:r>
      <w:r>
        <w:t>, Elizabeth Crone</w:t>
      </w:r>
      <w:r w:rsidRPr="003663C2">
        <w:rPr>
          <w:vertAlign w:val="superscript"/>
        </w:rPr>
        <w:t>1</w:t>
      </w:r>
    </w:p>
    <w:p w14:paraId="4340F6BD" w14:textId="4678A1C5" w:rsidR="003663C2" w:rsidRDefault="003663C2" w:rsidP="003663C2">
      <w:pPr>
        <w:pStyle w:val="BodyText"/>
      </w:pPr>
      <w:r>
        <w:rPr>
          <w:vertAlign w:val="superscript"/>
        </w:rPr>
        <w:t>1</w:t>
      </w:r>
      <w:r>
        <w:t>Tufts University, Department of Biology</w:t>
      </w:r>
    </w:p>
    <w:p w14:paraId="1CE2D9EF" w14:textId="16DD8281" w:rsidR="003663C2" w:rsidRPr="003663C2" w:rsidRDefault="003663C2" w:rsidP="003663C2">
      <w:pPr>
        <w:pStyle w:val="Heading1"/>
      </w:pPr>
      <w:r>
        <w:t>Abstract</w:t>
      </w:r>
    </w:p>
    <w:p w14:paraId="246D22C9" w14:textId="2202E5CC" w:rsidR="00866D74" w:rsidRDefault="00866D74" w:rsidP="00866D74">
      <w:pPr>
        <w:pStyle w:val="Heading1"/>
      </w:pPr>
      <w:r>
        <w:t>Introduction</w:t>
      </w:r>
    </w:p>
    <w:p w14:paraId="09DC4AEB" w14:textId="7F67DBB9" w:rsidR="00866D74" w:rsidRDefault="00A371E8" w:rsidP="00CD1336">
      <w:pPr>
        <w:pStyle w:val="FirstParagraph"/>
        <w:spacing w:line="360" w:lineRule="auto"/>
        <w:ind w:firstLine="720"/>
        <w:pPrChange w:id="1" w:author="Crone, Elizabeth Ellen" w:date="2019-05-29T14:34:00Z">
          <w:pPr>
            <w:pStyle w:val="FirstParagraph"/>
            <w:spacing w:line="360" w:lineRule="auto"/>
          </w:pPr>
        </w:pPrChange>
      </w:pPr>
      <w:commentRangeStart w:id="2"/>
      <w:r>
        <w:t>Ecologists</w:t>
      </w:r>
      <w:commentRangeEnd w:id="2"/>
      <w:r w:rsidR="009E7897">
        <w:rPr>
          <w:rStyle w:val="CommentReference"/>
        </w:rPr>
        <w:commentReference w:id="2"/>
      </w:r>
      <w:r>
        <w:t xml:space="preserve"> often want to know which of many possible measured predictor variables are associated with some response. </w:t>
      </w:r>
      <w:del w:id="3" w:author="Crone, Elizabeth Ellen" w:date="2019-05-29T14:24:00Z">
        <w:r w:rsidR="00866D74" w:rsidDel="0083265E">
          <w:delText>Data collected on many variables for the same individuals presents some unique challenges for data analysis</w:delText>
        </w:r>
      </w:del>
      <w:ins w:id="4" w:author="Crone, Elizabeth Ellen" w:date="2019-05-29T14:24:00Z">
        <w:r w:rsidR="0083265E">
          <w:t xml:space="preserve">These kinds of analyses </w:t>
        </w:r>
      </w:ins>
      <w:ins w:id="5" w:author="Crone, Elizabeth Ellen" w:date="2019-05-29T14:25:00Z">
        <w:r w:rsidR="0083265E">
          <w:t xml:space="preserve">can be challenging when there are </w:t>
        </w:r>
        <w:proofErr w:type="gramStart"/>
        <w:r w:rsidR="0083265E">
          <w:t>a large number of</w:t>
        </w:r>
        <w:proofErr w:type="gramEnd"/>
        <w:r w:rsidR="0083265E">
          <w:t xml:space="preserve"> predictor variables, relative to observations, and when the predictor variables include correlated factors that have different ecological mea</w:t>
        </w:r>
      </w:ins>
      <w:ins w:id="6" w:author="Crone, Elizabeth Ellen" w:date="2019-05-29T14:26:00Z">
        <w:r w:rsidR="0083265E">
          <w:t>nings</w:t>
        </w:r>
      </w:ins>
      <w:r w:rsidR="00866D74">
        <w:t xml:space="preserve">. Multivariate data </w:t>
      </w:r>
      <w:r>
        <w:t xml:space="preserve">analysis </w:t>
      </w:r>
      <w:r w:rsidR="00866D74">
        <w:t xml:space="preserve">is not new to the field of ecology, and ecologists have been using techniques like principal component analysis to reduce dimensionality and simplify the interpretation of multivariate data for a long time </w:t>
      </w:r>
      <w:r w:rsidR="001A5AC6">
        <w:fldChar w:fldCharType="begin" w:fldLock="1"/>
      </w:r>
      <w:r w:rsidR="001A5AC6">
        <w:instrText>ADDIN CSL_CITATION {"citationItems":[{"id":"ITEM-1","itemData":{"ISBN":"0716724111","ISSN":"1313-2970","abstract":"Sokal and Rohlf's classic text deals with statistics from numerous areas of biological research, focusing on practical applications and incorporates computer calculations.","author":[{"dropping-particle":"","family":"Sokal","given":"R R","non-dropping-particle":"","parse-names":false,"suffix":""},{"dropping-particle":"","family":"Rohlf","given":"F J","non-dropping-particle":"","parse-names":false,"suffix":""}],"container-title":"Biological Research","edition":"3","id":"ITEM-1","issued":{"date-parts":[["1995"]]},"publisher":"W. H. Freeman and Company","publisher-place":"New York","title":"Biometry: The Principles and Practices of Statistics in Biological Research","type":"article-journal"},"uris":["http://www.mendeley.com/documents/?uuid=6c52d3e9-ba8b-4565-849d-3ae3925202f6"]}],"mendeley":{"formattedCitation":"(Sokal and Rohlf 1995)","plainTextFormattedCitation":"(Sokal and Rohlf 1995)","previouslyFormattedCitation":"(Sokal and Rohlf 1995)"},"properties":{"noteIndex":0},"schema":"https://github.com/citation-style-language/schema/raw/master/csl-citation.json"}</w:instrText>
      </w:r>
      <w:r w:rsidR="001A5AC6">
        <w:fldChar w:fldCharType="separate"/>
      </w:r>
      <w:r w:rsidR="001A5AC6" w:rsidRPr="001A5AC6">
        <w:rPr>
          <w:noProof/>
        </w:rPr>
        <w:t>(Sokal and Rohlf 1995)</w:t>
      </w:r>
      <w:r w:rsidR="001A5AC6">
        <w:fldChar w:fldCharType="end"/>
      </w:r>
      <w:r w:rsidR="001A5AC6">
        <w:t>.</w:t>
      </w:r>
      <w:r w:rsidR="00866D74">
        <w:t xml:space="preserve"> However, in recent years, the scale of data available for ecological research has increased due to advancements in high-throughput</w:t>
      </w:r>
      <w:r w:rsidR="001A5AC6">
        <w:t xml:space="preserve"> metabolite</w:t>
      </w:r>
      <w:r w:rsidR="00866D74">
        <w:t xml:space="preserve"> sampling </w:t>
      </w:r>
      <w:r w:rsidR="00866D74">
        <w:fldChar w:fldCharType="begin" w:fldLock="1"/>
      </w:r>
      <w:r w:rsidR="00866D74">
        <w:instrText>ADDIN CSL_CITATION {"citationItems":[{"id":"ITEM-1","itemData":{"DOI":"10.1021/acs.jafc.7b02847","ISSN":"0021-8561","abstract":"Plants produce volatile organic compounds (VOCs) with diverse structures and functions, which change in response to environmental stimuli and have important consequences for interactions with other organisms. To understand these changes, in situ sampling is necessary. In contrast to dynamic headspace (DHS), which is the most often employed method, direct contact sampling employing a magnetic stir bar held in place by a magnet eliminates artifacts produced by enclosing plant materials in glass or plastic chambers. Direct-contact sorptive extraction (DCSE) using polydimethylsiloxane coated stir bars (Twisters) coated stir bars is more sensitive than DHS, captures a wider range of compounds, minimizes VOC collection from neighboring plants, and distinguishes the effects of herbivory in controlled and field conditions. Because DCSE is relatively inexpensive and simple to employ, scalability of field trials can be expanded concomitant with increased sample replication. The sensitivity of DCSE combined with the spectral deconvolution data analysis software makes the two ideal for comprehensive, in situ profiling of plant volatiles.","author":[{"dropping-particle":"","family":"Kfoury","given":"Nicole","non-dropping-particle":"","parse-names":false,"suffix":""},{"dropping-particle":"","family":"Scott","given":"Eric","non-dropping-particle":"","parse-names":false,"suffix":""},{"dropping-particle":"","family":"Orians","given":"Colin","non-dropping-particle":"","parse-names":false,"suffix":""},{"dropping-particle":"","family":"Robbat","given":"Albert","non-dropping-particle":"","parse-names":false,"suffix":""}],"container-title":"Journal of Agricultural and Food Chemistry","id":"ITEM-1","issue":"38","issued":{"date-parts":[["2017","9","27"]]},"page":"8501-8509","title":"Direct Contact Sorptive Extraction: A Robust Method for Sampling Plant Volatiles in the Field","type":"article-journal","volume":"65"},"uris":["http://www.mendeley.com/documents/?uuid=08bff69c-bc1f-3a76-bbac-c98d3a081fd9"]},{"id":"ITEM-2","itemData":{"DOI":"10.1111/tpj.12523","ISSN":"09607412","author":[{"dropping-particle":"","family":"Kallenbach","given":"Mario","non-dropping-particle":"","parse-names":false,"suffix":""},{"dropping-particle":"","family":"Oh","given":"Youngjoo","non-dropping-particle":"","parse-names":false,"suffix":""},{"dropping-particle":"","family":"Eilers","given":"Elisabeth J","non-dropping-particle":"","parse-names":false,"suffix":""},{"dropping-particle":"","family":"Veit","given":"Daniel","non-dropping-particle":"","parse-names":false,"suffix":""},{"dropping-particle":"","family":"Baldwin","given":"Ian T","non-dropping-particle":"","parse-names":false,"suffix":""},{"dropping-particle":"","family":"Schuman","given":"Meredith C.","non-dropping-particle":"","parse-names":false,"suffix":""}],"container-title":"The Plant Journal","id":"ITEM-2","issue":"6","issued":{"date-parts":[["2014","6"]]},"page":"1060-1072","publisher":"Wiley/Blackwell (10.1111)","title":"A robust, simple, high-throughput technique for time-resolved plant volatile analysis in field experiments","type":"article-journal","volume":"78"},"uris":["http://www.mendeley.com/documents/?uuid=b70d0ed8-b6d2-377f-a7d0-b720b682e83b"]}],"mendeley":{"formattedCitation":"(Kallenbach et al. 2014; Kfoury et al. 2017)","plainTextFormattedCitation":"(Kallenbach et al. 2014; Kfoury et al. 2017)","previouslyFormattedCitation":"(Kallenbach et al. 2014; Kfoury et al. 2017)"},"properties":{"noteIndex":0},"schema":"https://github.com/citation-style-language/schema/raw/master/csl-citation.json"}</w:instrText>
      </w:r>
      <w:r w:rsidR="00866D74">
        <w:fldChar w:fldCharType="separate"/>
      </w:r>
      <w:r w:rsidR="00866D74" w:rsidRPr="00367C82">
        <w:rPr>
          <w:noProof/>
        </w:rPr>
        <w:t>(Kallenbach et al. 2014; Kfoury et al. 2017)</w:t>
      </w:r>
      <w:r w:rsidR="00866D74">
        <w:fldChar w:fldCharType="end"/>
      </w:r>
      <w:r w:rsidR="00866D74">
        <w:t xml:space="preserve">, </w:t>
      </w:r>
      <w:r w:rsidR="001A5AC6">
        <w:t xml:space="preserve">high-throughput phenotyping </w:t>
      </w:r>
      <w:r w:rsidR="00866D74">
        <w:fldChar w:fldCharType="begin" w:fldLock="1"/>
      </w:r>
      <w:r w:rsidR="00866D74">
        <w:instrText>ADDIN CSL_CITATION {"citationItems":[{"id":"ITEM-1","itemData":{"DOI":"10.1016/J.PBI.2015.02.006","ISSN":"1369-5266","abstract":"Anticipated population growth, shifting demographics, and environmental variability over the next century are expected to threaten global food security. In the face of these challenges, crop yield for food and fuel must be maintained and improved using fewer input resources. In recent years, genetic tools for profiling crop germplasm has benefited from rapid advances in DNA sequencing, and now similar advances are needed to improve the throughput of plant phenotyping. We highlight recent developments in high-throughput plant phenotyping using robotic-assisted imaging platforms and computer vision-assisted analysis tools.","author":[{"dropping-particle":"","family":"Fahlgren","given":"Noah","non-dropping-particle":"","parse-names":false,"suffix":""},{"dropping-particle":"","family":"Gehan","given":"Malia A","non-dropping-particle":"","parse-names":false,"suffix":""},{"dropping-particle":"","family":"Baxter","given":"Ivan","non-dropping-particle":"","parse-names":false,"suffix":""}],"container-title":"Current Opinion in Plant Biology","id":"ITEM-1","issued":{"date-parts":[["2015","4","1"]]},"page":"93-99","publisher":"Elsevier Current Trends","title":"Lights, camera, action: high-throughput plant phenotyping is ready for a close-up","type":"article-journal","volume":"24"},"uris":["http://www.mendeley.com/documents/?uuid=e08fc31d-3eb8-3afe-813f-2571edba3791"]},{"id":"ITEM-2","itemData":{"DOI":"10.1093/jxb/erq201","ISSN":"0022-0957","author":[{"dropping-particle":"","family":"Berger","given":"B.","non-dropping-particle":"","parse-names":false,"suffix":""},{"dropping-particle":"","family":"Parent","given":"B.","non-dropping-particle":"","parse-names":false,"suffix":""},{"dropping-particle":"","family":"Tester","given":"M.","non-dropping-particle":"","parse-names":false,"suffix":""}],"container-title":"Journal of Experimental Botany","id":"ITEM-2","issue":"13","issued":{"date-parts":[["2010","8","1"]]},"page":"3519-3528","publisher":"Oxford University Press","title":"High-throughput shoot imaging to study drought responses","type":"article-journal","volume":"61"},"uris":["http://www.mendeley.com/documents/?uuid=1e3343f6-c48d-3ddd-8df8-2216abeb9abb"]}],"mendeley":{"formattedCitation":"(Berger et al. 2010; Fahlgren et al. 2015)","plainTextFormattedCitation":"(Berger et al. 2010; Fahlgren et al. 2015)","previouslyFormattedCitation":"(Berger et al. 2010; Fahlgren et al. 2015)"},"properties":{"noteIndex":0},"schema":"https://github.com/citation-style-language/schema/raw/master/csl-citation.json"}</w:instrText>
      </w:r>
      <w:r w:rsidR="00866D74">
        <w:fldChar w:fldCharType="separate"/>
      </w:r>
      <w:r w:rsidR="00866D74" w:rsidRPr="00367C82">
        <w:rPr>
          <w:noProof/>
        </w:rPr>
        <w:t>(Berger et al. 2010; Fahlgren et al. 2015)</w:t>
      </w:r>
      <w:r w:rsidR="00866D74">
        <w:fldChar w:fldCharType="end"/>
      </w:r>
      <w:r w:rsidR="00866D74">
        <w:t>, automated and remote data logg</w:t>
      </w:r>
      <w:r w:rsidR="001A5AC6">
        <w:t>ers</w:t>
      </w:r>
      <w:r w:rsidR="00866D74">
        <w:t xml:space="preserve"> </w:t>
      </w:r>
      <w:r w:rsidR="00866D74">
        <w:fldChar w:fldCharType="begin" w:fldLock="1"/>
      </w:r>
      <w:r w:rsidR="00866D74">
        <w:instrText>ADDIN CSL_CITATION {"citationItems":[{"id":"ITEM-1","itemData":{"DOI":"10.1641/0006-3568(2005)055[0561:WSNFE]2.0.CO;2","ISBN":"0006-3568","ISSN":"0006-3568","PMID":"732114","abstract":"Field biologists and ecologists are starting to open new avenues ofinquiry at greater spatial and temporal resolution,allowing them to “observe the unobservable”through the use ofwireless sensor networks.Sensor networks facilitate the collection ofdiverse types ofdata (from temperature to imagery and sound) at frequent intervals—even multiple times per second—over large areas,allowing ecologists and field biologists to engage in intensive and expansive sampling and to unobtrusively collect new types ofdata.Moreover,real-time data flows allow researchers to react rapidly to events,thus extending the laboratory to the field.We review some existing uses ofwireless sensor networks,identify possible areas ofapplication, and review the underlying technologies in the hope ofstimulating additional use ofthis promising technology to address the grand challenges of environmental science.","author":[{"dropping-particle":"","family":"Porter","given":"John","non-dropping-particle":"","parse-names":false,"suffix":""},{"dropping-particle":"","family":"Arzberger","given":"Peter","non-dropping-particle":"","parse-names":false,"suffix":""},{"dropping-particle":"","family":"Braun","given":"Hans-Werner","non-dropping-particle":"","parse-names":false,"suffix":""},{"dropping-particle":"","family":"Bryant","given":"Pablo","non-dropping-particle":"","parse-names":false,"suffix":""},{"dropping-particle":"","family":"Gage","given":"Stuart","non-dropping-particle":"","parse-names":false,"suffix":""},{"dropping-particle":"","family":"Hansen","given":"Todd","non-dropping-particle":"","parse-names":false,"suffix":""},{"dropping-particle":"","family":"Hanson","given":"Paul","non-dropping-particle":"","parse-names":false,"suffix":""},{"dropping-particle":"","family":"Lin","given":"Chau-Chin","non-dropping-particle":"","parse-names":false,"suffix":""},{"dropping-particle":"","family":"Lin","given":"Fang-Pang","non-dropping-particle":"","parse-names":false,"suffix":""},{"dropping-particle":"","family":"Kratz","given":"Timothy","non-dropping-particle":"","parse-names":false,"suffix":""},{"dropping-particle":"","family":"Michener","given":"William","non-dropping-particle":"","parse-names":false,"suffix":""},{"dropping-particle":"","family":"Shapiro","given":"Sedra","non-dropping-particle":"","parse-names":false,"suffix":""},{"dropping-particle":"","family":"Williams","given":"Thomas","non-dropping-particle":"","parse-names":false,"suffix":""}],"container-title":"BioScience","id":"ITEM-1","issue":"7","issued":{"date-parts":[["2005","7","1"]]},"page":"561-572","publisher":"Oxford University Press","title":"Wireless Sensor Networks for Ecology","type":"article-journal","volume":"55"},"uris":["http://www.mendeley.com/documents/?uuid=9f13ddec-4d05-30d3-a1a5-6876b4fff426"]},{"id":"ITEM-2","itemData":{"DOI":"10.1016/J.TREE.2004.04.003","ISSN":"0169-5347","abstract":"Remote measurement of the physiology, behaviour and energetic status of free-living animals is made possible by a variety of techniques that we refer to collectively as ‘biotelemetry’. This set of tools ranges from transmitters that send their signals to receivers up to a few kilometers away to those that send data to orbiting satellites and, more frequently, to devices that log data. They enable researchers to document, for long uninterrupted periods, how undisturbed organisms interact with each other and their environment in real time. In spite of advances enabling the monitoring of many physiological and behavioural variables across a range of taxa of various sizes, these devices have yet to be embraced widely by the ecological community. Our review suggests that this technology has immense potential for research in basic and applied animal ecology. Efforts to incorporate biotelemetry into broader ecological research programs should yield novel information that has been challenging to collect historically from free-ranging animals in their natural environments. Examples of research that would benefit from biotelemetry include the assessment of animal responses to different anthropogenic perturbations and the development of life-time energy budgets.","author":[{"dropping-particle":"","family":"Cooke","given":"Steven J.","non-dropping-particle":"","parse-names":false,"suffix":""},{"dropping-particle":"","family":"Hinch","given":"Scott G.","non-dropping-particle":"","parse-names":false,"suffix":""},{"dropping-particle":"","family":"Wikelski","given":"Martin","non-dropping-particle":"","parse-names":false,"suffix":""},{"dropping-particle":"","family":"Andrews","given":"Russel D.","non-dropping-particle":"","parse-names":false,"suffix":""},{"dropping-particle":"","family":"Kuchel","given":"Louise J.","non-dropping-particle":"","parse-names":false,"suffix":""},{"dropping-particle":"","family":"Wolcott","given":"Thomas G.","non-dropping-particle":"","parse-names":false,"suffix":""},{"dropping-particle":"","family":"Butler","given":"Patrick J.","non-dropping-particle":"","parse-names":false,"suffix":""}],"container-title":"Trends in Ecology &amp; Evolution","id":"ITEM-2","issue":"6","issued":{"date-parts":[["2004","6","1"]]},"page":"334-343","publisher":"Elsevier Current Trends","title":"Biotelemetry: a mechanistic approach to ecology","type":"article-journal","volume":"19"},"uris":["http://www.mendeley.com/documents/?uuid=eae5ab28-2e2c-3a6d-8a41-469fec32f268"]}],"mendeley":{"formattedCitation":"(Cooke et al. 2004; Porter et al. 2005)","plainTextFormattedCitation":"(Cooke et al. 2004; Porter et al. 2005)","previouslyFormattedCitation":"(Cooke et al. 2004; Porter et al. 2005)"},"properties":{"noteIndex":0},"schema":"https://github.com/citation-style-language/schema/raw/master/csl-citation.json"}</w:instrText>
      </w:r>
      <w:r w:rsidR="00866D74">
        <w:fldChar w:fldCharType="separate"/>
      </w:r>
      <w:r w:rsidR="00866D74" w:rsidRPr="0066160A">
        <w:rPr>
          <w:noProof/>
        </w:rPr>
        <w:t>(Cooke et al. 2004; Porter et al. 2005)</w:t>
      </w:r>
      <w:r w:rsidR="00866D74">
        <w:fldChar w:fldCharType="end"/>
      </w:r>
      <w:r w:rsidR="00866D74">
        <w:t xml:space="preserve">, remote sensing </w:t>
      </w:r>
      <w:r w:rsidR="00866D74">
        <w:fldChar w:fldCharType="begin" w:fldLock="1"/>
      </w:r>
      <w:r w:rsidR="00866D74">
        <w:instrText>ADDIN CSL_CITATION {"citationItems":[{"id":"ITEM-1","itemData":{"DOI":"10.1191/030913305pp437pr","ISSN":"0309-1333","author":[{"dropping-particle":"","family":"Aplin","given":"Paul","non-dropping-particle":"","parse-names":false,"suffix":""}],"container-title":"Progress in Physical Geography","id":"ITEM-1","issue":"1","issued":{"date-parts":[["2005","3","18"]]},"page":"104-113","publisher":"Sage PublicationsSage CA: Thousand Oaks, CA","title":"Remote sensing: ecology","type":"article-journal","volume":"29"},"uris":["http://www.mendeley.com/documents/?uuid=e14a2490-104e-35a1-aee0-cad920624655"]},{"id":"ITEM-2","itemData":{"DOI":"10.2307/1941546","ISSN":"00129658","author":[{"dropping-particle":"","family":"Roughgarden","given":"J.","non-dropping-particle":"","parse-names":false,"suffix":""},{"dropping-particle":"","family":"Running","given":"S. W.","non-dropping-particle":"","parse-names":false,"suffix":""},{"dropping-particle":"","family":"Matson","given":"P. A.","non-dropping-particle":"","parse-names":false,"suffix":""}],"container-title":"Ecology","id":"ITEM-2","issue":"6","issued":{"date-parts":[["1991","12"]]},"page":"1918-1922","publisher":"Wiley-Blackwell","title":"What Does Remote Sensing Do For Ecology?","type":"article-journal","volume":"72"},"uris":["http://www.mendeley.com/documents/?uuid=81539540-11a6-33cc-a575-5dab1c9b0a70"]}],"mendeley":{"formattedCitation":"(Roughgarden et al. 1991; Aplin 2005)","plainTextFormattedCitation":"(Roughgarden et al. 1991; Aplin 2005)","previouslyFormattedCitation":"(Roughgarden et al. 1991; Aplin 2005)"},"properties":{"noteIndex":0},"schema":"https://github.com/citation-style-language/schema/raw/master/csl-citation.json"}</w:instrText>
      </w:r>
      <w:r w:rsidR="00866D74">
        <w:fldChar w:fldCharType="separate"/>
      </w:r>
      <w:r w:rsidR="00866D74" w:rsidRPr="0066160A">
        <w:rPr>
          <w:noProof/>
        </w:rPr>
        <w:t>(Roughgarden et al. 1991; Aplin 2005)</w:t>
      </w:r>
      <w:r w:rsidR="00866D74">
        <w:fldChar w:fldCharType="end"/>
      </w:r>
      <w:r w:rsidR="00866D74">
        <w:t>, high-throughput sequencing technologies</w:t>
      </w:r>
      <w:r w:rsidR="001A5AC6">
        <w:t xml:space="preserve"> </w:t>
      </w:r>
      <w:r w:rsidR="001A5AC6">
        <w:fldChar w:fldCharType="begin" w:fldLock="1"/>
      </w:r>
      <w:r w:rsidR="001A5AC6">
        <w:instrText>ADDIN CSL_CITATION {"citationItems":[{"id":"ITEM-1","itemData":{"DOI":"10.1016/J.MOLCEL.2015.05.004","ISSN":"1097-2765","abstract":"The human genome sequence has profoundly altered our understanding of biology, human diversity, and disease. The path from the first draft sequence to our nascent era of personal genomes and genomic medicine has been made possible only because of the extraordinary advancements in DNA sequencing technologies over the past 10 years. Here, we discuss commonly used high-throughput sequencing platforms, the growing array of sequencing assays developed around them, as well as the challenges facing current sequencing platforms and their clinical application.","author":[{"dropping-particle":"","family":"Reuter","given":"Jason A.","non-dropping-particle":"","parse-names":false,"suffix":""},{"dropping-particle":"V.","family":"Spacek","given":"Damek","non-dropping-particle":"","parse-names":false,"suffix":""},{"dropping-particle":"","family":"Snyder","given":"Michael P.","non-dropping-particle":"","parse-names":false,"suffix":""}],"container-title":"Molecular Cell","id":"ITEM-1","issue":"4","issued":{"date-parts":[["2015","5","21"]]},"page":"586-597","publisher":"Cell Press","title":"High-Throughput Sequencing Technologies","type":"article-journal","volume":"58"},"uris":["http://www.mendeley.com/documents/?uuid=8092565c-a486-3d39-b121-3f7e483c73c4"]}],"mendeley":{"formattedCitation":"(Reuter et al. 2015)","plainTextFormattedCitation":"(Reuter et al. 2015)","previouslyFormattedCitation":"(Reuter et al. 2015)"},"properties":{"noteIndex":0},"schema":"https://github.com/citation-style-language/schema/raw/master/csl-citation.json"}</w:instrText>
      </w:r>
      <w:r w:rsidR="001A5AC6">
        <w:fldChar w:fldCharType="separate"/>
      </w:r>
      <w:r w:rsidR="001A5AC6" w:rsidRPr="001A5AC6">
        <w:rPr>
          <w:noProof/>
        </w:rPr>
        <w:t>(Reuter et al. 2015)</w:t>
      </w:r>
      <w:r w:rsidR="001A5AC6">
        <w:fldChar w:fldCharType="end"/>
      </w:r>
      <w:r w:rsidR="00866D74">
        <w:t xml:space="preserve">, and citizen science </w:t>
      </w:r>
      <w:r w:rsidR="00866D74">
        <w:fldChar w:fldCharType="begin" w:fldLock="1"/>
      </w:r>
      <w:r w:rsidR="00866D74">
        <w:instrText>ADDIN CSL_CITATION {"citationItems":[{"id":"ITEM-1","itemData":{"DOI":"10.1016/J.TREE.2009.03.017","ISSN":"0169-5347","abstract":"A citizen scientist is a volunteer who collects and/or processes data as part of a scientific enquiry. Projects that involve citizen scientists are burgeoning, particularly in ecology and the environmental sciences, although the roots of citizen science go back to the very beginnings of modern science itself.","author":[{"dropping-particle":"","family":"Silvertown","given":"Jonathan","non-dropping-particle":"","parse-names":false,"suffix":""}],"container-title":"Trends in Ecology &amp; Evolution","id":"ITEM-1","issue":"9","issued":{"date-parts":[["2009","9","1"]]},"page":"467-471","publisher":"Elsevier Current Trends","title":"A new dawn for citizen science","type":"article-journal","volume":"24"},"uris":["http://www.mendeley.com/documents/?uuid=30ce1fad-844a-379b-be80-3f928783e406"]},{"id":"ITEM-2","itemData":{"DOI":"10.1890/110236","ISSN":"1540-9295","author":[{"dropping-particle":"","family":"Dickinson","given":"Janis L","non-dropping-particle":"","parse-names":false,"suffix":""},{"dropping-particle":"","family":"Shirk","given":"Jennifer","non-dropping-particle":"","parse-names":false,"suffix":""},{"dropping-particle":"","family":"Bonter","given":"David","non-dropping-particle":"","parse-names":false,"suffix":""},{"dropping-particle":"","family":"Bonney","given":"Rick","non-dropping-particle":"","parse-names":false,"suffix":""},{"dropping-particle":"","family":"Crain","given":"Rhiannon L","non-dropping-particle":"","parse-names":false,"suffix":""},{"dropping-particle":"","family":"Martin","given":"Jason","non-dropping-particle":"","parse-names":false,"suffix":""},{"dropping-particle":"","family":"Phillips","given":"Tina","non-dropping-particle":"","parse-names":false,"suffix":""},{"dropping-particle":"","family":"Purcell","given":"Karen","non-dropping-particle":"","parse-names":false,"suffix":""}],"container-title":"Frontiers in Ecology and the Environment","id":"ITEM-2","issue":"6","issued":{"date-parts":[["2012","8"]]},"page":"291-297","publisher":"Wiley-Blackwell","title":"The current state of citizen science as a tool for ecological research and public engagement","type":"article-journal","volume":"10"},"uris":["http://www.mendeley.com/documents/?uuid=460a6b16-b886-3337-a533-114bf8606f3e"]},{"id":"ITEM-3","itemData":{"DOI":"10.1525/bio.2009.59.11.9","ISSN":"1525-3244","author":[{"dropping-particle":"","family":"Bonney","given":"Rick","non-dropping-particle":"","parse-names":false,"suffix":""},{"dropping-particle":"","family":"Cooper","given":"Caren B.","non-dropping-particle":"","parse-names":false,"suffix":""},{"dropping-particle":"","family":"Dickinson","given":"Janis","non-dropping-particle":"","parse-names":false,"suffix":""},{"dropping-particle":"","family":"Kelling","given":"Steve","non-dropping-particle":"","parse-names":false,"suffix":""},{"dropping-particle":"","family":"Phillips","given":"Tina","non-dropping-particle":"","parse-names":false,"suffix":""},{"dropping-particle":"V.","family":"Rosenberg","given":"Kenneth","non-dropping-particle":"","parse-names":false,"suffix":""},{"dropping-particle":"","family":"Shirk","given":"Jennifer","non-dropping-particle":"","parse-names":false,"suffix":""}],"container-title":"BioScience","id":"ITEM-3","issue":"11","issued":{"date-parts":[["2009","12","1"]]},"page":"977-984","publisher":"Oxford University Press","title":"Citizen Science: A Developing Tool for Expanding Science Knowledge and Scientific Literacy","type":"article-journal","volume":"59"},"uris":["http://www.mendeley.com/documents/?uuid=b0874520-ef10-3409-8e55-fca575b40220"]}],"mendeley":{"formattedCitation":"(Silvertown 2009; Bonney et al. 2009; Dickinson et al. 2012)","plainTextFormattedCitation":"(Silvertown 2009; Bonney et al. 2009; Dickinson et al. 2012)","previouslyFormattedCitation":"(Silvertown 2009; Bonney et al. 2009; Dickinson et al. 2012)"},"properties":{"noteIndex":0},"schema":"https://github.com/citation-style-language/schema/raw/master/csl-citation.json"}</w:instrText>
      </w:r>
      <w:r w:rsidR="00866D74">
        <w:fldChar w:fldCharType="separate"/>
      </w:r>
      <w:r w:rsidR="00866D74" w:rsidRPr="0066160A">
        <w:rPr>
          <w:noProof/>
        </w:rPr>
        <w:t>(Silvertown 2009; Bonney et al. 2009; Dickinson et al. 2012)</w:t>
      </w:r>
      <w:r w:rsidR="00866D74">
        <w:fldChar w:fldCharType="end"/>
      </w:r>
      <w:r w:rsidR="00866D74">
        <w:t xml:space="preserve">. Simultaneously, there is perhaps and increasing interest in going beyond simply describing multivariate data to inferring processes from patterns. </w:t>
      </w:r>
      <w:r w:rsidR="007A706B">
        <w:t>Because multivariate data present problems for linear modeling methods (e.g. multiple regression)</w:t>
      </w:r>
      <w:r w:rsidR="001A5AC6">
        <w:t xml:space="preserve"> </w:t>
      </w:r>
      <w:r w:rsidR="001A5AC6">
        <w:fldChar w:fldCharType="begin" w:fldLock="1"/>
      </w:r>
      <w:r w:rsidR="00E60FA3">
        <w:instrText>ADDIN CSL_CITATION {"citationItems":[{"id":"ITEM-1","itemData":{"DOI":"10.1111/j.1600-0706.2008.16881.x","ISBN":"0030-1299","ISSN":"00301299","PMID":"7926","abstract":"This paper briefly presents the aims, requirements and results of partial least squares regression analysis (PLSR), and its potential utility in ecological studies. This statistical technique is particularly well suited to analyzing a large array of related predictor variables (i.e. not truly independent), with a sample size not large enough compared to the number of independent variables, and in cases in which an attempt is made to approach complex phenomena or syndromes that must be defined as a combination of several variables obtained independently. A simulation experiment is carried out to compare this technique with multiple regression (MR) and with a combination of principal component analysis and multiple regression (PCA+MR), varying the number of predictor variables and sample sizes. PLSR models explained a similar amount of variance to those results obtained by MR and PCA+MR. However, PLSR was more reliable than other techniques when identifying relevant variables and their magnitudes of influence, especially in cases of small sample size and low tolerance. Finally, we present one example of PLSR to illustrate its application and interpretation in ecology.","author":[{"dropping-particle":"","family":"Carrascal","given":"Luis M.","non-dropping-particle":"","parse-names":false,"suffix":""},{"dropping-particle":"","family":"Galván","given":"Ismael","non-dropping-particle":"","parse-names":false,"suffix":""},{"dropping-particle":"","family":"Gordo","given":"Oscar","non-dropping-particle":"","parse-names":false,"suffix":""}],"container-title":"Oikos","id":"ITEM-1","issue":"5","issued":{"date-parts":[["2009","5","1"]]},"page":"681-690","publisher":"Wiley/Blackwell (10.1111)","title":"Partial least squares regression as an alternative to current regression methods used in ecology","type":"article-journal","volume":"118"},"uris":["http://www.mendeley.com/documents/?uuid=6037cc96-6e60-32f2-a1ab-e0140c370ce2"]}],"mendeley":{"formattedCitation":"(Carrascal et al. 2009)","plainTextFormattedCitation":"(Carrascal et al. 2009)","previouslyFormattedCitation":"(Carrascal et al. 2009)"},"properties":{"noteIndex":0},"schema":"https://github.com/citation-style-language/schema/raw/master/csl-citation.json"}</w:instrText>
      </w:r>
      <w:r w:rsidR="001A5AC6">
        <w:fldChar w:fldCharType="separate"/>
      </w:r>
      <w:r w:rsidR="001A5AC6" w:rsidRPr="001A5AC6">
        <w:rPr>
          <w:noProof/>
        </w:rPr>
        <w:t>(Carrascal et al. 2009)</w:t>
      </w:r>
      <w:r w:rsidR="001A5AC6">
        <w:fldChar w:fldCharType="end"/>
      </w:r>
      <w:r w:rsidR="001A5AC6">
        <w:t xml:space="preserve">, </w:t>
      </w:r>
      <w:r w:rsidR="007A706B">
        <w:t>m</w:t>
      </w:r>
      <w:r w:rsidR="00866D74">
        <w:t xml:space="preserve">ultivariate inference </w:t>
      </w:r>
      <w:r w:rsidR="007A706B">
        <w:t>is typically</w:t>
      </w:r>
      <w:r w:rsidR="00D7245A">
        <w:t xml:space="preserve"> approached</w:t>
      </w:r>
      <w:r w:rsidR="00866D74">
        <w:t xml:space="preserve"> </w:t>
      </w:r>
      <w:r w:rsidR="00D7245A">
        <w:t>two ways</w:t>
      </w:r>
      <w:r w:rsidR="00866D74">
        <w:t xml:space="preserve">: by reducing dimensionality with unsupervised approaches and conducting </w:t>
      </w:r>
      <w:r w:rsidR="00866D74">
        <w:lastRenderedPageBreak/>
        <w:t>hypothesis testing on dimensionally reduced data, or through supervised multivariate analyses.</w:t>
      </w:r>
      <w:r w:rsidR="00045901">
        <w:t xml:space="preserve"> Here, our purpose is to illustrate and clarify these two approaches.</w:t>
      </w:r>
    </w:p>
    <w:p w14:paraId="640DE104" w14:textId="11FB7592" w:rsidR="00CD1336" w:rsidRPr="00450349" w:rsidRDefault="00045901" w:rsidP="00CD1336">
      <w:pPr>
        <w:pStyle w:val="BodyText"/>
        <w:spacing w:line="360" w:lineRule="auto"/>
        <w:ind w:firstLine="720"/>
        <w:rPr>
          <w:moveTo w:id="7" w:author="Crone, Elizabeth Ellen" w:date="2019-05-29T14:29:00Z"/>
        </w:rPr>
        <w:pPrChange w:id="8" w:author="Crone, Elizabeth Ellen" w:date="2019-05-29T14:34:00Z">
          <w:pPr>
            <w:pStyle w:val="BodyText"/>
            <w:spacing w:line="360" w:lineRule="auto"/>
          </w:pPr>
        </w:pPrChange>
      </w:pPr>
      <w:r>
        <w:t xml:space="preserve">A common unsupervised </w:t>
      </w:r>
      <w:r w:rsidR="00866D74">
        <w:t xml:space="preserve">approach </w:t>
      </w:r>
      <w:r>
        <w:t>to multivariate inference</w:t>
      </w:r>
      <w:r w:rsidR="00866D74">
        <w:t xml:space="preserve"> in ecology is</w:t>
      </w:r>
      <w:r>
        <w:t xml:space="preserve"> </w:t>
      </w:r>
      <w:r w:rsidR="00BC6ACE">
        <w:t>principal component analysis (PCA)</w:t>
      </w:r>
      <w:r>
        <w:t xml:space="preserve"> </w:t>
      </w:r>
      <w:r w:rsidR="00BC6ACE">
        <w:t xml:space="preserve">followed by a statistical test on the principal component axes generated.  PCA creates orthogonal latent variables called principal components that attempt to explain the variation in the predictor variables. Then, the data can be projected onto principal component axes (“scores”) and can be used </w:t>
      </w:r>
      <w:r w:rsidR="00866D74">
        <w:t>to look for visual separation or perhaps as predictors in a statistical test for a relationship with some response variable</w:t>
      </w:r>
      <w:r w:rsidR="00D7245A">
        <w:t xml:space="preserve"> (</w:t>
      </w:r>
      <w:r>
        <w:fldChar w:fldCharType="begin"/>
      </w:r>
      <w:r>
        <w:instrText xml:space="preserve"> REF _Ref7511265 \h </w:instrText>
      </w:r>
      <w:r>
        <w:fldChar w:fldCharType="separate"/>
      </w:r>
      <w:ins w:id="9" w:author="Scott, Eric R." w:date="2019-04-30T10:03:00Z">
        <w:r>
          <w:t xml:space="preserve">Figure </w:t>
        </w:r>
      </w:ins>
      <w:r>
        <w:rPr>
          <w:noProof/>
        </w:rPr>
        <w:t>1</w:t>
      </w:r>
      <w:r>
        <w:fldChar w:fldCharType="end"/>
      </w:r>
      <w:r>
        <w:t>A</w:t>
      </w:r>
      <w:r w:rsidR="00D7245A">
        <w:t>)</w:t>
      </w:r>
      <w:r w:rsidR="00866D74">
        <w:t xml:space="preserve">.  Unsupervised techniques like PCA are agnostic to response variables and </w:t>
      </w:r>
      <w:r w:rsidR="00A371E8">
        <w:t>simply</w:t>
      </w:r>
      <w:r w:rsidR="00866D74">
        <w:t xml:space="preserve"> describe the variation in </w:t>
      </w:r>
      <w:r w:rsidR="00A371E8">
        <w:t>a set of predictor variables</w:t>
      </w:r>
      <w:r w:rsidR="00866D74">
        <w:t>.</w:t>
      </w:r>
      <w:r>
        <w:t xml:space="preserve"> </w:t>
      </w:r>
      <w:r w:rsidR="00866D74">
        <w:t xml:space="preserve">PCA followed by a statistical test on </w:t>
      </w:r>
      <w:r w:rsidR="001A5AC6">
        <w:t>principal</w:t>
      </w:r>
      <w:r w:rsidR="00866D74">
        <w:t xml:space="preserve"> component</w:t>
      </w:r>
      <w:r w:rsidR="00D7245A">
        <w:t>s</w:t>
      </w:r>
      <w:r w:rsidR="00866D74">
        <w:t xml:space="preserve"> </w:t>
      </w:r>
      <w:r w:rsidR="00D7245A">
        <w:t xml:space="preserve">is sometimes used to look for multivariate relationships between many predictors and a response.  </w:t>
      </w:r>
      <w:del w:id="10" w:author="Crone, Elizabeth Ellen" w:date="2019-05-29T14:27:00Z">
        <w:r w:rsidR="00D7245A" w:rsidDel="0083265E">
          <w:delText>However, t</w:delText>
        </w:r>
      </w:del>
      <w:ins w:id="11" w:author="Crone, Elizabeth Ellen" w:date="2019-05-29T14:27:00Z">
        <w:r w:rsidR="0083265E">
          <w:t>T</w:t>
        </w:r>
      </w:ins>
      <w:r w:rsidR="00D7245A">
        <w:t xml:space="preserve">his unsupervised approach </w:t>
      </w:r>
      <w:del w:id="12" w:author="Crone, Elizabeth Ellen" w:date="2019-05-29T14:27:00Z">
        <w:r w:rsidR="00D7245A" w:rsidDel="0083265E">
          <w:delText xml:space="preserve">actually </w:delText>
        </w:r>
      </w:del>
      <w:r w:rsidR="00866D74">
        <w:t xml:space="preserve">answers </w:t>
      </w:r>
      <w:r w:rsidR="00D7245A">
        <w:t xml:space="preserve">the </w:t>
      </w:r>
      <w:del w:id="13" w:author="Crone, Elizabeth Ellen" w:date="2019-05-29T14:28:00Z">
        <w:r w:rsidR="00D7245A" w:rsidDel="0083265E">
          <w:delText xml:space="preserve">following </w:delText>
        </w:r>
      </w:del>
      <w:r w:rsidR="00866D74">
        <w:t>question</w:t>
      </w:r>
      <w:r w:rsidR="00A371E8">
        <w:t>s</w:t>
      </w:r>
      <w:r w:rsidR="00D7245A">
        <w:t>:</w:t>
      </w:r>
      <w:r w:rsidR="00866D74">
        <w:t xml:space="preserve"> “What are the main axes of variation in the data?</w:t>
      </w:r>
      <w:ins w:id="14" w:author="Crone, Elizabeth Ellen" w:date="2019-05-29T14:28:00Z">
        <w:r w:rsidR="0083265E">
          <w:t>” and</w:t>
        </w:r>
      </w:ins>
      <w:r w:rsidR="00866D74">
        <w:t xml:space="preserve"> </w:t>
      </w:r>
      <w:ins w:id="15" w:author="Crone, Elizabeth Ellen" w:date="2019-05-29T14:28:00Z">
        <w:r w:rsidR="0083265E">
          <w:t>“</w:t>
        </w:r>
      </w:ins>
      <w:r w:rsidR="00866D74">
        <w:t xml:space="preserve">Do those axes have a relationship with the response variable?” </w:t>
      </w:r>
      <w:ins w:id="16" w:author="Crone, Elizabeth Ellen" w:date="2019-05-29T14:29:00Z">
        <w:r w:rsidR="00CD1336">
          <w:t xml:space="preserve"> </w:t>
        </w:r>
      </w:ins>
      <w:moveToRangeStart w:id="17" w:author="Crone, Elizabeth Ellen" w:date="2019-05-29T14:29:00Z" w:name="move10032612"/>
      <w:moveTo w:id="18" w:author="Crone, Elizabeth Ellen" w:date="2019-05-29T14:29:00Z">
        <w:del w:id="19" w:author="Crone, Elizabeth Ellen" w:date="2019-05-29T14:30:00Z">
          <w:r w:rsidR="00CD1336" w:rsidDel="00CD1336">
            <w:delText>Therefore</w:delText>
          </w:r>
        </w:del>
      </w:moveTo>
      <w:ins w:id="20" w:author="Crone, Elizabeth Ellen" w:date="2019-05-29T14:30:00Z">
        <w:r w:rsidR="00CD1336">
          <w:t>In contrast</w:t>
        </w:r>
      </w:ins>
      <w:moveTo w:id="21" w:author="Crone, Elizabeth Ellen" w:date="2019-05-29T14:29:00Z">
        <w:r w:rsidR="00CD1336">
          <w:t xml:space="preserve">, </w:t>
        </w:r>
        <w:del w:id="22" w:author="Crone, Elizabeth Ellen" w:date="2019-05-29T14:30:00Z">
          <w:r w:rsidR="00CD1336" w:rsidDel="00CD1336">
            <w:delText>a</w:delText>
          </w:r>
        </w:del>
        <w:r w:rsidR="00CD1336">
          <w:t xml:space="preserve"> supervised </w:t>
        </w:r>
        <w:del w:id="23" w:author="Crone, Elizabeth Ellen" w:date="2019-05-29T14:30:00Z">
          <w:r w:rsidR="00CD1336" w:rsidDel="00CD1336">
            <w:delText>technique</w:delText>
          </w:r>
        </w:del>
      </w:moveTo>
      <w:ins w:id="24" w:author="Crone, Elizabeth Ellen" w:date="2019-05-29T14:30:00Z">
        <w:r w:rsidR="00CD1336">
          <w:t>multivariate analyses</w:t>
        </w:r>
      </w:ins>
      <w:moveTo w:id="25" w:author="Crone, Elizabeth Ellen" w:date="2019-05-29T14:29:00Z">
        <w:r w:rsidR="00CD1336">
          <w:t xml:space="preserve"> answer</w:t>
        </w:r>
        <w:del w:id="26" w:author="Crone, Elizabeth Ellen" w:date="2019-05-29T14:30:00Z">
          <w:r w:rsidR="00CD1336" w:rsidDel="00CD1336">
            <w:delText>s</w:delText>
          </w:r>
        </w:del>
        <w:r w:rsidR="00CD1336">
          <w:t xml:space="preserve"> a fundamentally different question than the unsupervised approach</w:t>
        </w:r>
      </w:moveTo>
      <w:ins w:id="27" w:author="Crone, Elizabeth Ellen" w:date="2019-05-29T14:30:00Z">
        <w:r w:rsidR="00CD1336">
          <w:t>es</w:t>
        </w:r>
      </w:ins>
      <w:moveTo w:id="28" w:author="Crone, Elizabeth Ellen" w:date="2019-05-29T14:29:00Z">
        <w:del w:id="29" w:author="Crone, Elizabeth Ellen" w:date="2019-05-29T14:30:00Z">
          <w:r w:rsidR="00CD1336" w:rsidDel="00CD1336">
            <w:delText xml:space="preserve"> described previously</w:delText>
          </w:r>
        </w:del>
        <w:r w:rsidR="00CD1336">
          <w:t xml:space="preserve">. </w:t>
        </w:r>
        <w:del w:id="30" w:author="Crone, Elizabeth Ellen" w:date="2019-05-29T14:30:00Z">
          <w:r w:rsidR="00CD1336" w:rsidDel="00CD1336">
            <w:delText>When using a s</w:delText>
          </w:r>
        </w:del>
      </w:moveTo>
      <w:ins w:id="31" w:author="Crone, Elizabeth Ellen" w:date="2019-05-29T14:30:00Z">
        <w:r w:rsidR="00CD1336">
          <w:t>S</w:t>
        </w:r>
      </w:ins>
      <w:moveTo w:id="32" w:author="Crone, Elizabeth Ellen" w:date="2019-05-29T14:29:00Z">
        <w:r w:rsidR="00CD1336">
          <w:t xml:space="preserve">upervised </w:t>
        </w:r>
        <w:proofErr w:type="spellStart"/>
        <w:r w:rsidR="00CD1336">
          <w:t>analys</w:t>
        </w:r>
      </w:moveTo>
      <w:ins w:id="33" w:author="Crone, Elizabeth Ellen" w:date="2019-05-29T14:30:00Z">
        <w:r w:rsidR="00CD1336">
          <w:t>es</w:t>
        </w:r>
      </w:ins>
      <w:moveTo w:id="34" w:author="Crone, Elizabeth Ellen" w:date="2019-05-29T14:29:00Z">
        <w:del w:id="35" w:author="Crone, Elizabeth Ellen" w:date="2019-05-29T14:30:00Z">
          <w:r w:rsidR="00CD1336" w:rsidDel="00CD1336">
            <w:delText>i</w:delText>
          </w:r>
        </w:del>
        <w:r w:rsidR="00CD1336">
          <w:t>s</w:t>
        </w:r>
        <w:proofErr w:type="spellEnd"/>
        <w:r w:rsidR="00CD1336">
          <w:t xml:space="preserve">, </w:t>
        </w:r>
        <w:del w:id="36" w:author="Crone, Elizabeth Ellen" w:date="2019-05-29T14:30:00Z">
          <w:r w:rsidR="00CD1336" w:rsidDel="00CD1336">
            <w:delText xml:space="preserve">you are </w:delText>
          </w:r>
        </w:del>
        <w:r w:rsidR="00CD1336">
          <w:t>answer</w:t>
        </w:r>
        <w:del w:id="37" w:author="Crone, Elizabeth Ellen" w:date="2019-05-29T14:30:00Z">
          <w:r w:rsidR="00CD1336" w:rsidDel="00CD1336">
            <w:delText>ing</w:delText>
          </w:r>
        </w:del>
        <w:r w:rsidR="00CD1336">
          <w:t xml:space="preserve"> the question</w:t>
        </w:r>
      </w:moveTo>
      <w:ins w:id="38" w:author="Crone, Elizabeth Ellen" w:date="2019-05-29T14:31:00Z">
        <w:r w:rsidR="00CD1336">
          <w:t>s:</w:t>
        </w:r>
      </w:ins>
      <w:moveTo w:id="39" w:author="Crone, Elizabeth Ellen" w:date="2019-05-29T14:29:00Z">
        <w:r w:rsidR="00CD1336">
          <w:t xml:space="preserve"> “</w:t>
        </w:r>
        <w:del w:id="40" w:author="Crone, Elizabeth Ellen" w:date="2019-05-29T14:31:00Z">
          <w:r w:rsidR="00CD1336" w:rsidDel="00CD1336">
            <w:delText>Is there a multivariate relationship between the predictors and the response variable</w:delText>
          </w:r>
        </w:del>
      </w:moveTo>
      <w:ins w:id="41" w:author="Crone, Elizabeth Ellen" w:date="2019-05-29T14:31:00Z">
        <w:r w:rsidR="00CD1336">
          <w:t>Which variables in a multivariate data set best explain a response variable</w:t>
        </w:r>
      </w:ins>
      <w:moveTo w:id="42" w:author="Crone, Elizabeth Ellen" w:date="2019-05-29T14:29:00Z">
        <w:r w:rsidR="00CD1336">
          <w:t>?”</w:t>
        </w:r>
      </w:moveTo>
      <w:ins w:id="43" w:author="Crone, Elizabeth Ellen" w:date="2019-05-29T14:31:00Z">
        <w:r w:rsidR="00CD1336">
          <w:t xml:space="preserve"> and “</w:t>
        </w:r>
      </w:ins>
      <w:ins w:id="44" w:author="Crone, Elizabeth Ellen" w:date="2019-05-29T14:33:00Z">
        <w:r w:rsidR="00CD1336">
          <w:t>Doe</w:t>
        </w:r>
      </w:ins>
      <w:ins w:id="45" w:author="Crone, Elizabeth Ellen" w:date="2019-05-29T14:32:00Z">
        <w:r w:rsidR="00CD1336">
          <w:t xml:space="preserve">s this set of variables </w:t>
        </w:r>
      </w:ins>
      <w:ins w:id="46" w:author="Crone, Elizabeth Ellen" w:date="2019-05-29T14:33:00Z">
        <w:r w:rsidR="00CD1336">
          <w:t xml:space="preserve">have </w:t>
        </w:r>
      </w:ins>
      <w:ins w:id="47" w:author="Crone, Elizabeth Ellen" w:date="2019-05-29T14:32:00Z">
        <w:r w:rsidR="00CD1336">
          <w:t>statistically significant pre</w:t>
        </w:r>
      </w:ins>
      <w:ins w:id="48" w:author="Crone, Elizabeth Ellen" w:date="2019-05-29T14:33:00Z">
        <w:r w:rsidR="00CD1336">
          <w:t>dictive power?”</w:t>
        </w:r>
      </w:ins>
      <w:moveTo w:id="49" w:author="Crone, Elizabeth Ellen" w:date="2019-05-29T14:29:00Z">
        <w:r w:rsidR="00CD1336" w:rsidRPr="00450349">
          <w:t xml:space="preserve"> </w:t>
        </w:r>
      </w:moveTo>
      <w:ins w:id="50" w:author="Crone, Elizabeth Ellen" w:date="2019-05-29T14:35:00Z">
        <w:r w:rsidR="00CD1336">
          <w:t xml:space="preserve">(see </w:t>
        </w:r>
        <w:proofErr w:type="spellStart"/>
        <w:r w:rsidR="00CD1336">
          <w:t>Fibure</w:t>
        </w:r>
        <w:proofErr w:type="spellEnd"/>
        <w:r w:rsidR="00CD1336">
          <w:t xml:space="preserve"> 1B).  </w:t>
        </w:r>
      </w:ins>
      <w:moveTo w:id="51" w:author="Crone, Elizabeth Ellen" w:date="2019-05-29T14:29:00Z">
        <w:r w:rsidR="00CD1336">
          <w:t xml:space="preserve">This </w:t>
        </w:r>
      </w:moveTo>
      <w:ins w:id="52" w:author="Crone, Elizabeth Ellen" w:date="2019-05-29T14:33:00Z">
        <w:r w:rsidR="00CD1336">
          <w:t xml:space="preserve">difference </w:t>
        </w:r>
      </w:ins>
      <w:moveTo w:id="53" w:author="Crone, Elizabeth Ellen" w:date="2019-05-29T14:29:00Z">
        <w:r w:rsidR="00CD1336">
          <w:t xml:space="preserve">may seem a minor distinction, but </w:t>
        </w:r>
      </w:moveTo>
      <w:ins w:id="54" w:author="Crone, Elizabeth Ellen" w:date="2019-05-29T14:33:00Z">
        <w:r w:rsidR="00CD1336">
          <w:t xml:space="preserve">in some cases supervised and unsupervised methods </w:t>
        </w:r>
      </w:ins>
      <w:moveTo w:id="55" w:author="Crone, Elizabeth Ellen" w:date="2019-05-29T14:29:00Z">
        <w:r w:rsidR="00CD1336">
          <w:t xml:space="preserve">can lead to completely different conclusions, </w:t>
        </w:r>
        <w:del w:id="56" w:author="Crone, Elizabeth Ellen" w:date="2019-05-29T14:33:00Z">
          <w:r w:rsidR="00CD1336" w:rsidDel="00CD1336">
            <w:delText>and unsupervised analyses can even miss statistically significant relationships, as we will demonstrate</w:delText>
          </w:r>
        </w:del>
        <w:r w:rsidR="00CD1336">
          <w:t>.</w:t>
        </w:r>
      </w:moveTo>
    </w:p>
    <w:moveToRangeEnd w:id="17"/>
    <w:p w14:paraId="18A99BC4" w14:textId="2263A717" w:rsidR="0083265E" w:rsidRDefault="0083265E" w:rsidP="00866D74">
      <w:pPr>
        <w:pStyle w:val="BodyText"/>
        <w:spacing w:line="360" w:lineRule="auto"/>
        <w:rPr>
          <w:ins w:id="57" w:author="Crone, Elizabeth Ellen" w:date="2019-05-29T14:28:00Z"/>
        </w:rPr>
      </w:pPr>
    </w:p>
    <w:p w14:paraId="756F76F2" w14:textId="77777777" w:rsidR="0083265E" w:rsidRDefault="0083265E" w:rsidP="00866D74">
      <w:pPr>
        <w:pStyle w:val="BodyText"/>
        <w:spacing w:line="360" w:lineRule="auto"/>
        <w:rPr>
          <w:ins w:id="58" w:author="Crone, Elizabeth Ellen" w:date="2019-05-29T14:28:00Z"/>
        </w:rPr>
      </w:pPr>
    </w:p>
    <w:p w14:paraId="6332E14D" w14:textId="4FDE0B8C" w:rsidR="00866D74" w:rsidRDefault="00866D74" w:rsidP="009E7897">
      <w:pPr>
        <w:pStyle w:val="BodyText"/>
        <w:spacing w:line="360" w:lineRule="auto"/>
        <w:ind w:firstLine="720"/>
        <w:pPrChange w:id="59" w:author="Crone, Elizabeth Ellen" w:date="2019-05-29T15:25:00Z">
          <w:pPr>
            <w:pStyle w:val="BodyText"/>
            <w:spacing w:line="360" w:lineRule="auto"/>
          </w:pPr>
        </w:pPrChange>
      </w:pPr>
      <w:del w:id="60" w:author="Crone, Elizabeth Ellen" w:date="2019-05-29T14:35:00Z">
        <w:r w:rsidDel="00CD1336">
          <w:delText>This approach can be justified when one is truly interested in the axis that describes variation</w:delText>
        </w:r>
      </w:del>
      <w:ins w:id="61" w:author="Crone, Elizabeth Ellen" w:date="2019-05-29T14:35:00Z">
        <w:r w:rsidR="00CD1336">
          <w:t xml:space="preserve">In some cases, ecologists may be interested in asking </w:t>
        </w:r>
      </w:ins>
      <w:ins w:id="62" w:author="Crone, Elizabeth Ellen" w:date="2019-05-29T14:36:00Z">
        <w:r w:rsidR="00CD1336">
          <w:t>questions that relate most naturally to unsupervised analyses</w:t>
        </w:r>
      </w:ins>
      <w:r>
        <w:t xml:space="preserve">.  For example, the leaf economics spectrum (LES) is a highly repeatable </w:t>
      </w:r>
      <w:r w:rsidR="001A5AC6">
        <w:t>principal</w:t>
      </w:r>
      <w:r>
        <w:t xml:space="preserve"> component that explains variation in leaf traits from a slow to </w:t>
      </w:r>
      <w:r>
        <w:lastRenderedPageBreak/>
        <w:t xml:space="preserve">fast rate of return on investments in nutrients and leaf dry matter </w:t>
      </w:r>
      <w:r w:rsidR="007A706B">
        <w:t xml:space="preserve">resulting from a trade-off between metabolic rates and investment to leaf structure </w:t>
      </w:r>
      <w:r>
        <w:fldChar w:fldCharType="begin" w:fldLock="1"/>
      </w:r>
      <w:r>
        <w: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instrText>
      </w:r>
      <w:r>
        <w:fldChar w:fldCharType="separate"/>
      </w:r>
      <w:r w:rsidRPr="009C0862">
        <w:rPr>
          <w:noProof/>
        </w:rPr>
        <w:t>(Wright et al. 2004)</w:t>
      </w:r>
      <w:r>
        <w:fldChar w:fldCharType="end"/>
      </w:r>
      <w:r>
        <w:t>. Because this multivariate trade-off exists across all plants and within groups of plants, it is reasonable to ask questions about how position along the LES varies among habitats, along environmental gradients, or among clades</w:t>
      </w:r>
      <w:r w:rsidR="005D0BAE">
        <w:t xml:space="preserve"> </w:t>
      </w:r>
      <w:r w:rsidR="005D0BAE">
        <w:fldChar w:fldCharType="begin" w:fldLock="1"/>
      </w:r>
      <w:r w:rsidR="009A384A">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uris":["http://www.mendeley.com/documents/?uuid=d63db35e-ec69-3725-a6d9-b900fc952f75"]},{"id":"ITEM-2","itemData":{"DOI":"10.1016/J.AGEE.2014.11.014","ISSN":"0167-8809","abstract":"The leaf economics spectrum (LES) refers to a suite of correlated leaf-level physiological, morphological, and chemical traits that can be used to describe life-history strategy among plant species. Documenting LES trait variation across environmental gradients has been important for understanding natural plant community dynamics in response to environmental change. However few studies have examined how LES traits covary within crops, or how the LES is correlated with farm-level management practices or goals, especially for important tree-crops such as coffee. We analyzed within-species variation in eight leaf traits in 60 Coffea arabica plants, across four management treatments differing in shade-tree species composition, to test (i) if hypothesized LES patterns also describe within-species trait variation, and (ii) if LES traits vary in response to management regimes, or are correlated with reproductive output. Leaf traits varied widely across coffee plants with photosynthetic rates (Amass) and leaf area showing especially high variation. In bivariate and multivariate analyses, coffee leaf traits covaried in patterns consistent with the LES, suggesting shifts between leaf-level resource acquisition and conservation traits among plants may also underpin coffee responses to agroforestry management. The position of a coffee plant along the LES (as described by a principal component analysis score) was best explained by light availability, but did not vary systematically with shade tree composition. LES traits were weakly but significantly related to plant-level reproductive output: coffee plants associated with lower Amass and leaf N values, and higher leaf mass per area were associated with greater reproductive output. In showing that the LES describes resource capture and/or conservation strategies among coffee plants, our study represents a novel adoption of the LES to address applied questions in managed systems. Since within species differences in leaf traits partially explain differences in coffee yield, we also suggest that trait-based research in agroecology can contribute to an applied and comprehensive understanding of crop functional biology, and ultimately, agroecosystem structure and function.","author":[{"dropping-particle":"","family":"Gagliardi","given":"Stephanie","non-dropping-particle":"","parse-names":false,"suffix":""},{"dropping-particle":"","family":"Martin","given":"Adam R.","non-dropping-particle":"","parse-names":false,"suffix":""},{"dropping-particle":"","family":"Filho","given":"Elias de M. Virginio","non-dropping-particle":"","parse-names":false,"suffix":""},{"dropping-particle":"","family":"Rapidel","given":"Bruno","non-dropping-particle":"","parse-names":false,"suffix":""},{"dropping-particle":"","family":"Isaac","given":"Marney E.","non-dropping-particle":"","parse-names":false,"suffix":""}],"container-title":"Agriculture, Ecosystems &amp; Environment","id":"ITEM-2","issued":{"date-parts":[["2015","2","1"]]},"page":"151-160","publisher":"Elsevier","title":"Intraspecific leaf economic trait variation partially explains coffee performance across agroforestry management regimes","type":"article-journal","volume":"200"},"uris":["http://www.mendeley.com/documents/?uuid=60e78d7d-3412-39f6-ac64-7744bb56b348"]}],"mendeley":{"formattedCitation":"(Gagliardi et al. 2015; Muir et al. 2017)","plainTextFormattedCitation":"(Gagliardi et al. 2015; Muir et al. 2017)","previouslyFormattedCitation":"(Gagliardi et al. 2015; Muir et al. 2017)"},"properties":{"noteIndex":0},"schema":"https://github.com/citation-style-language/schema/raw/master/csl-citation.json"}</w:instrText>
      </w:r>
      <w:r w:rsidR="005D0BAE">
        <w:fldChar w:fldCharType="separate"/>
      </w:r>
      <w:r w:rsidR="005D0BAE" w:rsidRPr="005D0BAE">
        <w:rPr>
          <w:noProof/>
        </w:rPr>
        <w:t>(Gagliardi et al. 2015; Muir et al. 2017)</w:t>
      </w:r>
      <w:r w:rsidR="005D0BAE">
        <w:fldChar w:fldCharType="end"/>
      </w:r>
      <w:r>
        <w:t>.</w:t>
      </w:r>
      <w:r w:rsidR="00045901">
        <w:t xml:space="preserve"> Similarly,</w:t>
      </w:r>
      <w:r>
        <w:t xml:space="preserve"> </w:t>
      </w:r>
      <w:r w:rsidR="009A384A">
        <w:t>Smit</w:t>
      </w:r>
      <w:r w:rsidR="00045901">
        <w:t>h</w:t>
      </w:r>
      <w:r w:rsidR="009A384A">
        <w:t xml:space="preserve"> et al. </w:t>
      </w:r>
      <w:r w:rsidR="009A384A">
        <w:fldChar w:fldCharType="begin" w:fldLock="1"/>
      </w:r>
      <w:r w:rsidR="00507293">
        <w:instrText>ADDIN CSL_CITATION {"citationItems":[{"id":"ITEM-1","itemData":{"DOI":"10.1111/evo.13416","ISSN":"00143820","author":[{"dropping-particle":"","family":"Smith","given":"Stacey D.","non-dropping-particle":"","parse-names":false,"suffix":""},{"dropping-particle":"","family":"Kriebel","given":"Ricardo","non-dropping-particle":"","parse-names":false,"suffix":""}],"container-title":"Evolution","id":"ITEM-1","issue":"3","issued":{"date-parts":[["2018","3","1"]]},"page":"688-697","publisher":"John Wiley &amp; Sons, Ltd (10.1111)","title":"Convergent evolution of floral shape tied to pollinator shifts in Iochrominae (Solanaceae)*","type":"article-journal","volume":"72"},"uris":["http://www.mendeley.com/documents/?uuid=11f1eb01-701e-3cef-9b4c-9b52ea1a979a"]}],"mendeley":{"formattedCitation":"(Smith and Kriebel 2018)","plainTextFormattedCitation":"(Smith and Kriebel 2018)","previouslyFormattedCitation":"(Smith and Kriebel 2018)"},"properties":{"noteIndex":0},"schema":"https://github.com/citation-style-language/schema/raw/master/csl-citation.json"}</w:instrText>
      </w:r>
      <w:r w:rsidR="009A384A">
        <w:fldChar w:fldCharType="separate"/>
      </w:r>
      <w:r w:rsidR="009A384A" w:rsidRPr="009A384A">
        <w:rPr>
          <w:noProof/>
        </w:rPr>
        <w:t>(Smith and Kriebel 2018)</w:t>
      </w:r>
      <w:r w:rsidR="009A384A">
        <w:fldChar w:fldCharType="end"/>
      </w:r>
      <w:r w:rsidR="009A384A">
        <w:t xml:space="preserve"> investigate evolution of floral shape by first using PCA to reduce the dimensionality of a dataset of floral morphology measurements</w:t>
      </w:r>
      <w:r w:rsidR="004169DD">
        <w:t xml:space="preserve"> (a “</w:t>
      </w:r>
      <w:proofErr w:type="spellStart"/>
      <w:r w:rsidR="004169DD">
        <w:t>morphospace</w:t>
      </w:r>
      <w:proofErr w:type="spellEnd"/>
      <w:r w:rsidR="004169DD">
        <w:t>”)</w:t>
      </w:r>
      <w:r w:rsidR="009A384A">
        <w:t>.</w:t>
      </w:r>
      <w:r w:rsidR="004169DD">
        <w:t xml:space="preserve">  They then use this principal component, which captures the greatest sources of variation in the morphological traits measured, as a predictor to test hypotheses about evolution and pollination syndromes. </w:t>
      </w:r>
      <w:r w:rsidR="009A384A">
        <w:t xml:space="preserve"> </w:t>
      </w:r>
      <w:r w:rsidR="004169DD">
        <w:t xml:space="preserve">Again, this analysis makes sense because the authors are interested specifically in the floral traits that vary the most among species to investigate the causes of that variation. </w:t>
      </w:r>
      <w:del w:id="63" w:author="Scott, Eric R." w:date="2019-04-30T10:17:00Z">
        <w:r w:rsidDel="005D0BAE">
          <w:delText xml:space="preserve"> </w:delText>
        </w:r>
      </w:del>
    </w:p>
    <w:p w14:paraId="1A458DBF" w14:textId="0C403BB1" w:rsidR="003D0AC8" w:rsidRDefault="003D0AC8" w:rsidP="003D0AC8">
      <w:pPr>
        <w:pStyle w:val="BodyText"/>
        <w:spacing w:line="360" w:lineRule="auto"/>
      </w:pPr>
      <w:r w:rsidRPr="003D0AC8">
        <w:rPr>
          <w:noProof/>
        </w:rPr>
        <w:lastRenderedPageBreak/>
        <w:drawing>
          <wp:inline distT="0" distB="0" distL="0" distR="0" wp14:anchorId="43BDC938" wp14:editId="62DD41D5">
            <wp:extent cx="5715000" cy="5080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15000" cy="5080000"/>
                    </a:xfrm>
                    <a:prstGeom prst="rect">
                      <a:avLst/>
                    </a:prstGeom>
                  </pic:spPr>
                </pic:pic>
              </a:graphicData>
            </a:graphic>
          </wp:inline>
        </w:drawing>
      </w:r>
    </w:p>
    <w:p w14:paraId="173EA868" w14:textId="6F032BF2" w:rsidR="003D0AC8" w:rsidRDefault="003D0AC8" w:rsidP="00045901">
      <w:pPr>
        <w:pStyle w:val="Caption"/>
      </w:pPr>
      <w:bookmarkStart w:id="64" w:name="_Ref7511265"/>
      <w:bookmarkStart w:id="65" w:name="_Ref7511013"/>
      <w:r>
        <w:t xml:space="preserve">Figure </w:t>
      </w:r>
      <w:fldSimple w:instr=" SEQ Figure \* ARABIC ">
        <w:r w:rsidR="00CF326C">
          <w:rPr>
            <w:noProof/>
          </w:rPr>
          <w:t>1</w:t>
        </w:r>
      </w:fldSimple>
      <w:bookmarkEnd w:id="64"/>
      <w:r>
        <w:t>.</w:t>
      </w:r>
      <w:bookmarkEnd w:id="65"/>
      <w:r>
        <w:t xml:space="preserve"> A hypothetical schematic of unsupervised (A) and supervised (B) dimensionality reduction.  In the unsupervised case, a line is drawn through a three-dimensional cloud of points to capture the greatest amount of variation in the data, irrespective of </w:t>
      </w:r>
      <w:r w:rsidR="005D0BAE">
        <w:t>point color.</w:t>
      </w:r>
      <w:r>
        <w:t xml:space="preserve">  </w:t>
      </w:r>
      <w:r w:rsidR="005D0BAE">
        <w:t>In the supervised case, the line is instead drawn to explain the greatest amount of co-variation with a response variable—in this case a categorical variable represented by point color.</w:t>
      </w:r>
    </w:p>
    <w:p w14:paraId="219032B8" w14:textId="77777777" w:rsidR="00045901" w:rsidRDefault="00045901" w:rsidP="00866D74">
      <w:pPr>
        <w:pStyle w:val="BodyText"/>
        <w:spacing w:line="360" w:lineRule="auto"/>
      </w:pPr>
    </w:p>
    <w:p w14:paraId="31FA2F33" w14:textId="63A9A129" w:rsidR="00866D74" w:rsidRPr="00450349" w:rsidDel="00CD1336" w:rsidRDefault="00CD1336" w:rsidP="00866D74">
      <w:pPr>
        <w:pStyle w:val="BodyText"/>
        <w:spacing w:line="360" w:lineRule="auto"/>
        <w:rPr>
          <w:del w:id="66" w:author="Crone, Elizabeth Ellen" w:date="2019-05-29T14:37:00Z"/>
        </w:rPr>
      </w:pPr>
      <w:ins w:id="67" w:author="Crone, Elizabeth Ellen" w:date="2019-05-29T14:36:00Z">
        <w:r>
          <w:t>However, one could take the same ecological problems and ask different ques</w:t>
        </w:r>
      </w:ins>
      <w:ins w:id="68" w:author="Crone, Elizabeth Ellen" w:date="2019-05-29T14:37:00Z">
        <w:r>
          <w:t xml:space="preserve">tions using supervised analyses.  </w:t>
        </w:r>
      </w:ins>
      <w:r w:rsidR="005D0BAE">
        <w:t>Instead of asking</w:t>
      </w:r>
      <w:r w:rsidR="004169DD">
        <w:t xml:space="preserve"> if the position along the LES varies by elevation one could ask “which plant traits vary most with elevation?” and instead of asking</w:t>
      </w:r>
      <w:r w:rsidR="005D0BAE">
        <w:t xml:space="preserve"> if the floral </w:t>
      </w:r>
      <w:r w:rsidR="004169DD">
        <w:t>morphological traits</w:t>
      </w:r>
      <w:r w:rsidR="005D0BAE">
        <w:t xml:space="preserve"> that vary the most are good predictors of pollinator</w:t>
      </w:r>
      <w:r w:rsidR="004169DD">
        <w:t xml:space="preserve"> identity</w:t>
      </w:r>
      <w:r w:rsidR="005D0BAE">
        <w:t xml:space="preserve">, one could ask “which floral traits are the best predictors of pollinators?” </w:t>
      </w:r>
      <w:del w:id="69" w:author="Crone, Elizabeth Ellen" w:date="2019-05-29T14:37:00Z">
        <w:r w:rsidR="005D0BAE" w:rsidDel="00CD1336">
          <w:delText>S</w:delText>
        </w:r>
        <w:r w:rsidR="003D0AC8" w:rsidDel="00CD1336">
          <w:delText>upervised analyses</w:delText>
        </w:r>
        <w:r w:rsidR="005D0BAE" w:rsidDel="00CD1336">
          <w:delText xml:space="preserve"> answer questions like these because they</w:delText>
        </w:r>
        <w:r w:rsidR="00866D74" w:rsidDel="00CD1336">
          <w:delText xml:space="preserve"> take response variables into account and test how </w:delText>
        </w:r>
        <w:r w:rsidR="00866D74" w:rsidDel="00CD1336">
          <w:lastRenderedPageBreak/>
          <w:delText>response variables co-vary with one or more predictor variables</w:delText>
        </w:r>
        <w:r w:rsidR="003D0AC8" w:rsidDel="00CD1336">
          <w:delText xml:space="preserve"> (</w:delText>
        </w:r>
        <w:r w:rsidR="003D0AC8" w:rsidDel="00CD1336">
          <w:fldChar w:fldCharType="begin"/>
        </w:r>
        <w:r w:rsidR="003D0AC8" w:rsidDel="00CD1336">
          <w:delInstrText xml:space="preserve"> REF _Ref7511013 \h </w:delInstrText>
        </w:r>
        <w:r w:rsidR="003D0AC8" w:rsidDel="00CD1336">
          <w:fldChar w:fldCharType="separate"/>
        </w:r>
        <w:r w:rsidR="003D0AC8" w:rsidDel="00CD1336">
          <w:delText xml:space="preserve">Fig </w:delText>
        </w:r>
        <w:r w:rsidR="003D0AC8" w:rsidDel="00CD1336">
          <w:rPr>
            <w:noProof/>
          </w:rPr>
          <w:delText>1</w:delText>
        </w:r>
        <w:r w:rsidR="003D0AC8" w:rsidDel="00CD1336">
          <w:fldChar w:fldCharType="end"/>
        </w:r>
        <w:r w:rsidR="005D0BAE" w:rsidDel="00CD1336">
          <w:delText>B</w:delText>
        </w:r>
        <w:r w:rsidR="003D0AC8" w:rsidDel="00CD1336">
          <w:delText>)</w:delText>
        </w:r>
        <w:r w:rsidR="00866D74" w:rsidDel="00CD1336">
          <w:delText xml:space="preserve">. </w:delText>
        </w:r>
      </w:del>
      <w:moveFromRangeStart w:id="70" w:author="Crone, Elizabeth Ellen" w:date="2019-05-29T14:29:00Z" w:name="move10032612"/>
      <w:moveFrom w:id="71" w:author="Crone, Elizabeth Ellen" w:date="2019-05-29T14:29:00Z">
        <w:r w:rsidR="00C139FE" w:rsidDel="00CD1336">
          <w:t>Therefore,</w:t>
        </w:r>
        <w:r w:rsidR="00866D74" w:rsidDel="00CD1336">
          <w:t xml:space="preserve"> a supervised technique answers a fundamentally different question than the unsupervised approach described </w:t>
        </w:r>
        <w:r w:rsidR="005D0BAE" w:rsidDel="00CD1336">
          <w:t>previously</w:t>
        </w:r>
        <w:r w:rsidR="00866D74" w:rsidDel="00CD1336">
          <w:t>. When using a supervised analysis, you are answering the question “Is there a multivariate relationship between the predictors and the response variable?”</w:t>
        </w:r>
        <w:r w:rsidR="00866D74" w:rsidRPr="00450349" w:rsidDel="00CD1336">
          <w:t xml:space="preserve"> </w:t>
        </w:r>
        <w:r w:rsidR="00866D74" w:rsidDel="00CD1336">
          <w:t xml:space="preserve">This may seem a minor distinction, but can lead to completely different conclusions, and </w:t>
        </w:r>
        <w:r w:rsidR="00C139FE" w:rsidDel="00CD1336">
          <w:t xml:space="preserve">unsupervised analyses </w:t>
        </w:r>
        <w:r w:rsidR="00866D74" w:rsidDel="00CD1336">
          <w:t>can even miss statistically significant relationships, as we will demonstrate</w:t>
        </w:r>
        <w:commentRangeStart w:id="72"/>
        <w:r w:rsidR="00866D74" w:rsidDel="00CD1336">
          <w:t>.</w:t>
        </w:r>
      </w:moveFrom>
      <w:moveFromRangeEnd w:id="70"/>
      <w:commentRangeEnd w:id="72"/>
      <w:r>
        <w:rPr>
          <w:rStyle w:val="CommentReference"/>
        </w:rPr>
        <w:commentReference w:id="72"/>
      </w:r>
    </w:p>
    <w:p w14:paraId="65F18467" w14:textId="3EDE5413" w:rsidR="00866D74" w:rsidRPr="00F71450" w:rsidRDefault="00866D74" w:rsidP="00CD1336">
      <w:pPr>
        <w:pStyle w:val="BodyText"/>
        <w:spacing w:line="360" w:lineRule="auto"/>
        <w:pPrChange w:id="73" w:author="Crone, Elizabeth Ellen" w:date="2019-05-29T14:37:00Z">
          <w:pPr>
            <w:pStyle w:val="FirstParagraph"/>
            <w:spacing w:line="360" w:lineRule="auto"/>
          </w:pPr>
        </w:pPrChange>
      </w:pPr>
      <w:r>
        <w:t xml:space="preserve">The use of supervised multivariate analyses in ecology may not be as common </w:t>
      </w:r>
      <w:r w:rsidR="00176F3D">
        <w:t>as</w:t>
      </w:r>
      <w:r w:rsidR="004169DD">
        <w:t xml:space="preserve"> unsupervised approaches </w:t>
      </w:r>
      <w:r>
        <w:t>because of some of the challenges ecological data typically creates, including missing values, multicollinearity, small sample sizes, and more variables than observations (</w:t>
      </w:r>
      <w:r w:rsidR="004169DD">
        <w:t xml:space="preserve">also called </w:t>
      </w:r>
      <w:r>
        <w:t xml:space="preserve">the “curse of dimensionality”). </w:t>
      </w:r>
      <w:ins w:id="74" w:author="Crone, Elizabeth Ellen" w:date="2019-05-29T14:37:00Z">
        <w:r w:rsidR="00CD1336">
          <w:t xml:space="preserve">For example, </w:t>
        </w:r>
      </w:ins>
      <w:ins w:id="75" w:author="Crone, Elizabeth Ellen" w:date="2019-05-29T14:38:00Z">
        <w:r w:rsidR="00CD1336">
          <w:t xml:space="preserve">multivariate analysis of variance (MANOVA), a </w:t>
        </w:r>
        <w:proofErr w:type="gramStart"/>
        <w:r w:rsidR="00CD1336">
          <w:t>fairly common</w:t>
        </w:r>
        <w:proofErr w:type="gramEnd"/>
        <w:r w:rsidR="00CD1336">
          <w:t xml:space="preserve"> supervised analysis in ecology, requires more independent observations than predictor variables.  </w:t>
        </w:r>
      </w:ins>
      <w:del w:id="76" w:author="Crone, Elizabeth Ellen" w:date="2019-05-29T14:39:00Z">
        <w:r w:rsidDel="007135BF">
          <w:delText>Previously, these challenges limited the use of supervised multivariate statistics, but this is no longer the case.  In fact, several</w:delText>
        </w:r>
      </w:del>
      <w:ins w:id="77" w:author="Crone, Elizabeth Ellen" w:date="2019-05-29T14:39:00Z">
        <w:r w:rsidR="007135BF">
          <w:t>Other</w:t>
        </w:r>
      </w:ins>
      <w:r>
        <w:t xml:space="preserve"> techniques, including partial least squares</w:t>
      </w:r>
      <w:r w:rsidR="00243397">
        <w:t xml:space="preserve"> (PLS)</w:t>
      </w:r>
      <w:r>
        <w:t xml:space="preserve"> regression and its discriminant analysis extension (PLS-DA), handle the above-mentioned challenges of ecological data especially well</w:t>
      </w:r>
      <w:r w:rsidR="00095228">
        <w:t>.</w:t>
      </w:r>
      <w:ins w:id="78" w:author="Crone, Elizabeth Ellen" w:date="2019-05-29T14:39:00Z">
        <w:r w:rsidR="007135BF">
          <w:t xml:space="preserve">  In this paper, we contrast inference from PLS and PCA as representative examples of </w:t>
        </w:r>
      </w:ins>
      <w:ins w:id="79" w:author="Crone, Elizabeth Ellen" w:date="2019-05-29T14:40:00Z">
        <w:r w:rsidR="007135BF">
          <w:t>supervised and unsupervised multivariate analyses (respectively).  We hope this comparison will help ecologists make informed decisions about which multivariate analyses best answer the questions researchers are interested in.</w:t>
        </w:r>
      </w:ins>
    </w:p>
    <w:p w14:paraId="6FEB738E" w14:textId="77777777" w:rsidR="007135BF" w:rsidRDefault="007135BF" w:rsidP="00866D74">
      <w:pPr>
        <w:pStyle w:val="BodyText"/>
        <w:spacing w:line="360" w:lineRule="auto"/>
        <w:rPr>
          <w:ins w:id="80" w:author="Crone, Elizabeth Ellen" w:date="2019-05-29T14:40:00Z"/>
        </w:rPr>
      </w:pPr>
    </w:p>
    <w:p w14:paraId="7D714B31" w14:textId="7E2962D9" w:rsidR="00866D74" w:rsidRDefault="00866D74" w:rsidP="007135BF">
      <w:pPr>
        <w:pStyle w:val="BodyText"/>
        <w:spacing w:line="360" w:lineRule="auto"/>
        <w:ind w:firstLine="720"/>
        <w:pPrChange w:id="81" w:author="Crone, Elizabeth Ellen" w:date="2019-05-29T14:40:00Z">
          <w:pPr>
            <w:pStyle w:val="BodyText"/>
            <w:spacing w:line="360" w:lineRule="auto"/>
          </w:pPr>
        </w:pPrChange>
      </w:pPr>
      <w:r>
        <w:t xml:space="preserve">PLS was first developed in the late </w:t>
      </w:r>
      <w:del w:id="82" w:author="Crone, Elizabeth Ellen" w:date="2019-05-29T14:40:00Z">
        <w:r w:rsidDel="007135BF">
          <w:delText xml:space="preserve">seventies </w:delText>
        </w:r>
      </w:del>
      <w:ins w:id="83" w:author="Crone, Elizabeth Ellen" w:date="2019-05-29T14:40:00Z">
        <w:r w:rsidR="007135BF">
          <w:t xml:space="preserve">1970’s </w:t>
        </w:r>
      </w:ins>
      <w:r>
        <w:t xml:space="preserve">in the field of econometrics </w:t>
      </w:r>
      <w:r>
        <w:fldChar w:fldCharType="begin" w:fldLock="1"/>
      </w:r>
      <w:r>
        <w:instrText>ADDIN CSL_CITATION {"citationItems":[{"id":"ITEM-1","itemData":{"DOI":"10.1017/S0021900200047604","ISSN":"0021-9002","abstract":"The NIPALS approach is applied to the ‘soft’ type of model that has come to the fore in sociology and other social sciences in the last five or ten years, namely path models that involve latent variables which serve as proxies for blocks of directly observed variables. Such models are seen as hybrids of the ‘hard’ models of econometrics where all variables are directly observed (path models in the form of simultaneous equations systems) and the ‘soft’ models of psychology where the human mind is described in terms of latent variables and their directly observed indicators. For hybrid models that involve one or two latent variables the NIPALS approach has been developed in [38], [41] and [42]. The present paper extends the NIPALS approach to path models with three or more latent variables. Each new latent variable brings a rapid increase in the pluralism of possible model designs, and new problems arise in the parameter estimation of the models. Iterative procedures are given for the point estimation of the parameters. With a view to cases when the iterative estimation does not converge, a device of range estimation is developed, where high profile versus low profile estimates give ranges for the parameter estimates.","author":[{"dropping-particle":"","family":"Wold","given":"Herman","non-dropping-particle":"","parse-names":false,"suffix":""}],"container-title":"Journal of Applied Probability","id":"ITEM-1","issue":"S1","issued":{"date-parts":[["1975","9","5"]]},"page":"117-142","title":"Soft Modelling by Latent Variables: The Non-Linear Iterative Partial Least Squares (NIPALS) Approach","type":"article-journal","volume":"12"},"uris":["http://www.mendeley.com/documents/?uuid=2b65135e-b6f5-4064-805f-340765d04c4e"]}],"mendeley":{"formattedCitation":"(Wold 1975)","plainTextFormattedCitation":"(Wold 1975)","previouslyFormattedCitation":"(Wold 1975)"},"properties":{"noteIndex":0},"schema":"https://github.com/citation-style-language/schema/raw/master/csl-citation.json"}</w:instrText>
      </w:r>
      <w:r>
        <w:fldChar w:fldCharType="separate"/>
      </w:r>
      <w:r w:rsidRPr="009C0862">
        <w:rPr>
          <w:noProof/>
        </w:rPr>
        <w:t>(Wold 1975)</w:t>
      </w:r>
      <w:r>
        <w:fldChar w:fldCharType="end"/>
      </w:r>
      <w:r>
        <w:t xml:space="preserve">. and later adopted by analytical chemistry </w:t>
      </w:r>
      <w:r>
        <w:fldChar w:fldCharType="begin" w:fldLock="1"/>
      </w:r>
      <w:r>
        <w:instrText>ADDIN CSL_CITATION {"citationItems":[{"id":"ITEM-1","itemData":{"DOI":"10.1016/0003-2670(86)80028-9","ISBN":"0003-2670","ISSN":"00032670","PMID":"51","abstract":"A tutorial on the partial least-squares (PLS) regression method is provided. Weak points in some other regression methods are outlined and PLS is developed as a remedy for those weaknesses. An algorithm for a predictive PLS and some practical hints for its use are given. © 1986.","author":[{"dropping-particle":"","family":"Geladi","given":"Paul","non-dropping-particle":"","parse-names":false,"suffix":""},{"dropping-particle":"","family":"Kowalski","given":"Bruce R.","non-dropping-particle":"","parse-names":false,"suffix":""}],"container-title":"Analytica Chimica Acta","id":"ITEM-1","issue":"C","issued":{"date-parts":[["1986","1","1"]]},"page":"1-17","publisher":"Elsevier","title":"Partial least-squares regression: a tutorial","type":"article-journal","volume":"185"},"uris":["http://www.mendeley.com/documents/?uuid=f2aaab04-8c12-3e58-92a7-68d222003c2c"]}],"mendeley":{"formattedCitation":"(Geladi and Kowalski 1986)","plainTextFormattedCitation":"(Geladi and Kowalski 1986)","previouslyFormattedCitation":"(Geladi and Kowalski 1986)"},"properties":{"noteIndex":0},"schema":"https://github.com/citation-style-language/schema/raw/master/csl-citation.json"}</w:instrText>
      </w:r>
      <w:r>
        <w:fldChar w:fldCharType="separate"/>
      </w:r>
      <w:r w:rsidRPr="004131C0">
        <w:rPr>
          <w:noProof/>
        </w:rPr>
        <w:t>(Geladi and Kowalski 1986)</w:t>
      </w:r>
      <w:r>
        <w:fldChar w:fldCharType="end"/>
      </w:r>
      <w:r w:rsidR="00C139FE">
        <w:t>. In ecology, the use of PLS</w:t>
      </w:r>
      <w:r w:rsidR="00243397">
        <w:t xml:space="preserve"> regression</w:t>
      </w:r>
      <w:r>
        <w:t xml:space="preserve"> has been </w:t>
      </w:r>
      <w:commentRangeStart w:id="84"/>
      <w:del w:id="85" w:author="Crone, Elizabeth Ellen" w:date="2019-05-29T14:41:00Z">
        <w:r w:rsidR="00C139FE" w:rsidDel="007135BF">
          <w:delText>almost exclusively</w:delText>
        </w:r>
      </w:del>
      <w:commentRangeEnd w:id="84"/>
      <w:r w:rsidR="007135BF">
        <w:rPr>
          <w:rStyle w:val="CommentReference"/>
        </w:rPr>
        <w:commentReference w:id="84"/>
      </w:r>
      <w:ins w:id="86" w:author="Crone, Elizabeth Ellen" w:date="2019-05-29T14:41:00Z">
        <w:r w:rsidR="007135BF">
          <w:t>largely</w:t>
        </w:r>
      </w:ins>
      <w:r w:rsidR="00C139FE">
        <w:t xml:space="preserve"> limited to</w:t>
      </w:r>
      <w:r>
        <w:t xml:space="preserve"> the sub-field of chemical ecology </w:t>
      </w:r>
      <w:r>
        <w:fldChar w:fldCharType="begin" w:fldLock="1"/>
      </w:r>
      <w:r>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Pr="009C0862">
        <w:rPr>
          <w:noProof/>
        </w:rPr>
        <w:t>(Hervé et al. 2018</w:t>
      </w:r>
      <w:ins w:id="87" w:author="Crone, Elizabeth Ellen" w:date="2019-05-29T14:41:00Z">
        <w:r w:rsidR="007135BF">
          <w:rPr>
            <w:noProof/>
          </w:rPr>
          <w:t>, but see Carrascal et al. 2009</w:t>
        </w:r>
      </w:ins>
      <w:r w:rsidRPr="009C0862">
        <w:rPr>
          <w:noProof/>
        </w:rPr>
        <w:t>)</w:t>
      </w:r>
      <w:r>
        <w:fldChar w:fldCharType="end"/>
      </w:r>
      <w:r>
        <w:t>. The underlying assumption of PLS</w:t>
      </w:r>
      <w:r w:rsidR="00243397">
        <w:t xml:space="preserve"> regression</w:t>
      </w:r>
      <w:r>
        <w:t xml:space="preserve"> is that covariation between the predictor variable(s) and the response variable(s) </w:t>
      </w:r>
      <w:r w:rsidR="00176F3D">
        <w:t>can be explained by</w:t>
      </w:r>
      <w:r>
        <w:t xml:space="preserve"> a small number of “latent” variables</w:t>
      </w:r>
      <w:r w:rsidR="00176F3D">
        <w:t xml:space="preserve"> that may or may not be representative of some underlying causal variable</w:t>
      </w:r>
      <w:r>
        <w:t xml:space="preserve">.  </w:t>
      </w:r>
      <w:r w:rsidR="00176F3D">
        <w:t xml:space="preserve">For example, </w:t>
      </w:r>
      <w:r>
        <w:t xml:space="preserve">a change in </w:t>
      </w:r>
      <w:r w:rsidR="00176F3D">
        <w:t xml:space="preserve">the concentrations of </w:t>
      </w:r>
      <w:r>
        <w:t xml:space="preserve">a large number of metabolites may be a result of a change in a single </w:t>
      </w:r>
      <w:r>
        <w:lastRenderedPageBreak/>
        <w:t xml:space="preserve">enzyme or </w:t>
      </w:r>
      <w:r w:rsidR="00507293">
        <w:t xml:space="preserve">hormone in a </w:t>
      </w:r>
      <w:r>
        <w:t xml:space="preserve">metabolic </w:t>
      </w:r>
      <w:r w:rsidR="00C139FE">
        <w:t xml:space="preserve">pathway </w:t>
      </w:r>
      <w:r w:rsidR="00507293">
        <w:fldChar w:fldCharType="begin" w:fldLock="1"/>
      </w:r>
      <w:r w:rsidR="00E06824">
        <w:instrText>ADDIN CSL_CITATION {"citationItems":[{"id":"ITEM-1","itemData":{"DOI":"10.1016/j.cois.2016.01.002","ISSN":"22145745","PMID":"27436644","abstract":"The phytohormone jasmonic acid (JA) regulates the induction of direct and indirect defences against herbivores. By now, the biochemical pathway of JA-signalling has been well resolved, allowing the use of an interdisciplinary toolbox and spurring the mechanistic investigation of plant-insect interactions. Recent advances show that JA-mediated plant responses are involved in the competitive and trophic interactions between various organisms throughout at least four trophic levels and therefore likely shape natural communities. Moreover, JA-mediated responses can be primed or suppressed by various environmental factors that are related to herbivory or not. Yet, to integrate the complex interactions at the physiological and ecological levels into community ecology, an examination of the often onetime discoveries for general rules and new bioinformatic approaches are required.","author":[{"dropping-particle":"","family":"Lortzing","given":"Tobias","non-dropping-particle":"","parse-names":false,"suffix":""},{"dropping-particle":"","family":"Steppuhn","given":"Anke","non-dropping-particle":"","parse-names":false,"suffix":""}],"container-title":"Current Opinion in Insect Science","id":"ITEM-1","issued":{"date-parts":[["2016","4","1"]]},"page":"32-39","publisher":"Elsevier","title":"Jasmonate signalling in plants shapes plant-insect interaction ecology","type":"article-journal","volume":"14"},"uris":["http://www.mendeley.com/documents/?uuid=249ef550-fc35-356b-ac60-99595b3c2761"]},{"id":"ITEM-2","itemData":{"DOI":"10.1186/s12870-017-1107-2","ISSN":"1471-2229","abstract":"Terpene rich leaves are a characteristic of Myrtaceae. There is significant qualitative variation in the terpene profile of plants within a single species, which is observable as “chemotypes”. Understanding the molecular basis of chemotypic variation will help explain how such variation is maintained in natural populations as well as allowing focussed breeding for those terpenes sought by industry. The leaves of the medicinal tea tree, Melaleuca alternifolia, are used to produce terpinen-4-ol rich tea tree oil, but there are six naturally occurring chemotypes; three cardinal chemotypes (dominated by terpinen-4-ol, terpinolene and 1,8-cineole, respectively) and three intermediates. It has been predicted that three distinct terpene synthases could be responsible for the maintenance of chemotypic variation in this species. We isolated and characterised the most abundant terpene synthases (TPSs) from the three cardinal chemotypes of M. alternifolia. Functional characterisation of these enzymes shows that they produce the dominant compounds in the foliar terpene profile of all six chemotypes. Using RNA-Seq, we investigated the expression of these and 24 additional putative terpene synthases in young leaves of all six chemotypes of M. alternifolia. Despite contributing to the variation patterns observed, variation in gene expression of the three TPS genes is not enough to explain all variation for the maintenance of chemotypes. Other candidate terpene synthases as well as other levels of regulation must also be involved. The results of this study provide novel insights into the complexity of terpene biosynthesis in natural populations of a non-model organism.","author":[{"dropping-particle":"","family":"Padovan","given":"Amanda","non-dropping-particle":"","parse-names":false,"suffix":""},{"dropping-particle":"","family":"Keszei","given":"Andras","non-dropping-particle":"","parse-names":false,"suffix":""},{"dropping-particle":"","family":"Hassan","given":"Yasmin","non-dropping-particle":"","parse-names":false,"suffix":""},{"dropping-particle":"","family":"Krause","given":"Sandra T.","non-dropping-particle":"","parse-names":false,"suffix":""},{"dropping-particle":"","family":"Köllner","given":"Tobias G.","non-dropping-particle":"","parse-names":false,"suffix":""},{"dropping-particle":"","family":"Degenhardt","given":"Jörg","non-dropping-particle":"","parse-names":false,"suffix":""},{"dropping-particle":"","family":"Gershenzon","given":"Jonathan","non-dropping-particle":"","parse-names":false,"suffix":""},{"dropping-particle":"","family":"Külheim","given":"Carsten","non-dropping-particle":"","parse-names":false,"suffix":""},{"dropping-particle":"","family":"Foley","given":"William J.","non-dropping-particle":"","parse-names":false,"suffix":""}],"container-title":"BMC Plant Biology","id":"ITEM-2","issue":"1","issued":{"date-parts":[["2017","12","4"]]},"page":"160","publisher":"BioMed Central","title":"Four terpene synthases contribute to the generation of chemotypes in tea tree (Melaleuca alternifolia)","type":"article-journal","volume":"17"},"uris":["http://www.mendeley.com/documents/?uuid=b764130e-c4a7-3a90-8260-03d0f75c23d2"]}],"mendeley":{"formattedCitation":"(Lortzing and Steppuhn 2016; Padovan et al. 2017)","plainTextFormattedCitation":"(Lortzing and Steppuhn 2016; Padovan et al. 2017)","previouslyFormattedCitation":"(Lortzing and Steppuhn 2016; Padovan et al. 2017)"},"properties":{"noteIndex":0},"schema":"https://github.com/citation-style-language/schema/raw/master/csl-citation.json"}</w:instrText>
      </w:r>
      <w:r w:rsidR="00507293">
        <w:fldChar w:fldCharType="separate"/>
      </w:r>
      <w:r w:rsidR="00507293" w:rsidRPr="00507293">
        <w:rPr>
          <w:noProof/>
        </w:rPr>
        <w:t>(Lortzing and Steppuhn 2016; Padovan et al. 2017)</w:t>
      </w:r>
      <w:r w:rsidR="00507293">
        <w:fldChar w:fldCharType="end"/>
      </w:r>
      <w:r>
        <w:t xml:space="preserve">.  </w:t>
      </w:r>
      <w:ins w:id="88" w:author="Crone, Elizabeth Ellen" w:date="2019-05-29T14:43:00Z">
        <w:r w:rsidR="007135BF">
          <w:t>In other cases, environmental conditions (e.g., climate and land use) may covary for reasons that are not specifically causal (</w:t>
        </w:r>
        <w:proofErr w:type="spellStart"/>
        <w:r w:rsidR="007135BF">
          <w:t>Thogmart</w:t>
        </w:r>
      </w:ins>
      <w:ins w:id="89" w:author="Crone, Elizabeth Ellen" w:date="2019-05-29T14:44:00Z">
        <w:r w:rsidR="007135BF">
          <w:t>in</w:t>
        </w:r>
        <w:proofErr w:type="spellEnd"/>
        <w:r w:rsidR="007135BF">
          <w:t xml:space="preserve"> et al. 2017, </w:t>
        </w:r>
        <w:commentRangeStart w:id="90"/>
        <w:r w:rsidR="007135BF">
          <w:t xml:space="preserve">Crone et al. </w:t>
        </w:r>
        <w:r w:rsidR="007135BF">
          <w:rPr>
            <w:i/>
          </w:rPr>
          <w:t>in review</w:t>
        </w:r>
        <w:commentRangeEnd w:id="90"/>
        <w:r w:rsidR="007135BF">
          <w:rPr>
            <w:rStyle w:val="CommentReference"/>
          </w:rPr>
          <w:commentReference w:id="90"/>
        </w:r>
        <w:r w:rsidR="007135BF">
          <w:t xml:space="preserve">). </w:t>
        </w:r>
      </w:ins>
      <w:ins w:id="91" w:author="Crone, Elizabeth Ellen" w:date="2019-05-29T14:43:00Z">
        <w:r w:rsidR="007135BF">
          <w:t xml:space="preserve"> </w:t>
        </w:r>
      </w:ins>
      <w:del w:id="92" w:author="Crone, Elizabeth Ellen" w:date="2019-05-29T14:44:00Z">
        <w:r w:rsidDel="007135BF">
          <w:delText xml:space="preserve">In fact, </w:delText>
        </w:r>
      </w:del>
      <w:r>
        <w:t>PLS</w:t>
      </w:r>
      <w:r w:rsidR="00243397">
        <w:t>(-DA)</w:t>
      </w:r>
      <w:r>
        <w:t xml:space="preserve"> has been </w:t>
      </w:r>
      <w:r w:rsidR="00176F3D">
        <w:t xml:space="preserve">widely adopted for the analysis of </w:t>
      </w:r>
      <w:r w:rsidR="008A643D">
        <w:t xml:space="preserve">chemometric and </w:t>
      </w:r>
      <w:r w:rsidR="00176F3D">
        <w:t xml:space="preserve">metabolomic data and </w:t>
      </w:r>
      <w:r>
        <w:t xml:space="preserve">implemented into many metabolomics-specific statistical software </w:t>
      </w:r>
      <w:r>
        <w:fldChar w:fldCharType="begin" w:fldLock="1"/>
      </w:r>
      <w:r w:rsidR="004813F6">
        <w:instrText>ADDIN CSL_CITATION {"citationItems":[{"id":"ITEM-1","itemData":{"DOI":"10.1093/gigascience/gix037","ISBN":"22181989 (Linking)","ISSN":"2047217X","PMID":"28520864","abstract":"The grand challenge currently facing metabolomics is the expansion of the coverage of the metabolome from a minor percentage of the metabolic complement of the cell toward the level of coverage afforded by other post-genomic technologies such as transcriptomics and proteomics. In plants, this problem is exacerbated by the sheer diversity of chemicals that constitute the metabolome, with the number of metabolites in the plant kingdom generally considered to be in excess of 200 000. In this review, we focus on web resources that can be exploited in order to improve analyte and ultimately metabolite identification and quantification. There is a wide range of available software that not only aids in this but also in the related area of peak alignment; however, for the uninitiated, choosing which program to use is a daunting task. For this reason, we provide an overview of the pros and cons of the software as well as comments regarding the level of programing skills required to effectively exploit their basic functions. In addition, the torrent of available genome and transcriptome sequences that followed the advent of next-generation sequencing has opened up further valuable resources for metabolite identification. All things considered, we posit that only via a continued communal sharing of information such as that deposited in the databases described within the article are we likely to be able to make significant headway toward improving our coverage of the plant metabolome.","author":[{"dropping-particle":"","family":"Souza","given":"Leonardo Perez","non-dropping-particle":"de","parse-names":false,"suffix":""},{"dropping-particle":"","family":"Naake","given":"Thomas","non-dropping-particle":"","parse-names":false,"suffix":""},{"dropping-particle":"","family":"Tohge","given":"Takayuki","non-dropping-particle":"","parse-names":false,"suffix":""},{"dropping-particle":"","family":"Fernie","given":"Alisdair R","non-dropping-particle":"","parse-names":false,"suffix":""}],"container-title":"GigaScience","id":"ITEM-1","issue":"7","issued":{"date-parts":[["2017"]]},"page":"1-20","publisher":"Oxford University Press","title":"From chromatogram to analyte to metabolite. How to pick horses for courses from the massive web resources for mass spectral plant metabolomics","type":"article","volume":"6"},"uris":["http://www.mendeley.com/documents/?uuid=951f5558-3ad9-351b-af55-a1171bcfa4aa"]},{"id":"ITEM-2","itemData":{"DOI":"10.1002/cem.785","ISSN":"0886-9383","author":[{"dropping-particle":"","family":"Barker","given":"Matthew","non-dropping-particle":"","parse-names":false,"suffix":""},{"dropping-particle":"","family":"Rayens","given":"William","non-dropping-particle":"","parse-names":false,"suffix":""}],"container-title":"Journal of Chemometrics","id":"ITEM-2","issue":"3","issued":{"date-parts":[["2003","3","24"]]},"page":"166-173","publisher":"John Wiley &amp; Sons, Ltd","title":"Partial least squares for discrimination","type":"article-journal","volume":"17"},"uris":["http://www.mendeley.com/documents/?uuid=1de6d8d7-028d-36e2-a5a1-6e6fc04bc96b"]}],"mendeley":{"formattedCitation":"(Barker and Rayens 2003; de Souza et al. 2017)","plainTextFormattedCitation":"(Barker and Rayens 2003; de Souza et al. 2017)","previouslyFormattedCitation":"(Barker and Rayens 2003; de Souza et al. 2017)"},"properties":{"noteIndex":0},"schema":"https://github.com/citation-style-language/schema/raw/master/csl-citation.json"}</w:instrText>
      </w:r>
      <w:r>
        <w:fldChar w:fldCharType="separate"/>
      </w:r>
      <w:r w:rsidR="008A643D" w:rsidRPr="008A643D">
        <w:rPr>
          <w:noProof/>
        </w:rPr>
        <w:t>(Barker and Rayens 2003; de Souza et al. 2017)</w:t>
      </w:r>
      <w:r>
        <w:fldChar w:fldCharType="end"/>
      </w:r>
      <w:r>
        <w:t xml:space="preserve">. </w:t>
      </w:r>
      <w:commentRangeStart w:id="93"/>
      <w:r>
        <w:t>However, the utility of PLS is not limited to metabolomic data.</w:t>
      </w:r>
      <w:commentRangeEnd w:id="93"/>
      <w:r w:rsidR="007135BF">
        <w:rPr>
          <w:rStyle w:val="CommentReference"/>
        </w:rPr>
        <w:commentReference w:id="93"/>
      </w:r>
      <w:r>
        <w:t xml:space="preserve">  </w:t>
      </w:r>
      <w:commentRangeStart w:id="94"/>
      <w:r>
        <w:t>In fact, one of the strengths of PLS is that, unlike permutational MANOVA for example, it does not rely on distance or dissimilarity measures and therefore retains information about the relative importance of individual predictor variables</w:t>
      </w:r>
      <w:r w:rsidR="00C139FE">
        <w:t xml:space="preserve"> (rather than the distance between them)</w:t>
      </w:r>
      <w:commentRangeEnd w:id="94"/>
      <w:r w:rsidR="007135BF">
        <w:rPr>
          <w:rStyle w:val="CommentReference"/>
        </w:rPr>
        <w:commentReference w:id="94"/>
      </w:r>
      <w:r w:rsidR="00C139FE">
        <w:t>.</w:t>
      </w:r>
      <w:r>
        <w:t xml:space="preserve"> </w:t>
      </w:r>
      <w:del w:id="95" w:author="Crone, Elizabeth Ellen" w:date="2019-05-29T14:46:00Z">
        <w:r w:rsidDel="007135BF">
          <w:delText xml:space="preserve">This makes </w:delText>
        </w:r>
      </w:del>
      <w:commentRangeStart w:id="96"/>
      <w:r>
        <w:t xml:space="preserve">PLS </w:t>
      </w:r>
      <w:del w:id="97" w:author="Crone, Elizabeth Ellen" w:date="2019-05-29T14:46:00Z">
        <w:r w:rsidDel="007135BF">
          <w:delText>an ideal</w:delText>
        </w:r>
      </w:del>
      <w:ins w:id="98" w:author="Crone, Elizabeth Ellen" w:date="2019-05-29T14:46:00Z">
        <w:r w:rsidR="007135BF">
          <w:t>is a useful but underappreciated</w:t>
        </w:r>
      </w:ins>
      <w:r>
        <w:t xml:space="preserve"> technique for highly multivariate ecological datasets where multicollinearity may be present, and the researcher would not only like to address a hypothesis about the effects of some independent variable on a multivariate dataset, but also to determine which measured variables are most responsible for the multivariate relationship.</w:t>
      </w:r>
      <w:commentRangeEnd w:id="96"/>
      <w:r w:rsidR="007135BF">
        <w:rPr>
          <w:rStyle w:val="CommentReference"/>
        </w:rPr>
        <w:commentReference w:id="96"/>
      </w:r>
    </w:p>
    <w:p w14:paraId="7E5E8697" w14:textId="373A8373" w:rsidR="00866D74" w:rsidRDefault="008C6F0E" w:rsidP="008C6F0E">
      <w:pPr>
        <w:pStyle w:val="BodyText"/>
        <w:spacing w:line="360" w:lineRule="auto"/>
        <w:ind w:firstLine="720"/>
        <w:pPrChange w:id="99" w:author="Crone, Elizabeth Ellen" w:date="2019-05-29T14:54:00Z">
          <w:pPr>
            <w:pStyle w:val="BodyText"/>
            <w:spacing w:line="360" w:lineRule="auto"/>
          </w:pPr>
        </w:pPrChange>
      </w:pPr>
      <w:ins w:id="100" w:author="Crone, Elizabeth Ellen" w:date="2019-05-29T14:49:00Z">
        <w:r>
          <w:t xml:space="preserve">In this paper, </w:t>
        </w:r>
      </w:ins>
      <w:del w:id="101" w:author="Crone, Elizabeth Ellen" w:date="2019-05-29T14:49:00Z">
        <w:r w:rsidR="00866D74" w:rsidDel="008C6F0E">
          <w:delText>W</w:delText>
        </w:r>
      </w:del>
      <w:ins w:id="102" w:author="Crone, Elizabeth Ellen" w:date="2019-05-29T14:49:00Z">
        <w:r>
          <w:t>w</w:t>
        </w:r>
      </w:ins>
      <w:r w:rsidR="00866D74">
        <w:t>e</w:t>
      </w:r>
      <w:r w:rsidR="00507293">
        <w:t xml:space="preserve"> first present a </w:t>
      </w:r>
      <w:del w:id="103" w:author="Crone, Elizabeth Ellen" w:date="2019-05-29T14:49:00Z">
        <w:r w:rsidR="00507293" w:rsidDel="008C6F0E">
          <w:delText>PLS</w:delText>
        </w:r>
        <w:r w:rsidR="00243397" w:rsidDel="008C6F0E">
          <w:delText xml:space="preserve"> regression</w:delText>
        </w:r>
        <w:r w:rsidR="00507293" w:rsidDel="008C6F0E">
          <w:delText xml:space="preserve"> reanalysis of </w:delText>
        </w:r>
      </w:del>
      <w:proofErr w:type="spellStart"/>
      <w:r w:rsidR="00507293">
        <w:t>a</w:t>
      </w:r>
      <w:proofErr w:type="spellEnd"/>
      <w:r w:rsidR="00507293">
        <w:t xml:space="preserve"> case study that originally used PCA regression to answer a slightly different question. </w:t>
      </w:r>
      <w:ins w:id="104" w:author="Crone, Elizabeth Ellen" w:date="2019-05-29T14:49:00Z">
        <w:r>
          <w:t xml:space="preserve">We re-analyze this case study using PLS, and </w:t>
        </w:r>
      </w:ins>
      <w:del w:id="105" w:author="Crone, Elizabeth Ellen" w:date="2019-05-29T14:49:00Z">
        <w:r w:rsidR="00243397" w:rsidDel="008C6F0E">
          <w:delText xml:space="preserve">We </w:delText>
        </w:r>
      </w:del>
      <w:r w:rsidR="00243397">
        <w:t xml:space="preserve">use </w:t>
      </w:r>
      <w:del w:id="106" w:author="Crone, Elizabeth Ellen" w:date="2019-05-29T14:50:00Z">
        <w:r w:rsidR="00243397" w:rsidDel="008C6F0E">
          <w:delText>this case study as an opportunity</w:delText>
        </w:r>
      </w:del>
      <w:ins w:id="107" w:author="Crone, Elizabeth Ellen" w:date="2019-05-29T14:50:00Z">
        <w:r>
          <w:t>these contrasting analyses</w:t>
        </w:r>
      </w:ins>
      <w:r w:rsidR="00243397">
        <w:t xml:space="preserve"> to demonstrate </w:t>
      </w:r>
      <w:del w:id="108" w:author="Crone, Elizabeth Ellen" w:date="2019-05-29T14:50:00Z">
        <w:r w:rsidR="00243397" w:rsidDel="008C6F0E">
          <w:delText xml:space="preserve">use </w:delText>
        </w:r>
      </w:del>
      <w:ins w:id="109" w:author="Crone, Elizabeth Ellen" w:date="2019-05-29T14:50:00Z">
        <w:r>
          <w:t>some of the key differences in conclusions one might reach using a supervised</w:t>
        </w:r>
      </w:ins>
      <w:ins w:id="110" w:author="Crone, Elizabeth Ellen" w:date="2019-05-29T14:51:00Z">
        <w:r>
          <w:t xml:space="preserve"> vs. unsupervised</w:t>
        </w:r>
      </w:ins>
      <w:ins w:id="111" w:author="Crone, Elizabeth Ellen" w:date="2019-05-29T14:50:00Z">
        <w:r>
          <w:t xml:space="preserve"> approach</w:t>
        </w:r>
      </w:ins>
      <w:ins w:id="112" w:author="Crone, Elizabeth Ellen" w:date="2019-05-29T14:51:00Z">
        <w:r>
          <w:t>es. We also use this case study to illustrate</w:t>
        </w:r>
      </w:ins>
      <w:del w:id="113" w:author="Crone, Elizabeth Ellen" w:date="2019-05-29T14:50:00Z">
        <w:r w:rsidR="00243397" w:rsidDel="008C6F0E">
          <w:delText xml:space="preserve">and </w:delText>
        </w:r>
      </w:del>
      <w:ins w:id="114" w:author="Crone, Elizabeth Ellen" w:date="2019-05-29T14:50:00Z">
        <w:r>
          <w:t xml:space="preserve"> </w:t>
        </w:r>
      </w:ins>
      <w:r w:rsidR="00243397">
        <w:t xml:space="preserve">reporting of PLS model outputs. </w:t>
      </w:r>
      <w:del w:id="115" w:author="Crone, Elizabeth Ellen" w:date="2019-05-29T14:51:00Z">
        <w:r w:rsidR="00507293" w:rsidDel="008C6F0E">
          <w:delText xml:space="preserve">This case study </w:delText>
        </w:r>
        <w:r w:rsidR="00243397" w:rsidDel="008C6F0E">
          <w:delText xml:space="preserve">also </w:delText>
        </w:r>
        <w:r w:rsidR="00507293" w:rsidDel="008C6F0E">
          <w:delText>demonstrates</w:delText>
        </w:r>
      </w:del>
      <w:del w:id="116" w:author="Crone, Elizabeth Ellen" w:date="2019-05-29T14:50:00Z">
        <w:r w:rsidR="00507293" w:rsidDel="008C6F0E">
          <w:delText xml:space="preserve"> some of the key differences in conclusions one might reach using </w:delText>
        </w:r>
        <w:r w:rsidR="00243397" w:rsidDel="008C6F0E">
          <w:delText>a supervised approach</w:delText>
        </w:r>
      </w:del>
      <w:r w:rsidR="00243397">
        <w:t xml:space="preserve">. We then use </w:t>
      </w:r>
      <w:del w:id="117" w:author="Crone, Elizabeth Ellen" w:date="2019-05-29T14:51:00Z">
        <w:r w:rsidR="00243397" w:rsidDel="008C6F0E">
          <w:delText>a</w:delText>
        </w:r>
      </w:del>
      <w:r w:rsidR="00243397">
        <w:t xml:space="preserve"> simulated data </w:t>
      </w:r>
      <w:del w:id="118" w:author="Crone, Elizabeth Ellen" w:date="2019-05-29T14:51:00Z">
        <w:r w:rsidR="00243397" w:rsidDel="008C6F0E">
          <w:delText xml:space="preserve">approach </w:delText>
        </w:r>
      </w:del>
      <w:r w:rsidR="00243397">
        <w:t>to explore some of the properties of PLS-DA and PCA discriminant analysis under different data scenarios.  Finally, we provide some tips and best practices for implementing PLS models for ecological data.</w:t>
      </w:r>
    </w:p>
    <w:p w14:paraId="0B5E4F5C" w14:textId="77777777" w:rsidR="00866D74" w:rsidRDefault="00866D74" w:rsidP="00866D74">
      <w:pPr>
        <w:pStyle w:val="Heading1"/>
      </w:pPr>
      <w:bookmarkStart w:id="119" w:name="questions-i-have"/>
      <w:bookmarkStart w:id="120" w:name="methods-briefly"/>
      <w:bookmarkEnd w:id="119"/>
      <w:bookmarkEnd w:id="120"/>
      <w:r w:rsidRPr="00B12F2E">
        <w:t>Case</w:t>
      </w:r>
      <w:r>
        <w:t xml:space="preserve"> Study</w:t>
      </w:r>
    </w:p>
    <w:p w14:paraId="3C1743AE" w14:textId="667EA9C1" w:rsidR="00866D74" w:rsidRPr="00430728" w:rsidRDefault="00866D74" w:rsidP="008C6F0E">
      <w:pPr>
        <w:pStyle w:val="BodyText"/>
        <w:spacing w:line="360" w:lineRule="auto"/>
        <w:ind w:firstLine="720"/>
        <w:pPrChange w:id="121" w:author="Crone, Elizabeth Ellen" w:date="2019-05-29T14:54:00Z">
          <w:pPr>
            <w:pStyle w:val="BodyText"/>
            <w:spacing w:line="360" w:lineRule="auto"/>
          </w:pPr>
        </w:pPrChange>
      </w:pPr>
      <w:r>
        <w:t xml:space="preserve">Muir et al. </w:t>
      </w:r>
      <w:r>
        <w:fldChar w:fldCharType="begin" w:fldLock="1"/>
      </w:r>
      <w:r>
        <w:instrText>ADDIN CSL_CITATION {"citationItems":[{"id":"ITEM-1","itemData":{"DOI":"10.1111/nph.14285","ISSN":"14698137","PMID":"28164333","abstract":"© 2016 The Authors. New Phytologist © 2016 New Phytologist Trust Theory predicts that natural selection should favor coordination between leaf physiology, biochemistry and anatomical structure along a functional trait spectrum from fast, resource-acquisitive syndromes to slow, resource-conservative syndromes. However, the coordination hypothesis has rarely been tested at a phylogenetic scale most relevant for understanding rapid adaptation in the recent past or for the prediction of evolutionary trajectories in response to climate change. We used a common garden to examine genetically based coordination between leaf traits across 19 wild and cultivated tomato taxa. We found weak integration between leaf structure (e.g. leaf mass per area) and physiological function (photosynthetic rate, biochemical capacity and CO 2 diffusion), even though all were arrayed in the predicted direction along a ‘fast–slow’ spectrum. This suggests considerable scope for unique trait combinations to evolve in response to new environments or in crop breeding. In particular, we found that partially independent variation in stomatal and mesophyll conductance may allow a plant to improve water-use efficiency without necessarily sacrificing maximum photosynthetic rates. Our study does not imply that functional trait spectra, such as the leaf economics spectrum, are unimportant, but that many important axes of variation within a taxonomic group may be unique and not generalizable to other taxa.","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New Phytologist","id":"ITEM-1","issue":"4","issued":{"date-parts":[["2017","3","1"]]},"note":"They want to know if LMA constrains photosynthesis.\n\nMeasured:\n\nstomatal conductance, mesophyll conductance, net assimilation rate, water use efficiency., maximum rate of carboxylation (Vcmax), leaf dark respiration (Rdark)\n\nleaf fresh and dry mass, leaf area, LMA (dry mass/ area), leaf thickness (estimated), \n\nlog transformed everything except Vcmax and Rdark\n\ngs = stomatal conductance\ngm = mesophyll conductance\nAn = net CO2 assimilation rate\nWUE = water use efficiency (An/stomatal conductance to water)\nVcmax = maximum rate of carboxylation\nRdark = leaf dark respiration\nLMA = leaf mass per area\nLDMC = leaf dry matter content\nLT = Leaf thickness (LMA/LDMC)","page":"1642-1653","publisher":"Wiley/Blackwell (10.1111)","title":"Weak coordination between leaf structure and function among closely related tomato species","type":"article-journal","volume":"213"},"suppress-author":1,"uris":["http://www.mendeley.com/documents/?uuid=d63db35e-ec69-3725-a6d9-b900fc952f75"]}],"mendeley":{"formattedCitation":"(2017)","plainTextFormattedCitation":"(2017)","previouslyFormattedCitation":"(2017)"},"properties":{"noteIndex":0},"schema":"https://github.com/citation-style-language/schema/raw/master/csl-citation.json"}</w:instrText>
      </w:r>
      <w:r>
        <w:fldChar w:fldCharType="separate"/>
      </w:r>
      <w:r w:rsidRPr="009C0862">
        <w:rPr>
          <w:noProof/>
        </w:rPr>
        <w:t>(2017)</w:t>
      </w:r>
      <w:r>
        <w:fldChar w:fldCharType="end"/>
      </w:r>
      <w:r>
        <w:t xml:space="preserve"> </w:t>
      </w:r>
      <w:r w:rsidR="00512581">
        <w:t>investigated coordination between physiological and morphological leaf traits within a genus in order to understand evolutionary constraints on leaf trait trade-offs</w:t>
      </w:r>
      <w:r>
        <w:t xml:space="preserve">. </w:t>
      </w:r>
      <w:r w:rsidR="00512581">
        <w:t>In a common garden experiment, they</w:t>
      </w:r>
      <w:r>
        <w:t xml:space="preserve"> collected data on leaf traits of 16 </w:t>
      </w:r>
      <w:r w:rsidRPr="003340AB">
        <w:rPr>
          <w:i/>
        </w:rPr>
        <w:t>Solanum</w:t>
      </w:r>
      <w:r>
        <w:t xml:space="preserve"> species grown from seed. Measured traits included leaf mass per area (LMA), leaf </w:t>
      </w:r>
      <w:r>
        <w:lastRenderedPageBreak/>
        <w:t>thickness, leaf dry matter content (LDMC), stomatal conductance (</w:t>
      </w:r>
      <w:proofErr w:type="spellStart"/>
      <w:r w:rsidRPr="00275108">
        <w:rPr>
          <w:i/>
        </w:rPr>
        <w:t>g</w:t>
      </w:r>
      <w:r w:rsidRPr="00275108">
        <w:rPr>
          <w:i/>
          <w:vertAlign w:val="subscript"/>
        </w:rPr>
        <w:t>s</w:t>
      </w:r>
      <w:proofErr w:type="spellEnd"/>
      <w:r>
        <w:t>), mesophyll conductance (</w:t>
      </w:r>
      <w:r w:rsidRPr="00275108">
        <w:rPr>
          <w:i/>
        </w:rPr>
        <w:t>g</w:t>
      </w:r>
      <w:r w:rsidRPr="00275108">
        <w:rPr>
          <w:i/>
          <w:vertAlign w:val="subscript"/>
        </w:rPr>
        <w:t>m</w:t>
      </w:r>
      <w:r>
        <w:t>), assimilation rate (</w:t>
      </w:r>
      <w:r w:rsidRPr="00275108">
        <w:rPr>
          <w:i/>
        </w:rPr>
        <w:t>A</w:t>
      </w:r>
      <w:r w:rsidRPr="00275108">
        <w:rPr>
          <w:vertAlign w:val="subscript"/>
        </w:rPr>
        <w:t>N</w:t>
      </w:r>
      <w:r>
        <w:t>), water use efficiency (WUE), maximum rate of carboxylation (</w:t>
      </w:r>
      <w:proofErr w:type="spellStart"/>
      <w:r w:rsidRPr="00275108">
        <w:rPr>
          <w:i/>
        </w:rPr>
        <w:t>V</w:t>
      </w:r>
      <w:r w:rsidRPr="00275108">
        <w:rPr>
          <w:vertAlign w:val="subscript"/>
        </w:rPr>
        <w:t>cmax</w:t>
      </w:r>
      <w:proofErr w:type="spellEnd"/>
      <w:r>
        <w:t>) and leaf respiration (</w:t>
      </w:r>
      <w:proofErr w:type="spellStart"/>
      <w:r w:rsidRPr="00275108">
        <w:rPr>
          <w:i/>
        </w:rPr>
        <w:t>R</w:t>
      </w:r>
      <w:r w:rsidRPr="00275108">
        <w:rPr>
          <w:vertAlign w:val="subscript"/>
        </w:rPr>
        <w:t>dark</w:t>
      </w:r>
      <w:proofErr w:type="spellEnd"/>
      <w:r>
        <w:t>). In their analysis, Muir et al. performed PCA to recapitulate the leaf economics spectrum (LES</w:t>
      </w:r>
      <w:commentRangeStart w:id="122"/>
      <w:r>
        <w:t>)</w:t>
      </w:r>
      <w:del w:id="123" w:author="Crone, Elizabeth Ellen" w:date="2019-05-29T14:53:00Z">
        <w:r w:rsidDel="008C6F0E">
          <w:delText xml:space="preserve">—a highly repeatable </w:delText>
        </w:r>
        <w:r w:rsidR="001A5AC6" w:rsidDel="008C6F0E">
          <w:delText>principal</w:delText>
        </w:r>
        <w:r w:rsidDel="008C6F0E">
          <w:delText xml:space="preserve"> component axis of leaf traits describing a tradeoff in metabolic rates and investment to leaf structure </w:delText>
        </w:r>
        <w:r w:rsidDel="008C6F0E">
          <w:fldChar w:fldCharType="begin" w:fldLock="1"/>
        </w:r>
        <w:r w:rsidDel="008C6F0E">
          <w:delInstrText>ADDIN CSL_CITATION {"citationItems":[{"id":"ITEM-1","itemData":{"abstract":"Abstract Bringing together leaf trait data spanning 2,548 species and 175 sites we describe, for the first time at global scale, a universal spectrum of leaf economics consisting of key chemical, structural and physiological properties. The spectrum runs from quick to slow ... \n","author":[{"dropping-particle":"","family":"Wright","given":"Ian J","non-dropping-particle":"","parse-names":false,"suffix":""},{"dropping-particle":"","family":"Reich","given":"Peter B","non-dropping-particle":"","parse-names":false,"suffix":""},{"dropping-particle":"","family":"Westoby","given":"Mark","non-dropping-particle":"","parse-names":false,"suffix":""},{"dropping-particle":"","family":"Ackerly","given":"David D","non-dropping-particle":"","parse-names":false,"suffix":""},{"dropping-particle":"","family":"Baruch","given":"Zdravko","non-dropping-particle":"","parse-names":false,"suffix":""},{"dropping-particle":"","family":"Bongers","given":"Frans","non-dropping-particle":"","parse-names":false,"suffix":""},{"dropping-particle":"","family":"Cavender-Bares","given":"Jeannine","non-dropping-particle":"","parse-names":false,"suffix":""},{"dropping-particle":"","family":"Chapin","given":"Terry","non-dropping-particle":"","parse-names":false,"suffix":""},{"dropping-particle":"","family":"Cornelissen","given":"Johannes H C","non-dropping-particle":"","parse-names":false,"suffix":""},{"dropping-particle":"","family":"Diemer","given":"Matthias","non-dropping-particle":"","parse-names":false,"suffix":""},{"dropping-particle":"","family":"Flexas","given":"Jaume","non-dropping-particle":"","parse-names":false,"suffix":""},{"dropping-particle":"","family":"Garnier","given":"Eric","non-dropping-particle":"","parse-names":false,"suffix":""},{"dropping-particle":"","family":"Groom","given":"Philip K","non-dropping-particle":"","parse-names":false,"suffix":""},{"dropping-particle":"","family":"Gulias","given":"Javier","non-dropping-particle":"","parse-names":false,"suffix":""},{"dropping-particle":"","family":"Hikosaka","given":"Kouki","non-dropping-particle":"","parse-names":false,"suffix":""},{"dropping-particle":"","family":"Lamont","given":"Byron B","non-dropping-particle":"","parse-names":false,"suffix":""},{"dropping-particle":"","family":"Lee","given":"Tali","non-dropping-particle":"","parse-names":false,"suffix":""},{"dropping-particle":"","family":"Lee","given":"William","non-dropping-particle":"","parse-names":false,"suffix":""},{"dropping-particle":"","family":"Lusk","given":"Christopher","non-dropping-particle":"","parse-names":false,"suffix":""},{"dropping-particle":"","family":"Midgley","given":"Jeremy J","non-dropping-particle":"","parse-names":false,"suffix":""},{"dropping-particle":"","family":"Navas","given":"Marie-Laure","non-dropping-particle":"","parse-names":false,"suffix":""},{"dropping-particle":"","family":"Niinemets","given":"Ülo","non-dropping-particle":"","parse-names":false,"suffix":""},{"dropping-particle":"","family":"Oleksyn","given":"Jacek","non-dropping-particle":"","parse-names":false,"suffix":""},{"dropping-particle":"","family":"Osada","given":"Noriyuki","non-dropping-particle":"","parse-names":false,"suffix":""},{"dropping-particle":"","family":"Poorter","given":"Hendrik","non-dropping-particle":"","parse-names":false,"suffix":""},{"dropping-particle":"","family":"Poot","given":"Pieter","non-dropping-particle":"","parse-names":false,"suffix":""},{"dropping-particle":"","family":"Prior","given":"Lynda","non-dropping-particle":"","parse-names":false,"suffix":""},{"dropping-particle":"","family":"Pyankov","given":"Vladimir I","non-dropping-particle":"","parse-names":false,"suffix":""},{"dropping-particle":"","family":"Roumet","given":"Catherine","non-dropping-particle":"","parse-names":false,"suffix":""},{"dropping-particle":"","family":"Thomas","given":"Sean C","non-dropping-particle":"","parse-names":false,"suffix":""},{"dropping-particle":"","family":"Tjoelker","given":"Mark G","non-dropping-particle":"","parse-names":false,"suffix":""},{"dropping-particle":"","family":"Veneklaas","given":"Erik J","non-dropping-particle":"","parse-names":false,"suffix":""},{"dropping-particle":"","family":"Villar","given":"Rafael","non-dropping-particle":"","parse-names":false,"suffix":""}],"container-title":"Nature","id":"ITEM-1","issue":"6985","issued":{"date-parts":[["2004","4","22"]]},"note":"LMA = Leaf mass per area\nAmass = photosynthetic assimilation rates\nNmass = nitrogen\nPmass = phosphorus\nRmass = respiration in dark\nLL = leaf lifespan (in months)","page":"821-827","publisher":"Nature Publishing Group","title":"The worldwide leaf economics spectrum","type":"article-journal","volume":"428"},"uris":["http://www.mendeley.com/documents/?uuid=ee2de241-f113-4544-968a-c191bd883562"]}],"mendeley":{"formattedCitation":"(Wright et al. 2004)","plainTextFormattedCitation":"(Wright et al. 2004)","previouslyFormattedCitation":"(Wright et al. 2004)"},"properties":{"noteIndex":0},"schema":"https://github.com/citation-style-language/schema/raw/master/csl-citation.json"}</w:delInstrText>
        </w:r>
        <w:r w:rsidDel="008C6F0E">
          <w:fldChar w:fldCharType="separate"/>
        </w:r>
        <w:r w:rsidRPr="009C0862" w:rsidDel="008C6F0E">
          <w:rPr>
            <w:noProof/>
          </w:rPr>
          <w:delText>(Wright et al. 2004)</w:delText>
        </w:r>
        <w:r w:rsidDel="008C6F0E">
          <w:fldChar w:fldCharType="end"/>
        </w:r>
      </w:del>
      <w:r>
        <w:t xml:space="preserve">.  </w:t>
      </w:r>
      <w:commentRangeEnd w:id="122"/>
      <w:r w:rsidR="008C6F0E">
        <w:rPr>
          <w:rStyle w:val="CommentReference"/>
        </w:rPr>
        <w:commentReference w:id="122"/>
      </w:r>
      <w:r>
        <w:t xml:space="preserve">They then used the first </w:t>
      </w:r>
      <w:r w:rsidR="001A5AC6">
        <w:t>principal</w:t>
      </w:r>
      <w:r>
        <w:t xml:space="preserve"> component (the LES) to answer questions about how the position along the LES varies among habitats and phylogenetic relationships.  </w:t>
      </w:r>
      <w:r w:rsidR="002A51E1">
        <w:t>Here</w:t>
      </w:r>
      <w:r>
        <w:t xml:space="preserve">, we </w:t>
      </w:r>
      <w:r w:rsidR="002A51E1">
        <w:t>reproduce their PCA-based analysis, then use PLS</w:t>
      </w:r>
      <w:r w:rsidR="00243397">
        <w:t xml:space="preserve"> regression</w:t>
      </w:r>
      <w:r>
        <w:t xml:space="preserve"> to answer a different question—</w:t>
      </w:r>
      <w:r w:rsidR="00045901">
        <w:t>which</w:t>
      </w:r>
      <w:r>
        <w:t xml:space="preserve"> leaf traits vary with mean annual precipitation and temperature</w:t>
      </w:r>
      <w:r w:rsidR="00512581">
        <w:t xml:space="preserve"> of species’ habitats</w:t>
      </w:r>
      <w:r>
        <w:t>?</w:t>
      </w:r>
    </w:p>
    <w:p w14:paraId="638C3A15" w14:textId="77777777" w:rsidR="00866D74" w:rsidRDefault="00866D74" w:rsidP="00866D74">
      <w:pPr>
        <w:pStyle w:val="Heading3"/>
      </w:pPr>
      <w:r>
        <w:t>Methods</w:t>
      </w:r>
    </w:p>
    <w:p w14:paraId="159D2999" w14:textId="51F8CBA8" w:rsidR="00866D74" w:rsidRDefault="00866D74" w:rsidP="008C6F0E">
      <w:pPr>
        <w:pStyle w:val="BodyText"/>
        <w:spacing w:line="360" w:lineRule="auto"/>
        <w:ind w:firstLine="720"/>
        <w:pPrChange w:id="124" w:author="Crone, Elizabeth Ellen" w:date="2019-05-29T14:54:00Z">
          <w:pPr>
            <w:pStyle w:val="BodyText"/>
            <w:spacing w:line="360" w:lineRule="auto"/>
          </w:pPr>
        </w:pPrChange>
      </w:pPr>
      <w:r w:rsidRPr="00275108">
        <w:rPr>
          <w:i/>
        </w:rPr>
        <w:t>Solanum</w:t>
      </w:r>
      <w:r>
        <w:t xml:space="preserve"> leaf trait data and coordinates of species habitats are available on Dryad </w:t>
      </w:r>
      <w:r w:rsidR="000F00E3">
        <w:fldChar w:fldCharType="begin" w:fldLock="1"/>
      </w:r>
      <w:r w:rsidR="0057249D">
        <w:instrText>ADDIN CSL_CITATION {"citationItems":[{"id":"ITEM-1","itemData":{"DOI":"10.5061/dryad.1r8c2","author":[{"dropping-particle":"","family":"Muir","given":"Christopher D.","non-dropping-particle":"","parse-names":false,"suffix":""},{"dropping-particle":"","family":"Conesa","given":"Miquel À.","non-dropping-particle":"","parse-names":false,"suffix":""},{"dropping-particle":"","family":"Roldán","given":"Emilio J.","non-dropping-particle":"","parse-names":false,"suffix":""},{"dropping-particle":"","family":"Molins","given":"Arántzazu","non-dropping-particle":"","parse-names":false,"suffix":""},{"dropping-particle":"","family":"Galmés","given":"Jeroni","non-dropping-particle":"","parse-names":false,"suffix":""}],"container-title":"Dryad Digital Repository","id":"ITEM-1","issued":{"date-parts":[["2016"]]},"title":"Data from: Weak coordination between leaf structure and function among closely related tomato species.","type":"article-journal"},"uris":["http://www.mendeley.com/documents/?uuid=867f0942-e24a-49c5-b1b5-eb3069f07dfc"]}],"mendeley":{"formattedCitation":"(Muir et al. 2016)","plainTextFormattedCitation":"(Muir et al. 2016)","previouslyFormattedCitation":"(Muir et al. 2016)"},"properties":{"noteIndex":0},"schema":"https://github.com/citation-style-language/schema/raw/master/csl-citation.json"}</w:instrText>
      </w:r>
      <w:r w:rsidR="000F00E3">
        <w:fldChar w:fldCharType="separate"/>
      </w:r>
      <w:r w:rsidR="000F00E3" w:rsidRPr="000F00E3">
        <w:rPr>
          <w:noProof/>
        </w:rPr>
        <w:t>(Muir et al. 2016)</w:t>
      </w:r>
      <w:r w:rsidR="000F00E3">
        <w:fldChar w:fldCharType="end"/>
      </w:r>
      <w:r>
        <w:t>.</w:t>
      </w:r>
      <w:commentRangeStart w:id="125"/>
      <w:r>
        <w:t xml:space="preserve"> </w:t>
      </w:r>
      <w:commentRangeEnd w:id="125"/>
      <w:r w:rsidR="00350235">
        <w:rPr>
          <w:rStyle w:val="CommentReference"/>
        </w:rPr>
        <w:commentReference w:id="125"/>
      </w:r>
      <w:r>
        <w:t xml:space="preserve"> We used the habitat coordinates to download mean annual precipitation and temperature data from </w:t>
      </w:r>
      <w:proofErr w:type="spellStart"/>
      <w:r>
        <w:t>WorldClim</w:t>
      </w:r>
      <w:proofErr w:type="spellEnd"/>
      <w:r>
        <w:t xml:space="preserve"> </w:t>
      </w:r>
      <w:r>
        <w:fldChar w:fldCharType="begin" w:fldLock="1"/>
      </w:r>
      <w:r>
        <w:instrText>ADDIN CSL_CITATION {"citationItems":[{"id":"ITEM-1","itemData":{"DOI":"10.1002/joc.5086","ISBN":"1097-0088","ISSN":"10970088","abstract":"We created a new dataset of spatially interpolated monthly climate data for global land areas at a very high spatial resolution (approximately 1 km2). We included monthly temperature (minimum, maximum and average), precipitation, solar radiation, vapour pressure and wind speed, aggregated across a target temporal range of 1970–2000, using data from between 9000 and 60 000 weather stations. Weather station data were interpolated using thin-plate splines with covariates including elevation, distance to the coast and three satellite-derived covariates: maximum and minimum land surface temperature as well as cloud cover, obtained with the MODIS satellite platform. Interpolation was done for 23 regions of varying size depending on station density. Satellite data improved prediction accuracy for temperature variables 5–15% (0.07–0.17 °C), particularly for areas with a low station density, although prediction error remained high in such regions for all climate variables. Contributions of satellite covariates were mostly negligible for the other variables, although their importance varied by region. In contrast to the common approach to use a single model formulation for the entire world, we constructed the final product by selecting the best performing model for each region and variable. Global cross-validation correlations were ≥ 0.99 for temperature and humidity, 0.86 for precipitation and 0.76 for wind speed. The fact that most of our climate surface estimates were only marginally improved by use of satellite covariates highlights the importance having a dense, high-quality network of climate station data.","author":[{"dropping-particle":"","family":"Fick","given":"Stephen E.","non-dropping-particle":"","parse-names":false,"suffix":""},{"dropping-particle":"","family":"Hijmans","given":"Robert J.","non-dropping-particle":"","parse-names":false,"suffix":""}],"container-title":"International Journal of Climatology","id":"ITEM-1","issued":{"date-parts":[["2017"]]},"title":"WorldClim 2: new 1-km spatial resolution climate surfaces for global land areas","type":"article-journal"},"uris":["http://www.mendeley.com/documents/?uuid=696de54f-6c90-482f-80f2-c674e9849917"]}],"mendeley":{"formattedCitation":"(Fick and Hijmans 2017)","plainTextFormattedCitation":"(Fick and Hijmans 2017)","previouslyFormattedCitation":"(Fick and Hijmans 2017)"},"properties":{"noteIndex":0},"schema":"https://github.com/citation-style-language/schema/raw/master/csl-citation.json"}</w:instrText>
      </w:r>
      <w:r>
        <w:fldChar w:fldCharType="separate"/>
      </w:r>
      <w:r w:rsidRPr="009C0862">
        <w:rPr>
          <w:noProof/>
        </w:rPr>
        <w:t>(Fick and Hijmans 2017)</w:t>
      </w:r>
      <w:r>
        <w:fldChar w:fldCharType="end"/>
      </w:r>
      <w:r>
        <w:t xml:space="preserve">.  Muir et al. (2017) identified one species, </w:t>
      </w:r>
      <w:r w:rsidRPr="0068651E">
        <w:rPr>
          <w:i/>
        </w:rPr>
        <w:t>S.</w:t>
      </w:r>
      <w:r>
        <w:t xml:space="preserve"> </w:t>
      </w:r>
      <w:proofErr w:type="spellStart"/>
      <w:r w:rsidRPr="0068651E">
        <w:rPr>
          <w:i/>
        </w:rPr>
        <w:t>juglandifolium</w:t>
      </w:r>
      <w:proofErr w:type="spellEnd"/>
      <w:r>
        <w:t>, as a potential outlier and performed their analyses both with and without that species.  For the sake of brevity</w:t>
      </w:r>
      <w:del w:id="126" w:author="Crone, Elizabeth Ellen" w:date="2019-05-29T14:54:00Z">
        <w:r w:rsidDel="008C6F0E">
          <w:delText xml:space="preserve"> for this case study</w:delText>
        </w:r>
      </w:del>
      <w:r>
        <w:t xml:space="preserve">, we only </w:t>
      </w:r>
      <w:del w:id="127" w:author="Crone, Elizabeth Ellen" w:date="2019-05-29T14:54:00Z">
        <w:r w:rsidDel="008C6F0E">
          <w:delText xml:space="preserve">performed </w:delText>
        </w:r>
      </w:del>
      <w:ins w:id="128" w:author="Crone, Elizabeth Ellen" w:date="2019-05-29T14:54:00Z">
        <w:r w:rsidR="008C6F0E">
          <w:t xml:space="preserve">include </w:t>
        </w:r>
      </w:ins>
      <w:r>
        <w:t>analyses with this species excluded.</w:t>
      </w:r>
    </w:p>
    <w:p w14:paraId="4951909F" w14:textId="4B93977C" w:rsidR="00866D74" w:rsidRDefault="00866D74" w:rsidP="008C6F0E">
      <w:pPr>
        <w:pStyle w:val="BodyText"/>
        <w:spacing w:line="360" w:lineRule="auto"/>
        <w:ind w:firstLine="720"/>
        <w:pPrChange w:id="129" w:author="Crone, Elizabeth Ellen" w:date="2019-05-29T14:54:00Z">
          <w:pPr>
            <w:pStyle w:val="BodyText"/>
            <w:spacing w:line="360" w:lineRule="auto"/>
          </w:pPr>
        </w:pPrChange>
      </w:pPr>
      <w:r>
        <w:t xml:space="preserve">To replicate the approach of the original paper, we performed PCA on leaf traits to recapitulate the LES.  Then, </w:t>
      </w:r>
      <w:ins w:id="130" w:author="Crone, Elizabeth Ellen" w:date="2019-05-29T14:56:00Z">
        <w:r w:rsidR="008C6F0E">
          <w:t xml:space="preserve">we used </w:t>
        </w:r>
      </w:ins>
      <w:r>
        <w:t xml:space="preserve">the first </w:t>
      </w:r>
      <w:r w:rsidR="001A5AC6">
        <w:t>principal</w:t>
      </w:r>
      <w:r>
        <w:t xml:space="preserve"> component axis (i.e., the LES) </w:t>
      </w:r>
      <w:del w:id="131" w:author="Crone, Elizabeth Ellen" w:date="2019-05-29T14:56:00Z">
        <w:r w:rsidDel="008C6F0E">
          <w:delText xml:space="preserve">was used </w:delText>
        </w:r>
      </w:del>
      <w:r>
        <w:t xml:space="preserve">as a predictor variable in </w:t>
      </w:r>
      <w:r w:rsidR="002A51E1">
        <w:t xml:space="preserve">two </w:t>
      </w:r>
      <w:r>
        <w:t>regressions with either mean annual temperature or precipitation as response variables.</w:t>
      </w:r>
      <w:ins w:id="132" w:author="Crone, Elizabeth Ellen" w:date="2019-05-29T14:55:00Z">
        <w:r w:rsidR="008C6F0E">
          <w:t xml:space="preserve">  PCA was calculated using the </w:t>
        </w:r>
      </w:ins>
      <w:proofErr w:type="spellStart"/>
      <w:ins w:id="133" w:author="Crone, Elizabeth Ellen" w:date="2019-05-29T14:58:00Z">
        <w:r w:rsidR="008C6F0E">
          <w:rPr>
            <w:i/>
          </w:rPr>
          <w:t>opls</w:t>
        </w:r>
      </w:ins>
      <w:proofErr w:type="spellEnd"/>
      <w:ins w:id="134" w:author="Crone, Elizabeth Ellen" w:date="2019-05-29T14:55:00Z">
        <w:r w:rsidR="008C6F0E">
          <w:t xml:space="preserve"> </w:t>
        </w:r>
      </w:ins>
      <w:proofErr w:type="spellStart"/>
      <w:ins w:id="135" w:author="Crone, Elizabeth Ellen" w:date="2019-05-29T14:58:00Z">
        <w:r w:rsidR="008C6F0E">
          <w:t>package</w:t>
        </w:r>
      </w:ins>
      <w:ins w:id="136" w:author="Crone, Elizabeth Ellen" w:date="2019-05-29T14:55:00Z">
        <w:r w:rsidR="008C6F0E">
          <w:t xml:space="preserve"> </w:t>
        </w:r>
        <w:proofErr w:type="spellEnd"/>
        <w:r w:rsidR="008C6F0E">
          <w:t>in R</w:t>
        </w:r>
      </w:ins>
      <w:ins w:id="137" w:author="Crone, Elizabeth Ellen" w:date="2019-05-29T14:56:00Z">
        <w:r w:rsidR="008C6F0E">
          <w:t xml:space="preserve"> (CITE)</w:t>
        </w:r>
      </w:ins>
      <w:ins w:id="138" w:author="Crone, Elizabeth Ellen" w:date="2019-05-29T14:55:00Z">
        <w:r w:rsidR="008C6F0E">
          <w:t xml:space="preserve">, and </w:t>
        </w:r>
      </w:ins>
      <w:ins w:id="139" w:author="Crone, Elizabeth Ellen" w:date="2019-05-29T14:56:00Z">
        <w:r w:rsidR="008C6F0E">
          <w:t>regressions were performed using the XX function in R</w:t>
        </w:r>
      </w:ins>
      <w:ins w:id="140" w:author="Crone, Elizabeth Ellen" w:date="2019-05-29T14:58:00Z">
        <w:r w:rsidR="008C6F0E">
          <w:t>.</w:t>
        </w:r>
      </w:ins>
    </w:p>
    <w:p w14:paraId="59260CE3" w14:textId="6B57CE7E" w:rsidR="00866D74" w:rsidRDefault="008C6F0E" w:rsidP="008C6F0E">
      <w:pPr>
        <w:pStyle w:val="BodyText"/>
        <w:spacing w:line="360" w:lineRule="auto"/>
        <w:ind w:firstLine="720"/>
        <w:pPrChange w:id="141" w:author="Crone, Elizabeth Ellen" w:date="2019-05-29T14:54:00Z">
          <w:pPr>
            <w:pStyle w:val="BodyText"/>
            <w:spacing w:line="360" w:lineRule="auto"/>
          </w:pPr>
        </w:pPrChange>
      </w:pPr>
      <w:ins w:id="142" w:author="Crone, Elizabeth Ellen" w:date="2019-05-29T14:54:00Z">
        <w:r>
          <w:t xml:space="preserve">We then </w:t>
        </w:r>
      </w:ins>
      <w:ins w:id="143" w:author="Crone, Elizabeth Ellen" w:date="2019-05-29T14:55:00Z">
        <w:r>
          <w:t>used</w:t>
        </w:r>
      </w:ins>
      <w:ins w:id="144" w:author="Crone, Elizabeth Ellen" w:date="2019-05-29T14:54:00Z">
        <w:r>
          <w:t xml:space="preserve"> </w:t>
        </w:r>
      </w:ins>
      <w:r w:rsidR="00866D74">
        <w:t>PLS</w:t>
      </w:r>
      <w:r w:rsidR="00243397">
        <w:t xml:space="preserve"> regression</w:t>
      </w:r>
      <w:r w:rsidR="00866D74">
        <w:t xml:space="preserve"> </w:t>
      </w:r>
      <w:del w:id="145" w:author="Crone, Elizabeth Ellen" w:date="2019-05-29T14:55:00Z">
        <w:r w:rsidR="00866D74" w:rsidDel="008C6F0E">
          <w:delText xml:space="preserve">was used </w:delText>
        </w:r>
      </w:del>
      <w:r w:rsidR="00866D74">
        <w:t xml:space="preserve">to test the hypothesis that there is a relationship between climate variables and leaf traits.  </w:t>
      </w:r>
      <w:r w:rsidR="002A51E1">
        <w:t xml:space="preserve">The two PLS analyses included all leaf traits as predictor variables and habitat mean temperature or precipitation as response variables. </w:t>
      </w:r>
      <w:r w:rsidR="00866D74">
        <w:t xml:space="preserve">It is possible to include multiple </w:t>
      </w:r>
      <w:r w:rsidR="00866D74" w:rsidRPr="0068651E">
        <w:t>response</w:t>
      </w:r>
      <w:r w:rsidR="00866D74">
        <w:t xml:space="preserve"> variables in PLS models to account for collinearity. However, in this dataset, temperature and precipitation were not correlated (Pearson’s correlation test, r = -0.10, df = 63, p = 0.421) so we chose to perform PLS for temperature and precipitation separately to improve interpretability</w:t>
      </w:r>
      <w:ins w:id="146" w:author="Crone, Elizabeth Ellen" w:date="2019-05-29T14:57:00Z">
        <w:r>
          <w:t xml:space="preserve">, and for easier </w:t>
        </w:r>
        <w:r>
          <w:lastRenderedPageBreak/>
          <w:t>comparison with PCA results</w:t>
        </w:r>
      </w:ins>
      <w:r w:rsidR="00866D74">
        <w:t xml:space="preserve">. </w:t>
      </w:r>
      <w:del w:id="147" w:author="Crone, Elizabeth Ellen" w:date="2019-05-29T14:57:00Z">
        <w:r w:rsidR="00866D74" w:rsidDel="008C6F0E">
          <w:delText xml:space="preserve">PCA and </w:delText>
        </w:r>
      </w:del>
      <w:r w:rsidR="00866D74">
        <w:t xml:space="preserve">PLS </w:t>
      </w:r>
      <w:del w:id="148" w:author="Crone, Elizabeth Ellen" w:date="2019-05-29T14:57:00Z">
        <w:r w:rsidR="00866D74" w:rsidDel="008C6F0E">
          <w:delText xml:space="preserve">were </w:delText>
        </w:r>
      </w:del>
      <w:ins w:id="149" w:author="Crone, Elizabeth Ellen" w:date="2019-05-29T14:57:00Z">
        <w:r>
          <w:t xml:space="preserve">was </w:t>
        </w:r>
      </w:ins>
      <w:r w:rsidR="00866D74">
        <w:t xml:space="preserve">performed using the </w:t>
      </w:r>
      <w:proofErr w:type="spellStart"/>
      <w:r w:rsidR="00866D74">
        <w:rPr>
          <w:i/>
        </w:rPr>
        <w:t>opls</w:t>
      </w:r>
      <w:proofErr w:type="spellEnd"/>
      <w:r w:rsidR="00866D74">
        <w:t xml:space="preserve"> function in the </w:t>
      </w:r>
      <w:proofErr w:type="spellStart"/>
      <w:r w:rsidR="00866D74">
        <w:rPr>
          <w:i/>
        </w:rPr>
        <w:t>ropls</w:t>
      </w:r>
      <w:proofErr w:type="spellEnd"/>
      <w:r w:rsidR="00866D74">
        <w:t xml:space="preserve"> package in R with default settings other than increasing the number of permutations to 1000 for PLS </w:t>
      </w:r>
      <w:r w:rsidR="00866D74">
        <w:fldChar w:fldCharType="begin" w:fldLock="1"/>
      </w:r>
      <w:r w:rsidR="00866D74">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866D74">
        <w:fldChar w:fldCharType="separate"/>
      </w:r>
      <w:r w:rsidR="00866D74" w:rsidRPr="009C0862">
        <w:rPr>
          <w:noProof/>
        </w:rPr>
        <w:t>(Thévenot et al. 2015)</w:t>
      </w:r>
      <w:r w:rsidR="00866D74">
        <w:fldChar w:fldCharType="end"/>
      </w:r>
      <w:r w:rsidR="00866D74">
        <w:t xml:space="preserve">.  </w:t>
      </w:r>
    </w:p>
    <w:p w14:paraId="23C9343D" w14:textId="77777777" w:rsidR="00866D74" w:rsidRDefault="00866D74" w:rsidP="00866D74">
      <w:pPr>
        <w:pStyle w:val="Heading3"/>
      </w:pPr>
      <w:r>
        <w:t>Results and Discussion</w:t>
      </w:r>
    </w:p>
    <w:p w14:paraId="78E5BE7B" w14:textId="77777777" w:rsidR="00866D74" w:rsidRPr="00CB78CF" w:rsidRDefault="00866D74" w:rsidP="00866D74">
      <w:pPr>
        <w:pStyle w:val="BodyText"/>
        <w:rPr>
          <w:i/>
        </w:rPr>
      </w:pPr>
      <w:r w:rsidRPr="00CB78CF">
        <w:rPr>
          <w:i/>
        </w:rPr>
        <w:t>Interpretation of PCA regression</w:t>
      </w:r>
    </w:p>
    <w:p w14:paraId="6726B01F" w14:textId="7DADDED1" w:rsidR="000C2972" w:rsidDel="000C2972" w:rsidRDefault="00866D74" w:rsidP="009E7897">
      <w:pPr>
        <w:pStyle w:val="BodyText"/>
        <w:spacing w:line="360" w:lineRule="auto"/>
        <w:ind w:firstLine="720"/>
        <w:rPr>
          <w:del w:id="150" w:author="Crone, Elizabeth Ellen" w:date="2019-05-29T15:00:00Z"/>
          <w:moveTo w:id="151" w:author="Crone, Elizabeth Ellen" w:date="2019-05-29T14:59:00Z"/>
        </w:rPr>
        <w:pPrChange w:id="152" w:author="Crone, Elizabeth Ellen" w:date="2019-05-29T15:24:00Z">
          <w:pPr>
            <w:pStyle w:val="BodyText"/>
            <w:spacing w:line="360" w:lineRule="auto"/>
          </w:pPr>
        </w:pPrChange>
      </w:pPr>
      <w:commentRangeStart w:id="153"/>
      <w:r>
        <w:t>The PCA of leaf traits result</w:t>
      </w:r>
      <w:r w:rsidR="002A51E1">
        <w:t>ed</w:t>
      </w:r>
      <w:r>
        <w:t xml:space="preserve"> in two </w:t>
      </w:r>
      <w:del w:id="154" w:author="Crone, Elizabeth Ellen" w:date="2019-05-29T14:58:00Z">
        <w:r w:rsidDel="008C6F0E">
          <w:delText xml:space="preserve">retained </w:delText>
        </w:r>
      </w:del>
      <w:r w:rsidR="001A5AC6">
        <w:t>principal</w:t>
      </w:r>
      <w:r>
        <w:t xml:space="preserve"> components with a cumulative R</w:t>
      </w:r>
      <w:r w:rsidRPr="00C349BA">
        <w:rPr>
          <w:vertAlign w:val="superscript"/>
        </w:rPr>
        <w:t>2</w:t>
      </w:r>
      <w:r>
        <w:t xml:space="preserve"> of 0.558.  </w:t>
      </w:r>
      <w:commentRangeEnd w:id="153"/>
      <w:r w:rsidR="000C2972">
        <w:rPr>
          <w:rStyle w:val="CommentReference"/>
        </w:rPr>
        <w:commentReference w:id="153"/>
      </w:r>
      <w:r w:rsidR="00C139FE">
        <w:t>The first principal component axis (</w:t>
      </w:r>
      <w:r>
        <w:t>PC1</w:t>
      </w:r>
      <w:r w:rsidR="00C139FE">
        <w:t>)</w:t>
      </w:r>
      <w:r>
        <w:t>, which explain</w:t>
      </w:r>
      <w:r w:rsidR="002A51E1">
        <w:t>ed</w:t>
      </w:r>
      <w:r>
        <w:t xml:space="preserve"> 32% of the variation in </w:t>
      </w:r>
      <w:del w:id="155" w:author="Crone, Elizabeth Ellen" w:date="2019-05-29T14:58:00Z">
        <w:r w:rsidDel="008C6F0E">
          <w:delText>the</w:delText>
        </w:r>
        <w:r w:rsidR="00C139FE" w:rsidDel="008C6F0E">
          <w:delText>se</w:delText>
        </w:r>
        <w:r w:rsidDel="008C6F0E">
          <w:delText xml:space="preserve"> </w:delText>
        </w:r>
      </w:del>
      <w:ins w:id="156" w:author="Crone, Elizabeth Ellen" w:date="2019-05-29T14:58:00Z">
        <w:r w:rsidR="008C6F0E">
          <w:t xml:space="preserve">leaf trait </w:t>
        </w:r>
      </w:ins>
      <w:r>
        <w:t>data, effectively recapitulate</w:t>
      </w:r>
      <w:r w:rsidR="002A51E1">
        <w:t>d</w:t>
      </w:r>
      <w:r>
        <w:t xml:space="preserve"> the LES with a strong positive correlation with </w:t>
      </w:r>
      <w:commentRangeStart w:id="157"/>
      <w:r>
        <w:t>LMA, LDMC</w:t>
      </w:r>
      <w:commentRangeEnd w:id="157"/>
      <w:r w:rsidR="008C6F0E">
        <w:rPr>
          <w:rStyle w:val="CommentReference"/>
        </w:rPr>
        <w:commentReference w:id="157"/>
      </w:r>
      <w:r>
        <w:t xml:space="preserve">, and leaf thickness and a strong negative correlation with </w:t>
      </w:r>
      <w:r w:rsidRPr="00B87AED">
        <w:rPr>
          <w:i/>
        </w:rPr>
        <w:t>A</w:t>
      </w:r>
      <w:r w:rsidRPr="00B87AED">
        <w:rPr>
          <w:vertAlign w:val="subscript"/>
        </w:rPr>
        <w:t>N</w:t>
      </w:r>
      <w:r>
        <w:t xml:space="preserve">, </w:t>
      </w:r>
      <w:r w:rsidRPr="00B87AED">
        <w:rPr>
          <w:i/>
        </w:rPr>
        <w:t>g</w:t>
      </w:r>
      <w:r w:rsidRPr="00B87AED">
        <w:rPr>
          <w:vertAlign w:val="subscript"/>
        </w:rPr>
        <w:t>m</w:t>
      </w:r>
      <w:r>
        <w:t xml:space="preserve">, </w:t>
      </w:r>
      <w:proofErr w:type="spellStart"/>
      <w:r w:rsidRPr="00B87AED">
        <w:rPr>
          <w:i/>
        </w:rPr>
        <w:t>V</w:t>
      </w:r>
      <w:r w:rsidRPr="00B87AED">
        <w:rPr>
          <w:vertAlign w:val="subscript"/>
        </w:rPr>
        <w:t>cmax</w:t>
      </w:r>
      <w:proofErr w:type="spellEnd"/>
      <w:r>
        <w:t xml:space="preserve"> and </w:t>
      </w:r>
      <w:proofErr w:type="spellStart"/>
      <w:r w:rsidRPr="00B87AED">
        <w:rPr>
          <w:i/>
        </w:rPr>
        <w:t>g</w:t>
      </w:r>
      <w:r w:rsidRPr="00B87AED">
        <w:rPr>
          <w:vertAlign w:val="subscript"/>
        </w:rPr>
        <w:t>s</w:t>
      </w:r>
      <w:proofErr w:type="spellEnd"/>
      <w:r>
        <w:t xml:space="preserve">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This </w:t>
      </w:r>
      <w:r w:rsidR="001A5AC6">
        <w:t>principal</w:t>
      </w:r>
      <w:r>
        <w:t xml:space="preserve"> component </w:t>
      </w:r>
      <w:del w:id="158" w:author="Crone, Elizabeth Ellen" w:date="2019-05-29T15:04:00Z">
        <w:r w:rsidDel="000C2972">
          <w:delText>varie</w:delText>
        </w:r>
        <w:r w:rsidR="00243397" w:rsidDel="000C2972">
          <w:delText>d</w:delText>
        </w:r>
        <w:r w:rsidDel="000C2972">
          <w:delText xml:space="preserve"> </w:delText>
        </w:r>
      </w:del>
      <w:ins w:id="159" w:author="Crone, Elizabeth Ellen" w:date="2019-05-29T15:04:00Z">
        <w:r w:rsidR="000C2972">
          <w:t>did not vary</w:t>
        </w:r>
        <w:r w:rsidR="000C2972">
          <w:t xml:space="preserve"> </w:t>
        </w:r>
      </w:ins>
      <w:r>
        <w:t>significantly with</w:t>
      </w:r>
      <w:ins w:id="160" w:author="Crone, Elizabeth Ellen" w:date="2019-05-29T15:04:00Z">
        <w:r w:rsidR="000C2972">
          <w:t xml:space="preserve"> </w:t>
        </w:r>
        <w:commentRangeStart w:id="161"/>
        <w:proofErr w:type="spellStart"/>
        <w:r w:rsidR="000C2972">
          <w:t>preciptiation</w:t>
        </w:r>
      </w:ins>
      <w:proofErr w:type="spellEnd"/>
      <w:r>
        <w:t xml:space="preserve"> </w:t>
      </w:r>
      <w:commentRangeEnd w:id="161"/>
      <w:r w:rsidR="000C2972">
        <w:rPr>
          <w:rStyle w:val="CommentReference"/>
        </w:rPr>
        <w:commentReference w:id="161"/>
      </w:r>
      <w:ins w:id="162" w:author="Crone, Elizabeth Ellen" w:date="2019-05-29T15:04:00Z">
        <w:r w:rsidR="000C2972">
          <w:t>(F</w:t>
        </w:r>
        <w:r w:rsidR="000C2972" w:rsidRPr="00485361">
          <w:rPr>
            <w:vertAlign w:val="subscript"/>
          </w:rPr>
          <w:t>(1,63)</w:t>
        </w:r>
        <w:r w:rsidR="000C2972">
          <w:t xml:space="preserve"> = 1.22, p = 0.273)</w:t>
        </w:r>
        <w:r w:rsidR="000C2972">
          <w:t xml:space="preserve">, but was </w:t>
        </w:r>
        <w:proofErr w:type="spellStart"/>
        <w:r w:rsidR="000C2972">
          <w:t>associatied</w:t>
        </w:r>
        <w:proofErr w:type="spellEnd"/>
        <w:r w:rsidR="000C2972">
          <w:t xml:space="preserve"> with </w:t>
        </w:r>
      </w:ins>
      <w:del w:id="163" w:author="Crone, Elizabeth Ellen" w:date="2019-05-29T14:59:00Z">
        <w:r w:rsidDel="000C2972">
          <w:delText xml:space="preserve">habitat </w:delText>
        </w:r>
      </w:del>
      <w:r>
        <w:t>temperature (F</w:t>
      </w:r>
      <w:r w:rsidRPr="00485361">
        <w:rPr>
          <w:vertAlign w:val="subscript"/>
        </w:rPr>
        <w:t>(1,63)</w:t>
      </w:r>
      <w:r>
        <w:t xml:space="preserve"> = 9.07, p = 0.004) </w:t>
      </w:r>
      <w:del w:id="164" w:author="Crone, Elizabeth Ellen" w:date="2019-05-29T15:04:00Z">
        <w:r w:rsidDel="000C2972">
          <w:delText>but not with precipitation (F</w:delText>
        </w:r>
        <w:r w:rsidRPr="00485361" w:rsidDel="000C2972">
          <w:rPr>
            <w:vertAlign w:val="subscript"/>
          </w:rPr>
          <w:delText>(1,63)</w:delText>
        </w:r>
        <w:r w:rsidDel="000C2972">
          <w:delText xml:space="preserve"> = 1.22, p = 0.273)</w:delText>
        </w:r>
      </w:del>
      <w:r>
        <w:t xml:space="preserve">. </w:t>
      </w:r>
      <w:moveToRangeStart w:id="165" w:author="Crone, Elizabeth Ellen" w:date="2019-05-29T14:59:00Z" w:name="move10034399"/>
      <w:moveTo w:id="166" w:author="Crone, Elizabeth Ellen" w:date="2019-05-29T14:59:00Z">
        <w:del w:id="167" w:author="Crone, Elizabeth Ellen" w:date="2019-05-29T14:59:00Z">
          <w:r w:rsidR="000C2972" w:rsidDel="000C2972">
            <w:delText>They</w:delText>
          </w:r>
        </w:del>
        <w:r w:rsidR="000C2972">
          <w:t xml:space="preserve"> </w:t>
        </w:r>
        <w:del w:id="168" w:author="Crone, Elizabeth Ellen" w:date="2019-05-29T14:59:00Z">
          <w:r w:rsidR="000C2972" w:rsidDel="000C2972">
            <w:delText>saw</w:delText>
          </w:r>
        </w:del>
      </w:moveTo>
      <w:ins w:id="169" w:author="Crone, Elizabeth Ellen" w:date="2019-05-29T15:04:00Z">
        <w:r w:rsidR="000C2972">
          <w:t>However, t</w:t>
        </w:r>
      </w:ins>
      <w:ins w:id="170" w:author="Crone, Elizabeth Ellen" w:date="2019-05-29T14:59:00Z">
        <w:r w:rsidR="000C2972">
          <w:t>he significant temperature</w:t>
        </w:r>
      </w:ins>
      <w:ins w:id="171" w:author="Crone, Elizabeth Ellen" w:date="2019-05-29T15:00:00Z">
        <w:r w:rsidR="000C2972">
          <w:t xml:space="preserve"> association showed</w:t>
        </w:r>
      </w:ins>
      <w:moveTo w:id="172" w:author="Crone, Elizabeth Ellen" w:date="2019-05-29T14:59:00Z">
        <w:r w:rsidR="000C2972">
          <w:t xml:space="preserve"> a trend toward more resource acquisitive traits in hot climates</w:t>
        </w:r>
      </w:moveTo>
      <w:ins w:id="173" w:author="Crone, Elizabeth Ellen" w:date="2019-05-29T15:07:00Z">
        <w:r w:rsidR="000C2972">
          <w:t xml:space="preserve"> (Table 1)</w:t>
        </w:r>
      </w:ins>
      <w:moveTo w:id="174" w:author="Crone, Elizabeth Ellen" w:date="2019-05-29T14:59:00Z">
        <w:r w:rsidR="000C2972">
          <w:t xml:space="preserve">, which is the opposite of what is commonly </w:t>
        </w:r>
        <w:del w:id="175" w:author="Crone, Elizabeth Ellen" w:date="2019-05-29T15:00:00Z">
          <w:r w:rsidR="000C2972" w:rsidDel="000C2972">
            <w:delText>predicted</w:delText>
          </w:r>
        </w:del>
      </w:moveTo>
      <w:ins w:id="176" w:author="Crone, Elizabeth Ellen" w:date="2019-05-29T15:00:00Z">
        <w:r w:rsidR="000C2972">
          <w:t>expected (cf. Wright et al, others</w:t>
        </w:r>
      </w:ins>
      <w:ins w:id="177" w:author="Crone, Elizabeth Ellen" w:date="2019-05-29T15:04:00Z">
        <w:r w:rsidR="000C2972">
          <w:t xml:space="preserve"> </w:t>
        </w:r>
      </w:ins>
      <w:ins w:id="178" w:author="Crone, Elizabeth Ellen" w:date="2019-05-29T15:05:00Z">
        <w:r w:rsidR="000C2972">
          <w:t>XXX</w:t>
        </w:r>
      </w:ins>
      <w:ins w:id="179" w:author="Crone, Elizabeth Ellen" w:date="2019-05-29T15:00:00Z">
        <w:r w:rsidR="000C2972">
          <w:t>)</w:t>
        </w:r>
      </w:ins>
      <w:moveTo w:id="180" w:author="Crone, Elizabeth Ellen" w:date="2019-05-29T14:59:00Z">
        <w:r w:rsidR="000C2972">
          <w:t>.</w:t>
        </w:r>
      </w:moveTo>
      <w:ins w:id="181" w:author="Crone, Elizabeth Ellen" w:date="2019-05-29T15:00:00Z">
        <w:r w:rsidR="000C2972">
          <w:t xml:space="preserve">  </w:t>
        </w:r>
      </w:ins>
      <w:moveTo w:id="182" w:author="Crone, Elizabeth Ellen" w:date="2019-05-29T14:59:00Z">
        <w:r w:rsidR="000C2972">
          <w:t xml:space="preserve"> </w:t>
        </w:r>
      </w:moveTo>
    </w:p>
    <w:moveToRangeEnd w:id="165"/>
    <w:p w14:paraId="20C968F9" w14:textId="50AA8B1E" w:rsidR="00866D74" w:rsidRDefault="00866D74" w:rsidP="00866D74">
      <w:pPr>
        <w:pStyle w:val="BodyText"/>
        <w:spacing w:line="360" w:lineRule="auto"/>
      </w:pPr>
      <w:del w:id="183" w:author="Crone, Elizabeth Ellen" w:date="2019-05-29T14:59:00Z">
        <w:r w:rsidDel="000C2972">
          <w:delText xml:space="preserve">According to </w:delText>
        </w:r>
      </w:del>
      <w:ins w:id="184" w:author="Crone, Elizabeth Ellen" w:date="2019-05-29T15:00:00Z">
        <w:r w:rsidR="000C2972">
          <w:t xml:space="preserve">Based on these results, </w:t>
        </w:r>
      </w:ins>
      <w:r>
        <w:t xml:space="preserve">Muir et al., </w:t>
      </w:r>
      <w:del w:id="185" w:author="Crone, Elizabeth Ellen" w:date="2019-05-29T14:59:00Z">
        <w:r w:rsidDel="000C2972">
          <w:delText xml:space="preserve">the opposite was true when </w:delText>
        </w:r>
        <w:r w:rsidDel="000C2972">
          <w:rPr>
            <w:i/>
          </w:rPr>
          <w:delText xml:space="preserve">S. juglandifolium </w:delText>
        </w:r>
        <w:r w:rsidDel="000C2972">
          <w:delText>was included in the data (i.e. precipitation was significant and not temperature)</w:delText>
        </w:r>
        <w:r w:rsidR="00C139FE" w:rsidDel="000C2972">
          <w:delText>,</w:delText>
        </w:r>
        <w:r w:rsidDel="000C2972">
          <w:delText xml:space="preserve"> and </w:delText>
        </w:r>
      </w:del>
      <w:del w:id="186" w:author="Crone, Elizabeth Ellen" w:date="2019-05-29T15:00:00Z">
        <w:r w:rsidDel="000C2972">
          <w:delText xml:space="preserve">they </w:delText>
        </w:r>
      </w:del>
      <w:r>
        <w:t xml:space="preserve">concluded that there was limited evidence of </w:t>
      </w:r>
      <w:ins w:id="187" w:author="Crone, Elizabeth Ellen" w:date="2019-05-29T15:02:00Z">
        <w:r w:rsidR="000C2972">
          <w:t xml:space="preserve">association </w:t>
        </w:r>
      </w:ins>
      <w:ins w:id="188" w:author="Crone, Elizabeth Ellen" w:date="2019-05-29T15:07:00Z">
        <w:r w:rsidR="000C2972">
          <w:t>between</w:t>
        </w:r>
      </w:ins>
      <w:ins w:id="189" w:author="Crone, Elizabeth Ellen" w:date="2019-05-29T15:02:00Z">
        <w:r w:rsidR="000C2972">
          <w:t xml:space="preserve"> </w:t>
        </w:r>
      </w:ins>
      <w:del w:id="190" w:author="Crone, Elizabeth Ellen" w:date="2019-05-29T15:00:00Z">
        <w:r w:rsidDel="000C2972">
          <w:delText>leaf trait</w:delText>
        </w:r>
      </w:del>
      <w:ins w:id="191" w:author="Crone, Elizabeth Ellen" w:date="2019-05-29T15:02:00Z">
        <w:r w:rsidR="000C2972">
          <w:t xml:space="preserve">leaf traits (i.e., position along </w:t>
        </w:r>
      </w:ins>
      <w:ins w:id="192" w:author="Crone, Elizabeth Ellen" w:date="2019-05-29T15:00:00Z">
        <w:r w:rsidR="000C2972">
          <w:t>LES</w:t>
        </w:r>
      </w:ins>
      <w:ins w:id="193" w:author="Crone, Elizabeth Ellen" w:date="2019-05-29T15:02:00Z">
        <w:r w:rsidR="000C2972">
          <w:t xml:space="preserve"> position) with </w:t>
        </w:r>
      </w:ins>
      <w:del w:id="194" w:author="Crone, Elizabeth Ellen" w:date="2019-05-29T15:02:00Z">
        <w:r w:rsidDel="000C2972">
          <w:delText>–</w:delText>
        </w:r>
      </w:del>
      <w:r>
        <w:t>climate</w:t>
      </w:r>
      <w:del w:id="195" w:author="Crone, Elizabeth Ellen" w:date="2019-05-29T15:02:00Z">
        <w:r w:rsidDel="000C2972">
          <w:delText xml:space="preserve"> associations</w:delText>
        </w:r>
      </w:del>
      <w:del w:id="196" w:author="Crone, Elizabeth Ellen" w:date="2019-05-29T15:00:00Z">
        <w:r w:rsidDel="000C2972">
          <w:delText xml:space="preserve"> based on these results</w:delText>
        </w:r>
      </w:del>
      <w:r w:rsidR="000157A2">
        <w:t xml:space="preserve">. </w:t>
      </w:r>
      <w:moveFromRangeStart w:id="197" w:author="Crone, Elizabeth Ellen" w:date="2019-05-29T14:59:00Z" w:name="move10034399"/>
      <w:moveFrom w:id="198" w:author="Crone, Elizabeth Ellen" w:date="2019-05-29T14:59:00Z">
        <w:r w:rsidR="000157A2" w:rsidDel="000C2972">
          <w:t xml:space="preserve">They saw a trend toward more resource acquisitive traits in hot climates, which is the opposite of what is commonly predicted. </w:t>
        </w:r>
      </w:moveFrom>
      <w:moveFromRangeEnd w:id="197"/>
    </w:p>
    <w:p w14:paraId="69CCEEB3" w14:textId="0E35A885" w:rsidR="00866D74" w:rsidRPr="00CB78CF" w:rsidRDefault="00866D74" w:rsidP="00866D74">
      <w:pPr>
        <w:pStyle w:val="BodyText"/>
        <w:spacing w:line="360" w:lineRule="auto"/>
        <w:rPr>
          <w:i/>
        </w:rPr>
      </w:pPr>
      <w:r w:rsidRPr="00CB78CF">
        <w:rPr>
          <w:i/>
        </w:rPr>
        <w:t>Interpretation of PLS</w:t>
      </w:r>
      <w:r w:rsidR="00243397">
        <w:rPr>
          <w:i/>
        </w:rPr>
        <w:t xml:space="preserve"> regression</w:t>
      </w:r>
    </w:p>
    <w:p w14:paraId="75EE257C" w14:textId="45A65392" w:rsidR="00866D74" w:rsidDel="00350235" w:rsidRDefault="000C2972" w:rsidP="009E7897">
      <w:pPr>
        <w:pStyle w:val="BodyText"/>
        <w:spacing w:line="360" w:lineRule="auto"/>
        <w:ind w:firstLine="720"/>
        <w:rPr>
          <w:del w:id="199" w:author="Crone, Elizabeth Ellen" w:date="2019-05-29T15:14:00Z"/>
        </w:rPr>
        <w:pPrChange w:id="200" w:author="Crone, Elizabeth Ellen" w:date="2019-05-29T15:25:00Z">
          <w:pPr>
            <w:pStyle w:val="BodyText"/>
            <w:spacing w:line="360" w:lineRule="auto"/>
          </w:pPr>
        </w:pPrChange>
      </w:pPr>
      <w:ins w:id="201" w:author="Crone, Elizabeth Ellen" w:date="2019-05-29T15:01:00Z">
        <w:r>
          <w:t>PLS showed significant associations between leaf traits and both temperature and precipitation, but the trait</w:t>
        </w:r>
      </w:ins>
      <w:ins w:id="202" w:author="Crone, Elizabeth Ellen" w:date="2019-05-29T15:03:00Z">
        <w:r>
          <w:t xml:space="preserve"> combinations</w:t>
        </w:r>
      </w:ins>
      <w:ins w:id="203" w:author="Crone, Elizabeth Ellen" w:date="2019-05-29T15:01:00Z">
        <w:r>
          <w:t xml:space="preserve"> that </w:t>
        </w:r>
      </w:ins>
      <w:ins w:id="204" w:author="Crone, Elizabeth Ellen" w:date="2019-05-29T15:03:00Z">
        <w:r>
          <w:t>led to</w:t>
        </w:r>
      </w:ins>
      <w:ins w:id="205" w:author="Crone, Elizabeth Ellen" w:date="2019-05-29T15:01:00Z">
        <w:r>
          <w:t xml:space="preserve"> </w:t>
        </w:r>
      </w:ins>
      <w:ins w:id="206" w:author="Crone, Elizabeth Ellen" w:date="2019-05-29T15:02:00Z">
        <w:r>
          <w:t xml:space="preserve">these relationships did not fall neatly along the LES.  </w:t>
        </w:r>
      </w:ins>
      <w:r w:rsidR="00866D74">
        <w:t>The PLS for precipitation produced a model with a single predictive component that explain</w:t>
      </w:r>
      <w:r w:rsidR="00243397">
        <w:t>ed</w:t>
      </w:r>
      <w:r w:rsidR="00866D74">
        <w:t xml:space="preserve"> about 20% of the total variation in </w:t>
      </w:r>
      <w:del w:id="207" w:author="Crone, Elizabeth Ellen" w:date="2019-05-29T15:06:00Z">
        <w:r w:rsidR="00866D74" w:rsidDel="000C2972">
          <w:delText>the data</w:delText>
        </w:r>
      </w:del>
      <w:ins w:id="208" w:author="Crone, Elizabeth Ellen" w:date="2019-05-29T15:06:00Z">
        <w:r>
          <w:t>leaf traits</w:t>
        </w:r>
      </w:ins>
      <w:r w:rsidR="00866D74">
        <w:t xml:space="preserve">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rsidR="00866D74">
        <w:t>, R</w:t>
      </w:r>
      <w:r w:rsidR="00866D74" w:rsidRPr="00243397">
        <w:rPr>
          <w:vertAlign w:val="superscript"/>
        </w:rPr>
        <w:t>2</w:t>
      </w:r>
      <w:r w:rsidR="00866D74" w:rsidRPr="00243397">
        <w:rPr>
          <w:vertAlign w:val="subscript"/>
        </w:rPr>
        <w:t>X</w:t>
      </w:r>
      <w:r w:rsidR="00866D74">
        <w:t>(cum)) and about 42% of the variation in precipitation (</w:t>
      </w:r>
      <w:r w:rsidR="00FC01D4">
        <w:fldChar w:fldCharType="begin"/>
      </w:r>
      <w:r w:rsidR="00FC01D4">
        <w:instrText xml:space="preserve"> REF _Ref7519008 \h </w:instrText>
      </w:r>
      <w:r w:rsidR="00FC01D4">
        <w:fldChar w:fldCharType="separate"/>
      </w:r>
      <w:r w:rsidR="00FC01D4">
        <w:t xml:space="preserve">Table </w:t>
      </w:r>
      <w:r w:rsidR="00FC01D4">
        <w:rPr>
          <w:noProof/>
        </w:rPr>
        <w:t>2</w:t>
      </w:r>
      <w:r w:rsidR="00FC01D4">
        <w:fldChar w:fldCharType="end"/>
      </w:r>
      <w:r w:rsidR="00866D74">
        <w:t>, R</w:t>
      </w:r>
      <w:r w:rsidR="00866D74" w:rsidRPr="00243397">
        <w:rPr>
          <w:vertAlign w:val="superscript"/>
        </w:rPr>
        <w:t>2</w:t>
      </w:r>
      <w:r w:rsidR="00866D74" w:rsidRPr="00243397">
        <w:rPr>
          <w:vertAlign w:val="subscript"/>
        </w:rPr>
        <w:t>Y</w:t>
      </w:r>
      <w:r w:rsidR="00866D74">
        <w:t>(cum)). Q</w:t>
      </w:r>
      <w:r w:rsidR="00866D74" w:rsidRPr="00243397">
        <w:rPr>
          <w:vertAlign w:val="superscript"/>
        </w:rPr>
        <w:t>2</w:t>
      </w:r>
      <w:r w:rsidR="00866D74">
        <w:t xml:space="preserve"> is a</w:t>
      </w:r>
      <w:r w:rsidR="00243397">
        <w:t xml:space="preserve"> </w:t>
      </w:r>
      <w:r w:rsidR="00866D74">
        <w:t xml:space="preserve">statistic generated by internal cross-validation that can indicate overfitting or poor </w:t>
      </w:r>
      <w:r w:rsidR="00866D74">
        <w:lastRenderedPageBreak/>
        <w:t>predictive power of a model</w:t>
      </w:r>
      <w:r w:rsidR="00C139FE">
        <w:t xml:space="preserve"> </w:t>
      </w:r>
      <w:r w:rsidR="00015FB0">
        <w:fldChar w:fldCharType="begin" w:fldLock="1"/>
      </w:r>
      <w:r w:rsidR="00015FB0">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mendeley":{"formattedCitation":"(Eriksson et al. 2006)","plainTextFormattedCitation":"(Eriksson et al. 2006)","previouslyFormattedCitation":"(Eriksson et al. 2006)"},"properties":{"noteIndex":0},"schema":"https://github.com/citation-style-language/schema/raw/master/csl-citation.json"}</w:instrText>
      </w:r>
      <w:r w:rsidR="00015FB0">
        <w:fldChar w:fldCharType="separate"/>
      </w:r>
      <w:r w:rsidR="00015FB0" w:rsidRPr="00B87AED">
        <w:rPr>
          <w:noProof/>
        </w:rPr>
        <w:t>(Eriksson et al. 2006)</w:t>
      </w:r>
      <w:r w:rsidR="00015FB0">
        <w:fldChar w:fldCharType="end"/>
      </w:r>
      <w:r w:rsidR="00866D74">
        <w:t xml:space="preserve">.  </w:t>
      </w:r>
      <w:commentRangeStart w:id="209"/>
      <w:r w:rsidR="00866D74">
        <w:t>Q</w:t>
      </w:r>
      <w:r w:rsidR="00243397" w:rsidRPr="00243397">
        <w:rPr>
          <w:vertAlign w:val="superscript"/>
        </w:rPr>
        <w:t>2</w:t>
      </w:r>
      <w:r w:rsidR="00866D74">
        <w:t xml:space="preserve"> is always lower than </w:t>
      </w:r>
      <w:r w:rsidR="00243397">
        <w:t>R</w:t>
      </w:r>
      <w:r w:rsidR="00243397" w:rsidRPr="00243397">
        <w:rPr>
          <w:vertAlign w:val="superscript"/>
        </w:rPr>
        <w:t>2</w:t>
      </w:r>
      <w:r w:rsidR="00243397" w:rsidRPr="00243397">
        <w:rPr>
          <w:vertAlign w:val="subscript"/>
        </w:rPr>
        <w:t>Y</w:t>
      </w:r>
      <w:r w:rsidR="00866D74">
        <w:t xml:space="preserve">, but when it is much lower, it indicates overfitting. In this case, Both </w:t>
      </w:r>
      <w:r w:rsidR="00243397">
        <w:t>R</w:t>
      </w:r>
      <w:r w:rsidR="00243397" w:rsidRPr="00243397">
        <w:rPr>
          <w:vertAlign w:val="superscript"/>
        </w:rPr>
        <w:t>2</w:t>
      </w:r>
      <w:r w:rsidR="00243397" w:rsidRPr="00243397">
        <w:rPr>
          <w:vertAlign w:val="subscript"/>
        </w:rPr>
        <w:t>Y</w:t>
      </w:r>
      <w:r w:rsidR="00243397">
        <w:t xml:space="preserve"> </w:t>
      </w:r>
      <w:r w:rsidR="00866D74">
        <w:t>and Q</w:t>
      </w:r>
      <w:r w:rsidR="00243397" w:rsidRPr="00243397">
        <w:rPr>
          <w:vertAlign w:val="superscript"/>
        </w:rPr>
        <w:t>2</w:t>
      </w:r>
      <w:r w:rsidR="00866D74">
        <w:t xml:space="preserve"> </w:t>
      </w:r>
      <w:r w:rsidR="00243397">
        <w:t>were</w:t>
      </w:r>
      <w:r w:rsidR="00866D74">
        <w:t xml:space="preserve"> relatively low</w:t>
      </w:r>
      <w:r w:rsidR="00243397">
        <w:t>,</w:t>
      </w:r>
      <w:r w:rsidR="00866D74">
        <w:t xml:space="preserve"> but similar</w:t>
      </w:r>
      <w:r w:rsidR="00243397">
        <w:t>,</w:t>
      </w:r>
      <w:r w:rsidR="00866D74">
        <w:t xml:space="preserve"> indicating moderate explanatory and predictive power, but a lack of overfitting. The significance of the model </w:t>
      </w:r>
      <w:r w:rsidR="00243397">
        <w:t>was</w:t>
      </w:r>
      <w:r w:rsidR="00866D74">
        <w:t xml:space="preserve"> determined by permutation and re-calculation of the </w:t>
      </w:r>
      <w:r w:rsidR="00243397">
        <w:t>R</w:t>
      </w:r>
      <w:r w:rsidR="00243397" w:rsidRPr="00243397">
        <w:rPr>
          <w:vertAlign w:val="superscript"/>
        </w:rPr>
        <w:t>2</w:t>
      </w:r>
      <w:r w:rsidR="00243397" w:rsidRPr="00243397">
        <w:rPr>
          <w:vertAlign w:val="subscript"/>
        </w:rPr>
        <w:t>Y</w:t>
      </w:r>
      <w:r w:rsidR="00243397">
        <w:t xml:space="preserve"> </w:t>
      </w:r>
      <w:r w:rsidR="00866D74">
        <w:t>and Q</w:t>
      </w:r>
      <w:r w:rsidR="00243397" w:rsidRPr="00243397">
        <w:rPr>
          <w:vertAlign w:val="superscript"/>
        </w:rPr>
        <w:t>2</w:t>
      </w:r>
      <w:r w:rsidR="00866D74">
        <w:t xml:space="preserve"> values. The p-values for </w:t>
      </w:r>
      <w:r w:rsidR="00243397">
        <w:t>R</w:t>
      </w:r>
      <w:r w:rsidR="00243397" w:rsidRPr="00243397">
        <w:rPr>
          <w:vertAlign w:val="superscript"/>
        </w:rPr>
        <w:t>2</w:t>
      </w:r>
      <w:r w:rsidR="00243397" w:rsidRPr="00243397">
        <w:rPr>
          <w:vertAlign w:val="subscript"/>
        </w:rPr>
        <w:t>Y</w:t>
      </w:r>
      <w:r w:rsidR="00243397">
        <w:t xml:space="preserve"> </w:t>
      </w:r>
      <w:r w:rsidR="00866D74">
        <w:t>and Q</w:t>
      </w:r>
      <w:r w:rsidR="00243397" w:rsidRPr="00243397">
        <w:rPr>
          <w:vertAlign w:val="superscript"/>
        </w:rPr>
        <w:t>2</w:t>
      </w:r>
      <w:r w:rsidR="00866D74">
        <w:t xml:space="preserve"> both indicate there </w:t>
      </w:r>
      <w:r w:rsidR="00243397">
        <w:t>was</w:t>
      </w:r>
      <w:r w:rsidR="00866D74">
        <w:t xml:space="preserve"> a highly significant, moderately strong, relationship between precipitation and leaf traits.</w:t>
      </w:r>
      <w:ins w:id="210" w:author="Crone, Elizabeth Ellen" w:date="2019-05-29T15:14:00Z">
        <w:r w:rsidR="00350235">
          <w:t xml:space="preserve">  </w:t>
        </w:r>
      </w:ins>
      <w:commentRangeEnd w:id="209"/>
      <w:ins w:id="211" w:author="Crone, Elizabeth Ellen" w:date="2019-05-29T15:18:00Z">
        <w:r w:rsidR="00350235">
          <w:rPr>
            <w:rStyle w:val="CommentReference"/>
          </w:rPr>
          <w:commentReference w:id="209"/>
        </w:r>
      </w:ins>
    </w:p>
    <w:p w14:paraId="4C210BCB" w14:textId="61100414" w:rsidR="00866D74" w:rsidRDefault="00866D74" w:rsidP="00866D74">
      <w:pPr>
        <w:pStyle w:val="BodyText"/>
        <w:spacing w:line="360" w:lineRule="auto"/>
      </w:pPr>
      <w:del w:id="212" w:author="Crone, Elizabeth Ellen" w:date="2019-05-29T15:08:00Z">
        <w:r w:rsidDel="000C2972">
          <w:delText>For precipitation, th</w:delText>
        </w:r>
      </w:del>
      <w:ins w:id="213" w:author="Crone, Elizabeth Ellen" w:date="2019-05-29T15:08:00Z">
        <w:r w:rsidR="000C2972">
          <w:t>PLS</w:t>
        </w:r>
      </w:ins>
      <w:del w:id="214" w:author="Crone, Elizabeth Ellen" w:date="2019-05-29T15:08:00Z">
        <w:r w:rsidDel="000C2972">
          <w:delText>e</w:delText>
        </w:r>
      </w:del>
      <w:r>
        <w:t xml:space="preserve"> loadings show</w:t>
      </w:r>
      <w:r w:rsidR="00243397">
        <w:t>ed</w:t>
      </w:r>
      <w:r>
        <w:t xml:space="preserve"> that LMA, LDMC, and leaf thickness </w:t>
      </w:r>
      <w:r w:rsidR="00243397">
        <w:t>were</w:t>
      </w:r>
      <w:r>
        <w:t xml:space="preserve"> positively correlated with precipitation (</w:t>
      </w:r>
      <w:r w:rsidR="00FC01D4">
        <w:fldChar w:fldCharType="begin"/>
      </w:r>
      <w:r w:rsidR="00FC01D4">
        <w:instrText xml:space="preserve"> REF _Ref7518953 \h </w:instrText>
      </w:r>
      <w:r w:rsidR="00FC01D4">
        <w:fldChar w:fldCharType="separate"/>
      </w:r>
      <w:r w:rsidR="00FC01D4">
        <w:t xml:space="preserve">Table </w:t>
      </w:r>
      <w:r w:rsidR="00FC01D4">
        <w:rPr>
          <w:noProof/>
        </w:rPr>
        <w:t>1</w:t>
      </w:r>
      <w:r w:rsidR="00FC01D4">
        <w:fldChar w:fldCharType="end"/>
      </w:r>
      <w:r>
        <w:t xml:space="preserve">).  Plants living in wet climates have thicker, denser leaves compared to those living in dry climates. </w:t>
      </w:r>
      <w:commentRangeStart w:id="215"/>
      <w:r>
        <w:t xml:space="preserve">The loadings for the precipitation PLS </w:t>
      </w:r>
      <w:r w:rsidR="00243397">
        <w:t>were</w:t>
      </w:r>
      <w:r>
        <w:t xml:space="preserve"> </w:t>
      </w:r>
      <w:proofErr w:type="gramStart"/>
      <w:r>
        <w:t>similar to</w:t>
      </w:r>
      <w:proofErr w:type="gramEnd"/>
      <w:r>
        <w:t xml:space="preserve"> those for the first </w:t>
      </w:r>
      <w:r w:rsidR="001A5AC6">
        <w:t>principal</w:t>
      </w:r>
      <w:r>
        <w:t xml:space="preserve"> component, but without the strong tradeoffs with measures of photosynthetic capacity that are part of the LES</w:t>
      </w:r>
      <w:commentRangeEnd w:id="215"/>
      <w:r w:rsidR="00350235">
        <w:rPr>
          <w:rStyle w:val="CommentReference"/>
        </w:rPr>
        <w:commentReference w:id="215"/>
      </w:r>
      <w:r>
        <w:t xml:space="preserve">. </w:t>
      </w:r>
      <w:r w:rsidR="00015FB0">
        <w:t>The lack of statistical significance in the</w:t>
      </w:r>
      <w:r>
        <w:t xml:space="preserve"> PCA regression for precipitation </w:t>
      </w:r>
      <w:r w:rsidR="00243397">
        <w:t>was</w:t>
      </w:r>
      <w:r>
        <w:t xml:space="preserve"> </w:t>
      </w:r>
      <w:r w:rsidR="00015FB0">
        <w:t xml:space="preserve">likely </w:t>
      </w:r>
      <w:r>
        <w:t xml:space="preserve">because photosynthetic traits </w:t>
      </w:r>
      <w:r w:rsidR="00243397">
        <w:t>were</w:t>
      </w:r>
      <w:r>
        <w:t xml:space="preserve"> strongly loaded on PC1 and </w:t>
      </w:r>
      <w:r w:rsidR="00243397">
        <w:t>did not</w:t>
      </w:r>
      <w:r>
        <w:t xml:space="preserve"> actually vary with precipitation. </w:t>
      </w:r>
    </w:p>
    <w:p w14:paraId="2ACE4D6E" w14:textId="6295B0CF" w:rsidR="00866D74" w:rsidRDefault="00866D74" w:rsidP="009E7897">
      <w:pPr>
        <w:pStyle w:val="BodyText"/>
        <w:spacing w:line="360" w:lineRule="auto"/>
        <w:ind w:firstLine="720"/>
        <w:pPrChange w:id="216" w:author="Crone, Elizabeth Ellen" w:date="2019-05-29T15:24:00Z">
          <w:pPr>
            <w:pStyle w:val="BodyText"/>
            <w:spacing w:line="360" w:lineRule="auto"/>
          </w:pPr>
        </w:pPrChange>
      </w:pPr>
      <w:r>
        <w:t xml:space="preserve">The PLS for temperature also produced a highly significant </w:t>
      </w:r>
      <w:commentRangeStart w:id="217"/>
      <w:r>
        <w:t>single</w:t>
      </w:r>
      <w:commentRangeEnd w:id="217"/>
      <w:r w:rsidR="00350235">
        <w:rPr>
          <w:rStyle w:val="CommentReference"/>
        </w:rPr>
        <w:commentReference w:id="217"/>
      </w:r>
      <w:r>
        <w:t xml:space="preserve"> component model with similar </w:t>
      </w:r>
      <w:commentRangeStart w:id="218"/>
      <w:r>
        <w:t>explanatory (</w:t>
      </w:r>
      <w:r w:rsidR="00243397">
        <w:t>R</w:t>
      </w:r>
      <w:r w:rsidR="00243397" w:rsidRPr="00243397">
        <w:rPr>
          <w:vertAlign w:val="superscript"/>
        </w:rPr>
        <w:t>2</w:t>
      </w:r>
      <w:r w:rsidR="00243397" w:rsidRPr="00243397">
        <w:rPr>
          <w:vertAlign w:val="subscript"/>
        </w:rPr>
        <w:t>Y</w:t>
      </w:r>
      <w:r>
        <w:t>) and predictive (Q</w:t>
      </w:r>
      <w:r w:rsidRPr="00243397">
        <w:rPr>
          <w:vertAlign w:val="superscript"/>
        </w:rPr>
        <w:t>2</w:t>
      </w:r>
      <w:r>
        <w:t xml:space="preserve">) </w:t>
      </w:r>
      <w:commentRangeEnd w:id="218"/>
      <w:r w:rsidR="00350235">
        <w:rPr>
          <w:rStyle w:val="CommentReference"/>
        </w:rPr>
        <w:commentReference w:id="218"/>
      </w:r>
      <w:r>
        <w:t>power to the precipitation PLS. VIP scores and predictive component loadings indicate</w:t>
      </w:r>
      <w:r w:rsidR="00243397">
        <w:t>d</w:t>
      </w:r>
      <w:r>
        <w:t xml:space="preserve"> a negative relationship between temperature and </w:t>
      </w:r>
      <w:commentRangeStart w:id="219"/>
      <w:proofErr w:type="spellStart"/>
      <w:r w:rsidRPr="00A00F4C">
        <w:rPr>
          <w:i/>
        </w:rPr>
        <w:t>V</w:t>
      </w:r>
      <w:r w:rsidRPr="00A00F4C">
        <w:rPr>
          <w:vertAlign w:val="subscript"/>
        </w:rPr>
        <w:t>cmax</w:t>
      </w:r>
      <w:proofErr w:type="spellEnd"/>
      <w:r>
        <w:t xml:space="preserve">, </w:t>
      </w:r>
      <w:r w:rsidRPr="00A00F4C">
        <w:rPr>
          <w:i/>
        </w:rPr>
        <w:t>A</w:t>
      </w:r>
      <w:r w:rsidRPr="00A00F4C">
        <w:rPr>
          <w:vertAlign w:val="subscript"/>
        </w:rPr>
        <w:t>N</w:t>
      </w:r>
      <w:r>
        <w:t xml:space="preserve">, WUE, </w:t>
      </w:r>
      <w:proofErr w:type="spellStart"/>
      <w:r w:rsidRPr="00A00F4C">
        <w:rPr>
          <w:i/>
        </w:rPr>
        <w:t>R</w:t>
      </w:r>
      <w:r w:rsidRPr="00A00F4C">
        <w:rPr>
          <w:vertAlign w:val="subscript"/>
        </w:rPr>
        <w:t>dark</w:t>
      </w:r>
      <w:proofErr w:type="spellEnd"/>
      <w:r>
        <w:t xml:space="preserve"> </w:t>
      </w:r>
      <w:commentRangeEnd w:id="219"/>
      <w:r w:rsidR="00350235">
        <w:rPr>
          <w:rStyle w:val="CommentReference"/>
        </w:rPr>
        <w:commentReference w:id="219"/>
      </w:r>
      <w:r>
        <w:t xml:space="preserve">and leaf thickness and a positive relationship with LDMC.  Unlike the first </w:t>
      </w:r>
      <w:r w:rsidR="001A5AC6">
        <w:t>principal</w:t>
      </w:r>
      <w:r>
        <w:t xml:space="preserve"> component, physical leaf traits </w:t>
      </w:r>
      <w:r w:rsidR="00243397">
        <w:t>were</w:t>
      </w:r>
      <w:r>
        <w:t xml:space="preserve"> not correlated on this predictive axis and there </w:t>
      </w:r>
      <w:r w:rsidR="00243397">
        <w:t>was</w:t>
      </w:r>
      <w:r>
        <w:t xml:space="preserve"> a positive relationship between temperature and LDMC, but a slight negative relationship with thickness.  Plants living in hotter climates therefore have more dense and thin leaves compared to plants from cooler climates. </w:t>
      </w:r>
    </w:p>
    <w:p w14:paraId="7E245E5E" w14:textId="11A43823" w:rsidR="002A51E1" w:rsidRPr="008B1B5C" w:rsidRDefault="002A51E1" w:rsidP="00866D74">
      <w:pPr>
        <w:pStyle w:val="BodyText"/>
        <w:spacing w:line="360" w:lineRule="auto"/>
        <w:rPr>
          <w:i/>
        </w:rPr>
      </w:pPr>
      <w:bookmarkStart w:id="220" w:name="simulated-data-methods"/>
      <w:bookmarkEnd w:id="220"/>
      <w:r w:rsidRPr="008B1B5C">
        <w:rPr>
          <w:i/>
        </w:rPr>
        <w:t>Comparison of PCA regression to PLS regression</w:t>
      </w:r>
    </w:p>
    <w:p w14:paraId="477D30E7" w14:textId="46D2D5B5" w:rsidR="00866D74" w:rsidRDefault="00866D74" w:rsidP="009E7897">
      <w:pPr>
        <w:pStyle w:val="BodyText"/>
        <w:spacing w:line="360" w:lineRule="auto"/>
        <w:ind w:firstLine="720"/>
        <w:pPrChange w:id="221" w:author="Crone, Elizabeth Ellen" w:date="2019-05-29T15:24:00Z">
          <w:pPr>
            <w:pStyle w:val="BodyText"/>
            <w:spacing w:line="360" w:lineRule="auto"/>
          </w:pPr>
        </w:pPrChange>
      </w:pPr>
      <w:r>
        <w:t>If our question of interest is “are there leaf trait–climate associations?”</w:t>
      </w:r>
      <w:r w:rsidR="00015FB0">
        <w:t>,</w:t>
      </w:r>
      <w:r>
        <w:t xml:space="preserve"> then PLS</w:t>
      </w:r>
      <w:r w:rsidR="00243397">
        <w:t xml:space="preserve"> regression</w:t>
      </w:r>
      <w:r>
        <w:t xml:space="preserve"> is an appropriate approach that tells us there </w:t>
      </w:r>
      <w:r w:rsidR="00243397">
        <w:t>is</w:t>
      </w:r>
      <w:r>
        <w:t xml:space="preserve"> a </w:t>
      </w:r>
      <w:commentRangeStart w:id="222"/>
      <w:r>
        <w:t>small</w:t>
      </w:r>
      <w:commentRangeEnd w:id="222"/>
      <w:r w:rsidR="00350235">
        <w:rPr>
          <w:rStyle w:val="CommentReference"/>
        </w:rPr>
        <w:commentReference w:id="222"/>
      </w:r>
      <w:r>
        <w:t xml:space="preserve">, but highly significant relationship between leaf traits and both precipitation and temperature.  The main axis of co-variation with temperature </w:t>
      </w:r>
      <w:r w:rsidR="00243397">
        <w:t>was</w:t>
      </w:r>
      <w:r>
        <w:t xml:space="preserve"> quite different from that with precipitation and neither </w:t>
      </w:r>
      <w:r w:rsidR="00243397">
        <w:t>were</w:t>
      </w:r>
      <w:r>
        <w:t xml:space="preserve"> very similar to the main axis of overall variation</w:t>
      </w:r>
      <w:ins w:id="223" w:author="Crone, Elizabeth Ellen" w:date="2019-05-29T15:17:00Z">
        <w:r w:rsidR="00350235">
          <w:t xml:space="preserve"> along the LES</w:t>
        </w:r>
      </w:ins>
      <w:r>
        <w:t xml:space="preserve"> (i.e. PC1). These differences are not surprising given that PCA is agnostic to habitat variables (temperature, </w:t>
      </w:r>
      <w:r>
        <w:lastRenderedPageBreak/>
        <w:t>precipitation) while PLS</w:t>
      </w:r>
      <w:r w:rsidR="00243397">
        <w:t xml:space="preserve"> regression</w:t>
      </w:r>
      <w:r>
        <w:t xml:space="preserve"> is explicitly attempting to explain co-variation with habitat variables.</w:t>
      </w:r>
    </w:p>
    <w:p w14:paraId="28C9F3BF" w14:textId="352FD4AF" w:rsidR="00866D74" w:rsidRPr="00A00F4C" w:rsidRDefault="00FC01D4" w:rsidP="00FC01D4">
      <w:pPr>
        <w:pStyle w:val="Caption"/>
        <w:keepNext/>
      </w:pPr>
      <w:bookmarkStart w:id="224" w:name="_Ref7518953"/>
      <w:r>
        <w:t xml:space="preserve">Table </w:t>
      </w:r>
      <w:fldSimple w:instr=" SEQ Table \* ARABIC ">
        <w:r>
          <w:rPr>
            <w:noProof/>
          </w:rPr>
          <w:t>1</w:t>
        </w:r>
      </w:fldSimple>
      <w:bookmarkEnd w:id="224"/>
      <w:r>
        <w:t xml:space="preserve">. </w:t>
      </w:r>
      <w:r w:rsidRPr="00FC01D4">
        <w:t>Loadings from the first two principal components from PCA (PC1, PC2) and the first predictive component from PLS</w:t>
      </w:r>
      <w:r w:rsidR="000157A2">
        <w:t xml:space="preserve"> regressions with temperature and precipitation as response variables</w:t>
      </w:r>
      <w:r w:rsidRPr="00FC01D4">
        <w:t xml:space="preserve">. </w:t>
      </w:r>
    </w:p>
    <w:p w14:paraId="6698BA74" w14:textId="26280769" w:rsidR="00866D74" w:rsidRDefault="000157A2" w:rsidP="00866D74">
      <w:pPr>
        <w:pStyle w:val="BodyText"/>
        <w:spacing w:line="360" w:lineRule="auto"/>
      </w:pPr>
      <w:r>
        <w:rPr>
          <w:noProof/>
        </w:rPr>
        <w:drawing>
          <wp:inline distT="0" distB="0" distL="0" distR="0" wp14:anchorId="68B11A50" wp14:editId="7FCAAE76">
            <wp:extent cx="45720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ading table.pdf"/>
                    <pic:cNvPicPr/>
                  </pic:nvPicPr>
                  <pic:blipFill>
                    <a:blip r:embed="rId12">
                      <a:extLst>
                        <a:ext uri="{28A0092B-C50C-407E-A947-70E740481C1C}">
                          <a14:useLocalDpi xmlns:a14="http://schemas.microsoft.com/office/drawing/2010/main" val="0"/>
                        </a:ext>
                      </a:extLst>
                    </a:blip>
                    <a:stretch>
                      <a:fillRect/>
                    </a:stretch>
                  </pic:blipFill>
                  <pic:spPr>
                    <a:xfrm>
                      <a:off x="0" y="0"/>
                      <a:ext cx="4572000" cy="3429000"/>
                    </a:xfrm>
                    <a:prstGeom prst="rect">
                      <a:avLst/>
                    </a:prstGeom>
                  </pic:spPr>
                </pic:pic>
              </a:graphicData>
            </a:graphic>
          </wp:inline>
        </w:drawing>
      </w:r>
    </w:p>
    <w:p w14:paraId="084EB17F" w14:textId="77777777" w:rsidR="00D3776D" w:rsidRDefault="00D3776D" w:rsidP="00866D74">
      <w:pPr>
        <w:pStyle w:val="CommentText"/>
      </w:pPr>
    </w:p>
    <w:p w14:paraId="607B678B" w14:textId="77777777" w:rsidR="000157A2" w:rsidRDefault="000157A2" w:rsidP="00FC01D4">
      <w:pPr>
        <w:pStyle w:val="Caption"/>
      </w:pPr>
      <w:bookmarkStart w:id="225" w:name="_Ref7519008"/>
    </w:p>
    <w:p w14:paraId="6E1FA326" w14:textId="77777777" w:rsidR="000157A2" w:rsidRDefault="000157A2" w:rsidP="00FC01D4">
      <w:pPr>
        <w:pStyle w:val="Caption"/>
      </w:pPr>
    </w:p>
    <w:p w14:paraId="5973AD0C" w14:textId="77777777" w:rsidR="000157A2" w:rsidRDefault="000157A2" w:rsidP="00FC01D4">
      <w:pPr>
        <w:pStyle w:val="Caption"/>
      </w:pPr>
    </w:p>
    <w:p w14:paraId="34313052" w14:textId="77777777" w:rsidR="000157A2" w:rsidRDefault="000157A2" w:rsidP="00FC01D4">
      <w:pPr>
        <w:pStyle w:val="Caption"/>
      </w:pPr>
    </w:p>
    <w:p w14:paraId="4D27AFB1" w14:textId="77777777" w:rsidR="000157A2" w:rsidRDefault="000157A2" w:rsidP="00FC01D4">
      <w:pPr>
        <w:pStyle w:val="Caption"/>
      </w:pPr>
    </w:p>
    <w:p w14:paraId="0C35ECB4" w14:textId="66F481E2" w:rsidR="00866D74" w:rsidRDefault="00FC01D4" w:rsidP="00FC01D4">
      <w:pPr>
        <w:pStyle w:val="Caption"/>
      </w:pPr>
      <w:commentRangeStart w:id="226"/>
      <w:r>
        <w:t xml:space="preserve">Table </w:t>
      </w:r>
      <w:fldSimple w:instr=" SEQ Table \* ARABIC ">
        <w:r>
          <w:rPr>
            <w:noProof/>
          </w:rPr>
          <w:t>2</w:t>
        </w:r>
      </w:fldSimple>
      <w:bookmarkEnd w:id="225"/>
      <w:r>
        <w:t xml:space="preserve">. </w:t>
      </w:r>
      <w:r w:rsidR="00866D74">
        <w:t>Model diagnostics from PLS</w:t>
      </w:r>
      <w:r w:rsidR="00243397">
        <w:t xml:space="preserve"> regression</w:t>
      </w:r>
      <w:r w:rsidR="00866D74">
        <w:t xml:space="preserve"> for both precipitation and temperature.</w:t>
      </w:r>
    </w:p>
    <w:p w14:paraId="209A62E8" w14:textId="61C19752" w:rsidR="00866D74" w:rsidRDefault="00866D74" w:rsidP="00866D74">
      <w:pPr>
        <w:pStyle w:val="BodyText"/>
        <w:spacing w:line="360" w:lineRule="auto"/>
      </w:pPr>
      <w:r>
        <w:rPr>
          <w:noProof/>
        </w:rPr>
        <w:drawing>
          <wp:inline distT="0" distB="0" distL="0" distR="0" wp14:anchorId="427A96B4" wp14:editId="73F4581F">
            <wp:extent cx="4813300" cy="1143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uir plsr results.pdf"/>
                    <pic:cNvPicPr/>
                  </pic:nvPicPr>
                  <pic:blipFill>
                    <a:blip r:embed="rId13">
                      <a:extLst>
                        <a:ext uri="{28A0092B-C50C-407E-A947-70E740481C1C}">
                          <a14:useLocalDpi xmlns:a14="http://schemas.microsoft.com/office/drawing/2010/main" val="0"/>
                        </a:ext>
                      </a:extLst>
                    </a:blip>
                    <a:stretch>
                      <a:fillRect/>
                    </a:stretch>
                  </pic:blipFill>
                  <pic:spPr>
                    <a:xfrm>
                      <a:off x="0" y="0"/>
                      <a:ext cx="4813300" cy="1143000"/>
                    </a:xfrm>
                    <a:prstGeom prst="rect">
                      <a:avLst/>
                    </a:prstGeom>
                  </pic:spPr>
                </pic:pic>
              </a:graphicData>
            </a:graphic>
          </wp:inline>
        </w:drawing>
      </w:r>
      <w:commentRangeEnd w:id="226"/>
      <w:r w:rsidR="00350235">
        <w:rPr>
          <w:rStyle w:val="CommentReference"/>
        </w:rPr>
        <w:commentReference w:id="226"/>
      </w:r>
    </w:p>
    <w:p w14:paraId="5DD12217" w14:textId="77777777" w:rsidR="00866D74" w:rsidRDefault="00866D74" w:rsidP="00866D74">
      <w:pPr>
        <w:pStyle w:val="Heading1"/>
      </w:pPr>
      <w:r>
        <w:lastRenderedPageBreak/>
        <w:t>Simulated data</w:t>
      </w:r>
    </w:p>
    <w:p w14:paraId="3B15B4F5" w14:textId="77777777" w:rsidR="00866D74" w:rsidRPr="007F1BD2" w:rsidRDefault="00866D74" w:rsidP="00866D74">
      <w:pPr>
        <w:pStyle w:val="Heading3"/>
      </w:pPr>
      <w:r>
        <w:t>Methods</w:t>
      </w:r>
    </w:p>
    <w:p w14:paraId="4ACBE45C" w14:textId="47641F1A" w:rsidR="00866D74" w:rsidRPr="009B10BD" w:rsidRDefault="00866D74" w:rsidP="009E7897">
      <w:pPr>
        <w:pStyle w:val="BodyText"/>
        <w:spacing w:line="360" w:lineRule="auto"/>
        <w:ind w:firstLine="720"/>
        <w:pPrChange w:id="227" w:author="Crone, Elizabeth Ellen" w:date="2019-05-29T15:20:00Z">
          <w:pPr>
            <w:pStyle w:val="BodyText"/>
            <w:spacing w:line="360" w:lineRule="auto"/>
          </w:pPr>
        </w:pPrChange>
      </w:pPr>
      <w:r>
        <w:t xml:space="preserve">To </w:t>
      </w:r>
      <w:r w:rsidR="002A51E1">
        <w:t xml:space="preserve">further </w:t>
      </w:r>
      <w:del w:id="228" w:author="Crone, Elizabeth Ellen" w:date="2019-05-29T15:19:00Z">
        <w:r w:rsidDel="009E7897">
          <w:delText xml:space="preserve">demonstrate </w:delText>
        </w:r>
      </w:del>
      <w:ins w:id="229" w:author="Crone, Elizabeth Ellen" w:date="2019-05-29T15:19:00Z">
        <w:r w:rsidR="009E7897">
          <w:t>explore</w:t>
        </w:r>
        <w:r w:rsidR="009E7897">
          <w:t xml:space="preserve"> </w:t>
        </w:r>
      </w:ins>
      <w:r>
        <w:t xml:space="preserve">some of the properties of PLS and PCA, we </w:t>
      </w:r>
      <w:del w:id="230" w:author="Crone, Elizabeth Ellen" w:date="2019-05-29T15:20:00Z">
        <w:r w:rsidDel="009E7897">
          <w:delText>used randomly generated</w:delText>
        </w:r>
      </w:del>
      <w:ins w:id="231" w:author="Crone, Elizabeth Ellen" w:date="2019-05-29T15:20:00Z">
        <w:r w:rsidR="009E7897">
          <w:t>applied both techniques to simulated</w:t>
        </w:r>
      </w:ins>
      <w:r>
        <w:t xml:space="preserve"> multivariate data created with different covariance structures. All multivariate datasets had 20 observations, one factor with two levels (10 observations per level), and 25 continuous </w:t>
      </w:r>
      <w:ins w:id="232" w:author="Crone, Elizabeth Ellen" w:date="2019-05-29T15:20:00Z">
        <w:r w:rsidR="009E7897">
          <w:t xml:space="preserve">predictor </w:t>
        </w:r>
      </w:ins>
      <w:r>
        <w:t xml:space="preserve">variables.  All 25 variables had a variance of 1 and a mean of 0 when they were not discriminating between factor levels. </w:t>
      </w:r>
      <w:ins w:id="233" w:author="Crone, Elizabeth Ellen" w:date="2019-05-29T15:20:00Z">
        <w:r w:rsidR="009E7897">
          <w:t xml:space="preserve"> </w:t>
        </w:r>
      </w:ins>
      <w:r>
        <w:t xml:space="preserve">Covariance and the difference in </w:t>
      </w:r>
      <w:proofErr w:type="gramStart"/>
      <w:r>
        <w:t>means</w:t>
      </w:r>
      <w:proofErr w:type="gramEnd"/>
      <w:r>
        <w:t xml:space="preserve"> between factor levels was adjusted depending on the scenario:</w:t>
      </w:r>
    </w:p>
    <w:p w14:paraId="0B047099" w14:textId="3F8C9A76" w:rsidR="00866D74" w:rsidRDefault="00866D74" w:rsidP="00866D74">
      <w:pPr>
        <w:pStyle w:val="BodyText"/>
        <w:spacing w:line="360" w:lineRule="auto"/>
      </w:pPr>
      <w:r>
        <w:t>1) “Null”: 5 variables with covariance of 0, and two groups of 10 variables with a covariance of 0.5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A).</w:t>
      </w:r>
      <w:ins w:id="234" w:author="Crone, Elizabeth Ellen" w:date="2019-05-29T15:20:00Z">
        <w:r w:rsidR="009E7897">
          <w:t xml:space="preserve">  Here</w:t>
        </w:r>
      </w:ins>
      <w:ins w:id="235" w:author="Crone, Elizabeth Ellen" w:date="2019-05-29T15:21:00Z">
        <w:r w:rsidR="009E7897">
          <w:t>, there are no variables that distinguish the two groups.</w:t>
        </w:r>
      </w:ins>
    </w:p>
    <w:p w14:paraId="3BE4D736" w14:textId="669023FE" w:rsidR="00866D74" w:rsidRDefault="00B860D1" w:rsidP="00866D74">
      <w:pPr>
        <w:pStyle w:val="BodyText"/>
        <w:spacing w:line="360" w:lineRule="auto"/>
      </w:pPr>
      <w:r>
        <w:t>2</w:t>
      </w:r>
      <w:r w:rsidR="00866D74">
        <w:t>) “Control” where two sets of 5 variables covary moderately with covariance = 0.5 and discriminate between groups (difference in means = 2); 5 variables with covariance = 0.5 and no difference in means; and 10 variables that do not covary or distinguish groups (i.e. noise) (</w:t>
      </w:r>
      <w:r w:rsidR="00FC01D4">
        <w:fldChar w:fldCharType="begin"/>
      </w:r>
      <w:r w:rsidR="00FC01D4">
        <w:instrText xml:space="preserve"> REF _Ref7519476 \h </w:instrText>
      </w:r>
      <w:r w:rsidR="00FC01D4">
        <w:fldChar w:fldCharType="separate"/>
      </w:r>
      <w:r w:rsidR="00FC01D4">
        <w:t xml:space="preserve">Figure </w:t>
      </w:r>
      <w:r w:rsidR="00FC01D4">
        <w:rPr>
          <w:noProof/>
        </w:rPr>
        <w:t>2</w:t>
      </w:r>
      <w:r w:rsidR="00FC01D4">
        <w:fldChar w:fldCharType="end"/>
      </w:r>
      <w:r>
        <w:t>B</w:t>
      </w:r>
      <w:r w:rsidR="00866D74">
        <w:t>).</w:t>
      </w:r>
      <w:ins w:id="236" w:author="Crone, Elizabeth Ellen" w:date="2019-05-29T15:21:00Z">
        <w:r w:rsidR="009E7897">
          <w:t xml:space="preserve">  Here, the variables that distinguish the two groups </w:t>
        </w:r>
      </w:ins>
      <w:ins w:id="237" w:author="Crone, Elizabeth Ellen" w:date="2019-05-29T15:22:00Z">
        <w:r w:rsidR="009E7897">
          <w:t>fall along</w:t>
        </w:r>
      </w:ins>
      <w:ins w:id="238" w:author="Crone, Elizabeth Ellen" w:date="2019-05-29T15:21:00Z">
        <w:r w:rsidR="009E7897">
          <w:t xml:space="preserve"> the main axis of covariance in the predictor variable</w:t>
        </w:r>
      </w:ins>
      <w:ins w:id="239" w:author="Crone, Elizabeth Ellen" w:date="2019-05-29T15:22:00Z">
        <w:r w:rsidR="009E7897">
          <w:t>s.</w:t>
        </w:r>
      </w:ins>
    </w:p>
    <w:p w14:paraId="7D3A1734" w14:textId="45AD8B18" w:rsidR="00B860D1" w:rsidRDefault="00B860D1" w:rsidP="00866D74">
      <w:pPr>
        <w:pStyle w:val="BodyText"/>
        <w:spacing w:line="360" w:lineRule="auto"/>
      </w:pPr>
      <w:r>
        <w:t>3) “Needle in a haystack”: two groups of 10 variables with covariance of 0.5 and 5 variables with a difference in means of 2 (</w:t>
      </w:r>
      <w:r>
        <w:fldChar w:fldCharType="begin"/>
      </w:r>
      <w:r>
        <w:instrText xml:space="preserve"> REF _Ref7519476 \h </w:instrText>
      </w:r>
      <w:r>
        <w:fldChar w:fldCharType="separate"/>
      </w:r>
      <w:r>
        <w:t xml:space="preserve">Figure </w:t>
      </w:r>
      <w:r>
        <w:rPr>
          <w:noProof/>
        </w:rPr>
        <w:t>2</w:t>
      </w:r>
      <w:r>
        <w:fldChar w:fldCharType="end"/>
      </w:r>
      <w:r>
        <w:t xml:space="preserve">C). </w:t>
      </w:r>
      <w:ins w:id="240" w:author="Crone, Elizabeth Ellen" w:date="2019-05-29T15:22:00Z">
        <w:r w:rsidR="009E7897">
          <w:t xml:space="preserve">  Here, the variables that distinguish the two groups do not fall along the main axis of covariance in the predictor variables.</w:t>
        </w:r>
      </w:ins>
    </w:p>
    <w:p w14:paraId="552105DD" w14:textId="2DBDF8AD" w:rsidR="00866D74" w:rsidRDefault="00866D74" w:rsidP="009E7897">
      <w:pPr>
        <w:pStyle w:val="BodyText"/>
        <w:spacing w:line="360" w:lineRule="auto"/>
      </w:pPr>
      <w:r>
        <w:t xml:space="preserve">Multivariate data were simulated in R using the </w:t>
      </w:r>
      <w:r>
        <w:rPr>
          <w:i/>
        </w:rPr>
        <w:t>holodeck</w:t>
      </w:r>
      <w:r>
        <w:t xml:space="preserve"> package </w:t>
      </w:r>
      <w:ins w:id="241" w:author="Scott, Eric R." w:date="2019-04-17T17:07:00Z">
        <w:r w:rsidR="002A51E1">
          <w:fldChar w:fldCharType="begin" w:fldLock="1"/>
        </w:r>
      </w:ins>
      <w:r w:rsidR="00192995">
        <w:instrText>ADDIN CSL_CITATION {"citationItems":[{"id":"ITEM-1","itemData":{"DOI":"10.5281/zenodo.2641200","author":[{"dropping-particle":"","family":"Scott","given":"Eric R.","non-dropping-particle":"","parse-names":false,"suffix":""}],"id":"ITEM-1","issued":{"date-parts":[["2019"]]},"number":"R package 0.2.0","title":"holodeck: A Tidy Interface for Simulating Multivariate Data","type":"article"},"uris":["http://www.mendeley.com/documents/?uuid=2e7a755f-252f-4933-9991-0094a11c69e5"]}],"mendeley":{"formattedCitation":"(Scott 2019)","plainTextFormattedCitation":"(Scott 2019)","previouslyFormattedCitation":"(Scott 2019)"},"properties":{"noteIndex":0},"schema":"https://github.com/citation-style-language/schema/raw/master/csl-citation.json"}</w:instrText>
      </w:r>
      <w:r w:rsidR="002A51E1">
        <w:fldChar w:fldCharType="separate"/>
      </w:r>
      <w:r w:rsidR="002A51E1" w:rsidRPr="002A51E1">
        <w:rPr>
          <w:noProof/>
        </w:rPr>
        <w:t>(Scott 2019)</w:t>
      </w:r>
      <w:ins w:id="242" w:author="Scott, Eric R." w:date="2019-04-17T17:07:00Z">
        <w:r w:rsidR="002A51E1">
          <w:fldChar w:fldCharType="end"/>
        </w:r>
      </w:ins>
      <w:r>
        <w:t xml:space="preserve">, which allows simple generation of multivariate data frames with varying correlation structures.  We created 100 randomly generated datasets using the same parameters under each of these scenarios. </w:t>
      </w:r>
    </w:p>
    <w:p w14:paraId="2B5E3D2A" w14:textId="366BE4EB" w:rsidR="00D2066A" w:rsidDel="009E7897" w:rsidRDefault="00866D74" w:rsidP="009E7897">
      <w:pPr>
        <w:pStyle w:val="BodyText"/>
        <w:spacing w:line="360" w:lineRule="auto"/>
        <w:ind w:firstLine="720"/>
        <w:rPr>
          <w:del w:id="243" w:author="Crone, Elizabeth Ellen" w:date="2019-05-29T15:23:00Z"/>
        </w:rPr>
        <w:pPrChange w:id="244" w:author="Crone, Elizabeth Ellen" w:date="2019-05-29T15:23:00Z">
          <w:pPr>
            <w:pStyle w:val="BodyText"/>
            <w:spacing w:line="360" w:lineRule="auto"/>
          </w:pPr>
        </w:pPrChange>
      </w:pPr>
      <w:r>
        <w:t xml:space="preserve">PCA discriminant analysis (PCA-DA) was performed by first fitting a PCA using the </w:t>
      </w:r>
      <w:proofErr w:type="spellStart"/>
      <w:r w:rsidRPr="00377528">
        <w:rPr>
          <w:i/>
        </w:rPr>
        <w:t>opls</w:t>
      </w:r>
      <w:proofErr w:type="spellEnd"/>
      <w:r>
        <w:t xml:space="preserve"> function from the </w:t>
      </w:r>
      <w:proofErr w:type="spellStart"/>
      <w:r w:rsidRPr="00377528">
        <w:rPr>
          <w:i/>
        </w:rPr>
        <w:t>ropls</w:t>
      </w:r>
      <w:proofErr w:type="spellEnd"/>
      <w:r>
        <w:t xml:space="preserve"> package, which selects a number of </w:t>
      </w:r>
      <w:r w:rsidR="001A5AC6">
        <w:t>principal</w:t>
      </w:r>
      <w:r>
        <w:t xml:space="preserve"> components using an autofit criteri</w:t>
      </w:r>
      <w:r w:rsidR="00377528">
        <w:t>on</w:t>
      </w:r>
      <w:r>
        <w:t xml:space="preserve">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CB78CF">
        <w:rPr>
          <w:noProof/>
        </w:rPr>
        <w:t>(Thévenot et al. 2015)</w:t>
      </w:r>
      <w:r>
        <w:fldChar w:fldCharType="end"/>
      </w:r>
      <w:r>
        <w:t xml:space="preserve">.  Then a </w:t>
      </w:r>
      <w:r w:rsidR="009F05A7">
        <w:t>logistic</w:t>
      </w:r>
      <w:r>
        <w:t xml:space="preserve"> regression was performed using </w:t>
      </w:r>
      <w:r w:rsidR="00377528">
        <w:t>all retained</w:t>
      </w:r>
      <w:r>
        <w:t xml:space="preserve"> </w:t>
      </w:r>
      <w:r w:rsidR="001A5AC6">
        <w:t>principal</w:t>
      </w:r>
      <w:r>
        <w:t xml:space="preserve"> components as predictor variables and a p-value from a </w:t>
      </w:r>
      <w:r w:rsidR="009F05A7">
        <w:t>likelihood ratio test</w:t>
      </w:r>
      <w:r>
        <w:t xml:space="preserve"> is reported</w:t>
      </w:r>
      <w:r w:rsidR="004813F6">
        <w:t xml:space="preserve"> </w:t>
      </w:r>
      <w:r w:rsidR="004813F6">
        <w:fldChar w:fldCharType="begin" w:fldLock="1"/>
      </w:r>
      <w:r w:rsidR="00EC064A">
        <w:instrText>ADDIN CSL_CITATION {"citationItems":[{"id":"ITEM-1","itemData":{"DOI":"10.1016/J.CSDA.2005.03.011","ISSN":"0167-9473","abstract":"The logistic regression model is used to predict a binary response variable in terms of a set of explicative ones. The estimation of the model parameters is not too accurate and their interpretation in terms of odds ratios may be erroneous, when there is multicollinearity (high dependence) among the predictors. Other important problem is the great number of explicative variables usually needed to explain the response. In order to improve the estimation of the logistic model parameters under multicollinearity and to reduce the dimension of the problem with continuous covariates, it is proposed to use as covariates of the logistic model a reduced set of optimum principal components of the original predictors. Finally, the performance of the proposed principal component logistic regression model is analyzed by developing a simulation study where different methods for selecting the optimum principal components are compared.","author":[{"dropping-particle":"","family":"Aguilera","given":"Ana M.","non-dropping-particle":"","parse-names":false,"suffix":""},{"dropping-particle":"","family":"Escabias","given":"Manuel","non-dropping-particle":"","parse-names":false,"suffix":""},{"dropping-particle":"","family":"Valderrama","given":"Mariano J.","non-dropping-particle":"","parse-names":false,"suffix":""}],"container-title":"Computational Statistics &amp; Data Analysis","id":"ITEM-1","issue":"8","issued":{"date-parts":[["2006","4","10"]]},"page":"1905-1924","publisher":"North-Holland","title":"Using principal components for estimating logistic regression with high-dimensional multicollinear data","type":"article-journal","volume":"50"},"uris":["http://www.mendeley.com/documents/?uuid=1491f65e-f1ea-3d9a-b471-06aa0d762f42"]}],"mendeley":{"formattedCitation":"(Aguilera et al. 2006)","plainTextFormattedCitation":"(Aguilera et al. 2006)","previouslyFormattedCitation":"(Aguilera et al. 2006)"},"properties":{"noteIndex":0},"schema":"https://github.com/citation-style-language/schema/raw/master/csl-citation.json"}</w:instrText>
      </w:r>
      <w:r w:rsidR="004813F6">
        <w:fldChar w:fldCharType="separate"/>
      </w:r>
      <w:r w:rsidR="004813F6" w:rsidRPr="004813F6">
        <w:rPr>
          <w:noProof/>
        </w:rPr>
        <w:t>(Aguilera et al. 2006)</w:t>
      </w:r>
      <w:r w:rsidR="004813F6">
        <w:fldChar w:fldCharType="end"/>
      </w:r>
      <w:r>
        <w:t xml:space="preserve">. </w:t>
      </w:r>
      <w:ins w:id="245" w:author="Crone, Elizabeth Ellen" w:date="2019-05-29T15:23:00Z">
        <w:r w:rsidR="009E7897">
          <w:t xml:space="preserve">  </w:t>
        </w:r>
      </w:ins>
    </w:p>
    <w:p w14:paraId="3F104F5C" w14:textId="50EBD52B" w:rsidR="00866D74" w:rsidDel="009E7897" w:rsidRDefault="00866D74" w:rsidP="009E7897">
      <w:pPr>
        <w:pStyle w:val="BodyText"/>
        <w:spacing w:line="360" w:lineRule="auto"/>
        <w:rPr>
          <w:del w:id="246" w:author="Crone, Elizabeth Ellen" w:date="2019-05-29T15:23:00Z"/>
        </w:rPr>
      </w:pPr>
      <w:r>
        <w:lastRenderedPageBreak/>
        <w:t xml:space="preserve">PLS-DA was conducted using the </w:t>
      </w:r>
      <w:proofErr w:type="spellStart"/>
      <w:r>
        <w:rPr>
          <w:i/>
        </w:rPr>
        <w:t>opls</w:t>
      </w:r>
      <w:proofErr w:type="spellEnd"/>
      <w:r>
        <w:t xml:space="preserve"> function from the </w:t>
      </w:r>
      <w:proofErr w:type="spellStart"/>
      <w:r>
        <w:rPr>
          <w:i/>
        </w:rPr>
        <w:t>ropls</w:t>
      </w:r>
      <w:proofErr w:type="spellEnd"/>
      <w:r>
        <w:rPr>
          <w:i/>
        </w:rPr>
        <w:t xml:space="preserve"> </w:t>
      </w:r>
      <w:r>
        <w:t xml:space="preserve">package with default settings except increasing the number of permutations to 500 to calculate p-values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1146E8">
        <w:rPr>
          <w:noProof/>
        </w:rPr>
        <w:t>(Thévenot et al. 2015)</w:t>
      </w:r>
      <w:r>
        <w:fldChar w:fldCharType="end"/>
      </w:r>
      <w:r>
        <w:t xml:space="preserve">. </w:t>
      </w:r>
      <w:ins w:id="247" w:author="Crone, Elizabeth Ellen" w:date="2019-05-29T15:23:00Z">
        <w:r w:rsidR="009E7897">
          <w:t xml:space="preserve"> </w:t>
        </w:r>
      </w:ins>
      <w:ins w:id="248" w:author="Crone, Elizabeth Ellen" w:date="2019-05-29T15:29:00Z">
        <w:r w:rsidR="009E7897">
          <w:t xml:space="preserve"> We repeated PLS-DA analyses, twice, once using </w:t>
        </w:r>
        <w:r w:rsidR="00ED40B2">
          <w:t xml:space="preserve">only statistically significant predictive axes (following standard best practices, CITE), and once forcing models to have the same number of predictive axes as </w:t>
        </w:r>
      </w:ins>
      <w:ins w:id="249" w:author="Crone, Elizabeth Ellen" w:date="2019-05-29T15:30:00Z">
        <w:r w:rsidR="00ED40B2">
          <w:t>were created by PCA (for comparison with PCA).</w:t>
        </w:r>
      </w:ins>
    </w:p>
    <w:p w14:paraId="6FC1501D" w14:textId="150EAD86" w:rsidR="00866D74" w:rsidRDefault="00866D74" w:rsidP="009E7897">
      <w:pPr>
        <w:pStyle w:val="BodyText"/>
        <w:spacing w:line="360" w:lineRule="auto"/>
      </w:pPr>
      <w:r>
        <w:t xml:space="preserve">For both PCA-DA and PLS-DA, root mean squared error of prediction (RMSEP) was calculated by external 7-fold cross-validation with the help of the </w:t>
      </w:r>
      <w:proofErr w:type="spellStart"/>
      <w:r w:rsidRPr="006F6154">
        <w:rPr>
          <w:i/>
        </w:rPr>
        <w:t>rsample</w:t>
      </w:r>
      <w:proofErr w:type="spellEnd"/>
      <w:r>
        <w:t xml:space="preserve"> package </w:t>
      </w:r>
      <w:r w:rsidR="00377528">
        <w:fldChar w:fldCharType="begin" w:fldLock="1"/>
      </w:r>
      <w:r w:rsidR="00F30368">
        <w:instrText>ADDIN CSL_CITATION {"citationItems":[{"id":"ITEM-1","itemData":{"author":[{"dropping-particle":"","family":"Kuhn","given":"Max","non-dropping-particle":"","parse-names":false,"suffix":""},{"dropping-particle":"","family":"Wickham","given":"Hadley","non-dropping-particle":"","parse-names":false,"suffix":""}],"id":"ITEM-1","issued":{"date-parts":[["2019"]]},"number":"R package version 0.0.4.","title":"rsample: General Resampling Infrastructure","type":"article"},"uris":["http://www.mendeley.com/documents/?uuid=2133d8dc-6761-4e99-92cc-8ca187ed3829"]}],"mendeley":{"formattedCitation":"(Kuhn and Wickham 2019)","plainTextFormattedCitation":"(Kuhn and Wickham 2019)","previouslyFormattedCitation":"(Kuhn and Wickham 2019)"},"properties":{"noteIndex":0},"schema":"https://github.com/citation-style-language/schema/raw/master/csl-citation.json"}</w:instrText>
      </w:r>
      <w:r w:rsidR="00377528">
        <w:fldChar w:fldCharType="separate"/>
      </w:r>
      <w:r w:rsidR="00377528" w:rsidRPr="00377528">
        <w:rPr>
          <w:noProof/>
        </w:rPr>
        <w:t>(Kuhn and Wickham 2019)</w:t>
      </w:r>
      <w:r w:rsidR="00377528">
        <w:fldChar w:fldCharType="end"/>
      </w:r>
      <w:r>
        <w:t>.</w:t>
      </w:r>
      <w:ins w:id="250" w:author="Crone, Elizabeth Ellen" w:date="2019-05-29T15:30:00Z">
        <w:r w:rsidR="00ED40B2">
          <w:t xml:space="preserve">  For PLS-DA, we used R2Y output by the </w:t>
        </w:r>
        <w:proofErr w:type="spellStart"/>
        <w:r w:rsidR="00ED40B2">
          <w:rPr>
            <w:i/>
          </w:rPr>
          <w:t>opls</w:t>
        </w:r>
        <w:proofErr w:type="spellEnd"/>
        <w:r w:rsidR="00ED40B2">
          <w:rPr>
            <w:i/>
          </w:rPr>
          <w:t xml:space="preserve"> </w:t>
        </w:r>
        <w:r w:rsidR="00ED40B2">
          <w:t>package.  For PCA-DA, w</w:t>
        </w:r>
        <w:r w:rsidR="00ED40B2">
          <w:t xml:space="preserve">e calculated R2 using XXX </w:t>
        </w:r>
        <w:r w:rsidR="00ED40B2">
          <w:t>formula</w:t>
        </w:r>
        <w:r w:rsidR="00ED40B2">
          <w:t xml:space="preserve"> (</w:t>
        </w:r>
      </w:ins>
      <w:proofErr w:type="spellStart"/>
      <w:ins w:id="251" w:author="Crone, Elizabeth Ellen" w:date="2019-05-29T15:35:00Z">
        <w:r w:rsidR="00ED40B2">
          <w:t>Tjur</w:t>
        </w:r>
        <w:proofErr w:type="spellEnd"/>
        <w:r w:rsidR="00ED40B2">
          <w:t xml:space="preserve"> 2009</w:t>
        </w:r>
      </w:ins>
      <w:ins w:id="252" w:author="Crone, Elizabeth Ellen" w:date="2019-05-29T15:30:00Z">
        <w:r w:rsidR="00ED40B2">
          <w:t>)</w:t>
        </w:r>
        <w:r w:rsidR="00ED40B2">
          <w:t xml:space="preserve">.  </w:t>
        </w:r>
      </w:ins>
    </w:p>
    <w:p w14:paraId="662B649D" w14:textId="44AD9B09" w:rsidR="00866D74" w:rsidRPr="00F30368" w:rsidRDefault="00866D74" w:rsidP="009E7897">
      <w:pPr>
        <w:pStyle w:val="BodyText"/>
        <w:spacing w:line="360" w:lineRule="auto"/>
        <w:ind w:firstLine="720"/>
        <w:pPrChange w:id="253" w:author="Crone, Elizabeth Ellen" w:date="2019-05-29T15:23:00Z">
          <w:pPr>
            <w:pStyle w:val="BodyText"/>
            <w:spacing w:line="360" w:lineRule="auto"/>
          </w:pPr>
        </w:pPrChange>
      </w:pPr>
      <w:r>
        <w:t xml:space="preserve">We were also interested in the ability of PCA-DA and PLS-DA to identify important discriminating variables in the “control” and “needle in a haystack” scenarios. To test this, we set criteria for both methods (PCA and PLS-DA) to identify important discriminating variables.  </w:t>
      </w:r>
      <w:r w:rsidR="00377528">
        <w:t xml:space="preserve">For PCA-DA, a variable was considered important if </w:t>
      </w:r>
      <w:r w:rsidR="00B77BE5">
        <w:t>had a significant Pearson correlation (p &lt; 0.05) with any of the principal components that had a significant relationship with the response variable</w:t>
      </w:r>
      <w:r w:rsidR="00377528">
        <w:t>. Two separate criteria were used to determine important variables from</w:t>
      </w:r>
      <w:r>
        <w:t xml:space="preserve"> PLS-DA</w:t>
      </w:r>
      <w:r w:rsidR="00377528">
        <w:t xml:space="preserve"> models.  </w:t>
      </w:r>
      <w:r w:rsidR="00030B72">
        <w:t xml:space="preserve">First, variables were selected as important if they had significant correlations to the predictive axes retained in the PLS-DA models, </w:t>
      </w:r>
      <w:proofErr w:type="gramStart"/>
      <w:r w:rsidR="00030B72">
        <w:t>similar to</w:t>
      </w:r>
      <w:proofErr w:type="gramEnd"/>
      <w:r w:rsidR="00030B72">
        <w:t xml:space="preserve"> the criteria used for PCA-DA</w:t>
      </w:r>
      <w:del w:id="254" w:author="Crone, Elizabeth Ellen" w:date="2019-05-29T15:24:00Z">
        <w:r w:rsidR="00030B72" w:rsidDel="009E7897">
          <w:delText xml:space="preserve"> above</w:delText>
        </w:r>
      </w:del>
      <w:r w:rsidR="00030B72">
        <w:t>.</w:t>
      </w:r>
      <w:r w:rsidR="00377528">
        <w:t xml:space="preserve">  In the second method,</w:t>
      </w:r>
      <w:r>
        <w:t xml:space="preserve"> a variable was </w:t>
      </w:r>
      <w:r w:rsidR="00132030">
        <w:t>selected</w:t>
      </w:r>
      <w:r>
        <w:t xml:space="preserve"> if it had a variable importance in projection (VIP) score greater than 1</w:t>
      </w:r>
      <w:r w:rsidR="00030B72">
        <w:t xml:space="preserve">—a common criterion used for </w:t>
      </w:r>
      <w:r w:rsidR="00132030">
        <w:t xml:space="preserve">variable selection in </w:t>
      </w:r>
      <w:r w:rsidR="00030B72">
        <w:t xml:space="preserve">PLS-DA </w:t>
      </w:r>
      <w:r>
        <w:fldChar w:fldCharType="begin" w:fldLock="1"/>
      </w:r>
      <w:r>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fldChar w:fldCharType="separate"/>
      </w:r>
      <w:r w:rsidRPr="00C67D42">
        <w:rPr>
          <w:noProof/>
        </w:rPr>
        <w:t>(Chong and Jun 2005)</w:t>
      </w:r>
      <w:r>
        <w:fldChar w:fldCharType="end"/>
      </w:r>
      <w:r>
        <w:t>.</w:t>
      </w:r>
      <w:r w:rsidR="00095228">
        <w:t xml:space="preserve">  VIP scores estimate the explanatory power of predictor variables over all significant predictive axes for PLS models. </w:t>
      </w:r>
      <w:r w:rsidR="00377528">
        <w:t xml:space="preserve">For each model, each variable was categorized as important or not. </w:t>
      </w:r>
      <w:r>
        <w:t>We then compared these</w:t>
      </w:r>
      <w:r w:rsidR="00377528">
        <w:t xml:space="preserve"> values</w:t>
      </w:r>
      <w:r>
        <w:t xml:space="preserve"> to known variable identities (</w:t>
      </w:r>
      <w:r w:rsidR="00377528">
        <w:t xml:space="preserve">generated as </w:t>
      </w:r>
      <w:r>
        <w:t xml:space="preserve">discriminating or not) and created a confusion matrix for each dataset with the number of discriminating variables correctly identified as important being a true positive.  From this, we calculated a Cohen’s kappa for each dataset, which describes the accuracy of the method for choosing discriminating variable </w:t>
      </w:r>
      <w:r w:rsidR="00F30368">
        <w:fldChar w:fldCharType="begin" w:fldLock="1"/>
      </w:r>
      <w:r w:rsidR="00344905">
        <w:instrText>ADDIN CSL_CITATION {"citationItems":[{"id":"ITEM-1","itemData":{"DOI":"10.1177/001316446002000104","ISSN":"15523888","abstract":"\"A coefficient of interjudge agreement for nominal scales, K = (P o - P c)/(1 - P c), is presented. It is directly interpretable as the proportion of joint judgments in which there is agreement, after chance agreement is excluded… . The maximum value which k can take for any given problem is given, and the implications of this value to the question of agreement discussed.\" Standard error and techniques for estimation and hypothesis testing are presented.","author":[{"dropping-particle":"","family":"Cohen","given":"Jacob","non-dropping-particle":"","parse-names":false,"suffix":""}],"container-title":"Educational and Psychological Measurement","id":"ITEM-1","issue":"1","issued":{"date-parts":[["1960","4","2"]]},"page":"37-46","publisher":"Sage PublicationsSage CA: Thousand Oaks, CA","title":"A Coefficient of Agreement for Nominal Scales","type":"article-journal","volume":"20"},"uris":["http://www.mendeley.com/documents/?uuid=a0d84563-2911-354e-bfd7-093ecd7593b0"]}],"mendeley":{"formattedCitation":"(Cohen 1960)","plainTextFormattedCitation":"(Cohen 1960)","previouslyFormattedCitation":"(Cohen 1960)"},"properties":{"noteIndex":0},"schema":"https://github.com/citation-style-language/schema/raw/master/csl-citation.json"}</w:instrText>
      </w:r>
      <w:r w:rsidR="00F30368">
        <w:fldChar w:fldCharType="separate"/>
      </w:r>
      <w:r w:rsidR="00F30368" w:rsidRPr="00F30368">
        <w:rPr>
          <w:noProof/>
        </w:rPr>
        <w:t>(Cohen 1960)</w:t>
      </w:r>
      <w:r w:rsidR="00F30368">
        <w:fldChar w:fldCharType="end"/>
      </w:r>
      <w:r>
        <w:t>. A kappa of 1 indicates complete accuracy while a kappa of 0 indicates important variables are selected no better than by chance.  A negative kappa indicates that selection of important variables is worse than chance.</w:t>
      </w:r>
      <w:r w:rsidR="00F30368">
        <w:t xml:space="preserve"> Cohen’s kappa was calculated using the </w:t>
      </w:r>
      <w:r w:rsidR="00F30368">
        <w:rPr>
          <w:i/>
        </w:rPr>
        <w:t>psych</w:t>
      </w:r>
      <w:r w:rsidR="00F30368">
        <w:t xml:space="preserve"> package for R </w:t>
      </w:r>
      <w:r w:rsidR="00344905">
        <w:fldChar w:fldCharType="begin" w:fldLock="1"/>
      </w:r>
      <w:r w:rsidR="00D3776D">
        <w:instrText>ADDIN CSL_CITATION {"citationItems":[{"id":"ITEM-1","itemData":{"author":[{"dropping-particle":"","family":"Revelle","given":"William","non-dropping-particle":"","parse-names":false,"suffix":""}],"id":"ITEM-1","issued":{"date-parts":[["2018"]]},"number":"1.8.12","publisher":"Northwestern University","publisher-place":"Evanston, Illinois, USA","title":"psych: Procedures for Psychological, Psychometric, and Personality Research","type":"article"},"uris":["http://www.mendeley.com/documents/?uuid=8e937b9c-b32a-4747-910f-56ed3d96b049"]}],"mendeley":{"formattedCitation":"(Revelle 2018)","plainTextFormattedCitation":"(Revelle 2018)","previouslyFormattedCitation":"(Revelle 2018)"},"properties":{"noteIndex":0},"schema":"https://github.com/citation-style-language/schema/raw/master/csl-citation.json"}</w:instrText>
      </w:r>
      <w:r w:rsidR="00344905">
        <w:fldChar w:fldCharType="separate"/>
      </w:r>
      <w:r w:rsidR="00344905" w:rsidRPr="00344905">
        <w:rPr>
          <w:noProof/>
        </w:rPr>
        <w:t>(Revelle 2018)</w:t>
      </w:r>
      <w:r w:rsidR="00344905">
        <w:fldChar w:fldCharType="end"/>
      </w:r>
      <w:r w:rsidR="00F30368">
        <w:t>.</w:t>
      </w:r>
    </w:p>
    <w:p w14:paraId="29BFD372" w14:textId="77777777" w:rsidR="00866D74" w:rsidRDefault="00866D74" w:rsidP="009E7897">
      <w:pPr>
        <w:pStyle w:val="BodyText"/>
        <w:spacing w:line="360" w:lineRule="auto"/>
        <w:ind w:firstLine="720"/>
        <w:pPrChange w:id="255" w:author="Crone, Elizabeth Ellen" w:date="2019-05-29T15:26:00Z">
          <w:pPr>
            <w:pStyle w:val="BodyText"/>
            <w:spacing w:line="360" w:lineRule="auto"/>
          </w:pPr>
        </w:pPrChange>
      </w:pPr>
      <w:r>
        <w:lastRenderedPageBreak/>
        <w:t>See supplemental files for reproducible R scripts.</w:t>
      </w:r>
    </w:p>
    <w:p w14:paraId="52E557A6" w14:textId="09AEAB89" w:rsidR="00A15DA5" w:rsidRDefault="00FA73C9" w:rsidP="005A7CE9">
      <w:pPr>
        <w:pStyle w:val="Heading3"/>
      </w:pPr>
      <w:r>
        <w:t>Results</w:t>
      </w:r>
      <w:r w:rsidR="000007E9">
        <w:t xml:space="preserve"> and Discussion</w:t>
      </w:r>
      <w:bookmarkStart w:id="256" w:name="simulated-data-set"/>
      <w:bookmarkEnd w:id="256"/>
    </w:p>
    <w:p w14:paraId="503DC7C8" w14:textId="7537AEB8" w:rsidR="00994444" w:rsidRDefault="00920F86" w:rsidP="00ED40B2">
      <w:pPr>
        <w:pStyle w:val="BodyText"/>
        <w:spacing w:line="360" w:lineRule="auto"/>
      </w:pPr>
      <w:r w:rsidRPr="00906B0C">
        <w:t>Under</w:t>
      </w:r>
      <w:r>
        <w:t xml:space="preserve"> the null scenario, both PCA</w:t>
      </w:r>
      <w:r w:rsidR="000D7463">
        <w:t>-DA</w:t>
      </w:r>
      <w:r>
        <w:t xml:space="preserve"> and PLS-DA are expected to find no separation between groups</w:t>
      </w:r>
      <w:ins w:id="257" w:author="Crone, Elizabeth Ellen" w:date="2019-05-29T15:27:00Z">
        <w:r w:rsidR="009E7897">
          <w:t>.  As expected,</w:t>
        </w:r>
      </w:ins>
      <w:r w:rsidR="009A1F60">
        <w:t xml:space="preserve"> </w:t>
      </w:r>
      <w:del w:id="258" w:author="Crone, Elizabeth Ellen" w:date="2019-05-29T15:27:00Z">
        <w:r w:rsidR="009A1F60" w:rsidDel="009E7897">
          <w:delText xml:space="preserve">and consequently </w:delText>
        </w:r>
      </w:del>
      <w:r w:rsidR="009A1F60">
        <w:t>both methods generally result</w:t>
      </w:r>
      <w:ins w:id="259" w:author="Crone, Elizabeth Ellen" w:date="2019-05-29T15:27:00Z">
        <w:r w:rsidR="009E7897">
          <w:t>ed</w:t>
        </w:r>
      </w:ins>
      <w:r w:rsidR="009A1F60">
        <w:t xml:space="preserve"> in non-significant models.</w:t>
      </w:r>
      <w:r>
        <w:t xml:space="preserve"> Due to a lack of convergence, 3 of the PCA</w:t>
      </w:r>
      <w:r w:rsidR="000D7463">
        <w:t xml:space="preserve">-DA </w:t>
      </w:r>
      <w:r>
        <w:t xml:space="preserve">models failed. </w:t>
      </w:r>
      <w:r w:rsidR="00E46B08">
        <w:t xml:space="preserve">For the </w:t>
      </w:r>
      <w:r>
        <w:t>remaining 97 models</w:t>
      </w:r>
      <w:r w:rsidR="00E46B08">
        <w:t>, PCA</w:t>
      </w:r>
      <w:r>
        <w:t xml:space="preserve"> explained </w:t>
      </w:r>
      <w:del w:id="260" w:author="Crone, Elizabeth Ellen" w:date="2019-05-29T15:27:00Z">
        <w:r w:rsidDel="009E7897">
          <w:delText>a</w:delText>
        </w:r>
        <w:r w:rsidR="000D7463" w:rsidDel="009E7897">
          <w:delText xml:space="preserve">bout </w:delText>
        </w:r>
      </w:del>
      <w:ins w:id="261" w:author="Crone, Elizabeth Ellen" w:date="2019-05-29T15:27:00Z">
        <w:r w:rsidR="009E7897">
          <w:t xml:space="preserve">~ </w:t>
        </w:r>
      </w:ins>
      <w:r w:rsidR="000D7463">
        <w:t>55% of the variation in the predictor variables on average</w:t>
      </w:r>
      <w:r w:rsidR="00344905">
        <w:t xml:space="preserv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rsidR="000D7463">
        <w:t xml:space="preserve"> and the resulting PCs explain about </w:t>
      </w:r>
      <w:r w:rsidR="00D51AFA">
        <w:t>15</w:t>
      </w:r>
      <w:r w:rsidR="000D7463">
        <w:t>% of the variation in the response</w:t>
      </w:r>
      <w:r w:rsidR="00344905">
        <w:t xml:space="preserve"> variabl</w:t>
      </w:r>
      <w:r w:rsidR="00E46B08">
        <w:t xml:space="preserve">e </w:t>
      </w:r>
      <w:r w:rsidR="000D7463">
        <w:t>(</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rsidR="00FC01D4">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0D7463">
        <w:t xml:space="preserve">). The mean p-value from the PCA-DA models is </w:t>
      </w:r>
      <w:r w:rsidR="00344905">
        <w:t>high (</w:t>
      </w:r>
      <w:r w:rsidR="00344905" w:rsidRPr="003909B1">
        <w:rPr>
          <w:i/>
        </w:rPr>
        <w:t>p</w:t>
      </w:r>
      <w:r w:rsidR="00344905">
        <w:t xml:space="preserve"> = 0.</w:t>
      </w:r>
      <w:r w:rsidR="003909B1">
        <w:t>406</w:t>
      </w:r>
      <w:r w:rsidR="00344905">
        <w:t>)</w:t>
      </w:r>
      <w:r w:rsidR="000D7463">
        <w:t>, and there is a clear lack of separation in the score plot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D</w:t>
      </w:r>
      <w:r w:rsidR="000D7463">
        <w:t>).</w:t>
      </w:r>
      <w:r>
        <w:t xml:space="preserve"> For PLS-DA, 75 out of 100 models failed because the first predictive component was not significant </w:t>
      </w:r>
      <w:r>
        <w:fldChar w:fldCharType="begin" w:fldLock="1"/>
      </w:r>
      <w:r>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fldChar w:fldCharType="separate"/>
      </w:r>
      <w:r w:rsidRPr="009C0862">
        <w:rPr>
          <w:noProof/>
        </w:rPr>
        <w:t>(Thévenot et al. 2015)</w:t>
      </w:r>
      <w:r>
        <w:fldChar w:fldCharType="end"/>
      </w:r>
      <w:r>
        <w:t xml:space="preserve">. </w:t>
      </w:r>
      <w:r w:rsidR="000D7463">
        <w:t>T</w:t>
      </w:r>
      <w:r>
        <w:t xml:space="preserve">he </w:t>
      </w:r>
      <w:r w:rsidR="000D7463">
        <w:t xml:space="preserve">25 </w:t>
      </w:r>
      <w:r>
        <w:t xml:space="preserve">PLS-DA models that were successfully built have low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t xml:space="preserve"> and</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t xml:space="preserve"> values, which is an indicator of poor model performance (</w:t>
      </w:r>
      <w:r w:rsidR="00FC01D4">
        <w:fldChar w:fldCharType="begin"/>
      </w:r>
      <w:r w:rsidR="00FC01D4">
        <w:instrText xml:space="preserve"> REF _Ref7519069 \h </w:instrText>
      </w:r>
      <w:r w:rsidR="003909B1">
        <w:instrText xml:space="preserve"> \* MERGEFORMAT </w:instrText>
      </w:r>
      <w:r w:rsidR="00FC01D4">
        <w:fldChar w:fldCharType="separate"/>
      </w:r>
      <w:r w:rsidR="00FC01D4">
        <w:t xml:space="preserve">Table </w:t>
      </w:r>
      <w:r w:rsidR="00FC01D4">
        <w:rPr>
          <w:noProof/>
        </w:rPr>
        <w:t>3</w:t>
      </w:r>
      <w:r w:rsidR="00FC01D4">
        <w:fldChar w:fldCharType="end"/>
      </w:r>
      <w:r>
        <w:t>)</w:t>
      </w:r>
      <w:r w:rsidR="000D7463">
        <w:t>. When</w:t>
      </w:r>
      <w:ins w:id="262" w:author="Crone, Elizabeth Ellen" w:date="2019-05-29T15:31:00Z">
        <w:r w:rsidR="00ED40B2">
          <w:t xml:space="preserve"> we forced PLS_DA to produce</w:t>
        </w:r>
      </w:ins>
      <w:r w:rsidR="000D7463">
        <w:t xml:space="preserve"> a 1 component model </w:t>
      </w:r>
      <w:del w:id="263" w:author="Crone, Elizabeth Ellen" w:date="2019-05-29T15:31:00Z">
        <w:r w:rsidR="000D7463" w:rsidDel="00ED40B2">
          <w:delText>is forced</w:delText>
        </w:r>
      </w:del>
      <w:ins w:id="264" w:author="Crone, Elizabeth Ellen" w:date="2019-05-29T15:31:00Z">
        <w:r w:rsidR="00ED40B2">
          <w:t>(for comparison with PCA)</w:t>
        </w:r>
      </w:ins>
      <w:r w:rsidR="000D7463">
        <w:t xml:space="preserve">, the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0D7463">
        <w:t xml:space="preserve"> value </w:t>
      </w:r>
      <w:ins w:id="265" w:author="Crone, Elizabeth Ellen" w:date="2019-05-29T15:31:00Z">
        <w:r w:rsidR="00ED40B2">
          <w:t>wa</w:t>
        </w:r>
      </w:ins>
      <w:del w:id="266" w:author="Crone, Elizabeth Ellen" w:date="2019-05-29T15:31:00Z">
        <w:r w:rsidR="000D7463" w:rsidDel="00ED40B2">
          <w:delText>i</w:delText>
        </w:r>
      </w:del>
      <w:r w:rsidR="000D7463">
        <w:t>s negative</w:t>
      </w:r>
      <w:r w:rsidR="003909B1">
        <w:t xml:space="preserve">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rPr>
          <w:rFonts w:eastAsiaTheme="minorEastAsia"/>
        </w:rPr>
        <w:t xml:space="preserve"> = -0.189)</w:t>
      </w:r>
      <w:r w:rsidR="000D7463">
        <w:t xml:space="preserve">, indicating very poor model performance.  </w:t>
      </w:r>
      <w:r w:rsidR="002B30A3">
        <w:t>Even in such models with poor predictive power and non-significant p-values, some separation in the PLS-DA score plot can be observed (</w:t>
      </w:r>
      <w:r w:rsidR="00FC01D4">
        <w:fldChar w:fldCharType="begin"/>
      </w:r>
      <w:r w:rsidR="00FC01D4">
        <w:instrText xml:space="preserve"> REF _Ref7519476 \h </w:instrText>
      </w:r>
      <w:r w:rsidR="003909B1">
        <w:instrText xml:space="preserve"> \* MERGEFORMAT </w:instrText>
      </w:r>
      <w:r w:rsidR="00FC01D4">
        <w:fldChar w:fldCharType="separate"/>
      </w:r>
      <w:r w:rsidR="00FC01D4">
        <w:t xml:space="preserve">Figure </w:t>
      </w:r>
      <w:r w:rsidR="00FC01D4">
        <w:rPr>
          <w:noProof/>
        </w:rPr>
        <w:t>2</w:t>
      </w:r>
      <w:r w:rsidR="00FC01D4">
        <w:fldChar w:fldCharType="end"/>
      </w:r>
      <w:r w:rsidR="00B860D1">
        <w:t>G</w:t>
      </w:r>
      <w:r w:rsidR="002B30A3">
        <w:t xml:space="preserve">).  This is a feature of PLS because some predictor variables will be associated with the response by chance, and this chance of spurious separation increases with the number of </w:t>
      </w:r>
      <w:r w:rsidR="00132030">
        <w:t>variables</w:t>
      </w:r>
      <w:r w:rsidR="002B30A3">
        <w:t>.  Therefore, it</w:t>
      </w:r>
      <w:del w:id="267" w:author="Crone, Elizabeth Ellen" w:date="2019-05-29T15:31:00Z">
        <w:r w:rsidR="002B30A3" w:rsidDel="00ED40B2">
          <w:delText>’</w:delText>
        </w:r>
      </w:del>
      <w:ins w:id="268" w:author="Crone, Elizabeth Ellen" w:date="2019-05-29T15:31:00Z">
        <w:r w:rsidR="00ED40B2">
          <w:t xml:space="preserve"> i</w:t>
        </w:r>
      </w:ins>
      <w:r w:rsidR="002B30A3">
        <w:t>s not generally recommended to show or interpret score plots for non-significant models</w:t>
      </w:r>
      <w:r w:rsidR="00EC064A">
        <w:t xml:space="preserve"> </w:t>
      </w:r>
      <w:r w:rsidR="00EC064A">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id":"ITEM-2","itemData":{"DOI":"10.1002/cem.1346","ISSN":"08869383","author":[{"dropping-particle":"","family":"Kjeldahl","given":"Karin","non-dropping-particle":"","parse-names":false,"suffix":""},{"dropping-particle":"","family":"Bro","given":"Rasmus","non-dropping-particle":"","parse-names":false,"suffix":""}],"container-title":"Journal of Chemometrics","id":"ITEM-2","issue":"7-8","issued":{"date-parts":[["2010","7","1"]]},"page":"558-564","publisher":"John Wiley &amp; Sons, Ltd","title":"Some common misunderstandings in chemometrics","type":"article-journal","volume":"24"},"uris":["http://www.mendeley.com/documents/?uuid=6adb18c3-fde7-336a-b807-1d4eb77edc54"]}],"mendeley":{"formattedCitation":"(Kjeldahl and Bro 2010; Worley et al. 2013)","plainTextFormattedCitation":"(Kjeldahl and Bro 2010; Worley et al. 2013)","previouslyFormattedCitation":"(Kjeldahl and Bro 2010; Worley et al. 2013)"},"properties":{"noteIndex":0},"schema":"https://github.com/citation-style-language/schema/raw/master/csl-citation.json"}</w:instrText>
      </w:r>
      <w:r w:rsidR="00EC064A">
        <w:fldChar w:fldCharType="separate"/>
      </w:r>
      <w:r w:rsidR="00EC064A" w:rsidRPr="00EC064A">
        <w:rPr>
          <w:noProof/>
        </w:rPr>
        <w:t>(Kjeldahl and Bro 2010; Worley et al. 2013)</w:t>
      </w:r>
      <w:r w:rsidR="00EC064A">
        <w:fldChar w:fldCharType="end"/>
      </w:r>
      <w:r w:rsidR="00EC064A">
        <w:t>,</w:t>
      </w:r>
      <w:r w:rsidR="002B30A3">
        <w:t xml:space="preserve"> and we</w:t>
      </w:r>
      <w:r w:rsidR="003C1D79">
        <w:t xml:space="preserve"> ha</w:t>
      </w:r>
      <w:r w:rsidR="002B30A3">
        <w:t>ve only included such a plot for heuristic purposes.</w:t>
      </w:r>
      <w:r w:rsidR="009A1F60">
        <w:t xml:space="preserve"> </w:t>
      </w:r>
    </w:p>
    <w:p w14:paraId="11DB365E" w14:textId="1F2D4D16" w:rsidR="00994444" w:rsidRDefault="00994444" w:rsidP="00ED40B2">
      <w:pPr>
        <w:pStyle w:val="BodyText"/>
        <w:spacing w:line="360" w:lineRule="auto"/>
        <w:ind w:firstLine="720"/>
        <w:pPrChange w:id="269" w:author="Crone, Elizabeth Ellen" w:date="2019-05-29T15:31:00Z">
          <w:pPr>
            <w:pStyle w:val="BodyText"/>
            <w:spacing w:line="360" w:lineRule="auto"/>
          </w:pPr>
        </w:pPrChange>
      </w:pPr>
      <w:r>
        <w:t>Under the control scenario, both PCA-DA and PLS-DA are expected to find significant separation between groups</w:t>
      </w:r>
      <w:ins w:id="270" w:author="Crone, Elizabeth Ellen" w:date="2019-05-29T15:32:00Z">
        <w:r w:rsidR="00ED40B2">
          <w:t xml:space="preserve"> because the discriminating variables also fall along the main axis of variation in the predictor variables</w:t>
        </w:r>
      </w:ins>
      <w:r>
        <w:t>.</w:t>
      </w:r>
      <w:r w:rsidR="009A1F60">
        <w:t xml:space="preserve"> </w:t>
      </w:r>
      <w:del w:id="271" w:author="Crone, Elizabeth Ellen" w:date="2019-05-29T15:32:00Z">
        <w:r w:rsidR="009A1F60" w:rsidDel="00ED40B2">
          <w:delText>Consequently</w:delText>
        </w:r>
      </w:del>
      <w:ins w:id="272" w:author="Crone, Elizabeth Ellen" w:date="2019-05-29T15:32:00Z">
        <w:r w:rsidR="00ED40B2">
          <w:t>As expected</w:t>
        </w:r>
      </w:ins>
      <w:r w:rsidR="009A1F60">
        <w:t>, both methods result</w:t>
      </w:r>
      <w:ins w:id="273" w:author="Crone, Elizabeth Ellen" w:date="2019-05-29T15:32:00Z">
        <w:r w:rsidR="00ED40B2">
          <w:t>ed</w:t>
        </w:r>
      </w:ins>
      <w:r w:rsidR="009A1F60">
        <w:t xml:space="preserve"> in highly significant models that </w:t>
      </w:r>
      <w:r w:rsidR="0001269B">
        <w:t>explain</w:t>
      </w:r>
      <w:ins w:id="274" w:author="Crone, Elizabeth Ellen" w:date="2019-05-29T15:32:00Z">
        <w:r w:rsidR="00ED40B2">
          <w:t>ed</w:t>
        </w:r>
      </w:ins>
      <w:r w:rsidR="0001269B">
        <w:t xml:space="preserve"> variation in</w:t>
      </w:r>
      <w:r w:rsidR="009A1F60">
        <w:t xml:space="preserve"> group membership well.</w:t>
      </w:r>
      <w:r>
        <w:t xml:space="preserve"> </w:t>
      </w:r>
      <w:ins w:id="275" w:author="Crone, Elizabeth Ellen" w:date="2019-05-29T15:33:00Z">
        <w:r w:rsidR="00ED40B2">
          <w:t>T</w:t>
        </w:r>
      </w:ins>
      <w:del w:id="276" w:author="Crone, Elizabeth Ellen" w:date="2019-05-29T15:32:00Z">
        <w:r w:rsidDel="00ED40B2">
          <w:delText>t</w:delText>
        </w:r>
      </w:del>
      <w:r>
        <w:t xml:space="preserve">he PCA-DA for </w:t>
      </w:r>
      <w:r w:rsidR="009A1F60">
        <w:t>one</w:t>
      </w:r>
      <w:r>
        <w:t xml:space="preserve"> of the datasets failed due to lack of convergence.  </w:t>
      </w:r>
      <w:ins w:id="277" w:author="Crone, Elizabeth Ellen" w:date="2019-05-29T15:33:00Z">
        <w:r w:rsidR="00ED40B2">
          <w:t xml:space="preserve">For the </w:t>
        </w:r>
        <w:proofErr w:type="spellStart"/>
        <w:r w:rsidR="00ED40B2">
          <w:t>remainng</w:t>
        </w:r>
        <w:proofErr w:type="spellEnd"/>
        <w:r w:rsidR="00ED40B2">
          <w:t xml:space="preserve"> 99 data sets, </w:t>
        </w:r>
      </w:ins>
      <w:r>
        <w:t>PCA explain</w:t>
      </w:r>
      <w:ins w:id="278" w:author="Crone, Elizabeth Ellen" w:date="2019-05-29T15:33:00Z">
        <w:r w:rsidR="00ED40B2">
          <w:t>ed</w:t>
        </w:r>
      </w:ins>
      <w:del w:id="279" w:author="Crone, Elizabeth Ellen" w:date="2019-05-29T15:33:00Z">
        <w:r w:rsidDel="00ED40B2">
          <w:delText>s</w:delText>
        </w:r>
      </w:del>
      <w:r>
        <w:t xml:space="preserve"> </w:t>
      </w:r>
      <w:del w:id="280" w:author="Crone, Elizabeth Ellen" w:date="2019-05-29T15:33:00Z">
        <w:r w:rsidDel="00ED40B2">
          <w:delText xml:space="preserve">about </w:delText>
        </w:r>
      </w:del>
      <w:ins w:id="281" w:author="Crone, Elizabeth Ellen" w:date="2019-05-29T15:33:00Z">
        <w:r w:rsidR="00ED40B2">
          <w:t>~</w:t>
        </w:r>
        <w:r w:rsidR="00ED40B2">
          <w:t xml:space="preserve"> </w:t>
        </w:r>
      </w:ins>
      <w:r>
        <w:t>56% of the variation in the predictor variables</w:t>
      </w:r>
      <w:r w:rsidR="00344905">
        <w:t xml:space="preserve">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344905">
        <w:t>)</w:t>
      </w:r>
      <w:r w:rsidR="009A1F60">
        <w:t xml:space="preserve"> and the resulting PCs explain</w:t>
      </w:r>
      <w:ins w:id="282" w:author="Crone, Elizabeth Ellen" w:date="2019-05-29T15:33:00Z">
        <w:r w:rsidR="00ED40B2">
          <w:t>ed</w:t>
        </w:r>
      </w:ins>
      <w:r w:rsidR="009A1F60">
        <w:t xml:space="preserve"> </w:t>
      </w:r>
      <w:del w:id="283" w:author="Crone, Elizabeth Ellen" w:date="2019-05-29T15:33:00Z">
        <w:r w:rsidR="009A1F60" w:rsidDel="00ED40B2">
          <w:delText xml:space="preserve">about </w:delText>
        </w:r>
      </w:del>
      <w:ins w:id="284" w:author="Crone, Elizabeth Ellen" w:date="2019-05-29T15:33:00Z">
        <w:r w:rsidR="00ED40B2">
          <w:t>~</w:t>
        </w:r>
        <w:r w:rsidR="00ED40B2">
          <w:t xml:space="preserve"> </w:t>
        </w:r>
      </w:ins>
      <w:r w:rsidR="009A1F60">
        <w:t>99% of the variation in the respons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Pr>
          <w:rFonts w:eastAsiaTheme="minorEastAsia"/>
        </w:rPr>
        <w:t>)</w:t>
      </w:r>
      <w:r w:rsidR="00E46B08">
        <w:t>.</w:t>
      </w:r>
      <w:r>
        <w:t xml:space="preserve"> </w:t>
      </w:r>
      <w:r w:rsidR="009A1F60">
        <w:t xml:space="preserve">The logistic regression portion of PCA-DA is highly significant under this scenario (p &lt; 0.001). PLS-DA </w:t>
      </w:r>
      <w:r w:rsidR="009A1F60">
        <w:lastRenderedPageBreak/>
        <w:t>explain</w:t>
      </w:r>
      <w:ins w:id="285" w:author="Crone, Elizabeth Ellen" w:date="2019-05-29T15:33:00Z">
        <w:r w:rsidR="00ED40B2">
          <w:t>ed</w:t>
        </w:r>
      </w:ins>
      <w:del w:id="286" w:author="Crone, Elizabeth Ellen" w:date="2019-05-29T15:33:00Z">
        <w:r w:rsidR="009A1F60" w:rsidDel="00ED40B2">
          <w:delText>s</w:delText>
        </w:r>
      </w:del>
      <w:r w:rsidR="009A1F60">
        <w:t xml:space="preserve"> less variation in the predictor variables compared to PCA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9A1F60">
        <w:rPr>
          <w:rFonts w:eastAsiaTheme="minorEastAsia"/>
        </w:rPr>
        <w:t xml:space="preserve"> = 0.313), </w:t>
      </w:r>
      <w:moveFromRangeStart w:id="287" w:author="Crone, Elizabeth Ellen" w:date="2019-05-29T15:34:00Z" w:name="move10036477"/>
      <w:moveFrom w:id="288" w:author="Crone, Elizabeth Ellen" w:date="2019-05-29T15:34:00Z">
        <w:r w:rsidR="009A1F60" w:rsidDel="00ED40B2">
          <w:rPr>
            <w:rFonts w:eastAsiaTheme="minorEastAsia"/>
          </w:rPr>
          <w:t>and also explains a large amount of the variation in the respons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sidDel="00ED40B2">
          <w:rPr>
            <w:rFonts w:eastAsiaTheme="minorEastAsia"/>
          </w:rPr>
          <w:t xml:space="preserve"> = 0.835)</w:t>
        </w:r>
        <w:r w:rsidR="009A1F60" w:rsidDel="00ED40B2">
          <w:t xml:space="preserve">. </w:t>
        </w:r>
      </w:moveFrom>
      <w:moveFromRangeEnd w:id="287"/>
      <w:r w:rsidR="00E46B08">
        <w:t>This</w:t>
      </w:r>
      <w:ins w:id="289" w:author="Crone, Elizabeth Ellen" w:date="2019-05-29T15:34:00Z">
        <w:r w:rsidR="00ED40B2">
          <w:t xml:space="preserve"> difference</w:t>
        </w:r>
      </w:ins>
      <w:r w:rsidR="00E46B08">
        <w:t xml:space="preserve"> is expected since PCA attempts to explain variation in the predictor variables and PLS-DA is only attempting to explain co-variation with the response variable. </w:t>
      </w:r>
      <w:moveToRangeStart w:id="290" w:author="Crone, Elizabeth Ellen" w:date="2019-05-29T15:34:00Z" w:name="move10036477"/>
      <w:moveTo w:id="291" w:author="Crone, Elizabeth Ellen" w:date="2019-05-29T15:34:00Z">
        <w:del w:id="292" w:author="Crone, Elizabeth Ellen" w:date="2019-05-29T15:34:00Z">
          <w:r w:rsidR="00ED40B2" w:rsidDel="00ED40B2">
            <w:rPr>
              <w:rFonts w:eastAsiaTheme="minorEastAsia"/>
            </w:rPr>
            <w:delText>and</w:delText>
          </w:r>
        </w:del>
      </w:moveTo>
      <w:ins w:id="293" w:author="Crone, Elizabeth Ellen" w:date="2019-05-29T15:34:00Z">
        <w:r w:rsidR="00ED40B2">
          <w:rPr>
            <w:rFonts w:eastAsiaTheme="minorEastAsia"/>
          </w:rPr>
          <w:t>PLS</w:t>
        </w:r>
      </w:ins>
      <w:moveTo w:id="294" w:author="Crone, Elizabeth Ellen" w:date="2019-05-29T15:34:00Z">
        <w:del w:id="295" w:author="Crone, Elizabeth Ellen" w:date="2019-05-29T15:34:00Z">
          <w:r w:rsidR="00ED40B2" w:rsidDel="00ED40B2">
            <w:rPr>
              <w:rFonts w:eastAsiaTheme="minorEastAsia"/>
            </w:rPr>
            <w:delText xml:space="preserve"> also explains</w:delText>
          </w:r>
        </w:del>
      </w:moveTo>
      <w:ins w:id="296" w:author="Crone, Elizabeth Ellen" w:date="2019-05-29T15:34:00Z">
        <w:r w:rsidR="00ED40B2">
          <w:rPr>
            <w:rFonts w:eastAsiaTheme="minorEastAsia"/>
          </w:rPr>
          <w:t>-DA models explained</w:t>
        </w:r>
      </w:ins>
      <w:moveTo w:id="297" w:author="Crone, Elizabeth Ellen" w:date="2019-05-29T15:34:00Z">
        <w:r w:rsidR="00ED40B2">
          <w:rPr>
            <w:rFonts w:eastAsiaTheme="minorEastAsia"/>
          </w:rPr>
          <w:t xml:space="preserve"> a large amount of the variation in the response</w:t>
        </w:r>
      </w:moveTo>
      <w:ins w:id="298" w:author="Crone, Elizabeth Ellen" w:date="2019-05-29T15:34:00Z">
        <w:r w:rsidR="00ED40B2">
          <w:rPr>
            <w:rFonts w:eastAsiaTheme="minorEastAsia"/>
          </w:rPr>
          <w:t xml:space="preserve"> variable under the control scenario</w:t>
        </w:r>
      </w:ins>
      <w:moveTo w:id="299" w:author="Crone, Elizabeth Ellen" w:date="2019-05-29T15:34:00Z">
        <w:r w:rsidR="00ED40B2">
          <w:rPr>
            <w:rFonts w:eastAsiaTheme="minorEastAsia"/>
          </w:rPr>
          <w:t xml:space="preserve">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ED40B2">
          <w:rPr>
            <w:rFonts w:eastAsiaTheme="minorEastAsia"/>
          </w:rPr>
          <w:t xml:space="preserve"> = 0.835)</w:t>
        </w:r>
        <w:r w:rsidR="00ED40B2">
          <w:t xml:space="preserve">. </w:t>
        </w:r>
      </w:moveTo>
      <w:moveToRangeEnd w:id="290"/>
      <w:del w:id="300" w:author="Crone, Elizabeth Ellen" w:date="2019-05-29T15:34:00Z">
        <w:r w:rsidR="009A1F60" w:rsidDel="00ED40B2">
          <w:delText xml:space="preserve">It is important to note that the </w:delText>
        </w:r>
      </w:del>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9A1F60">
        <w:rPr>
          <w:rFonts w:eastAsiaTheme="minorEastAsia"/>
        </w:rPr>
        <w:t xml:space="preserve"> values </w:t>
      </w:r>
      <w:del w:id="301" w:author="Crone, Elizabeth Ellen" w:date="2019-05-29T15:35:00Z">
        <w:r w:rsidR="009A1F60" w:rsidDel="00ED40B2">
          <w:rPr>
            <w:rFonts w:eastAsiaTheme="minorEastAsia"/>
          </w:rPr>
          <w:delText xml:space="preserve">are </w:delText>
        </w:r>
      </w:del>
      <w:ins w:id="302" w:author="Crone, Elizabeth Ellen" w:date="2019-05-29T15:35:00Z">
        <w:r w:rsidR="00ED40B2">
          <w:rPr>
            <w:rFonts w:eastAsiaTheme="minorEastAsia"/>
          </w:rPr>
          <w:t>were</w:t>
        </w:r>
        <w:r w:rsidR="00ED40B2">
          <w:rPr>
            <w:rFonts w:eastAsiaTheme="minorEastAsia"/>
          </w:rPr>
          <w:t xml:space="preserve"> </w:t>
        </w:r>
      </w:ins>
      <w:r w:rsidR="009A1F60">
        <w:rPr>
          <w:rFonts w:eastAsiaTheme="minorEastAsia"/>
        </w:rPr>
        <w:t xml:space="preserve">calculated differently for PCA-DA and PLS-DA and </w:t>
      </w:r>
      <w:del w:id="303" w:author="Crone, Elizabeth Ellen" w:date="2019-05-29T15:35:00Z">
        <w:r w:rsidR="009A1F60" w:rsidDel="00ED40B2">
          <w:rPr>
            <w:rFonts w:eastAsiaTheme="minorEastAsia"/>
          </w:rPr>
          <w:delText>may not be</w:delText>
        </w:r>
      </w:del>
      <w:ins w:id="304" w:author="Crone, Elizabeth Ellen" w:date="2019-05-29T15:35:00Z">
        <w:r w:rsidR="00ED40B2">
          <w:rPr>
            <w:rFonts w:eastAsiaTheme="minorEastAsia"/>
          </w:rPr>
          <w:t>therefore are not</w:t>
        </w:r>
      </w:ins>
      <w:r w:rsidR="009A1F60">
        <w:rPr>
          <w:rFonts w:eastAsiaTheme="minorEastAsia"/>
        </w:rPr>
        <w:t xml:space="preserve"> directly comparable between methods (TABLE)</w:t>
      </w:r>
      <w:r w:rsidR="0057249D">
        <w:rPr>
          <w:rFonts w:eastAsiaTheme="minorEastAsia"/>
        </w:rPr>
        <w:t xml:space="preserve"> </w:t>
      </w:r>
      <w:r w:rsidR="0057249D">
        <w:rPr>
          <w:rFonts w:eastAsiaTheme="minorEastAsia"/>
        </w:rPr>
        <w:fldChar w:fldCharType="begin" w:fldLock="1"/>
      </w:r>
      <w:r w:rsidR="00563BFB">
        <w:rPr>
          <w:rFonts w:eastAsiaTheme="minorEastAsia"/>
        </w:rPr>
        <w:instrText>ADDIN CSL_CITATION {"citationItems":[{"id":"ITEM-1","itemData":{"DOI":"10.1198/tast.2009.08210","ISSN":"0003-1305","abstract":"Many analogues to the coefficient of determination R2 in or- dinary regression models have been proposed in the context of logistic regression. Our starting point is a study of three defini- tions related to quadratic measures of variation. We discuss the properties of these statistics, and show that the family can be extended in a natural way by a fourth statistic with an even sim- pler interpretation, namely the difference between the averages of fitted values for successes and failures, respectively. We pro- pose the name “the coefficient of discrimination” for this statis- tic, and recommend its use as a standard measure of explanatory power. In its intuitive interpretation, this quantity has no imme- diate relation to the classical versions of R2, but it turns out to be related to these by two exact relations, which imply that all these statistics are asymptotically equivalent.","author":[{"dropping-particle":"","family":"Tjur","given":"Tue","non-dropping-particle":"","parse-names":false,"suffix":""}],"container-title":"The American Statistician","id":"ITEM-1","issue":"4","issued":{"date-parts":[["2009","11"]]},"page":"366-372","publisher":"Taylor &amp; Francis","title":"Coefficients of Determination in Logistic Regression Models—A New Proposal: The Coefficient of Discrimination","type":"article-journal","volume":"63"},"uris":["http://www.mendeley.com/documents/?uuid=bc3fc8ff-b795-311c-b12f-fad064d9ec4b"]},{"id":"ITEM-2","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2","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jur 2009; Thévenot et al. 2015)","plainTextFormattedCitation":"(Tjur 2009; Thévenot et al. 2015)","previouslyFormattedCitation":"(Tjur 2009; Thévenot et al. 2015)"},"properties":{"noteIndex":0},"schema":"https://github.com/citation-style-language/schema/raw/master/csl-citation.json"}</w:instrText>
      </w:r>
      <w:r w:rsidR="0057249D">
        <w:rPr>
          <w:rFonts w:eastAsiaTheme="minorEastAsia"/>
        </w:rPr>
        <w:fldChar w:fldCharType="separate"/>
      </w:r>
      <w:r w:rsidR="0057249D" w:rsidRPr="0057249D">
        <w:rPr>
          <w:rFonts w:eastAsiaTheme="minorEastAsia"/>
          <w:noProof/>
        </w:rPr>
        <w:t>(Tjur 2009; Thévenot et al. 2015)</w:t>
      </w:r>
      <w:r w:rsidR="0057249D">
        <w:rPr>
          <w:rFonts w:eastAsiaTheme="minorEastAsia"/>
        </w:rPr>
        <w:fldChar w:fldCharType="end"/>
      </w:r>
      <w:r w:rsidR="009A1F60">
        <w:rPr>
          <w:rFonts w:eastAsiaTheme="minorEastAsia"/>
        </w:rPr>
        <w:t xml:space="preserve">.  </w:t>
      </w:r>
      <w:ins w:id="305" w:author="Crone, Elizabeth Ellen" w:date="2019-05-29T15:36:00Z">
        <w:r w:rsidR="00ED40B2">
          <w:rPr>
            <w:rFonts w:eastAsiaTheme="minorEastAsia"/>
          </w:rPr>
          <w:t xml:space="preserve">RMSEP was calculated in the same way for both </w:t>
        </w:r>
        <w:proofErr w:type="gramStart"/>
        <w:r w:rsidR="00ED40B2">
          <w:rPr>
            <w:rFonts w:eastAsiaTheme="minorEastAsia"/>
          </w:rPr>
          <w:t>models, and</w:t>
        </w:r>
        <w:proofErr w:type="gramEnd"/>
        <w:r w:rsidR="00ED40B2">
          <w:rPr>
            <w:rFonts w:eastAsiaTheme="minorEastAsia"/>
          </w:rPr>
          <w:t xml:space="preserve"> indicated that PLS-DA </w:t>
        </w:r>
      </w:ins>
      <w:ins w:id="306" w:author="Crone, Elizabeth Ellen" w:date="2019-05-29T15:37:00Z">
        <w:r w:rsidR="00ED40B2">
          <w:rPr>
            <w:rFonts w:eastAsiaTheme="minorEastAsia"/>
          </w:rPr>
          <w:t xml:space="preserve">had slightly higher predictive power (INSERT STATS HERE).  </w:t>
        </w:r>
      </w:ins>
      <w:r>
        <w:t xml:space="preserve">For PLS-DA, mean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3909B1">
        <w:t xml:space="preserve"> </w:t>
      </w:r>
      <w:ins w:id="307" w:author="Crone, Elizabeth Ellen" w:date="2019-05-29T15:35:00Z">
        <w:r w:rsidR="00ED40B2">
          <w:t>wa</w:t>
        </w:r>
      </w:ins>
      <w:del w:id="308" w:author="Crone, Elizabeth Ellen" w:date="2019-05-29T15:35:00Z">
        <w:r w:rsidDel="00ED40B2">
          <w:delText>i</w:delText>
        </w:r>
      </w:del>
      <w:r>
        <w:t xml:space="preserve">s also high, and permutation testing </w:t>
      </w:r>
      <w:proofErr w:type="spellStart"/>
      <w:ins w:id="309" w:author="Crone, Elizabeth Ellen" w:date="2019-05-29T15:35:00Z">
        <w:r w:rsidR="00ED40B2">
          <w:t>was</w:t>
        </w:r>
      </w:ins>
      <w:del w:id="310" w:author="Crone, Elizabeth Ellen" w:date="2019-05-29T15:35:00Z">
        <w:r w:rsidDel="00ED40B2">
          <w:delText>i</w:delText>
        </w:r>
      </w:del>
      <w:r>
        <w:t>s</w:t>
      </w:r>
      <w:proofErr w:type="spellEnd"/>
      <w:r>
        <w:t xml:space="preserve"> highly significant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t xml:space="preserve"> = 0.002 ± 0.001), indicating </w:t>
      </w:r>
      <w:r w:rsidR="004F19AC">
        <w:t>a strong and highly significant relationship between the response and predictors</w:t>
      </w:r>
      <w:r>
        <w:t>.</w:t>
      </w:r>
      <w:r w:rsidR="004F19AC">
        <w:t xml:space="preserve"> </w:t>
      </w:r>
      <w:r>
        <w:t xml:space="preserve"> </w:t>
      </w:r>
      <w:del w:id="311" w:author="Crone, Elizabeth Ellen" w:date="2019-05-29T15:37:00Z">
        <w:r w:rsidR="004F19AC" w:rsidDel="00ED40B2">
          <w:delText xml:space="preserve">Although both PCA-DA and PLS-DA give highly significant p-values, </w:delText>
        </w:r>
      </w:del>
      <w:del w:id="312" w:author="Crone, Elizabeth Ellen" w:date="2019-05-29T15:36:00Z">
        <w:r w:rsidR="003909B1" w:rsidDel="00ED40B2">
          <w:delText>PCA</w:delText>
        </w:r>
        <w:r w:rsidR="004F19AC" w:rsidDel="00ED40B2">
          <w:delText xml:space="preserve">-DA has a </w:delText>
        </w:r>
        <w:r w:rsidR="003909B1" w:rsidDel="00ED40B2">
          <w:delText xml:space="preserve">slightly </w:delText>
        </w:r>
        <w:r w:rsidR="004F19AC" w:rsidDel="00ED40B2">
          <w:delText xml:space="preserve">lower </w:delText>
        </w:r>
        <w:r w:rsidR="003909B1" w:rsidDel="00ED40B2">
          <w:delText xml:space="preserve">mean </w:delText>
        </w:r>
        <w:r w:rsidR="004F19AC" w:rsidDel="00ED40B2">
          <w:delText xml:space="preserve">RMSEP </w:delText>
        </w:r>
        <w:r w:rsidR="003909B1" w:rsidDel="00ED40B2">
          <w:delText xml:space="preserve">value </w:delText>
        </w:r>
        <w:r w:rsidR="004F19AC" w:rsidDel="00ED40B2">
          <w:delText xml:space="preserve">indicating </w:delText>
        </w:r>
        <w:r w:rsidR="002B30A3" w:rsidDel="00ED40B2">
          <w:delText>less overfitting</w:delText>
        </w:r>
        <w:r w:rsidR="004F19AC" w:rsidDel="00ED40B2">
          <w:delText xml:space="preserve">. </w:delText>
        </w:r>
      </w:del>
      <w:ins w:id="313" w:author="Crone, Elizabeth Ellen" w:date="2019-05-29T15:38:00Z">
        <w:r w:rsidR="00ED40B2">
          <w:t xml:space="preserve">Overall, </w:t>
        </w:r>
      </w:ins>
      <w:del w:id="314" w:author="Crone, Elizabeth Ellen" w:date="2019-05-29T15:38:00Z">
        <w:r w:rsidDel="00ED40B2">
          <w:delText>B</w:delText>
        </w:r>
      </w:del>
      <w:ins w:id="315" w:author="Crone, Elizabeth Ellen" w:date="2019-05-29T15:38:00Z">
        <w:r w:rsidR="00ED40B2">
          <w:t>b</w:t>
        </w:r>
      </w:ins>
      <w:r>
        <w:t>ecause the discriminating variables are also the variables that contribute the most to overall covariation in the dataset, PCA</w:t>
      </w:r>
      <w:r w:rsidR="004F19AC">
        <w:t>-DA</w:t>
      </w:r>
      <w:r>
        <w:t xml:space="preserve"> and PLS-DA are nearly equivalent, despite answering slightly different questions.  </w:t>
      </w:r>
      <w:del w:id="316" w:author="Crone, Elizabeth Ellen" w:date="2019-05-29T15:38:00Z">
        <w:r w:rsidDel="00ED40B2">
          <w:delText>Here, PCA</w:delText>
        </w:r>
        <w:r w:rsidR="004F19AC" w:rsidDel="00ED40B2">
          <w:delText>-DA</w:delText>
        </w:r>
        <w:r w:rsidDel="00ED40B2">
          <w:delText xml:space="preserve"> is answering the question “Is there a main axis of variation in the data?” and then</w:delText>
        </w:r>
        <w:r w:rsidR="004F19AC" w:rsidDel="00ED40B2">
          <w:delText xml:space="preserve"> “does that axis explain differences between groups?”</w:delText>
        </w:r>
        <w:r w:rsidDel="00ED40B2">
          <w:delText xml:space="preserve">  PLS-DA, on the other hand, is answering the question “What variables (if any) explain the difference between groups?”</w:delText>
        </w:r>
      </w:del>
    </w:p>
    <w:p w14:paraId="53D51F73" w14:textId="09F595FD" w:rsidR="00877661" w:rsidRDefault="00344905" w:rsidP="00555B21">
      <w:pPr>
        <w:pStyle w:val="BodyText"/>
        <w:spacing w:line="360" w:lineRule="auto"/>
        <w:rPr>
          <w:ins w:id="317" w:author="Crone, Elizabeth Ellen" w:date="2019-05-29T15:43:00Z"/>
        </w:rPr>
      </w:pPr>
      <w:r w:rsidRPr="00344905">
        <w:t xml:space="preserve">For the needle in a haystack scenario, </w:t>
      </w:r>
      <w:del w:id="318" w:author="Crone, Elizabeth Ellen" w:date="2019-05-29T15:38:00Z">
        <w:r w:rsidRPr="00344905" w:rsidDel="00ED40B2">
          <w:delText xml:space="preserve">we would expect </w:delText>
        </w:r>
      </w:del>
      <w:r w:rsidRPr="00344905">
        <w:t xml:space="preserve">PCA-DA </w:t>
      </w:r>
      <w:ins w:id="319" w:author="Crone, Elizabeth Ellen" w:date="2019-05-29T15:38:00Z">
        <w:r w:rsidR="00ED40B2">
          <w:t xml:space="preserve">is expected </w:t>
        </w:r>
      </w:ins>
      <w:r w:rsidRPr="00344905">
        <w:t xml:space="preserve">to find </w:t>
      </w:r>
      <w:r w:rsidR="001A5AC6">
        <w:t>principal</w:t>
      </w:r>
      <w:r w:rsidRPr="00344905">
        <w:t xml:space="preserve"> components that do not explain differences between groups, since the variables that distinguish groups do not co-vary strongly. </w:t>
      </w:r>
      <w:ins w:id="320" w:author="Crone, Elizabeth Ellen" w:date="2019-05-29T15:38:00Z">
        <w:r w:rsidR="00ED40B2">
          <w:t xml:space="preserve"> In contrast, PLS-DA is exp</w:t>
        </w:r>
      </w:ins>
      <w:ins w:id="321" w:author="Crone, Elizabeth Ellen" w:date="2019-05-29T15:39:00Z">
        <w:r w:rsidR="00ED40B2">
          <w:t xml:space="preserve">ected to </w:t>
        </w:r>
        <w:r w:rsidR="00877661">
          <w:t>identify</w:t>
        </w:r>
        <w:r w:rsidR="00ED40B2">
          <w:t xml:space="preserve"> the actual discriminating variables.  In most ways, this contrast played out as expected.  </w:t>
        </w:r>
      </w:ins>
      <w:del w:id="322" w:author="Crone, Elizabeth Ellen" w:date="2019-05-29T15:39:00Z">
        <w:r w:rsidDel="00ED40B2">
          <w:delText xml:space="preserve">Indeed, </w:delText>
        </w:r>
      </w:del>
      <w:r>
        <w:t xml:space="preserve">PCA-DA models were built for 97 models (3 failed due to convergence errors) and </w:t>
      </w:r>
      <w:del w:id="323" w:author="Crone, Elizabeth Ellen" w:date="2019-05-29T15:39:00Z">
        <w:r w:rsidR="005D1897" w:rsidDel="00877661">
          <w:delText xml:space="preserve">have </w:delText>
        </w:r>
      </w:del>
      <w:ins w:id="324" w:author="Crone, Elizabeth Ellen" w:date="2019-05-29T15:39:00Z">
        <w:r w:rsidR="00877661">
          <w:t>had</w:t>
        </w:r>
        <w:r w:rsidR="00877661">
          <w:t xml:space="preserve"> </w:t>
        </w:r>
      </w:ins>
      <w:r w:rsidR="005D1897">
        <w:t xml:space="preserve">a mean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similar to the control scenario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B860D1">
        <w:t>F</w:t>
      </w:r>
      <w:r w:rsidR="005D1897">
        <w:t xml:space="preserve">).  However, </w:t>
      </w:r>
      <m:oMath>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oMath>
      <w:r w:rsidR="00555B21">
        <w:t xml:space="preserve"> </w:t>
      </w:r>
      <w:ins w:id="325" w:author="Crone, Elizabeth Ellen" w:date="2019-05-29T15:39:00Z">
        <w:r w:rsidR="00877661">
          <w:t>wa</w:t>
        </w:r>
      </w:ins>
      <w:del w:id="326" w:author="Crone, Elizabeth Ellen" w:date="2019-05-29T15:39:00Z">
        <w:r w:rsidR="005D1897" w:rsidDel="00877661">
          <w:delText>i</w:delText>
        </w:r>
      </w:del>
      <w:r w:rsidR="005D1897">
        <w:t xml:space="preserve">s lower compared to the control scenario and the relationship between the PCs and the response variable </w:t>
      </w:r>
      <w:del w:id="327" w:author="Crone, Elizabeth Ellen" w:date="2019-05-29T15:40:00Z">
        <w:r w:rsidR="005D1897" w:rsidDel="00877661">
          <w:delText>i</w:delText>
        </w:r>
      </w:del>
      <w:ins w:id="328" w:author="Crone, Elizabeth Ellen" w:date="2019-05-29T15:39:00Z">
        <w:r w:rsidR="00877661">
          <w:t>wa</w:t>
        </w:r>
      </w:ins>
      <w:ins w:id="329" w:author="Crone, Elizabeth Ellen" w:date="2019-05-29T15:40:00Z">
        <w:r w:rsidR="00877661">
          <w:t>s</w:t>
        </w:r>
      </w:ins>
      <w:del w:id="330" w:author="Crone, Elizabeth Ellen" w:date="2019-05-29T15:39:00Z">
        <w:r w:rsidR="005D1897" w:rsidDel="00877661">
          <w:delText>s</w:delText>
        </w:r>
      </w:del>
      <w:r w:rsidR="005D1897">
        <w:t xml:space="preserve"> not</w:t>
      </w:r>
      <w:ins w:id="331" w:author="Crone, Elizabeth Ellen" w:date="2019-05-29T15:40:00Z">
        <w:r w:rsidR="00877661">
          <w:t xml:space="preserve"> usually</w:t>
        </w:r>
      </w:ins>
      <w:r w:rsidR="005D1897">
        <w:t xml:space="preserve"> statistically significant </w:t>
      </w:r>
      <w:del w:id="332" w:author="Crone, Elizabeth Ellen" w:date="2019-05-29T15:40:00Z">
        <w:r w:rsidR="005D1897" w:rsidDel="00877661">
          <w:delText xml:space="preserve">on average </w:delText>
        </w:r>
      </w:del>
      <w:r w:rsidR="005D1897">
        <w:t xml:space="preserve">(mean </w:t>
      </w:r>
      <w:r w:rsidR="005D1897" w:rsidRPr="00555B21">
        <w:rPr>
          <w:i/>
        </w:rPr>
        <w:t>p</w:t>
      </w:r>
      <w:r w:rsidR="005D1897">
        <w:t xml:space="preserve"> = 0.</w:t>
      </w:r>
      <w:r w:rsidR="00555B21">
        <w:t>103</w:t>
      </w:r>
      <w:ins w:id="333" w:author="Crone, Elizabeth Ellen" w:date="2019-05-29T15:40:00Z">
        <w:r w:rsidR="00877661">
          <w:t xml:space="preserve">, X% significant at the </w:t>
        </w:r>
        <w:r w:rsidR="00877661" w:rsidRPr="00877661">
          <w:rPr>
            <w:i/>
            <w:rPrChange w:id="334" w:author="Crone, Elizabeth Ellen" w:date="2019-05-29T15:40:00Z">
              <w:rPr/>
            </w:rPrChange>
          </w:rPr>
          <w:t>p</w:t>
        </w:r>
        <w:r w:rsidR="00877661">
          <w:t xml:space="preserve"> &lt; 0.05 level</w:t>
        </w:r>
      </w:ins>
      <w:r w:rsidR="005D1897">
        <w:t xml:space="preserve">).  </w:t>
      </w:r>
      <w:ins w:id="335" w:author="Crone, Elizabeth Ellen" w:date="2019-05-29T15:41:00Z">
        <w:r w:rsidR="00877661">
          <w:t xml:space="preserve">RMSEP was generally high … (ADD STATS…?).  </w:t>
        </w:r>
      </w:ins>
      <w:r w:rsidR="005D1897">
        <w:t>PLS-DA, on the other hand, explain</w:t>
      </w:r>
      <w:ins w:id="336" w:author="Crone, Elizabeth Ellen" w:date="2019-05-29T15:40:00Z">
        <w:r w:rsidR="00877661">
          <w:t>ed</w:t>
        </w:r>
      </w:ins>
      <w:del w:id="337" w:author="Crone, Elizabeth Ellen" w:date="2019-05-29T15:40:00Z">
        <w:r w:rsidR="005D1897" w:rsidDel="00877661">
          <w:delText>s</w:delText>
        </w:r>
      </w:del>
      <w:r w:rsidR="005D1897">
        <w:t xml:space="preserve"> less variation in the predictor variables (</w:t>
      </w:r>
      <m:oMath>
        <m:sSubSup>
          <m:sSubSupPr>
            <m:ctrlPr>
              <w:rPr>
                <w:rFonts w:ascii="Cambria Math" w:hAnsi="Cambria Math"/>
              </w:rPr>
            </m:ctrlPr>
          </m:sSubSupPr>
          <m:e>
            <m:r>
              <w:rPr>
                <w:rFonts w:ascii="Cambria Math" w:hAnsi="Cambria Math"/>
              </w:rPr>
              <m:t>R</m:t>
            </m:r>
          </m:e>
          <m:sub>
            <m:r>
              <w:rPr>
                <w:rFonts w:ascii="Cambria Math" w:hAnsi="Cambria Math"/>
              </w:rPr>
              <m:t>X</m:t>
            </m:r>
          </m:sub>
          <m:sup>
            <m:r>
              <w:rPr>
                <w:rFonts w:ascii="Cambria Math" w:hAnsi="Cambria Math"/>
              </w:rPr>
              <m:t>2</m:t>
            </m:r>
          </m:sup>
        </m:sSubSup>
      </m:oMath>
      <w:r w:rsidR="005D1897">
        <w:t xml:space="preserve">), but nearly 91% of the variation in the </w:t>
      </w:r>
      <w:r w:rsidR="002B30A3">
        <w:t xml:space="preserve">response </w:t>
      </w:r>
      <w:r w:rsidR="005D1897">
        <w:t>variable</w:t>
      </w:r>
      <w:ins w:id="338" w:author="Crone, Elizabeth Ellen" w:date="2019-05-29T15:40:00Z">
        <w:r w:rsidR="00877661">
          <w:t>,</w:t>
        </w:r>
      </w:ins>
      <w:r w:rsidR="005D1897">
        <w:t xml:space="preserve"> </w:t>
      </w:r>
      <w:del w:id="339" w:author="Crone, Elizabeth Ellen" w:date="2019-05-29T15:41:00Z">
        <w:r w:rsidR="005D1897" w:rsidDel="00877661">
          <w:delText xml:space="preserve">despite </w:delText>
        </w:r>
      </w:del>
      <w:ins w:id="340" w:author="Crone, Elizabeth Ellen" w:date="2019-05-29T15:41:00Z">
        <w:r w:rsidR="00877661">
          <w:t>even though</w:t>
        </w:r>
        <w:r w:rsidR="00877661">
          <w:t xml:space="preserve"> </w:t>
        </w:r>
      </w:ins>
      <w:r w:rsidR="005D1897">
        <w:t xml:space="preserve">only 5 out of 25 variables </w:t>
      </w:r>
      <w:del w:id="341" w:author="Crone, Elizabeth Ellen" w:date="2019-05-29T15:41:00Z">
        <w:r w:rsidR="005D1897" w:rsidDel="00877661">
          <w:lastRenderedPageBreak/>
          <w:delText>having been generated with different means</w:delText>
        </w:r>
      </w:del>
      <w:ins w:id="342" w:author="Crone, Elizabeth Ellen" w:date="2019-05-29T15:41:00Z">
        <w:r w:rsidR="00877661">
          <w:t>differed between</w:t>
        </w:r>
      </w:ins>
      <w:r w:rsidR="005D1897">
        <w:t xml:space="preserve"> in the two groups. </w:t>
      </w:r>
      <m:oMath>
        <m:sSup>
          <m:sSupPr>
            <m:ctrlPr>
              <w:rPr>
                <w:rFonts w:ascii="Cambria Math" w:hAnsi="Cambria Math"/>
              </w:rPr>
            </m:ctrlPr>
          </m:sSupPr>
          <m:e>
            <m:r>
              <w:rPr>
                <w:rFonts w:ascii="Cambria Math" w:hAnsi="Cambria Math"/>
              </w:rPr>
              <m:t>Q</m:t>
            </m:r>
          </m:e>
          <m:sup>
            <m:r>
              <w:rPr>
                <w:rFonts w:ascii="Cambria Math" w:hAnsi="Cambria Math"/>
              </w:rPr>
              <m:t>2</m:t>
            </m:r>
          </m:sup>
        </m:sSup>
      </m:oMath>
      <w:r w:rsidR="00555B21">
        <w:t xml:space="preserve"> </w:t>
      </w:r>
      <w:ins w:id="343" w:author="Crone, Elizabeth Ellen" w:date="2019-05-29T15:41:00Z">
        <w:r w:rsidR="00877661">
          <w:t>wa</w:t>
        </w:r>
      </w:ins>
      <w:del w:id="344" w:author="Crone, Elizabeth Ellen" w:date="2019-05-29T15:41:00Z">
        <w:r w:rsidR="005D1897" w:rsidDel="00877661">
          <w:delText>i</w:delText>
        </w:r>
      </w:del>
      <w:r w:rsidR="005D1897">
        <w:t xml:space="preserve">s high, indicating good model performance, and both </w:t>
      </w:r>
      <m:oMath>
        <m:sSub>
          <m:sSubPr>
            <m:ctrlPr>
              <w:rPr>
                <w:rFonts w:ascii="Cambria Math" w:hAnsi="Cambria Math"/>
              </w:rPr>
            </m:ctrlPr>
          </m:sSubPr>
          <m:e>
            <m:r>
              <w:rPr>
                <w:rFonts w:ascii="Cambria Math" w:hAnsi="Cambria Math"/>
              </w:rPr>
              <m:t>p</m:t>
            </m:r>
          </m:e>
          <m:sub>
            <m:sSubSup>
              <m:sSubSupPr>
                <m:ctrlPr>
                  <w:rPr>
                    <w:rFonts w:ascii="Cambria Math" w:hAnsi="Cambria Math"/>
                  </w:rPr>
                </m:ctrlPr>
              </m:sSubSupPr>
              <m:e>
                <m:r>
                  <w:rPr>
                    <w:rFonts w:ascii="Cambria Math" w:hAnsi="Cambria Math"/>
                  </w:rPr>
                  <m:t>R</m:t>
                </m:r>
              </m:e>
              <m:sub>
                <m:r>
                  <w:rPr>
                    <w:rFonts w:ascii="Cambria Math" w:hAnsi="Cambria Math"/>
                  </w:rPr>
                  <m:t>Y</m:t>
                </m:r>
              </m:sub>
              <m:sup>
                <m:r>
                  <w:rPr>
                    <w:rFonts w:ascii="Cambria Math" w:hAnsi="Cambria Math"/>
                  </w:rPr>
                  <m:t>2</m:t>
                </m:r>
              </m:sup>
            </m:sSubSup>
          </m:sub>
        </m:sSub>
      </m:oMath>
      <w:r w:rsidR="005D1897">
        <w:t xml:space="preserve"> and </w:t>
      </w:r>
      <m:oMath>
        <m:sSub>
          <m:sSubPr>
            <m:ctrlPr>
              <w:rPr>
                <w:rFonts w:ascii="Cambria Math" w:hAnsi="Cambria Math"/>
              </w:rPr>
            </m:ctrlPr>
          </m:sSubPr>
          <m:e>
            <m:r>
              <w:rPr>
                <w:rFonts w:ascii="Cambria Math" w:hAnsi="Cambria Math"/>
              </w:rPr>
              <m:t>p</m:t>
            </m:r>
          </m:e>
          <m:sub>
            <m:sSup>
              <m:sSupPr>
                <m:ctrlPr>
                  <w:rPr>
                    <w:rFonts w:ascii="Cambria Math" w:hAnsi="Cambria Math"/>
                  </w:rPr>
                </m:ctrlPr>
              </m:sSupPr>
              <m:e>
                <m:r>
                  <w:rPr>
                    <w:rFonts w:ascii="Cambria Math" w:hAnsi="Cambria Math"/>
                  </w:rPr>
                  <m:t>Q</m:t>
                </m:r>
              </m:e>
              <m:sup>
                <m:r>
                  <w:rPr>
                    <w:rFonts w:ascii="Cambria Math" w:hAnsi="Cambria Math"/>
                  </w:rPr>
                  <m:t>2</m:t>
                </m:r>
              </m:sup>
            </m:sSup>
          </m:sub>
        </m:sSub>
      </m:oMath>
      <w:r w:rsidR="005D1897">
        <w:t xml:space="preserve"> are highly significant (</w:t>
      </w:r>
      <w:r w:rsidR="00FC01D4">
        <w:fldChar w:fldCharType="begin"/>
      </w:r>
      <w:r w:rsidR="00FC01D4">
        <w:instrText xml:space="preserve"> REF _Ref7519069 \h </w:instrText>
      </w:r>
      <w:r w:rsidR="00555B21">
        <w:instrText xml:space="preserve"> \* MERGEFORMAT </w:instrText>
      </w:r>
      <w:r w:rsidR="00FC01D4">
        <w:fldChar w:fldCharType="separate"/>
      </w:r>
      <w:r w:rsidR="00FC01D4">
        <w:t xml:space="preserve">Table </w:t>
      </w:r>
      <w:r w:rsidR="00FC01D4">
        <w:rPr>
          <w:noProof/>
        </w:rPr>
        <w:t>3</w:t>
      </w:r>
      <w:r w:rsidR="00FC01D4">
        <w:fldChar w:fldCharType="end"/>
      </w:r>
      <w:r w:rsidR="00CF326C">
        <w:t xml:space="preserve">, </w:t>
      </w:r>
      <w:r w:rsidR="00CF326C">
        <w:fldChar w:fldCharType="begin"/>
      </w:r>
      <w:r w:rsidR="00CF326C">
        <w:instrText xml:space="preserve"> REF _Ref7519476 \h </w:instrText>
      </w:r>
      <w:r w:rsidR="00555B21">
        <w:instrText xml:space="preserve"> \* MERGEFORMAT </w:instrText>
      </w:r>
      <w:r w:rsidR="00CF326C">
        <w:fldChar w:fldCharType="separate"/>
      </w:r>
      <w:r w:rsidR="00CF326C">
        <w:t xml:space="preserve">Figure </w:t>
      </w:r>
      <w:r w:rsidR="00CF326C">
        <w:rPr>
          <w:noProof/>
        </w:rPr>
        <w:t>2</w:t>
      </w:r>
      <w:r w:rsidR="00CF326C">
        <w:fldChar w:fldCharType="end"/>
      </w:r>
      <w:r w:rsidR="00CF326C">
        <w:t>I</w:t>
      </w:r>
      <w:r w:rsidR="005D1897">
        <w:t>).</w:t>
      </w:r>
      <w:r w:rsidR="00A11ADB">
        <w:t xml:space="preserve">  </w:t>
      </w:r>
      <w:del w:id="345" w:author="Crone, Elizabeth Ellen" w:date="2019-05-29T15:42:00Z">
        <w:r w:rsidR="00A11ADB" w:rsidDel="00877661">
          <w:delText xml:space="preserve">Additionally, the </w:delText>
        </w:r>
      </w:del>
      <w:ins w:id="346" w:author="Crone, Elizabeth Ellen" w:date="2019-05-29T15:42:00Z">
        <w:r w:rsidR="00877661">
          <w:t>T</w:t>
        </w:r>
        <w:r w:rsidR="00877661">
          <w:t xml:space="preserve">he </w:t>
        </w:r>
      </w:ins>
      <w:r w:rsidR="00A11ADB">
        <w:t xml:space="preserve">RMSEP </w:t>
      </w:r>
      <w:del w:id="347" w:author="Crone, Elizabeth Ellen" w:date="2019-05-29T15:42:00Z">
        <w:r w:rsidR="00A11ADB" w:rsidDel="00877661">
          <w:delText xml:space="preserve">is lowest </w:delText>
        </w:r>
      </w:del>
      <w:r w:rsidR="00A11ADB">
        <w:t xml:space="preserve">for </w:t>
      </w:r>
      <w:r w:rsidR="006C7B1F">
        <w:t xml:space="preserve">PLS-DA </w:t>
      </w:r>
      <w:ins w:id="348" w:author="Crone, Elizabeth Ellen" w:date="2019-05-29T15:42:00Z">
        <w:r w:rsidR="00877661">
          <w:t xml:space="preserve">was noticeably lower than PCA-DA in this scenario.  It was also </w:t>
        </w:r>
      </w:ins>
      <w:del w:id="349" w:author="Crone, Elizabeth Ellen" w:date="2019-05-29T15:42:00Z">
        <w:r w:rsidR="006C7B1F" w:rsidDel="00877661">
          <w:delText>and</w:delText>
        </w:r>
      </w:del>
      <w:r w:rsidR="006C7B1F">
        <w:t xml:space="preserve"> similar to the RMSEP for PLS-DA in the control scenario</w:t>
      </w:r>
      <w:ins w:id="350" w:author="Crone, Elizabeth Ellen" w:date="2019-05-29T15:43:00Z">
        <w:r w:rsidR="00877661">
          <w:t>,</w:t>
        </w:r>
      </w:ins>
      <w:r w:rsidR="006C7B1F">
        <w:t xml:space="preserve"> </w:t>
      </w:r>
      <w:del w:id="351" w:author="Crone, Elizabeth Ellen" w:date="2019-05-29T15:43:00Z">
        <w:r w:rsidR="006C7B1F" w:rsidDel="00877661">
          <w:delText xml:space="preserve">indicating </w:delText>
        </w:r>
      </w:del>
      <w:ins w:id="352" w:author="Crone, Elizabeth Ellen" w:date="2019-05-29T15:43:00Z">
        <w:r w:rsidR="00877661">
          <w:t>suggesting</w:t>
        </w:r>
        <w:r w:rsidR="00877661">
          <w:t xml:space="preserve"> </w:t>
        </w:r>
      </w:ins>
      <w:r w:rsidR="006C7B1F">
        <w:t>that PLS-DA does just as well when there are only 5 discriminating variables</w:t>
      </w:r>
      <w:r w:rsidR="00555B21">
        <w:t xml:space="preserve"> out of 25</w:t>
      </w:r>
      <w:ins w:id="353" w:author="Crone, Elizabeth Ellen" w:date="2019-05-29T15:43:00Z">
        <w:r w:rsidR="00877661">
          <w:t xml:space="preserve"> that do not create the main axis of variation in the predictor variables,</w:t>
        </w:r>
      </w:ins>
      <w:r w:rsidR="006C7B1F">
        <w:t xml:space="preserve"> as when there are 10</w:t>
      </w:r>
      <w:r w:rsidR="00555B21">
        <w:t xml:space="preserve"> out of 25</w:t>
      </w:r>
      <w:ins w:id="354" w:author="Crone, Elizabeth Ellen" w:date="2019-05-29T15:43:00Z">
        <w:r w:rsidR="00877661">
          <w:t xml:space="preserve"> discriminating variables, along the main axis of covariance</w:t>
        </w:r>
      </w:ins>
      <w:r w:rsidR="006C7B1F">
        <w:t>.</w:t>
      </w:r>
    </w:p>
    <w:p w14:paraId="2D87B47F" w14:textId="77777777" w:rsidR="00877661" w:rsidRDefault="00877661">
      <w:pPr>
        <w:rPr>
          <w:ins w:id="355" w:author="Crone, Elizabeth Ellen" w:date="2019-05-29T15:43:00Z"/>
        </w:rPr>
      </w:pPr>
      <w:ins w:id="356" w:author="Crone, Elizabeth Ellen" w:date="2019-05-29T15:43:00Z">
        <w:r>
          <w:br w:type="page"/>
        </w:r>
      </w:ins>
    </w:p>
    <w:p w14:paraId="7B947912" w14:textId="4C190C99" w:rsidR="00344905" w:rsidDel="00877661" w:rsidRDefault="00344905" w:rsidP="00555B21">
      <w:pPr>
        <w:pStyle w:val="BodyText"/>
        <w:spacing w:line="360" w:lineRule="auto"/>
        <w:rPr>
          <w:del w:id="357" w:author="Crone, Elizabeth Ellen" w:date="2019-05-29T15:43:00Z"/>
        </w:rPr>
      </w:pPr>
    </w:p>
    <w:p w14:paraId="6912D0A5" w14:textId="36C7B1E5" w:rsidR="00994444" w:rsidRPr="00C6212E" w:rsidRDefault="00FC01D4" w:rsidP="00FC01D4">
      <w:pPr>
        <w:pStyle w:val="Caption"/>
      </w:pPr>
      <w:bookmarkStart w:id="358" w:name="_Ref7519069"/>
      <w:r>
        <w:t xml:space="preserve">Table </w:t>
      </w:r>
      <w:fldSimple w:instr=" SEQ Table \* ARABIC ">
        <w:r>
          <w:rPr>
            <w:noProof/>
          </w:rPr>
          <w:t>3</w:t>
        </w:r>
      </w:fldSimple>
      <w:bookmarkEnd w:id="358"/>
      <w:r w:rsidR="00C6212E" w:rsidRPr="00C6212E">
        <w:t xml:space="preserve">. Model statistics from simulation study.  For each statistic a mean ± standard deviation is reported calculated from n models.  For PCA-DA and PLS-DA the number of components was determined by the </w:t>
      </w:r>
      <w:proofErr w:type="spellStart"/>
      <w:r w:rsidR="00C6212E" w:rsidRPr="0061647E">
        <w:rPr>
          <w:i/>
        </w:rPr>
        <w:t>opls</w:t>
      </w:r>
      <w:proofErr w:type="spellEnd"/>
      <w:r w:rsidR="00C6212E" w:rsidRPr="00C6212E">
        <w:t xml:space="preserve"> function, and in the case of the null scenario the best number of components was zero, in which case a model wasn’t built.  For PLS-DA (</w:t>
      </w:r>
      <w:proofErr w:type="spellStart"/>
      <w:r w:rsidR="00C6212E" w:rsidRPr="00C6212E">
        <w:t>ncomp</w:t>
      </w:r>
      <w:proofErr w:type="spellEnd"/>
      <w:r w:rsidR="00C6212E" w:rsidRPr="00C6212E">
        <w:t xml:space="preserve"> forced), a one or two component model was forced.</w:t>
      </w:r>
    </w:p>
    <w:p w14:paraId="0CF76EC7" w14:textId="28A2E9DF" w:rsidR="00920F86" w:rsidRPr="00920F86" w:rsidRDefault="002F7A25" w:rsidP="00920F86">
      <w:pPr>
        <w:pStyle w:val="BodyText"/>
      </w:pPr>
      <w:commentRangeStart w:id="359"/>
      <w:commentRangeEnd w:id="359"/>
      <w:r>
        <w:rPr>
          <w:rStyle w:val="CommentReference"/>
        </w:rPr>
        <w:commentReference w:id="359"/>
      </w:r>
      <w:r w:rsidR="0057249D">
        <w:rPr>
          <w:noProof/>
        </w:rPr>
        <w:drawing>
          <wp:inline distT="0" distB="0" distL="0" distR="0" wp14:anchorId="0CF2CE05" wp14:editId="4B0DB97E">
            <wp:extent cx="5943600" cy="68084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ble1.pdf"/>
                    <pic:cNvPicPr/>
                  </pic:nvPicPr>
                  <pic:blipFill>
                    <a:blip r:embed="rId14">
                      <a:extLst>
                        <a:ext uri="{28A0092B-C50C-407E-A947-70E740481C1C}">
                          <a14:useLocalDpi xmlns:a14="http://schemas.microsoft.com/office/drawing/2010/main" val="0"/>
                        </a:ext>
                      </a:extLst>
                    </a:blip>
                    <a:stretch>
                      <a:fillRect/>
                    </a:stretch>
                  </pic:blipFill>
                  <pic:spPr>
                    <a:xfrm>
                      <a:off x="0" y="0"/>
                      <a:ext cx="5943600" cy="6808470"/>
                    </a:xfrm>
                    <a:prstGeom prst="rect">
                      <a:avLst/>
                    </a:prstGeom>
                  </pic:spPr>
                </pic:pic>
              </a:graphicData>
            </a:graphic>
          </wp:inline>
        </w:drawing>
      </w:r>
    </w:p>
    <w:p w14:paraId="145779F0" w14:textId="25A30A2E" w:rsidR="00802A62" w:rsidRDefault="002F7A25" w:rsidP="000007E9">
      <w:pPr>
        <w:pStyle w:val="BodyText"/>
        <w:spacing w:line="360" w:lineRule="auto"/>
      </w:pPr>
      <w:commentRangeStart w:id="360"/>
      <w:commentRangeEnd w:id="360"/>
      <w:r>
        <w:rPr>
          <w:rStyle w:val="CommentReference"/>
        </w:rPr>
        <w:lastRenderedPageBreak/>
        <w:commentReference w:id="360"/>
      </w:r>
      <w:r w:rsidR="00A65282">
        <w:rPr>
          <w:noProof/>
        </w:rPr>
        <w:drawing>
          <wp:inline distT="0" distB="0" distL="0" distR="0" wp14:anchorId="7ACA4559" wp14:editId="5A936C9F">
            <wp:extent cx="5943600" cy="5403215"/>
            <wp:effectExtent l="0" t="0" r="0" b="0"/>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1_alt.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1C259DC3" w14:textId="64E111F4" w:rsidR="00802A62" w:rsidRDefault="00FC01D4" w:rsidP="00FC01D4">
      <w:pPr>
        <w:pStyle w:val="Caption"/>
      </w:pPr>
      <w:bookmarkStart w:id="361" w:name="_Ref7519476"/>
      <w:r>
        <w:t xml:space="preserve">Figure </w:t>
      </w:r>
      <w:fldSimple w:instr=" SEQ Figure \* ARABIC ">
        <w:r w:rsidR="00CF326C">
          <w:rPr>
            <w:noProof/>
          </w:rPr>
          <w:t>2</w:t>
        </w:r>
      </w:fldSimple>
      <w:bookmarkEnd w:id="361"/>
      <w:r>
        <w:t>.</w:t>
      </w:r>
      <w:r w:rsidR="00802A62" w:rsidRPr="006E33FE">
        <w:t xml:space="preserve"> </w:t>
      </w:r>
      <w:r w:rsidR="00802A62">
        <w:t xml:space="preserve">Multivariate analysis of representative datasets from three data scenarios: “null” (A, </w:t>
      </w:r>
      <w:r w:rsidR="00B860D1">
        <w:t>D</w:t>
      </w:r>
      <w:r w:rsidR="00802A62">
        <w:t xml:space="preserve">, </w:t>
      </w:r>
      <w:r w:rsidR="00B860D1">
        <w:t>G</w:t>
      </w:r>
      <w:r w:rsidR="00802A62">
        <w:t>), “control” (</w:t>
      </w:r>
      <w:r w:rsidR="00B860D1">
        <w:t>B</w:t>
      </w:r>
      <w:r w:rsidR="00802A62">
        <w:t xml:space="preserve">, E, </w:t>
      </w:r>
      <w:r w:rsidR="00B860D1">
        <w:t>H</w:t>
      </w:r>
      <w:r w:rsidR="00802A62">
        <w:t>) and “needle in a haystack” (</w:t>
      </w:r>
      <w:r w:rsidR="00B860D1">
        <w:t>C</w:t>
      </w:r>
      <w:r w:rsidR="00802A62">
        <w:t xml:space="preserve">, </w:t>
      </w:r>
      <w:r w:rsidR="00B860D1">
        <w:t>F</w:t>
      </w:r>
      <w:r w:rsidR="00802A62">
        <w:t xml:space="preserve">, I). The first </w:t>
      </w:r>
      <w:r w:rsidR="00B860D1">
        <w:t>row</w:t>
      </w:r>
      <w:r w:rsidR="00802A62">
        <w:t xml:space="preserve"> shows correlation heatmaps (A, </w:t>
      </w:r>
      <w:r w:rsidR="00B860D1">
        <w:t>B</w:t>
      </w:r>
      <w:r w:rsidR="00802A62">
        <w:t xml:space="preserve">, </w:t>
      </w:r>
      <w:r w:rsidR="00B860D1">
        <w:t>C</w:t>
      </w:r>
      <w:r w:rsidR="00802A62">
        <w:t xml:space="preserve">).  Variable names on the axes that begin with “C” were generated with a covariance of 0. 5, those that begin with “N” were generated with a covariance of 0, and those that begin with “D” were generated to have different means in the two groups. </w:t>
      </w:r>
      <w:r w:rsidR="00A65282">
        <w:t>S</w:t>
      </w:r>
      <w:r w:rsidR="00802A62">
        <w:t>core plots</w:t>
      </w:r>
      <w:r w:rsidR="00A65282">
        <w:t xml:space="preserve"> for PCA</w:t>
      </w:r>
      <w:r w:rsidR="00802A62">
        <w:t xml:space="preserve"> (</w:t>
      </w:r>
      <w:r w:rsidR="00B860D1">
        <w:t>D</w:t>
      </w:r>
      <w:r w:rsidR="00802A62">
        <w:t xml:space="preserve">, E, </w:t>
      </w:r>
      <w:r w:rsidR="00B860D1">
        <w:t>F</w:t>
      </w:r>
      <w:r w:rsidR="00802A62">
        <w:t>)</w:t>
      </w:r>
      <w:r w:rsidR="00A65282">
        <w:t xml:space="preserve"> and </w:t>
      </w:r>
      <w:r w:rsidR="00802A62" w:rsidRPr="006E33FE">
        <w:t xml:space="preserve">PLS-DA </w:t>
      </w:r>
      <w:r w:rsidR="00802A62">
        <w:t>(</w:t>
      </w:r>
      <w:r w:rsidR="00B860D1">
        <w:t>G</w:t>
      </w:r>
      <w:r w:rsidR="00802A62">
        <w:t xml:space="preserve">, </w:t>
      </w:r>
      <w:r w:rsidR="00B860D1">
        <w:t>H</w:t>
      </w:r>
      <w:r w:rsidR="00802A62">
        <w:t>, I)</w:t>
      </w:r>
      <w:r w:rsidR="00A65282">
        <w:t xml:space="preserve"> plot samples as belonging to one of two groups (red circles with a solid ellipse or teal triangles with a dashed ellipse)</w:t>
      </w:r>
      <w:r w:rsidR="00802A62">
        <w:t xml:space="preserve">. For PLS-DA plots, </w:t>
      </w:r>
      <w:r w:rsidR="00802A62" w:rsidRPr="006E33FE">
        <w:t>the first two predictive axes are plotted, Q</w:t>
      </w:r>
      <w:r w:rsidR="00802A62" w:rsidRPr="00AF1172">
        <w:rPr>
          <w:vertAlign w:val="superscript"/>
        </w:rPr>
        <w:t>2</w:t>
      </w:r>
      <w:r w:rsidR="00802A62" w:rsidRPr="006E33FE">
        <w:t xml:space="preserve"> values are calculated using 7-fold cross validation, and p</w:t>
      </w:r>
      <w:r w:rsidR="00802A62" w:rsidRPr="00AF1172">
        <w:rPr>
          <w:vertAlign w:val="subscript"/>
        </w:rPr>
        <w:t>Q2</w:t>
      </w:r>
      <w:r w:rsidR="00802A62" w:rsidRPr="006E33FE">
        <w:t xml:space="preserve"> is calculated with </w:t>
      </w:r>
      <w:r w:rsidR="00802A62">
        <w:t>5</w:t>
      </w:r>
      <w:r w:rsidR="00802A62" w:rsidRPr="006E33FE">
        <w:t>00 permutations. Ellipses represent 95% confidence bounds, par</w:t>
      </w:r>
      <w:r w:rsidR="00802A62">
        <w:t>enthetical numbers on axis labe</w:t>
      </w:r>
      <w:r w:rsidR="00802A62" w:rsidRPr="006E33FE">
        <w:t>l</w:t>
      </w:r>
      <w:r w:rsidR="00802A62">
        <w:t>s</w:t>
      </w:r>
      <w:r w:rsidR="00802A62" w:rsidRPr="006E33FE">
        <w:t xml:space="preserve"> are the percent of total variat</w:t>
      </w:r>
      <w:r w:rsidR="00802A62">
        <w:t>ion explained by the axis. Note that</w:t>
      </w:r>
      <w:r w:rsidR="00802A62" w:rsidRPr="006E33FE">
        <w:t xml:space="preserve"> in </w:t>
      </w:r>
      <w:r w:rsidR="00B860D1">
        <w:t>G</w:t>
      </w:r>
      <w:r w:rsidR="00802A62" w:rsidRPr="006E33FE">
        <w:t>, the PLS-DA is clearly not a good model due to low Q</w:t>
      </w:r>
      <w:r w:rsidR="00802A62" w:rsidRPr="00AF1172">
        <w:rPr>
          <w:vertAlign w:val="superscript"/>
        </w:rPr>
        <w:t>2</w:t>
      </w:r>
      <w:r w:rsidR="00802A62">
        <w:t xml:space="preserve"> value</w:t>
      </w:r>
      <w:r w:rsidR="00802A62" w:rsidRPr="006E33FE">
        <w:t>. We</w:t>
      </w:r>
      <w:r w:rsidR="00B860D1">
        <w:t xml:space="preserve"> have only included this plot for heuristic reasons and do not</w:t>
      </w:r>
      <w:r w:rsidR="00802A62" w:rsidRPr="006E33FE">
        <w:t xml:space="preserve"> recommend including a</w:t>
      </w:r>
      <w:r w:rsidR="00802A62">
        <w:t xml:space="preserve"> such</w:t>
      </w:r>
      <w:r w:rsidR="00802A62" w:rsidRPr="006E33FE">
        <w:t xml:space="preserve"> PLS-DA </w:t>
      </w:r>
      <w:r w:rsidR="00802A62">
        <w:t xml:space="preserve">score </w:t>
      </w:r>
      <w:r w:rsidR="00B860D1">
        <w:t>plot in a publication</w:t>
      </w:r>
      <w:r w:rsidR="00802A62" w:rsidRPr="006E33FE">
        <w:t>.</w:t>
      </w:r>
    </w:p>
    <w:p w14:paraId="0B6613AA" w14:textId="660D0ACA" w:rsidR="00802A62" w:rsidRDefault="00802A62" w:rsidP="000007E9">
      <w:pPr>
        <w:pStyle w:val="BodyText"/>
        <w:spacing w:line="360" w:lineRule="auto"/>
      </w:pPr>
    </w:p>
    <w:p w14:paraId="1D63E3C4" w14:textId="77777777" w:rsidR="00802A62" w:rsidRDefault="00802A62" w:rsidP="000007E9">
      <w:pPr>
        <w:pStyle w:val="BodyText"/>
        <w:spacing w:line="360" w:lineRule="auto"/>
      </w:pPr>
    </w:p>
    <w:p w14:paraId="38FC1896" w14:textId="66285C57" w:rsidR="003B4369" w:rsidRDefault="003C1D79" w:rsidP="003B4369">
      <w:pPr>
        <w:pStyle w:val="BodyText"/>
        <w:spacing w:line="360" w:lineRule="auto"/>
        <w:ind w:firstLine="720"/>
        <w:rPr>
          <w:ins w:id="362" w:author="Crone, Elizabeth Ellen" w:date="2019-05-29T17:16:00Z"/>
        </w:rPr>
      </w:pPr>
      <w:r>
        <w:lastRenderedPageBreak/>
        <w:t xml:space="preserve">In terms of identifying specific causal variables, </w:t>
      </w:r>
      <w:r w:rsidR="00D97169">
        <w:t>PLS</w:t>
      </w:r>
      <w:r w:rsidR="005D1897">
        <w:t>-DA</w:t>
      </w:r>
      <w:r w:rsidR="00D97169">
        <w:t xml:space="preserve"> identifie</w:t>
      </w:r>
      <w:ins w:id="363" w:author="Crone, Elizabeth Ellen" w:date="2019-05-29T15:44:00Z">
        <w:r w:rsidR="00877661">
          <w:t>d</w:t>
        </w:r>
      </w:ins>
      <w:del w:id="364" w:author="Crone, Elizabeth Ellen" w:date="2019-05-29T15:44:00Z">
        <w:r w:rsidR="00D97169" w:rsidDel="00877661">
          <w:delText>s</w:delText>
        </w:r>
      </w:del>
      <w:r w:rsidR="00D97169">
        <w:t xml:space="preserve"> variables that were created with different means in the two levels of our factor better than PCA</w:t>
      </w:r>
      <w:r w:rsidR="005D1897">
        <w:t>-DA</w:t>
      </w:r>
      <w:r w:rsidR="002B30A3">
        <w:t xml:space="preserve"> (</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2B30A3">
        <w:t>)</w:t>
      </w:r>
      <w:r w:rsidR="00D97169">
        <w:t xml:space="preserve">. </w:t>
      </w:r>
      <w:r w:rsidR="005D1897">
        <w:t>Under the control scenario, values of kappa were always greater than 0 for PCA-DA and both variable selection methods for PLS-DA.  However, e</w:t>
      </w:r>
      <w:r w:rsidR="00D97169">
        <w:t>ven in the control scenario where PCA</w:t>
      </w:r>
      <w:r w:rsidR="005D1897">
        <w:t>-DA</w:t>
      </w:r>
      <w:r w:rsidR="00D97169">
        <w:t xml:space="preserve"> and PLS</w:t>
      </w:r>
      <w:r w:rsidR="005D1897">
        <w:t>-DA</w:t>
      </w:r>
      <w:r w:rsidR="00D97169">
        <w:t xml:space="preserve"> performed similarly in finding separation between groups, PLS</w:t>
      </w:r>
      <w:r w:rsidR="005D1897">
        <w:t>-DA</w:t>
      </w:r>
      <w:r w:rsidR="00D97169">
        <w:t xml:space="preserve"> outperform</w:t>
      </w:r>
      <w:ins w:id="365" w:author="Crone, Elizabeth Ellen" w:date="2019-05-29T15:44:00Z">
        <w:r w:rsidR="00877661">
          <w:t>ed</w:t>
        </w:r>
      </w:ins>
      <w:del w:id="366" w:author="Crone, Elizabeth Ellen" w:date="2019-05-29T15:44:00Z">
        <w:r w:rsidR="00D97169" w:rsidDel="00877661">
          <w:delText>s</w:delText>
        </w:r>
      </w:del>
      <w:r w:rsidR="00D97169">
        <w:t xml:space="preserve"> PCA</w:t>
      </w:r>
      <w:r w:rsidR="005D1897">
        <w:t>-DA</w:t>
      </w:r>
      <w:r w:rsidR="00D97169">
        <w:t xml:space="preserve"> at correctly identifying the variables most responsible for that separation</w:t>
      </w:r>
      <w:r w:rsidR="00132030">
        <w:t>, especially when using VIP scores</w:t>
      </w:r>
      <w:r w:rsidR="005D1897">
        <w:t xml:space="preserve"> </w:t>
      </w:r>
      <w:r w:rsidR="00D97169">
        <w:t>(</w:t>
      </w:r>
      <w:r w:rsidR="00CF326C">
        <w:fldChar w:fldCharType="begin"/>
      </w:r>
      <w:r w:rsidR="00CF326C">
        <w:instrText xml:space="preserve"> REF _Ref7519679 \h </w:instrText>
      </w:r>
      <w:r w:rsidR="00CF326C">
        <w:fldChar w:fldCharType="separate"/>
      </w:r>
      <w:r w:rsidR="00CF326C">
        <w:t xml:space="preserve">Figure </w:t>
      </w:r>
      <w:r w:rsidR="00CF326C">
        <w:rPr>
          <w:noProof/>
        </w:rPr>
        <w:t>3</w:t>
      </w:r>
      <w:r w:rsidR="00CF326C">
        <w:fldChar w:fldCharType="end"/>
      </w:r>
      <w:r w:rsidR="0010419D">
        <w:t>A</w:t>
      </w:r>
      <w:r w:rsidR="00D97169">
        <w:t xml:space="preserve">). </w:t>
      </w:r>
      <w:r w:rsidR="005D1897">
        <w:t xml:space="preserve">Under the needle in a haystack scenario, </w:t>
      </w:r>
      <w:r w:rsidR="00132030">
        <w:t xml:space="preserve">the difference between PCA-DA and PLS-DA is more dramatic. </w:t>
      </w:r>
      <w:r w:rsidR="00CE6A5D">
        <w:t>PLS-DA using the VIP score method of identifying important variables performs the best with a mean Kappa of 0.802. Using correlation between axis scores and data produces more similar results between PCA-DA and PLS-DA</w:t>
      </w:r>
      <w:ins w:id="367" w:author="Crone, Elizabeth Ellen" w:date="2019-05-29T17:16:00Z">
        <w:r w:rsidR="003B4369">
          <w:t xml:space="preserve">, although there was a broader spread with more </w:t>
        </w:r>
      </w:ins>
      <w:ins w:id="368" w:author="Crone, Elizabeth Ellen" w:date="2019-05-29T17:17:00Z">
        <w:r w:rsidR="003B4369">
          <w:t>high scores (Kappa approaching 1)</w:t>
        </w:r>
      </w:ins>
      <w:ins w:id="369" w:author="Crone, Elizabeth Ellen" w:date="2019-05-29T17:16:00Z">
        <w:r w:rsidR="003B4369">
          <w:t xml:space="preserve"> </w:t>
        </w:r>
      </w:ins>
      <w:ins w:id="370" w:author="Crone, Elizabeth Ellen" w:date="2019-05-29T17:17:00Z">
        <w:r w:rsidR="003B4369">
          <w:t>for PLS-DA</w:t>
        </w:r>
      </w:ins>
      <w:r w:rsidR="00CE6A5D">
        <w:t xml:space="preserve">.  </w:t>
      </w:r>
    </w:p>
    <w:p w14:paraId="2B9421B2" w14:textId="2C09E40D" w:rsidR="002B30A3" w:rsidRDefault="003B4369" w:rsidP="00877661">
      <w:pPr>
        <w:pStyle w:val="BodyText"/>
        <w:spacing w:line="360" w:lineRule="auto"/>
        <w:ind w:firstLine="720"/>
        <w:pPrChange w:id="371" w:author="Crone, Elizabeth Ellen" w:date="2019-05-29T15:44:00Z">
          <w:pPr>
            <w:pStyle w:val="BodyText"/>
            <w:spacing w:line="360" w:lineRule="auto"/>
          </w:pPr>
        </w:pPrChange>
      </w:pPr>
      <w:ins w:id="372" w:author="Crone, Elizabeth Ellen" w:date="2019-05-29T17:18:00Z">
        <w:r>
          <w:t xml:space="preserve">We investigated the poor performance of correlation coefficients for PLS-DA by visually examining </w:t>
        </w:r>
      </w:ins>
      <w:del w:id="373" w:author="Crone, Elizabeth Ellen" w:date="2019-05-29T17:18:00Z">
        <w:r w:rsidR="00CE6A5D" w:rsidDel="003B4369">
          <w:delText xml:space="preserve">Investigation of </w:delText>
        </w:r>
      </w:del>
      <w:r w:rsidR="00CE6A5D">
        <w:t>confusion matrices (not shown)</w:t>
      </w:r>
      <w:ins w:id="374" w:author="Crone, Elizabeth Ellen" w:date="2019-05-29T17:18:00Z">
        <w:r>
          <w:t>.</w:t>
        </w:r>
      </w:ins>
      <w:r w:rsidR="00CE6A5D">
        <w:t xml:space="preserve"> </w:t>
      </w:r>
      <w:del w:id="375" w:author="Crone, Elizabeth Ellen" w:date="2019-05-29T17:18:00Z">
        <w:r w:rsidR="00CE6A5D" w:rsidDel="003B4369">
          <w:delText>shows that using correlation coefficients to select important variables produces</w:delText>
        </w:r>
      </w:del>
      <w:ins w:id="376" w:author="Crone, Elizabeth Ellen" w:date="2019-05-29T17:18:00Z">
        <w:r>
          <w:t>Poor performance of this statistic reflected</w:t>
        </w:r>
      </w:ins>
      <w:r w:rsidR="00CE6A5D">
        <w:t xml:space="preserve"> </w:t>
      </w:r>
      <w:proofErr w:type="gramStart"/>
      <w:r w:rsidR="00CE6A5D">
        <w:t>a large number of</w:t>
      </w:r>
      <w:proofErr w:type="gramEnd"/>
      <w:r w:rsidR="00CE6A5D">
        <w:t xml:space="preserve"> false positives</w:t>
      </w:r>
      <w:ins w:id="377" w:author="Crone, Elizabeth Ellen" w:date="2019-05-29T17:19:00Z">
        <w:r>
          <w:t>, rather than false negatives</w:t>
        </w:r>
      </w:ins>
      <w:r w:rsidR="00CE6A5D">
        <w:t>.</w:t>
      </w:r>
      <w:r w:rsidR="0057249D">
        <w:t xml:space="preserve"> </w:t>
      </w:r>
      <w:del w:id="378" w:author="Crone, Elizabeth Ellen" w:date="2019-05-29T17:20:00Z">
        <w:r w:rsidR="0057249D" w:rsidDel="003B4369">
          <w:delText xml:space="preserve">There are a few reasons for the difference between the VIP and correlation method.  </w:delText>
        </w:r>
      </w:del>
      <w:del w:id="379" w:author="Crone, Elizabeth Ellen" w:date="2019-05-29T17:19:00Z">
        <w:r w:rsidR="0057249D" w:rsidDel="003B4369">
          <w:delText xml:space="preserve">When the datasets were generated variables which were not specified to discriminate between groups may have had correlations with group memberships by chance.  </w:delText>
        </w:r>
      </w:del>
      <w:del w:id="380" w:author="Crone, Elizabeth Ellen" w:date="2019-05-29T17:20:00Z">
        <w:r w:rsidR="0057249D" w:rsidDel="003B4369">
          <w:delText>Also</w:delText>
        </w:r>
      </w:del>
      <w:ins w:id="381" w:author="Crone, Elizabeth Ellen" w:date="2019-05-29T17:20:00Z">
        <w:r>
          <w:t xml:space="preserve">We hypothesize that the poor performance of correlation scores is partly </w:t>
        </w:r>
        <w:proofErr w:type="gramStart"/>
        <w:r>
          <w:t>due to the fact that</w:t>
        </w:r>
        <w:proofErr w:type="gramEnd"/>
        <w:r>
          <w:t>,</w:t>
        </w:r>
      </w:ins>
      <w:del w:id="382" w:author="Crone, Elizabeth Ellen" w:date="2019-05-29T17:20:00Z">
        <w:r w:rsidR="0057249D" w:rsidDel="003B4369">
          <w:delText>, note that</w:delText>
        </w:r>
      </w:del>
      <w:r w:rsidR="0057249D">
        <w:t xml:space="preserve"> on average</w:t>
      </w:r>
      <w:ins w:id="383" w:author="Crone, Elizabeth Ellen" w:date="2019-05-29T17:20:00Z">
        <w:r>
          <w:t>,</w:t>
        </w:r>
      </w:ins>
      <w:r w:rsidR="0057249D">
        <w:t xml:space="preserve"> the PLS-DA models for the needle in a haystack scenario included two predictive axes </w:t>
      </w:r>
      <w:del w:id="384" w:author="Crone, Elizabeth Ellen" w:date="2019-05-29T17:21:00Z">
        <w:r w:rsidR="0057249D" w:rsidDel="003B4369">
          <w:delText xml:space="preserve">on average </w:delText>
        </w:r>
      </w:del>
      <w:r w:rsidR="0057249D">
        <w:t xml:space="preserve">when there was actually only one axis separating groups in the data. False positives therefore came from two sources—non-discriminating variables which were correlated with group membership by chance, and significant correlations with the spurious second predictive axis. VIP scores do two things that </w:t>
      </w:r>
      <w:del w:id="385" w:author="Crone, Elizabeth Ellen" w:date="2019-05-29T17:19:00Z">
        <w:r w:rsidR="0057249D" w:rsidDel="003B4369">
          <w:delText xml:space="preserve">our </w:delText>
        </w:r>
      </w:del>
      <w:ins w:id="386" w:author="Crone, Elizabeth Ellen" w:date="2019-05-29T17:19:00Z">
        <w:r>
          <w:t>the</w:t>
        </w:r>
        <w:r>
          <w:t xml:space="preserve"> </w:t>
        </w:r>
      </w:ins>
      <w:r w:rsidR="0057249D">
        <w:t xml:space="preserve">correlation method does not.  VIP scores represent the </w:t>
      </w:r>
      <w:r w:rsidR="0057249D" w:rsidRPr="0057249D">
        <w:rPr>
          <w:i/>
        </w:rPr>
        <w:t>relative</w:t>
      </w:r>
      <w:r w:rsidR="0057249D">
        <w:t xml:space="preserve"> importance of variables</w:t>
      </w:r>
      <w:r w:rsidR="00563BFB">
        <w:t xml:space="preserve"> (the mean of squared VIP values always equals 1)</w:t>
      </w:r>
      <w:r w:rsidR="0057249D">
        <w:t xml:space="preserve">, and </w:t>
      </w:r>
      <w:r w:rsidR="00563BFB">
        <w:t xml:space="preserve">variable influence is summed over all axes, weighting the axes by their explanatory power </w:t>
      </w:r>
      <w:r w:rsidR="00563BFB">
        <w:fldChar w:fldCharType="begin" w:fldLock="1"/>
      </w:r>
      <w:r w:rsidR="00563BFB">
        <w:instrText>ADDIN CSL_CITATION {"citationItems":[{"id":"ITEM-1","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1","issued":{"date-parts":[["2006"]]},"title":"Multi- and Megavariate Data Analysis Part II Advanced Applications and Method Extensions","type":"chapter"},"uris":["http://www.mendeley.com/documents/?uuid=4620e55d-20c7-3a5d-9796-5a7961a2aedb"]},{"id":"ITEM-2","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2","issue":"1-2","issued":{"date-parts":[["2005","7","28"]]},"page":"103-112","publisher":"Elsevier","title":"Performance of some variable selection methods when multicollinearity is present","type":"article-journal","volume":"78"},"uris":["http://www.mendeley.com/documents/?uuid=a1381c03-c365-3d3a-b436-a2760136a60e"]}],"mendeley":{"formattedCitation":"(Chong and Jun 2005; Eriksson et al. 2006)","plainTextFormattedCitation":"(Chong and Jun 2005; Eriksson et al. 2006)"},"properties":{"noteIndex":0},"schema":"https://github.com/citation-style-language/schema/raw/master/csl-citation.json"}</w:instrText>
      </w:r>
      <w:r w:rsidR="00563BFB">
        <w:fldChar w:fldCharType="separate"/>
      </w:r>
      <w:r w:rsidR="00563BFB" w:rsidRPr="00563BFB">
        <w:rPr>
          <w:noProof/>
        </w:rPr>
        <w:t>(Chong and Jun 2005; Eriksson et al. 2006)</w:t>
      </w:r>
      <w:r w:rsidR="00563BFB">
        <w:fldChar w:fldCharType="end"/>
      </w:r>
      <w:r w:rsidR="00563BFB">
        <w:t>. This provides a more accurate prediction of important variables in this and many other cases</w:t>
      </w:r>
      <w:ins w:id="387" w:author="Crone, Elizabeth Ellen" w:date="2019-05-29T17:21:00Z">
        <w:r>
          <w:t xml:space="preserve">, although it can fail when a large proportion of variables are </w:t>
        </w:r>
        <w:proofErr w:type="gramStart"/>
        <w:r>
          <w:t>actually causal</w:t>
        </w:r>
        <w:proofErr w:type="gramEnd"/>
        <w:r>
          <w:t xml:space="preserve"> (Chong and Jun 2005)</w:t>
        </w:r>
      </w:ins>
      <w:r w:rsidR="00563BFB">
        <w:t xml:space="preserve">.  </w:t>
      </w:r>
      <w:del w:id="388" w:author="Crone, Elizabeth Ellen" w:date="2019-05-29T17:21:00Z">
        <w:r w:rsidR="00563BFB" w:rsidDel="003B4369">
          <w:lastRenderedPageBreak/>
          <w:delText xml:space="preserve">There is at least one case where VIP scores are a poor choice.  Because it is a relative measure, it performs poorly when all predictor variables are causal </w:delText>
        </w:r>
        <w:r w:rsidR="00563BFB" w:rsidDel="003B4369">
          <w:fldChar w:fldCharType="begin" w:fldLock="1"/>
        </w:r>
        <w:r w:rsidR="00563BFB" w:rsidDel="003B4369">
          <w:del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delInstrText>
        </w:r>
        <w:r w:rsidR="00563BFB" w:rsidDel="003B4369">
          <w:fldChar w:fldCharType="separate"/>
        </w:r>
        <w:r w:rsidR="00563BFB" w:rsidRPr="00563BFB" w:rsidDel="003B4369">
          <w:rPr>
            <w:noProof/>
          </w:rPr>
          <w:delText>(Chong and Jun 2005)</w:delText>
        </w:r>
        <w:r w:rsidR="00563BFB" w:rsidDel="003B4369">
          <w:fldChar w:fldCharType="end"/>
        </w:r>
        <w:r w:rsidR="00563BFB" w:rsidDel="003B4369">
          <w:delText>.</w:delText>
        </w:r>
        <w:r w:rsidR="0057249D" w:rsidDel="003B4369">
          <w:delText xml:space="preserve"> </w:delText>
        </w:r>
        <w:r w:rsidR="00CE6A5D" w:rsidRPr="0057249D" w:rsidDel="003B4369">
          <w:delText>PCA</w:delText>
        </w:r>
        <w:r w:rsidR="00CE6A5D" w:rsidDel="003B4369">
          <w:delText xml:space="preserve">-DA occasionally performs worse than random chance at selecting important variables since variables highly correlated with principal components are less likely to be discriminating variables in the needle in a haystack scenario. </w:delText>
        </w:r>
      </w:del>
    </w:p>
    <w:p w14:paraId="3EACFDE1" w14:textId="16E173EF" w:rsidR="00875959" w:rsidRDefault="00203757" w:rsidP="00D7637A">
      <w:pPr>
        <w:pStyle w:val="BodyText"/>
      </w:pPr>
      <w:r>
        <w:rPr>
          <w:noProof/>
        </w:rPr>
        <w:drawing>
          <wp:inline distT="0" distB="0" distL="0" distR="0" wp14:anchorId="62295B7C" wp14:editId="412C7B44">
            <wp:extent cx="5943600" cy="2701925"/>
            <wp:effectExtent l="0" t="0" r="0" b="3175"/>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701925"/>
                    </a:xfrm>
                    <a:prstGeom prst="rect">
                      <a:avLst/>
                    </a:prstGeom>
                  </pic:spPr>
                </pic:pic>
              </a:graphicData>
            </a:graphic>
          </wp:inline>
        </w:drawing>
      </w:r>
    </w:p>
    <w:p w14:paraId="4A58C696" w14:textId="7583D414" w:rsidR="0010419D" w:rsidRPr="0010419D" w:rsidRDefault="00CF326C" w:rsidP="00CF326C">
      <w:pPr>
        <w:pStyle w:val="Caption"/>
      </w:pPr>
      <w:bookmarkStart w:id="389" w:name="_Ref7519679"/>
      <w:r>
        <w:t xml:space="preserve">Figure </w:t>
      </w:r>
      <w:fldSimple w:instr=" SEQ Figure \* ARABIC ">
        <w:r>
          <w:rPr>
            <w:noProof/>
          </w:rPr>
          <w:t>3</w:t>
        </w:r>
      </w:fldSimple>
      <w:bookmarkEnd w:id="389"/>
      <w:r w:rsidR="0010419D" w:rsidRPr="0010419D">
        <w:t xml:space="preserve">. </w:t>
      </w:r>
      <w:r w:rsidR="00132030">
        <w:t>Kernel density estimate of the d</w:t>
      </w:r>
      <w:r w:rsidR="0010419D" w:rsidRPr="0010419D">
        <w:t xml:space="preserve">istribution of Cohen’s </w:t>
      </w:r>
      <w:r w:rsidR="00132030">
        <w:t>k</w:t>
      </w:r>
      <w:r w:rsidR="0010419D" w:rsidRPr="0010419D">
        <w:t>appa for the control (A) and needle in a haystack (B) scenarios</w:t>
      </w:r>
      <w:r w:rsidR="00132030">
        <w:t xml:space="preserve"> for PCA-DA (red, solid line) and PLS-DA using two importance criteria: correlation with predictive axes (green, dashed line) and VIP &gt; 1 (blue, dotted line)</w:t>
      </w:r>
      <w:r w:rsidR="0010419D" w:rsidRPr="0010419D">
        <w:t xml:space="preserve">.  A </w:t>
      </w:r>
      <w:r w:rsidR="00132030">
        <w:t xml:space="preserve">kappa </w:t>
      </w:r>
      <w:r w:rsidR="0010419D" w:rsidRPr="0010419D">
        <w:t>value of 1 means perfect identification of discriminating variables by the model while a value of zero indicates the model performed no better than random chance.</w:t>
      </w:r>
      <w:r w:rsidR="00CE6A5D">
        <w:t xml:space="preserve"> Negative values of kappa indicate variable selection worse than expected by random chance.</w:t>
      </w:r>
    </w:p>
    <w:p w14:paraId="56876217" w14:textId="0A964AFE" w:rsidR="006C7B1F" w:rsidRDefault="006C7B1F" w:rsidP="005916EF">
      <w:pPr>
        <w:pStyle w:val="Heading1"/>
      </w:pPr>
      <w:bookmarkStart w:id="390" w:name="cupcakes-vs.muffins"/>
      <w:bookmarkEnd w:id="390"/>
      <w:commentRangeStart w:id="391"/>
      <w:r>
        <w:t>Conclusion</w:t>
      </w:r>
      <w:commentRangeEnd w:id="391"/>
      <w:r w:rsidR="00690318">
        <w:rPr>
          <w:rStyle w:val="CommentReference"/>
          <w:rFonts w:asciiTheme="minorHAnsi" w:eastAsiaTheme="minorHAnsi" w:hAnsiTheme="minorHAnsi" w:cstheme="minorBidi"/>
          <w:b w:val="0"/>
          <w:bCs w:val="0"/>
          <w:color w:val="auto"/>
        </w:rPr>
        <w:commentReference w:id="391"/>
      </w:r>
    </w:p>
    <w:p w14:paraId="42C79F01" w14:textId="31204589" w:rsidR="00132030" w:rsidRDefault="00FA620F" w:rsidP="00095228">
      <w:pPr>
        <w:pStyle w:val="BodyText"/>
        <w:spacing w:line="360" w:lineRule="auto"/>
      </w:pPr>
      <w:r>
        <w:t xml:space="preserve">With multivariate data analysis, it is important to think about the question you are trying to answer.  If you are primarily interested in predictor variables that vary among individuals or observations, then </w:t>
      </w:r>
      <w:r w:rsidR="003C1D79">
        <w:t xml:space="preserve">an unsupervised method like </w:t>
      </w:r>
      <w:r>
        <w:t xml:space="preserve">PCA regression might be most appropriate.  However, if you are looking for the predictors that best explain a response variable, a supervised approach like PLS is more appropriate. </w:t>
      </w:r>
      <w:r w:rsidR="00132030">
        <w:t>From very early on in the adoption of PCA regression in ecology, it was suggested that this method might miss important relationships with a response variable</w:t>
      </w:r>
      <w:r w:rsidR="00192995">
        <w:t xml:space="preserve">, but only in the case when “nature is downright mean” </w:t>
      </w:r>
      <w:r w:rsidR="00192995">
        <w:fldChar w:fldCharType="begin" w:fldLock="1"/>
      </w:r>
      <w:r w:rsidR="00EF1120">
        <w:instrText>ADDIN CSL_CITATION {"citationItems":[{"id":"ITEM-1","itemData":{"DOI":"10.2307/2348005","ISSN":"00359254","abstract":"The use of principal components in regression has received a lot of attention in the literature in the past few years, and the topic is now beginning to appear in textbooks. Along with the use of principal component regression there appears to have been a growth in the misconception that the principal components with small eigenvalues will rarely be of any use in regression. The purpose of this note is to demonstrate that these components can be as important as those with large variance. This is illustrated with four examples, three of which have already appeared in the literature.","author":[{"dropping-particle":"","family":"Jolliffe","given":"Ian T.","non-dropping-particle":"","parse-names":false,"suffix":""}],"container-title":"Applied Statistics","id":"ITEM-1","issue":"3","issued":{"date-parts":[["1982","11","1"]]},"page":"300","publisher":"John Wiley &amp; Sons, Ltd (10.1111)","title":"A Note on the Use of Principal Components in Regression","type":"article-journal","volume":"31"},"uris":["http://www.mendeley.com/documents/?uuid=21babae4-fe87-4e34-80b9-91d7a0b17c0c"]}],"mendeley":{"formattedCitation":"(Jolliffe 1982)","plainTextFormattedCitation":"(Jolliffe 1982)","previouslyFormattedCitation":"(Jolliffe 1982)"},"properties":{"noteIndex":0},"schema":"https://github.com/citation-style-language/schema/raw/master/csl-citation.json"}</w:instrText>
      </w:r>
      <w:r w:rsidR="00192995">
        <w:fldChar w:fldCharType="separate"/>
      </w:r>
      <w:r w:rsidR="00192995" w:rsidRPr="00192995">
        <w:rPr>
          <w:noProof/>
        </w:rPr>
        <w:t>(Jolliffe 1982)</w:t>
      </w:r>
      <w:r w:rsidR="00192995">
        <w:fldChar w:fldCharType="end"/>
      </w:r>
      <w:r w:rsidR="00192995">
        <w:t xml:space="preserve">.  We have shown in a case study that nature can be downright mean—that is, reducing dimensionality </w:t>
      </w:r>
      <w:r w:rsidR="000F00E3">
        <w:t xml:space="preserve">of leaf trait data </w:t>
      </w:r>
      <w:r w:rsidR="00192995">
        <w:t xml:space="preserve">with </w:t>
      </w:r>
      <w:r>
        <w:t>PCA</w:t>
      </w:r>
      <w:r w:rsidR="00192995">
        <w:t xml:space="preserve"> obscure</w:t>
      </w:r>
      <w:r w:rsidR="000F00E3">
        <w:t>d</w:t>
      </w:r>
      <w:r w:rsidR="00192995">
        <w:t xml:space="preserve"> </w:t>
      </w:r>
      <w:r w:rsidR="000F00E3">
        <w:lastRenderedPageBreak/>
        <w:t>statistically significant</w:t>
      </w:r>
      <w:r w:rsidR="00192995">
        <w:t xml:space="preserve"> relationships </w:t>
      </w:r>
      <w:r w:rsidR="000F00E3">
        <w:t>between leaf traits and habitat climate in tomato species that were revealed with PLS regression</w:t>
      </w:r>
      <w:r w:rsidR="00192995">
        <w:t xml:space="preserve">. It is not unreasonable to expect situations </w:t>
      </w:r>
      <w:r>
        <w:t xml:space="preserve">in nature </w:t>
      </w:r>
      <w:r w:rsidR="00192995">
        <w:t>where the best predictors of a response variable are not the predictors that (co)vary the most</w:t>
      </w:r>
      <w:r>
        <w:t xml:space="preserve"> among all observations</w:t>
      </w:r>
      <w:r w:rsidR="00192995">
        <w:t xml:space="preserve">. </w:t>
      </w:r>
      <w:r>
        <w:t xml:space="preserve">Advances in </w:t>
      </w:r>
      <w:r w:rsidR="00192995">
        <w:t>statistical techniques and high-power computing</w:t>
      </w:r>
      <w:r>
        <w:t xml:space="preserve"> mean</w:t>
      </w:r>
      <w:r w:rsidR="00192995">
        <w:t xml:space="preserve"> there is no need to </w:t>
      </w:r>
      <w:r>
        <w:t>rely on</w:t>
      </w:r>
      <w:r w:rsidR="00192995">
        <w:t xml:space="preserve"> the benevolence of nature </w:t>
      </w:r>
      <w:r>
        <w:t xml:space="preserve">and hope </w:t>
      </w:r>
      <w:r w:rsidR="00E06824">
        <w:t xml:space="preserve">that </w:t>
      </w:r>
      <w:r>
        <w:t>important variables aren’t buried in a principal component analysis.  Instead, PLS and many other supervised approaches are available for testing multivariate hypotheses.</w:t>
      </w:r>
    </w:p>
    <w:p w14:paraId="6DF78FC9" w14:textId="0CC1B426" w:rsidR="00FA620F" w:rsidRDefault="00FA620F" w:rsidP="00E06824">
      <w:pPr>
        <w:pStyle w:val="Heading3"/>
      </w:pPr>
      <w:r>
        <w:t>Guidelines for using and reporting results from PLS(DA).</w:t>
      </w:r>
    </w:p>
    <w:p w14:paraId="74571261" w14:textId="3C30ECC9" w:rsidR="00EF1120" w:rsidRDefault="00E03677" w:rsidP="00095228">
      <w:pPr>
        <w:pStyle w:val="BodyText"/>
        <w:spacing w:line="360" w:lineRule="auto"/>
      </w:pPr>
      <w:r>
        <w:t xml:space="preserve">While our work in this paper uses only one of many </w:t>
      </w:r>
      <w:r w:rsidR="00E06824">
        <w:t xml:space="preserve">software </w:t>
      </w:r>
      <w:r>
        <w:t>implementations of PLS regression, the same general guidelines can be generalized to the use of PLS regression and reporting of results using any statistical package.  First, because PLS regression focuses on co-variation between predictors and response, it’s possible for a statistically significant relationship to be due to a small number of predictor variables (as in our needle in a haystack scenario)</w:t>
      </w:r>
      <w:r w:rsidR="00E06824">
        <w:t>.</w:t>
      </w:r>
      <w:r w:rsidR="00BC001B">
        <w:t xml:space="preserve">  </w:t>
      </w:r>
      <w:r w:rsidR="00E06824">
        <w:t>We recommend reporting R</w:t>
      </w:r>
      <w:r w:rsidR="00E06824" w:rsidRPr="00E06824">
        <w:rPr>
          <w:vertAlign w:val="superscript"/>
        </w:rPr>
        <w:t>2</w:t>
      </w:r>
      <w:r w:rsidR="00E06824" w:rsidRPr="00E06824">
        <w:rPr>
          <w:vertAlign w:val="subscript"/>
        </w:rPr>
        <w:t>X</w:t>
      </w:r>
      <w:r w:rsidR="00E06824">
        <w:t xml:space="preserve"> in addition to R</w:t>
      </w:r>
      <w:r w:rsidR="00E06824" w:rsidRPr="00E06824">
        <w:rPr>
          <w:vertAlign w:val="superscript"/>
        </w:rPr>
        <w:t>2</w:t>
      </w:r>
      <w:r w:rsidR="00E06824" w:rsidRPr="00E06824">
        <w:rPr>
          <w:vertAlign w:val="subscript"/>
        </w:rPr>
        <w:t>Y</w:t>
      </w:r>
      <w:r w:rsidR="00E06824">
        <w:t xml:space="preserve"> to give the reader a sense of how much variation in the predictors and the response, respectively, are explained by a PLS model.</w:t>
      </w:r>
      <w:r>
        <w:t xml:space="preserve"> Second, because PLS is prone to overfitting, cross-validation of some sort is necessary to determine model predictive power</w:t>
      </w:r>
      <w:r w:rsidR="00EC064A">
        <w:t xml:space="preserve"> </w:t>
      </w:r>
      <w:r w:rsidR="00C5779C">
        <w:fldChar w:fldCharType="begin" w:fldLock="1"/>
      </w:r>
      <w:r w:rsidR="00C5779C">
        <w:instrText>ADDIN CSL_CITATION {"citationItems":[{"id":"ITEM-1","itemData":{"DOI":"10.1002/cem.1346","ISSN":"08869383","author":[{"dropping-particle":"","family":"Kjeldahl","given":"Karin","non-dropping-particle":"","parse-names":false,"suffix":""},{"dropping-particle":"","family":"Bro","given":"Rasmus","non-dropping-particle":"","parse-names":false,"suffix":""}],"container-title":"Journal of Chemometrics","id":"ITEM-1","issue":"7-8","issued":{"date-parts":[["2010","7","1"]]},"page":"558-564","publisher":"John Wiley &amp; Sons, Ltd","title":"Some common misunderstandings in chemometrics","type":"article-journal","volume":"24"},"uris":["http://www.mendeley.com/documents/?uuid=6adb18c3-fde7-336a-b807-1d4eb77edc54"]},{"id":"ITEM-2","itemData":{"author":[{"dropping-particle":"","family":"Eriksson","given":"L","non-dropping-particle":"","parse-names":false,"suffix":""},{"dropping-particle":"","family":"Johansson","given":"E","non-dropping-particle":"","parse-names":false,"suffix":""},{"dropping-particle":"","family":"Kettaneh-Wold","given":"N","non-dropping-particle":"","parse-names":false,"suffix":""},{"dropping-particle":"","family":"Trygg","given":"J","non-dropping-particle":"","parse-names":false,"suffix":""},{"dropping-particle":"","family":"Wikström","given":"C","non-dropping-particle":"","parse-names":false,"suffix":""},{"dropping-particle":"","family":"Wold","given":"S","non-dropping-particle":"","parse-names":false,"suffix":""}],"container-title":"Multi- and Megavariate Data Analysis Part II Advanced Applications and Method Extensions","id":"ITEM-2","issued":{"date-parts":[["2006"]]},"title":"Multi- and Megavariate Data Analysis Part II Advanced Applications and Method Extensions","type":"chapter"},"uris":["http://www.mendeley.com/documents/?uuid=4620e55d-20c7-3a5d-9796-5a7961a2aedb"]}],"mendeley":{"formattedCitation":"(Eriksson et al. 2006; Kjeldahl and Bro 2010)","plainTextFormattedCitation":"(Eriksson et al. 2006; Kjeldahl and Bro 2010)","previouslyFormattedCitation":"(Eriksson et al. 2006; Kjeldahl and Bro 2010)"},"properties":{"noteIndex":0},"schema":"https://github.com/citation-style-language/schema/raw/master/csl-citation.json"}</w:instrText>
      </w:r>
      <w:r w:rsidR="00C5779C">
        <w:fldChar w:fldCharType="separate"/>
      </w:r>
      <w:r w:rsidR="00C5779C" w:rsidRPr="00C5779C">
        <w:rPr>
          <w:noProof/>
        </w:rPr>
        <w:t>(Eriksson et al. 2006; Kjeldahl and Bro 2010)</w:t>
      </w:r>
      <w:r w:rsidR="00C5779C">
        <w:fldChar w:fldCharType="end"/>
      </w:r>
      <w:r>
        <w:t>. When cross-validation indicates a weak model (a low Q</w:t>
      </w:r>
      <w:r w:rsidRPr="00E06824">
        <w:rPr>
          <w:vertAlign w:val="superscript"/>
        </w:rPr>
        <w:t>2</w:t>
      </w:r>
      <w:r>
        <w:t xml:space="preserve"> value, for example), this should also be taken into account when interpreting results. </w:t>
      </w:r>
      <w:r w:rsidR="00BC001B">
        <w:t xml:space="preserve">Worley and Powers </w:t>
      </w:r>
      <w:r w:rsidR="00BC001B">
        <w:fldChar w:fldCharType="begin" w:fldLock="1"/>
      </w:r>
      <w:r w:rsidR="000F00E3">
        <w:instrText>ADDIN CSL_CITATION {"citationItems":[{"id":"ITEM-1","itemData":{"DOI":"10.2174/2213235X04666160613122429","ISBN":"0000000000000","ISSN":"2213235X","PMID":"27547730","abstract":"BACKGROUND Principal Component Analysis (PCA) and Orthogonal Projections to Latent Structures Discriminant Analysis (OPLS-DA) are powerful statistical modeling tools that provide insights into separations between experimental groups based on high-dimensional spectral measurements from NMR, MS or other analytical instrumentation. However, when used without validation, these tools may lead investigators to statistically unreliable conclusions. This danger is especially real for Partial Least Squares (PLS) and OPLS, which aggressively force separations between experimental groups. As a result, OPLS-DA is often used as an alternative method when PCA fails to expose group separation, but this practice is highly dangerous. Without rigorous validation, OPLS-DA can easily yield statistically unreliable group separation. METHODS A Monte Carlo analysis of PCA group separations and OPLS-DA cross-validation metrics was performed on NMR datasets with statistically significant separations in scores-space. A linearly increasing amount of Gaussian noise was added to each data matrix followed by the construction and validation of PCA and OPLS-DA models. RESULTS With increasing added noise, the PCA scores-space distance between groups rapidly decreased and the OPLS-DA cross-validation statistics simultaneously deteriorated. A decrease in correlation between the estimated loadings (added noise) and the true (original) loadings was also observed. While the validity of the OPLS-DA model diminished with increasing added noise, the group separation in scores-space remained basically unaffected. CONCLUSION Supported by the results of Monte Carlo analyses of PCA group separations and OPLS-DA cross-validation metrics, we provide practical guidelines and cross-validatory recommendations for reliable inference from PCA and OPLS-DA models.","author":[{"dropping-particle":"","family":"Worley","given":"Bradley","non-dropping-particle":"","parse-names":false,"suffix":""},{"dropping-particle":"","family":"Powers","given":"Robert","non-dropping-particle":"","parse-names":false,"suffix":""}],"container-title":"Current Metabolomics","id":"ITEM-1","issue":"2","issued":{"date-parts":[["2016","6","30"]]},"note":"While the authors show that for OPLS-DA, as model validity decreases, visual separation of groups in score space is basically unaffected, their suggestion that PCA is a reliable indicator for OPLS-DA reliability is not necessarily true under all situations. When discriminating variables are a small portion of the total number of variables, PCA is especially unreliable at detecting separation. That is, the same variables responsible for the greatest amount of variation (explained by PC axis 1) are not necessarily the same variables that reliably distinguish groups. In this situation, poor separation in PCA space is not an indicator that real differences between samples don't exist. In this case, (O)PLS-DA may still be able to detect differences between groups and identify the distinguishing variables with high VIP scores reliably.","page":"97-103","title":"PCA as a Practical Indicator of OPLS-DA Model Reliability","type":"article-journal","volume":"4"},"suppress-author":1,"uris":["http://www.mendeley.com/documents/?uuid=7d82bb3d-7cc2-36c7-9e42-56e92c50eeac"]}],"mendeley":{"formattedCitation":"(2016)","plainTextFormattedCitation":"(2016)","previouslyFormattedCitation":"(2016)"},"properties":{"noteIndex":0},"schema":"https://github.com/citation-style-language/schema/raw/master/csl-citation.json"}</w:instrText>
      </w:r>
      <w:r w:rsidR="00BC001B">
        <w:fldChar w:fldCharType="separate"/>
      </w:r>
      <w:r w:rsidR="00BC001B" w:rsidRPr="00BC001B">
        <w:rPr>
          <w:noProof/>
        </w:rPr>
        <w:t>(2016)</w:t>
      </w:r>
      <w:r w:rsidR="00BC001B">
        <w:fldChar w:fldCharType="end"/>
      </w:r>
      <w:r w:rsidR="00BC001B">
        <w:t xml:space="preserve"> suggest using separation in a PCA score plot as validation method for PLS-DA</w:t>
      </w:r>
      <w:r w:rsidR="0051438F">
        <w:t xml:space="preserve">.  Their implicit assumption is that the variables which co-vary the most are also the ones contributing to group separation. We </w:t>
      </w:r>
      <w:r w:rsidR="00BC001B">
        <w:t xml:space="preserve">disagree with this method since, as we’ve shown in our needle in a haystack scenario, there can be a significant PLS-DA model with no separation of groups in a PCA score plot. </w:t>
      </w:r>
      <w:r w:rsidR="00C448C3">
        <w:t xml:space="preserve">Third, it is important to remember that score plots for PLS models differ from PCA because the predictive axes of PLS models are built to maximize co-variation with the response variable. This means that even statistically non-significant models may show some visual separation in score plots.  Because </w:t>
      </w:r>
      <w:r w:rsidR="00C5779C">
        <w:t>Euclidean</w:t>
      </w:r>
      <w:r w:rsidR="00C448C3">
        <w:t xml:space="preserve"> distance between points has little meaning in a PLS-DA score plot, we recommend that score plots be used sparingly for PLS-DA.  However, in the case that there are more than two groups, or if a score plot is displayed alongside a loading plot</w:t>
      </w:r>
      <w:r w:rsidR="00EF1120">
        <w:t xml:space="preserve">, they may be useful </w:t>
      </w:r>
      <w:r w:rsidR="00EF1120">
        <w:lastRenderedPageBreak/>
        <w:t>visuals</w:t>
      </w:r>
      <w:r w:rsidR="00C5779C">
        <w:t xml:space="preserve">, especially when combined with visual aids like 95% confidence ellipses </w:t>
      </w:r>
      <w:r w:rsidR="00C5779C">
        <w:fldChar w:fldCharType="begin" w:fldLock="1"/>
      </w:r>
      <w:r w:rsidR="00C5779C">
        <w:instrText>ADDIN CSL_CITATION {"citationItems":[{"id":"ITEM-1","itemData":{"DOI":"10.1016/J.AB.2012.10.011","ISSN":"0003-2697","abstract":"Metabolic fingerprinting studies rely on interpretations drawn from low-dimensional representations of spectral data generated by methods of multivariate analysis such as principal components analysis and projection to latent structures discriminant analysis. The growth of metabolic fingerprinting and chemometric analyses involving these low-dimensional scores plots necessitates the use of quantitative statistical measures to describe significant differences between experimental groups. Our updated version of the PCAtoTree software provides methods to reliably visualize and quantify separations in scores plots through dendrograms employing both nonparametric and parametric hypothesis testing to assess node significance, as well as scores plots identifying 95% confidence ellipsoids for all experimental groups.","author":[{"dropping-particle":"","family":"Worley","given":"Bradley","non-dropping-particle":"","parse-names":false,"suffix":""},{"dropping-particle":"","family":"Halouska","given":"Steven","non-dropping-particle":"","parse-names":false,"suffix":""},{"dropping-particle":"","family":"Powers","given":"Robert","non-dropping-particle":"","parse-names":false,"suffix":""}],"container-title":"Analytical Biochemistry","id":"ITEM-1","issue":"2","issued":{"date-parts":[["2013","2","15"]]},"page":"102-104","publisher":"Academic Press","title":"Utilities for quantifying separation in PCA/PLS-DA scores plots","type":"article-journal","volume":"433"},"uris":["http://www.mendeley.com/documents/?uuid=4c3e8da1-1e2e-3e3a-bac3-3172c38eecca"]}],"mendeley":{"formattedCitation":"(Worley et al. 2013)","plainTextFormattedCitation":"(Worley et al. 2013)","previouslyFormattedCitation":"(Worley et al. 2013)"},"properties":{"noteIndex":0},"schema":"https://github.com/citation-style-language/schema/raw/master/csl-citation.json"}</w:instrText>
      </w:r>
      <w:r w:rsidR="00C5779C">
        <w:fldChar w:fldCharType="separate"/>
      </w:r>
      <w:r w:rsidR="00C5779C" w:rsidRPr="00C5779C">
        <w:rPr>
          <w:noProof/>
        </w:rPr>
        <w:t>(Worley et al. 2013)</w:t>
      </w:r>
      <w:r w:rsidR="00C5779C">
        <w:fldChar w:fldCharType="end"/>
      </w:r>
      <w:r w:rsidR="00EF1120">
        <w:t>.  We recommend being explicit about interpretation of model strength and significance using appropriate statistics (e.g. Q</w:t>
      </w:r>
      <w:r w:rsidR="00EF1120" w:rsidRPr="00E06824">
        <w:rPr>
          <w:vertAlign w:val="superscript"/>
        </w:rPr>
        <w:t>2</w:t>
      </w:r>
      <w:r w:rsidR="00EF1120">
        <w:t xml:space="preserve"> and p-values) rather than visual separation in score plot figure captions. The nature of PLS score plots also means that unlike PCA regression or PCA-DA, it is entirely inappropriate to base statistical significance of a PLS model on any statistical test of predictive axis scores</w:t>
      </w:r>
      <w:r w:rsidR="00C5779C">
        <w:t xml:space="preserve"> </w:t>
      </w:r>
      <w:r w:rsidR="00C5779C">
        <w:fldChar w:fldCharType="begin" w:fldLock="1"/>
      </w:r>
      <w:r w:rsidR="00C5779C">
        <w:instrText>ADDIN CSL_CITATION {"citationItems":[{"id":"ITEM-1","itemData":{"DOI":"10.1007/s00442-018-4149-8","ISSN":"0029-8549","author":[{"dropping-particle":"","family":"Weldegergis","given":"Berhane T.","non-dropping-particle":"","parse-names":false,"suffix":""},{"dropping-particle":"","family":"Zhu","given":"Feng","non-dropping-particle":"","parse-names":false,"suffix":""},{"dropping-particle":"","family":"Poelman","given":"Erik H.","non-dropping-particle":"","parse-names":false,"suffix":""},{"dropping-particle":"","family":"Dicke","given":"Marcel","non-dropping-particle":"","parse-names":false,"suffix":""}],"container-title":"Oecologia","id":"ITEM-1","issue":"3","issued":{"date-parts":[["2018","7","4"]]},"page":"873-874","publisher":"Springer Berlin Heidelberg","title":"Correction to: Drought stress affects plant metabolites and herbivore preference but not host location by its parasitoids","type":"article-journal","volume":"187"},"uris":["http://www.mendeley.com/documents/?uuid=00d74854-8292-3615-9379-521c6caffd82"]}],"mendeley":{"formattedCitation":"(Weldegergis et al. 2018)","plainTextFormattedCitation":"(Weldegergis et al. 2018)","previouslyFormattedCitation":"(Weldegergis et al. 2018)"},"properties":{"noteIndex":0},"schema":"https://github.com/citation-style-language/schema/raw/master/csl-citation.json"}</w:instrText>
      </w:r>
      <w:r w:rsidR="00C5779C">
        <w:fldChar w:fldCharType="separate"/>
      </w:r>
      <w:r w:rsidR="00C5779C" w:rsidRPr="00C5779C">
        <w:rPr>
          <w:noProof/>
        </w:rPr>
        <w:t>(Weldegergis et al. 2018)</w:t>
      </w:r>
      <w:r w:rsidR="00C5779C">
        <w:fldChar w:fldCharType="end"/>
      </w:r>
      <w:r w:rsidR="00EF1120">
        <w:t xml:space="preserve">.  Instead, permutation testing </w:t>
      </w:r>
      <w:r w:rsidR="00C5779C">
        <w:t>of</w:t>
      </w:r>
      <w:r w:rsidR="00EF1120">
        <w:t xml:space="preserve"> R</w:t>
      </w:r>
      <w:r w:rsidR="00EF1120" w:rsidRPr="00E06824">
        <w:rPr>
          <w:vertAlign w:val="superscript"/>
        </w:rPr>
        <w:t>2</w:t>
      </w:r>
      <w:r w:rsidR="00EF1120" w:rsidRPr="00E06824">
        <w:rPr>
          <w:vertAlign w:val="subscript"/>
        </w:rPr>
        <w:t>Y</w:t>
      </w:r>
      <w:r w:rsidR="00EF1120">
        <w:t xml:space="preserve"> or Q</w:t>
      </w:r>
      <w:r w:rsidR="00EF1120" w:rsidRPr="00E06824">
        <w:rPr>
          <w:vertAlign w:val="superscript"/>
        </w:rPr>
        <w:t>2</w:t>
      </w:r>
      <w:r w:rsidR="00EF1120">
        <w:t xml:space="preserve"> values</w:t>
      </w:r>
      <w:r w:rsidR="00C5779C">
        <w:t xml:space="preserve"> </w:t>
      </w:r>
      <w:r w:rsidR="00C5779C">
        <w:fldChar w:fldCharType="begin" w:fldLock="1"/>
      </w:r>
      <w:r w:rsidR="00C5779C">
        <w:instrText>ADDIN CSL_CITATION {"citationItems":[{"id":"ITEM-1","itemData":{"DOI":"10.1021/acs.jproteome.5b00354","ISBN":"1535-3907 (Electronic)\\r1535-3893 (Linking)","ISSN":"15353907","PMID":"26088811","abstract":"Urine metabolomics is widely used for biomarker research in the fields of medicine and toxicology. As a consequence, characterization of the variations of the urine metabolome under basal conditions becomes critical in order to avoid confounding effects in cohort studies. Such physiological information is however very scarce in the literature and in metabolomics databases so far. Here we studied the influence of age, body mass index (BMI), and gender on metabolite concentrations in a large cohort of 183 adults by using liquid chromatography coupled with high-resolution mass spectrometry (LC-HRMS). We implemented a comprehensive statistical workflow for univariate hypothesis testing and modeling by orthogonal partial least-squares (OPLS), which we made available to the metabolomics community within the online Workflow4Metabolomics.org resource. We found 108 urine metabolites displaying concentration variations with either age, BMI, or gender, by integrating the results from univariate p-values and multivar...","author":[{"dropping-particle":"","family":"Thévenot","given":"Etienne A.","non-dropping-particle":"","parse-names":false,"suffix":""},{"dropping-particle":"","family":"Roux","given":"Aurélie","non-dropping-particle":"","parse-names":false,"suffix":""},{"dropping-particle":"","family":"Xu","given":"Ying","non-dropping-particle":"","parse-names":false,"suffix":""},{"dropping-particle":"","family":"Ezan","given":"Eric","non-dropping-particle":"","parse-names":false,"suffix":""},{"dropping-particle":"","family":"Junot","given":"Christophe","non-dropping-particle":"","parse-names":false,"suffix":""}],"container-title":"Journal of Proteome Research","id":"ITEM-1","issue":"8","issued":{"date-parts":[["2015","8","7"]]},"page":"3322-3335","publisher":"American Chemical Society","title":"Analysis of the Human Adult Urinary Metabolome Variations with Age, Body Mass Index, and Gender by Implementing a Comprehensive Workflow for Univariate and OPLS Statistical Analyses","type":"article-journal","volume":"14"},"uris":["http://www.mendeley.com/documents/?uuid=0e107474-0bb7-41e8-8100-95a09397f60c"]}],"mendeley":{"formattedCitation":"(Thévenot et al. 2015)","plainTextFormattedCitation":"(Thévenot et al. 2015)","previouslyFormattedCitation":"(Thévenot et al. 2015)"},"properties":{"noteIndex":0},"schema":"https://github.com/citation-style-language/schema/raw/master/csl-citation.json"}</w:instrText>
      </w:r>
      <w:r w:rsidR="00C5779C">
        <w:fldChar w:fldCharType="separate"/>
      </w:r>
      <w:r w:rsidR="00C5779C" w:rsidRPr="00C5779C">
        <w:rPr>
          <w:noProof/>
        </w:rPr>
        <w:t>(Thévenot et al. 2015)</w:t>
      </w:r>
      <w:r w:rsidR="00C5779C">
        <w:fldChar w:fldCharType="end"/>
      </w:r>
      <w:r w:rsidR="00C5779C">
        <w:t xml:space="preserve">, or CV-ANOVA </w:t>
      </w:r>
      <w:r w:rsidR="00C5779C">
        <w:fldChar w:fldCharType="begin" w:fldLock="1"/>
      </w:r>
      <w:r w:rsidR="00BC001B">
        <w:instrText>ADDIN CSL_CITATION {"citationItems":[{"id":"ITEM-1","itemData":{"DOI":"10.1002/cem.1187","ISSN":"08869383","author":[{"dropping-particle":"","family":"Eriksson","given":"Lennart","non-dropping-particle":"","parse-names":false,"suffix":""},{"dropping-particle":"","family":"Trygg","given":"Johan","non-dropping-particle":"","parse-names":false,"suffix":""},{"dropping-particle":"","family":"Wold","given":"Svante","non-dropping-particle":"","parse-names":false,"suffix":""}],"container-title":"Journal of Chemometrics","id":"ITEM-1","issue":"11-12","issued":{"date-parts":[["2008","11","1"]]},"page":"594-600","publisher":"John Wiley &amp; Sons, Ltd","title":"CV-ANOVA for significance testing of PLS and OPLS® models","type":"article-journal","volume":"22"},"uris":["http://www.mendeley.com/documents/?uuid=c8669264-7be0-3475-be48-3ad8efe7ba3d"]}],"mendeley":{"formattedCitation":"(Eriksson et al. 2008)","plainTextFormattedCitation":"(Eriksson et al. 2008)","previouslyFormattedCitation":"(Eriksson et al. 2008)"},"properties":{"noteIndex":0},"schema":"https://github.com/citation-style-language/schema/raw/master/csl-citation.json"}</w:instrText>
      </w:r>
      <w:r w:rsidR="00C5779C">
        <w:fldChar w:fldCharType="separate"/>
      </w:r>
      <w:r w:rsidR="00C5779C" w:rsidRPr="00C5779C">
        <w:rPr>
          <w:noProof/>
        </w:rPr>
        <w:t>(Eriksson et al. 2008)</w:t>
      </w:r>
      <w:r w:rsidR="00C5779C">
        <w:fldChar w:fldCharType="end"/>
      </w:r>
      <w:r w:rsidR="00C5779C">
        <w:t xml:space="preserve"> can be used to assess statistical significance of </w:t>
      </w:r>
      <w:r w:rsidR="00BC001B">
        <w:t xml:space="preserve">PLS </w:t>
      </w:r>
      <w:r w:rsidR="00C5779C">
        <w:t>model</w:t>
      </w:r>
      <w:r w:rsidR="00BC001B">
        <w:t>s</w:t>
      </w:r>
      <w:r w:rsidR="00EF1120">
        <w:t xml:space="preserve">.  Finally, variable selection can be used to identify which predictors best explain variation in the response.  This can be done with VIP scores, which </w:t>
      </w:r>
      <w:r w:rsidR="00E06824">
        <w:t>estimate the explanatory power of predictor variables across all significant predictive component axes.</w:t>
      </w:r>
      <w:r w:rsidR="00EF1120">
        <w:t xml:space="preserve">  It is important to note that the cutoff of VIP &gt; 1 is somewhat arbitrary and may require adjustment based on properties of particular datasets</w:t>
      </w:r>
      <w:r w:rsidR="00E06824">
        <w:t xml:space="preserve"> </w:t>
      </w:r>
      <w:r w:rsidR="00E06824">
        <w:fldChar w:fldCharType="begin" w:fldLock="1"/>
      </w:r>
      <w:r w:rsidR="00E06824">
        <w:instrText>ADDIN CSL_CITATION {"citationItems":[{"id":"ITEM-1","itemData":{"DOI":"10.1016/J.CHEMOLAB.2004.12.011","ISSN":"0169-7439","abstract":"Variable selection is one of the important practical issues for many scientific engineers. Although the PLS (partial least squares) regression combined with the VIP (variable importance in the projection) scores is often used when the multicollinearity is present among variables, there are few guidelines about its uses as well as its performance. The purpose of this paper is to explore the nature of the VIP method and to compare with other methods through computer simulation experiments. We design 108 experiments where observations are generated from true models considering four factors–the proportion of the number of relevant predictors, the magnitude of correlations between predictors, the structure of regression coefficients, and the magnitude of signal to noise. Confusion matrix is adopted to evaluate the performance of PLS, the Lasso, and stepwise method. We also discuss the proper cutoff value of the VIP method to increase its performance. Some practical hints for the use of the VIP method are given as simulation results.","author":[{"dropping-particle":"","family":"Chong","given":"Il-Gyo","non-dropping-particle":"","parse-names":false,"suffix":""},{"dropping-particle":"","family":"Jun","given":"Chi-Hyuck","non-dropping-particle":"","parse-names":false,"suffix":""}],"container-title":"Chemometrics and Intelligent Laboratory Systems","id":"ITEM-1","issue":"1-2","issued":{"date-parts":[["2005","7","28"]]},"page":"103-112","publisher":"Elsevier","title":"Performance of some variable selection methods when multicollinearity is present","type":"article-journal","volume":"78"},"uris":["http://www.mendeley.com/documents/?uuid=a1381c03-c365-3d3a-b436-a2760136a60e"]}],"mendeley":{"formattedCitation":"(Chong and Jun 2005)","plainTextFormattedCitation":"(Chong and Jun 2005)","previouslyFormattedCitation":"(Chong and Jun 2005)"},"properties":{"noteIndex":0},"schema":"https://github.com/citation-style-language/schema/raw/master/csl-citation.json"}</w:instrText>
      </w:r>
      <w:r w:rsidR="00E06824">
        <w:fldChar w:fldCharType="separate"/>
      </w:r>
      <w:r w:rsidR="00E06824" w:rsidRPr="00E06824">
        <w:rPr>
          <w:noProof/>
        </w:rPr>
        <w:t>(Chong and Jun 2005)</w:t>
      </w:r>
      <w:r w:rsidR="00E06824">
        <w:fldChar w:fldCharType="end"/>
      </w:r>
      <w:r w:rsidR="00EF1120">
        <w:t>. Additionally, if you expect many predictor variables to be unrelated to the response, a different approach using sparse PLS (</w:t>
      </w:r>
      <w:proofErr w:type="spellStart"/>
      <w:r w:rsidR="00EF1120">
        <w:t>sPLS</w:t>
      </w:r>
      <w:proofErr w:type="spellEnd"/>
      <w:r w:rsidR="00EF1120">
        <w:t>) might be valuable. Sparse PLS-DA (</w:t>
      </w:r>
      <w:proofErr w:type="spellStart"/>
      <w:r w:rsidR="00EF1120">
        <w:t>sPLS</w:t>
      </w:r>
      <w:proofErr w:type="spellEnd"/>
      <w:r w:rsidR="00EF1120">
        <w:t xml:space="preserve">-DA) performs variable selection and classification together rather than using VIP scores post-hoc to determine important predictors </w:t>
      </w:r>
      <w:r w:rsidR="00EF1120">
        <w:fldChar w:fldCharType="begin" w:fldLock="1"/>
      </w:r>
      <w:r w:rsidR="00EF79EE">
        <w:instrText>ADDIN CSL_CITATION {"citationItems":[{"id":"ITEM-1","itemData":{"DOI":"10.1186/1471-2105-12-253","ISSN":"1471-2105","abstract":"Variable selection on high throughput biological data, such as gene expression or single nucleotide polymorphisms (SNPs), becomes inevitable to select relevant information and, therefore, to better characterize diseases or assess genetic structure. There are different ways to perform variable selection in large data sets. Statistical tests are commonly used to identify differentially expressed features for explanatory purposes, whereas Machine Learning wrapper approaches can be used for predictive purposes. In the case of multiple highly correlated variables, another option is to use multivariate exploratory approaches to give more insight into cell biology, biological pathways or complex traits. A simple extension of a sparse PLS exploratory approach is proposed to perform variable selection in a multiclass classification framework. sPLS-DA has a classification performance similar to other wrapper or sparse discriminant analysis approaches on public microarray and SNP data sets. More importantly, sPLS-DA is clearly competitive in terms of computational efficiency and superior in terms of interpretability of the results via valuable graphical outputs. sPLS-DA is available in the R package mixOmics, which is dedicated to the analysis of large biological data sets.","author":[{"dropping-particle":"","family":"Lê Cao","given":"Kim-Anh","non-dropping-particle":"","parse-names":false,"suffix":""},{"dropping-particle":"","family":"Boitard","given":"Simon","non-dropping-particle":"","parse-names":false,"suffix":""},{"dropping-particle":"","family":"Besse","given":"Philippe","non-dropping-particle":"","parse-names":false,"suffix":""}],"container-title":"BMC Bioinformatics","id":"ITEM-1","issue":"1","issued":{"date-parts":[["2011","12","22"]]},"page":"253","publisher":"BioMed Central","title":"Sparse PLS discriminant analysis: biologically relevant feature selection and graphical displays for multiclass problems","type":"article-journal","volume":"12"},"uris":["http://www.mendeley.com/documents/?uuid=c0f8c9f6-075f-377c-ac61-1f682f2e0873"]}],"mendeley":{"formattedCitation":"(Lê Cao et al. 2011)","plainTextFormattedCitation":"(Lê Cao et al. 2011)","previouslyFormattedCitation":"(Lê Cao et al. 2011)"},"properties":{"noteIndex":0},"schema":"https://github.com/citation-style-language/schema/raw/master/csl-citation.json"}</w:instrText>
      </w:r>
      <w:r w:rsidR="00EF1120">
        <w:fldChar w:fldCharType="separate"/>
      </w:r>
      <w:r w:rsidR="00EF1120" w:rsidRPr="00EF1120">
        <w:rPr>
          <w:noProof/>
        </w:rPr>
        <w:t>(Lê Cao et al. 2011)</w:t>
      </w:r>
      <w:r w:rsidR="00EF1120">
        <w:fldChar w:fldCharType="end"/>
      </w:r>
      <w:r w:rsidR="00EF1120">
        <w:t>.</w:t>
      </w:r>
      <w:r w:rsidR="00E06824">
        <w:t xml:space="preserve"> </w:t>
      </w:r>
    </w:p>
    <w:p w14:paraId="7E28BF16" w14:textId="52DA7AE5" w:rsidR="00E03677" w:rsidRPr="00132030" w:rsidRDefault="00E06824" w:rsidP="008D3BBC">
      <w:pPr>
        <w:pStyle w:val="BodyText"/>
        <w:spacing w:line="360" w:lineRule="auto"/>
      </w:pPr>
      <w:r>
        <w:t xml:space="preserve">PLS is, of course, </w:t>
      </w:r>
      <w:r w:rsidR="008D3BBC">
        <w:t>only one of many</w:t>
      </w:r>
      <w:r>
        <w:t xml:space="preserve"> supervised multivariate analysis technique</w:t>
      </w:r>
      <w:r w:rsidR="008D3BBC">
        <w:t>s available</w:t>
      </w:r>
      <w:r>
        <w:t xml:space="preserve">.  </w:t>
      </w:r>
      <w:r w:rsidR="008D3BBC">
        <w:t>Other techniques may be more appropriate depending on the data and the questions. Redundancy analysis, for example, may be more appropriate for factorial experimental designs</w:t>
      </w:r>
      <w:r>
        <w:t xml:space="preserve"> </w:t>
      </w:r>
      <w:r>
        <w:fldChar w:fldCharType="begin" w:fldLock="1"/>
      </w:r>
      <w:r w:rsidR="008A643D">
        <w:instrText>ADDIN CSL_CITATION {"citationItems":[{"id":"ITEM-1","itemData":{"DOI":"10.1007/s10886-018-0932-6","ISBN":"2107721424","ISSN":"0098-0331","PMID":"29479643","abstract":"Chemical ecology has strong links with metabolomics, the large-scale study of all metabolites detectable in a biological sample. Consequently, chemical ecologists are often challenged by the statistical analyses of such large datasets. This holds especially true when the purpose is to integrate multiple datasets to obtain a holistic view and a better understanding of a biological system under study. The present article provides a comprehensive resource to analyze such complex datasets using multivariate methods. It starts from the necessary pre-treatment of data including data transformations and distance calculations, to the application of both gold standard and novel multivariate methods for the integration of different omics data. We illustrate the process of analysis along with detailed results interpretations for six issues representative of the different types of biological questions encountered by chemical ecologists. We provide the necessary knowledge and tools with reproducible R codes and chemical-ecological datasets to practice and teach multivariate methods.","author":[{"dropping-particle":"","family":"Hervé","given":"Maxime R.","non-dropping-particle":"","parse-names":false,"suffix":""},{"dropping-particle":"","family":"Nicolè","given":"Florence","non-dropping-particle":"","parse-names":false,"suffix":""},{"dropping-particle":"","family":"Lê Cao","given":"Kim-Anh","non-dropping-particle":"","parse-names":false,"suffix":""}],"container-title":"Journal of Chemical Ecology","id":"ITEM-1","issue":"3","issued":{"date-parts":[["2018","2","25"]]},"page":"215-234","publisher":"Springer US","title":"Multivariate Analysis of Multiple Datasets: a Practical Guide for Chemical Ecology","type":"article-journal","volume":"44"},"uris":["http://www.mendeley.com/documents/?uuid=80bf1d4a-31cc-36b2-bb5b-1a488a7159a6"]}],"mendeley":{"formattedCitation":"(Hervé et al. 2018)","plainTextFormattedCitation":"(Hervé et al. 2018)","previouslyFormattedCitation":"(Hervé et al. 2018)"},"properties":{"noteIndex":0},"schema":"https://github.com/citation-style-language/schema/raw/master/csl-citation.json"}</w:instrText>
      </w:r>
      <w:r>
        <w:fldChar w:fldCharType="separate"/>
      </w:r>
      <w:r w:rsidR="008D3BBC" w:rsidRPr="008D3BBC">
        <w:rPr>
          <w:noProof/>
        </w:rPr>
        <w:t>(Hervé et al. 2018)</w:t>
      </w:r>
      <w:r>
        <w:fldChar w:fldCharType="end"/>
      </w:r>
      <w:r>
        <w:t>.</w:t>
      </w:r>
      <w:r w:rsidR="008D3BBC">
        <w:t xml:space="preserve"> </w:t>
      </w:r>
      <w:r w:rsidR="008D3BBC" w:rsidRPr="008D3BBC">
        <w:rPr>
          <w:highlight w:val="yellow"/>
        </w:rPr>
        <w:t>[Other examples, citations to reviews, etc.]</w:t>
      </w:r>
    </w:p>
    <w:p w14:paraId="79B6573A" w14:textId="1DF75BB9" w:rsidR="006C7B1F" w:rsidRPr="00E06824" w:rsidRDefault="006C7B1F" w:rsidP="006C7B1F">
      <w:pPr>
        <w:pStyle w:val="BodyText"/>
        <w:numPr>
          <w:ilvl w:val="0"/>
          <w:numId w:val="22"/>
        </w:numPr>
        <w:rPr>
          <w:highlight w:val="yellow"/>
        </w:rPr>
      </w:pPr>
      <w:r w:rsidRPr="00E06824">
        <w:rPr>
          <w:highlight w:val="yellow"/>
        </w:rPr>
        <w:t>Suggest other ecological questions where PLS might be helpful (cite examples)</w:t>
      </w:r>
    </w:p>
    <w:p w14:paraId="16187464" w14:textId="0707EFCE" w:rsidR="005916EF" w:rsidRDefault="005916EF" w:rsidP="005916EF">
      <w:pPr>
        <w:pStyle w:val="Heading1"/>
      </w:pPr>
      <w:r>
        <w:t>Works Cited</w:t>
      </w:r>
    </w:p>
    <w:p w14:paraId="4C98977F" w14:textId="49E1F9A6" w:rsidR="00563BFB" w:rsidRPr="00563BFB" w:rsidRDefault="005916EF" w:rsidP="00563BFB">
      <w:pPr>
        <w:widowControl w:val="0"/>
        <w:autoSpaceDE w:val="0"/>
        <w:autoSpaceDN w:val="0"/>
        <w:adjustRightInd w:val="0"/>
        <w:spacing w:before="180" w:after="180"/>
        <w:ind w:left="480" w:hanging="480"/>
        <w:rPr>
          <w:rFonts w:ascii="Cambria" w:hAnsi="Cambria" w:cs="Times New Roman"/>
          <w:noProof/>
        </w:rPr>
      </w:pPr>
      <w:r>
        <w:fldChar w:fldCharType="begin" w:fldLock="1"/>
      </w:r>
      <w:r>
        <w:instrText xml:space="preserve">ADDIN Mendeley Bibliography CSL_BIBLIOGRAPHY </w:instrText>
      </w:r>
      <w:r>
        <w:fldChar w:fldCharType="separate"/>
      </w:r>
      <w:r w:rsidR="00563BFB" w:rsidRPr="00563BFB">
        <w:rPr>
          <w:rFonts w:ascii="Cambria" w:hAnsi="Cambria" w:cs="Times New Roman"/>
          <w:noProof/>
        </w:rPr>
        <w:t>Aguilera AM, Escabias M, Valderrama MJ (2006) Using principal components for estimating logistic regression with high-dimensional multicollinear data. Comput Stat Data Anal 50:1905–1924. doi: 10.1016/J.CSDA.2005.03.011</w:t>
      </w:r>
    </w:p>
    <w:p w14:paraId="14F8CFC9"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Aplin P (2005) Remote sensing: ecology. Prog Phys Geogr 29:104–113. doi: 10.1191/030913305pp437pr</w:t>
      </w:r>
    </w:p>
    <w:p w14:paraId="2848140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Barker M, Rayens W (2003) Partial least squares for discrimination. J Chemom 17:166–173. doi: 10.1002/cem.785</w:t>
      </w:r>
    </w:p>
    <w:p w14:paraId="703551B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lastRenderedPageBreak/>
        <w:t>Berger B, Parent B, Tester M (2010) High-throughput shoot imaging to study drought responses. J Exp Bot 61:3519–3528. doi: 10.1093/jxb/erq201</w:t>
      </w:r>
    </w:p>
    <w:p w14:paraId="488CDF6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Bonney R, Cooper CB, Dickinson J, et al (2009) Citizen Science: A Developing Tool for Expanding Science Knowledge and Scientific Literacy. Bioscience 59:977–984. doi: 10.1525/bio.2009.59.11.9</w:t>
      </w:r>
    </w:p>
    <w:p w14:paraId="5F62567E"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arrascal LM, Galván I, Gordo O (2009) Partial least squares regression as an alternative to current regression methods used in ecology. Oikos 118:681–690. doi: 10.1111/j.1600-0706.2008.16881.x</w:t>
      </w:r>
    </w:p>
    <w:p w14:paraId="5A9CF9D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hong I-G, Jun C-H (2005) Performance of some variable selection methods when multicollinearity is present. Chemom Intell Lab Syst 78:103–112. doi: 10.1016/J.CHEMOLAB.2004.12.011</w:t>
      </w:r>
    </w:p>
    <w:p w14:paraId="53296D5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ohen J (1960) A Coefficient of Agreement for Nominal Scales. Educ Psychol Meas 20:37–46. doi: 10.1177/001316446002000104</w:t>
      </w:r>
    </w:p>
    <w:p w14:paraId="7753AFD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Cooke SJ, Hinch SG, Wikelski M, et al (2004) Biotelemetry: a mechanistic approach to ecology. Trends Ecol Evol 19:334–343. doi: 10.1016/J.TREE.2004.04.003</w:t>
      </w:r>
    </w:p>
    <w:p w14:paraId="608CB44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de Souza LP, Naake T, Tohge T, Fernie AR (2017) From chromatogram to analyte to metabolite. How to pick horses for courses from the massive web resources for mass spectral plant metabolomics. Gigascience 6:1–20</w:t>
      </w:r>
    </w:p>
    <w:p w14:paraId="10ECC90F"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Dickinson JL, Shirk J, Bonter D, et al (2012) The current state of citizen science as a tool for ecological research and public engagement. Front Ecol Environ 10:291–297. doi: 10.1890/110236</w:t>
      </w:r>
    </w:p>
    <w:p w14:paraId="66E9FFF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Eriksson L, Johansson E, Kettaneh-Wold N, et al (2006) Multi- and Megavariate Data Analysis Part II Advanced Applications and Method Extensions. In: Multi- and Megavariate Data Analysis Part II Advanced Applications and Method Extensions</w:t>
      </w:r>
    </w:p>
    <w:p w14:paraId="3A0CA2EF"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Eriksson L, Trygg J, Wold S (2008) CV-ANOVA for significance testing of PLS and OPLS® models. J Chemom 22:594–600. doi: 10.1002/cem.1187</w:t>
      </w:r>
    </w:p>
    <w:p w14:paraId="11D3714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Fahlgren N, Gehan MA, Baxter I (2015) Lights, camera, action: high-throughput plant phenotyping is ready for a close-up. Curr Opin Plant Biol 24:93–99. doi: 10.1016/J.PBI.2015.02.006</w:t>
      </w:r>
    </w:p>
    <w:p w14:paraId="77ACC0EC"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Fick SE, Hijmans RJ (2017) WorldClim 2: new 1-km spatial resolution climate surfaces for global land areas. Int J Climatol. doi: 10.1002/joc.5086</w:t>
      </w:r>
    </w:p>
    <w:p w14:paraId="397216AB"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Gagliardi S, Martin AR, Filho E de MV, et al (2015) Intraspecific leaf economic trait variation partially explains coffee performance across agroforestry management regimes. Agric Ecosyst Environ 200:151–160. doi: 10.1016/J.AGEE.2014.11.014</w:t>
      </w:r>
    </w:p>
    <w:p w14:paraId="68DC7E8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Geladi P, Kowalski BR (1986) Partial least-squares regression: a tutorial. Anal Chim Acta 185:1–17. doi: 10.1016/0003-2670(86)80028-9</w:t>
      </w:r>
    </w:p>
    <w:p w14:paraId="6DEFDEA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 xml:space="preserve">Hervé MR, Nicolè F, Lê Cao K-A (2018) Multivariate Analysis of Multiple Datasets: a </w:t>
      </w:r>
      <w:r w:rsidRPr="00563BFB">
        <w:rPr>
          <w:rFonts w:ascii="Cambria" w:hAnsi="Cambria" w:cs="Times New Roman"/>
          <w:noProof/>
        </w:rPr>
        <w:lastRenderedPageBreak/>
        <w:t>Practical Guide for Chemical Ecology. J Chem Ecol 44:215–234. doi: 10.1007/s10886-018-0932-6</w:t>
      </w:r>
    </w:p>
    <w:p w14:paraId="263DC16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Jolliffe IT (1982) A Note on the Use of Principal Components in Regression. Appl Stat 31:300. doi: 10.2307/2348005</w:t>
      </w:r>
    </w:p>
    <w:p w14:paraId="2A31555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allenbach M, Oh Y, Eilers EJ, et al (2014) A robust, simple, high-throughput technique for time-resolved plant volatile analysis in field experiments. Plant J 78:1060–1072. doi: 10.1111/tpj.12523</w:t>
      </w:r>
    </w:p>
    <w:p w14:paraId="41A320E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foury N, Scott E, Orians C, Robbat A (2017) Direct Contact Sorptive Extraction: A Robust Method for Sampling Plant Volatiles in the Field. J Agric Food Chem 65:8501–8509. doi: 10.1021/acs.jafc.7b02847</w:t>
      </w:r>
    </w:p>
    <w:p w14:paraId="2A31156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jeldahl K, Bro R (2010) Some common misunderstandings in chemometrics. J Chemom 24:558–564. doi: 10.1002/cem.1346</w:t>
      </w:r>
    </w:p>
    <w:p w14:paraId="380EFD1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Kuhn M, Wickham H (2019) rsample: General Resampling Infrastructure</w:t>
      </w:r>
    </w:p>
    <w:p w14:paraId="320F373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Lê Cao K-A, Boitard S, Besse P (2011) Sparse PLS discriminant analysis: biologically relevant feature selection and graphical displays for multiclass problems. BMC Bioinformatics 12:253. doi: 10.1186/1471-2105-12-253</w:t>
      </w:r>
    </w:p>
    <w:p w14:paraId="0CC5074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Lortzing T, Steppuhn A (2016) Jasmonate signalling in plants shapes plant-insect interaction ecology. Curr Opin Insect Sci 14:32–39. doi: 10.1016/j.cois.2016.01.002</w:t>
      </w:r>
    </w:p>
    <w:p w14:paraId="7DB401C8"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Muir CD, Conesa MÀ, Roldán EJ, et al (2017) Weak coordination between leaf structure and function among closely related tomato species. New Phytol 213:1642–1653. doi: 10.1111/nph.14285</w:t>
      </w:r>
    </w:p>
    <w:p w14:paraId="7DB54632"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Muir CD, Conesa MÀ, Roldán EJ, et al (2016) Data from: Weak coordination between leaf structure and function among closely related tomato species. Dryad Digit Repos. doi: 10.5061/dryad.1r8c2</w:t>
      </w:r>
    </w:p>
    <w:p w14:paraId="2E52E5C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Padovan A, Keszei A, Hassan Y, et al (2017) Four terpene synthases contribute to the generation of chemotypes in tea tree (Melaleuca alternifolia). BMC Plant Biol 17:160. doi: 10.1186/s12870-017-1107-2</w:t>
      </w:r>
    </w:p>
    <w:p w14:paraId="3D45AF4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Porter J, Arzberger P, Braun H-W, et al (2005) Wireless Sensor Networks for Ecology. Bioscience 55:561–572. doi: 10.1641/0006-3568(2005)055[0561:WSNFE]2.0.CO;2</w:t>
      </w:r>
    </w:p>
    <w:p w14:paraId="3562022C"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euter JA, Spacek D V., Snyder MP (2015) High-Throughput Sequencing Technologies. Mol Cell 58:586–597. doi: 10.1016/J.MOLCEL.2015.05.004</w:t>
      </w:r>
    </w:p>
    <w:p w14:paraId="0BFA217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evelle W (2018) psych: Procedures for Psychological, Psychometric, and Personality Research</w:t>
      </w:r>
    </w:p>
    <w:p w14:paraId="15E3612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Roughgarden J, Running SW, Matson PA (1991) What Does Remote Sensing Do For Ecology? Ecology 72:1918–1922. doi: 10.2307/1941546</w:t>
      </w:r>
    </w:p>
    <w:p w14:paraId="4F13A7A1"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cott ER (2019) holodeck: A Tidy Interface for Simulating Multivariate Data</w:t>
      </w:r>
    </w:p>
    <w:p w14:paraId="4012B2BD"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lastRenderedPageBreak/>
        <w:t>Silvertown J (2009) A new dawn for citizen science. Trends Ecol Evol 24:467–471. doi: 10.1016/J.TREE.2009.03.017</w:t>
      </w:r>
    </w:p>
    <w:p w14:paraId="285FE20A"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mith SD, Kriebel R (2018) Convergent evolution of floral shape tied to pollinator shifts in Iochrominae (Solanaceae)*. Evolution (N Y) 72:688–697. doi: 10.1111/evo.13416</w:t>
      </w:r>
    </w:p>
    <w:p w14:paraId="016F6A43"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Sokal RR, Rohlf FJ (1995) Biometry: The Principles and Practices of Statistics in Biological Research. Biol Res</w:t>
      </w:r>
    </w:p>
    <w:p w14:paraId="2A4C2A8A"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Thévenot EA, Roux A, Xu Y, et al (2015) Analysis of the Human Adult Urinary Metabolome Variations with Age, Body Mass Index, and Gender by Implementing a Comprehensive Workflow for Univariate and OPLS Statistical Analyses. J Proteome Res 14:3322–3335. doi: 10.1021/acs.jproteome.5b00354</w:t>
      </w:r>
    </w:p>
    <w:p w14:paraId="4708AB54"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Tjur T (2009) Coefficients of Determination in Logistic Regression Models—A New Proposal: The Coefficient of Discrimination. Am Stat 63:366–372. doi: 10.1198/tast.2009.08210</w:t>
      </w:r>
    </w:p>
    <w:p w14:paraId="32A1878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eldegergis BT, Zhu F, Poelman EH, Dicke M (2018) Correction to: Drought stress affects plant metabolites and herbivore preference but not host location by its parasitoids. Oecologia 187:873–874. doi: 10.1007/s00442-018-4149-8</w:t>
      </w:r>
    </w:p>
    <w:p w14:paraId="79D90547"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ld H (1975) Soft Modelling by Latent Variables: The Non-Linear Iterative Partial Least Squares (NIPALS) Approach. J Appl Probab 12:117–142. doi: 10.1017/S0021900200047604</w:t>
      </w:r>
    </w:p>
    <w:p w14:paraId="15AC80B0"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rley B, Halouska S, Powers R (2013) Utilities for quantifying separation in PCA/PLS-DA scores plots. Anal Biochem 433:102–104. doi: 10.1016/J.AB.2012.10.011</w:t>
      </w:r>
    </w:p>
    <w:p w14:paraId="15D19836" w14:textId="77777777" w:rsidR="00563BFB" w:rsidRPr="00563BFB" w:rsidRDefault="00563BFB" w:rsidP="00563BFB">
      <w:pPr>
        <w:widowControl w:val="0"/>
        <w:autoSpaceDE w:val="0"/>
        <w:autoSpaceDN w:val="0"/>
        <w:adjustRightInd w:val="0"/>
        <w:spacing w:before="180" w:after="180"/>
        <w:ind w:left="480" w:hanging="480"/>
        <w:rPr>
          <w:rFonts w:ascii="Cambria" w:hAnsi="Cambria" w:cs="Times New Roman"/>
          <w:noProof/>
        </w:rPr>
      </w:pPr>
      <w:r w:rsidRPr="00563BFB">
        <w:rPr>
          <w:rFonts w:ascii="Cambria" w:hAnsi="Cambria" w:cs="Times New Roman"/>
          <w:noProof/>
        </w:rPr>
        <w:t>Worley B, Powers R (2016) PCA as a Practical Indicator of OPLS-DA Model Reliability. Curr Metabolomics 4:97–103. doi: 10.2174/2213235X04666160613122429</w:t>
      </w:r>
    </w:p>
    <w:p w14:paraId="24C912E8" w14:textId="77777777" w:rsidR="00563BFB" w:rsidRPr="00563BFB" w:rsidRDefault="00563BFB" w:rsidP="00563BFB">
      <w:pPr>
        <w:widowControl w:val="0"/>
        <w:autoSpaceDE w:val="0"/>
        <w:autoSpaceDN w:val="0"/>
        <w:adjustRightInd w:val="0"/>
        <w:spacing w:before="180" w:after="180"/>
        <w:ind w:left="480" w:hanging="480"/>
        <w:rPr>
          <w:rFonts w:ascii="Cambria" w:hAnsi="Cambria"/>
          <w:noProof/>
        </w:rPr>
      </w:pPr>
      <w:r w:rsidRPr="00563BFB">
        <w:rPr>
          <w:rFonts w:ascii="Cambria" w:hAnsi="Cambria" w:cs="Times New Roman"/>
          <w:noProof/>
        </w:rPr>
        <w:t>Wright IJ, Reich PB, Westoby M, et al (2004) The worldwide leaf economics spectrum. Nature 428:821–827</w:t>
      </w:r>
    </w:p>
    <w:p w14:paraId="0CC806EC" w14:textId="055B4E31" w:rsidR="00F555C0" w:rsidRPr="00632140" w:rsidRDefault="005916EF" w:rsidP="00563BFB">
      <w:pPr>
        <w:widowControl w:val="0"/>
        <w:autoSpaceDE w:val="0"/>
        <w:autoSpaceDN w:val="0"/>
        <w:adjustRightInd w:val="0"/>
        <w:spacing w:before="180" w:after="180"/>
        <w:ind w:left="480" w:hanging="480"/>
      </w:pPr>
      <w:r>
        <w:fldChar w:fldCharType="end"/>
      </w:r>
      <w:bookmarkStart w:id="393" w:name="cupcakes-vs.muffins-methods"/>
      <w:bookmarkEnd w:id="393"/>
    </w:p>
    <w:sectPr w:rsidR="00F555C0" w:rsidRPr="00632140">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rone, Elizabeth Ellen" w:date="2019-05-29T15:25:00Z" w:initials="CEE">
    <w:p w14:paraId="5DE6988E" w14:textId="27FE9015" w:rsidR="009E7897" w:rsidRDefault="009E7897">
      <w:pPr>
        <w:pStyle w:val="CommentText"/>
      </w:pPr>
      <w:r>
        <w:rPr>
          <w:rStyle w:val="CommentReference"/>
        </w:rPr>
        <w:annotationRef/>
      </w:r>
      <w:r>
        <w:t xml:space="preserve">I was having trouble following paragraph </w:t>
      </w:r>
      <w:proofErr w:type="gramStart"/>
      <w:r>
        <w:t>breaks</w:t>
      </w:r>
      <w:proofErr w:type="gramEnd"/>
      <w:r>
        <w:t xml:space="preserve"> so I added indentations</w:t>
      </w:r>
    </w:p>
  </w:comment>
  <w:comment w:id="72" w:author="Crone, Elizabeth Ellen" w:date="2019-05-29T14:37:00Z" w:initials="CEE">
    <w:p w14:paraId="7D98A04C" w14:textId="15051746" w:rsidR="008C6F0E" w:rsidRDefault="008C6F0E">
      <w:pPr>
        <w:pStyle w:val="CommentText"/>
      </w:pPr>
      <w:r>
        <w:rPr>
          <w:rStyle w:val="CommentReference"/>
        </w:rPr>
        <w:annotationRef/>
      </w:r>
      <w:r>
        <w:t>Delete paragraph break here</w:t>
      </w:r>
    </w:p>
  </w:comment>
  <w:comment w:id="84" w:author="Crone, Elizabeth Ellen" w:date="2019-05-29T14:42:00Z" w:initials="CEE">
    <w:p w14:paraId="286DDD38" w14:textId="3B14CCA2" w:rsidR="008C6F0E" w:rsidRDefault="008C6F0E">
      <w:pPr>
        <w:pStyle w:val="CommentText"/>
      </w:pPr>
      <w:r>
        <w:rPr>
          <w:rStyle w:val="CommentReference"/>
        </w:rPr>
        <w:annotationRef/>
      </w:r>
      <w:r>
        <w:t xml:space="preserve">It is easy to find a couple dozen papers that use PLS in other ecology fields by look for papers that have cited </w:t>
      </w:r>
      <w:proofErr w:type="spellStart"/>
      <w:r>
        <w:t>Carrascal</w:t>
      </w:r>
      <w:proofErr w:type="spellEnd"/>
      <w:r>
        <w:t xml:space="preserve"> et al.</w:t>
      </w:r>
    </w:p>
  </w:comment>
  <w:comment w:id="90" w:author="Crone, Elizabeth Ellen" w:date="2019-05-29T14:44:00Z" w:initials="CEE">
    <w:p w14:paraId="4AF6D521" w14:textId="7AD501E1" w:rsidR="008C6F0E" w:rsidRDefault="008C6F0E">
      <w:pPr>
        <w:pStyle w:val="CommentText"/>
      </w:pPr>
      <w:r>
        <w:rPr>
          <w:rStyle w:val="CommentReference"/>
        </w:rPr>
        <w:annotationRef/>
      </w:r>
      <w:r>
        <w:t>We just sent back 2</w:t>
      </w:r>
      <w:r w:rsidRPr="007135BF">
        <w:rPr>
          <w:vertAlign w:val="superscript"/>
        </w:rPr>
        <w:t>nd</w:t>
      </w:r>
      <w:r>
        <w:t xml:space="preserve"> revisions so this will _hopefully_ be out in time – if not we can just cite </w:t>
      </w:r>
      <w:proofErr w:type="spellStart"/>
      <w:r>
        <w:t>thogmartin’s</w:t>
      </w:r>
      <w:proofErr w:type="spellEnd"/>
      <w:r>
        <w:t xml:space="preserve"> analysis</w:t>
      </w:r>
    </w:p>
  </w:comment>
  <w:comment w:id="93" w:author="Crone, Elizabeth Ellen" w:date="2019-05-29T14:45:00Z" w:initials="CEE">
    <w:p w14:paraId="7164681D" w14:textId="502A4F53" w:rsidR="008C6F0E" w:rsidRDefault="008C6F0E">
      <w:pPr>
        <w:pStyle w:val="CommentText"/>
      </w:pPr>
      <w:r>
        <w:rPr>
          <w:rStyle w:val="CommentReference"/>
        </w:rPr>
        <w:annotationRef/>
      </w:r>
      <w:r>
        <w:t>Not needed?</w:t>
      </w:r>
    </w:p>
  </w:comment>
  <w:comment w:id="94" w:author="Crone, Elizabeth Ellen" w:date="2019-05-29T14:45:00Z" w:initials="CEE">
    <w:p w14:paraId="5BE6B7F4" w14:textId="2D3717D3" w:rsidR="008C6F0E" w:rsidRDefault="008C6F0E">
      <w:pPr>
        <w:pStyle w:val="CommentText"/>
      </w:pPr>
      <w:r>
        <w:rPr>
          <w:rStyle w:val="CommentReference"/>
        </w:rPr>
        <w:annotationRef/>
      </w:r>
      <w:r>
        <w:t xml:space="preserve">This sentence needs to be either broken down and </w:t>
      </w:r>
      <w:proofErr w:type="gramStart"/>
      <w:r>
        <w:t>referenced, or</w:t>
      </w:r>
      <w:proofErr w:type="gramEnd"/>
      <w:r>
        <w:t xml:space="preserve"> deleted and the next sentence reworded.</w:t>
      </w:r>
    </w:p>
  </w:comment>
  <w:comment w:id="96" w:author="Crone, Elizabeth Ellen" w:date="2019-05-29T14:47:00Z" w:initials="CEE">
    <w:p w14:paraId="1AAE31A8" w14:textId="77777777" w:rsidR="008C6F0E" w:rsidRDefault="008C6F0E">
      <w:pPr>
        <w:pStyle w:val="CommentText"/>
      </w:pPr>
      <w:r>
        <w:rPr>
          <w:rStyle w:val="CommentReference"/>
        </w:rPr>
        <w:annotationRef/>
      </w:r>
      <w:r>
        <w:t>Long sentence.  Shorten (by creating multiple shorter sentences).  Possibly also make more concrete:</w:t>
      </w:r>
    </w:p>
    <w:p w14:paraId="34A973AA" w14:textId="77777777" w:rsidR="008C6F0E" w:rsidRDefault="008C6F0E">
      <w:pPr>
        <w:pStyle w:val="CommentText"/>
      </w:pPr>
    </w:p>
    <w:p w14:paraId="14C21406" w14:textId="43317012" w:rsidR="008C6F0E" w:rsidRDefault="008C6F0E">
      <w:pPr>
        <w:pStyle w:val="CommentText"/>
      </w:pPr>
      <w:r>
        <w:t>Examples include studies where the goal is to relate multiple traits to individual performance, or multiple environmental factors to the behavior of individuals or dynamics of populations.</w:t>
      </w:r>
    </w:p>
  </w:comment>
  <w:comment w:id="122" w:author="Crone, Elizabeth Ellen" w:date="2019-05-29T14:53:00Z" w:initials="CEE">
    <w:p w14:paraId="24433BE3" w14:textId="4A84E5BE" w:rsidR="008C6F0E" w:rsidRDefault="008C6F0E">
      <w:pPr>
        <w:pStyle w:val="CommentText"/>
      </w:pPr>
      <w:r>
        <w:rPr>
          <w:rStyle w:val="CommentReference"/>
        </w:rPr>
        <w:annotationRef/>
      </w:r>
      <w:r>
        <w:t>Already defined in introduction</w:t>
      </w:r>
    </w:p>
  </w:comment>
  <w:comment w:id="125" w:author="Crone, Elizabeth Ellen" w:date="2019-05-29T15:15:00Z" w:initials="CEE">
    <w:p w14:paraId="0BDF5092" w14:textId="54E31CAD" w:rsidR="00350235" w:rsidRDefault="00350235">
      <w:pPr>
        <w:pStyle w:val="CommentText"/>
      </w:pPr>
      <w:r>
        <w:rPr>
          <w:rStyle w:val="CommentReference"/>
        </w:rPr>
        <w:annotationRef/>
      </w:r>
      <w:r>
        <w:t xml:space="preserve">Add 1-2 sentences defining leaf traits and acronyms </w:t>
      </w:r>
    </w:p>
  </w:comment>
  <w:comment w:id="153" w:author="Crone, Elizabeth Ellen" w:date="2019-05-29T15:05:00Z" w:initials="CEE">
    <w:p w14:paraId="685D03B6" w14:textId="77777777" w:rsidR="000C2972" w:rsidRDefault="000C2972">
      <w:pPr>
        <w:pStyle w:val="CommentText"/>
      </w:pPr>
      <w:r>
        <w:rPr>
          <w:rStyle w:val="CommentReference"/>
        </w:rPr>
        <w:annotationRef/>
      </w:r>
      <w:r>
        <w:t>Not sure whether we should report both axes, since we only use the first one in this example.</w:t>
      </w:r>
    </w:p>
    <w:p w14:paraId="46F362CC" w14:textId="77777777" w:rsidR="000C2972" w:rsidRDefault="000C2972">
      <w:pPr>
        <w:pStyle w:val="CommentText"/>
      </w:pPr>
    </w:p>
    <w:p w14:paraId="0515545D" w14:textId="3441D4F1" w:rsidR="000C2972" w:rsidRDefault="000C2972">
      <w:pPr>
        <w:pStyle w:val="CommentText"/>
      </w:pPr>
      <w:r>
        <w:t>If we report both, it would be interesting to say something about the second – why it was not included?  What falls along this axis?</w:t>
      </w:r>
    </w:p>
  </w:comment>
  <w:comment w:id="157" w:author="Crone, Elizabeth Ellen" w:date="2019-05-29T14:58:00Z" w:initials="CEE">
    <w:p w14:paraId="5781DA98" w14:textId="51593672" w:rsidR="008C6F0E" w:rsidRDefault="008C6F0E">
      <w:pPr>
        <w:pStyle w:val="CommentText"/>
      </w:pPr>
      <w:r>
        <w:rPr>
          <w:rStyle w:val="CommentReference"/>
        </w:rPr>
        <w:annotationRef/>
      </w:r>
      <w:r>
        <w:t>Need to define acronyms</w:t>
      </w:r>
    </w:p>
  </w:comment>
  <w:comment w:id="161" w:author="Crone, Elizabeth Ellen" w:date="2019-05-29T15:05:00Z" w:initials="CEE">
    <w:p w14:paraId="68BA141E" w14:textId="6A47866D" w:rsidR="000C2972" w:rsidRDefault="000C2972">
      <w:pPr>
        <w:pStyle w:val="CommentText"/>
      </w:pPr>
      <w:r>
        <w:rPr>
          <w:rStyle w:val="CommentReference"/>
        </w:rPr>
        <w:annotationRef/>
      </w:r>
      <w:r>
        <w:t>Reordered to be in the same order as the PLS results.</w:t>
      </w:r>
    </w:p>
  </w:comment>
  <w:comment w:id="209" w:author="Crone, Elizabeth Ellen" w:date="2019-05-29T15:18:00Z" w:initials="CEE">
    <w:p w14:paraId="239B2BD9" w14:textId="1A971E1F" w:rsidR="00350235" w:rsidRDefault="00350235">
      <w:pPr>
        <w:pStyle w:val="CommentText"/>
      </w:pPr>
      <w:r>
        <w:rPr>
          <w:rStyle w:val="CommentReference"/>
        </w:rPr>
        <w:annotationRef/>
      </w:r>
      <w:r>
        <w:t>Add q2y values and p-values to text</w:t>
      </w:r>
    </w:p>
  </w:comment>
  <w:comment w:id="215" w:author="Crone, Elizabeth Ellen" w:date="2019-05-29T15:14:00Z" w:initials="CEE">
    <w:p w14:paraId="4BEB7FC5" w14:textId="0F5966E7" w:rsidR="00350235" w:rsidRDefault="00350235">
      <w:pPr>
        <w:pStyle w:val="CommentText"/>
      </w:pPr>
      <w:r>
        <w:rPr>
          <w:rStyle w:val="CommentReference"/>
        </w:rPr>
        <w:annotationRef/>
      </w:r>
      <w:r>
        <w:t>Nice to point out contrast</w:t>
      </w:r>
    </w:p>
  </w:comment>
  <w:comment w:id="217" w:author="Crone, Elizabeth Ellen" w:date="2019-05-29T15:18:00Z" w:initials="CEE">
    <w:p w14:paraId="326B4E06" w14:textId="72887A73" w:rsidR="00350235" w:rsidRDefault="00350235">
      <w:pPr>
        <w:pStyle w:val="CommentText"/>
      </w:pPr>
      <w:r>
        <w:rPr>
          <w:rStyle w:val="CommentReference"/>
        </w:rPr>
        <w:annotationRef/>
      </w:r>
      <w:r>
        <w:t>Add p-value here</w:t>
      </w:r>
    </w:p>
  </w:comment>
  <w:comment w:id="218" w:author="Crone, Elizabeth Ellen" w:date="2019-05-29T15:17:00Z" w:initials="CEE">
    <w:p w14:paraId="28D62BD0" w14:textId="5EE573DF" w:rsidR="00350235" w:rsidRDefault="00350235">
      <w:pPr>
        <w:pStyle w:val="CommentText"/>
      </w:pPr>
      <w:r>
        <w:rPr>
          <w:rStyle w:val="CommentReference"/>
        </w:rPr>
        <w:annotationRef/>
      </w:r>
      <w:r>
        <w:t>Add values to text</w:t>
      </w:r>
    </w:p>
  </w:comment>
  <w:comment w:id="219" w:author="Crone, Elizabeth Ellen" w:date="2019-05-29T15:15:00Z" w:initials="CEE">
    <w:p w14:paraId="73CD5C78" w14:textId="62344F9E" w:rsidR="00350235" w:rsidRDefault="00350235">
      <w:pPr>
        <w:pStyle w:val="CommentText"/>
      </w:pPr>
      <w:r>
        <w:rPr>
          <w:rStyle w:val="CommentReference"/>
        </w:rPr>
        <w:annotationRef/>
      </w:r>
      <w:r>
        <w:t>Need to define these somewhere</w:t>
      </w:r>
    </w:p>
  </w:comment>
  <w:comment w:id="222" w:author="Crone, Elizabeth Ellen" w:date="2019-05-29T15:16:00Z" w:initials="CEE">
    <w:p w14:paraId="6910FAAF" w14:textId="77777777" w:rsidR="00350235" w:rsidRDefault="00350235">
      <w:pPr>
        <w:pStyle w:val="CommentText"/>
      </w:pPr>
      <w:r>
        <w:rPr>
          <w:rStyle w:val="CommentReference"/>
        </w:rPr>
        <w:annotationRef/>
      </w:r>
    </w:p>
    <w:p w14:paraId="5C457D00" w14:textId="6B74FE23" w:rsidR="00350235" w:rsidRDefault="00350235">
      <w:pPr>
        <w:pStyle w:val="CommentText"/>
      </w:pPr>
      <w:r>
        <w:t xml:space="preserve">What about this is small?  Many ecologists would be happy </w:t>
      </w:r>
      <w:proofErr w:type="spellStart"/>
      <w:r>
        <w:t>explainngi</w:t>
      </w:r>
      <w:proofErr w:type="spellEnd"/>
      <w:r>
        <w:t xml:space="preserve"> 40% of variation </w:t>
      </w:r>
      <w:r>
        <w:sym w:font="Wingdings" w:char="F04A"/>
      </w:r>
    </w:p>
    <w:p w14:paraId="5DD41683" w14:textId="77777777" w:rsidR="00350235" w:rsidRDefault="00350235">
      <w:pPr>
        <w:pStyle w:val="CommentText"/>
      </w:pPr>
    </w:p>
    <w:p w14:paraId="27D00AF7" w14:textId="61EEFFBF" w:rsidR="00350235" w:rsidRDefault="00350235">
      <w:pPr>
        <w:pStyle w:val="CommentText"/>
      </w:pPr>
      <w:r>
        <w:t xml:space="preserve">…highly significant relationship in which leaf traits explained about 40% of the </w:t>
      </w:r>
    </w:p>
  </w:comment>
  <w:comment w:id="226" w:author="Crone, Elizabeth Ellen" w:date="2019-05-29T15:19:00Z" w:initials="CEE">
    <w:p w14:paraId="3552EAB7" w14:textId="668E1644" w:rsidR="00350235" w:rsidRDefault="00350235">
      <w:pPr>
        <w:pStyle w:val="CommentText"/>
      </w:pPr>
      <w:r>
        <w:rPr>
          <w:rStyle w:val="CommentReference"/>
        </w:rPr>
        <w:annotationRef/>
      </w:r>
      <w:r>
        <w:t>These should probably be in the text, not a table</w:t>
      </w:r>
      <w:r w:rsidR="009E7897">
        <w:t xml:space="preserve"> … </w:t>
      </w:r>
    </w:p>
  </w:comment>
  <w:comment w:id="359" w:author="Scott, Eric R." w:date="2019-05-10T10:35:00Z" w:initials="SER">
    <w:p w14:paraId="28B4CDB2" w14:textId="4EC684A6" w:rsidR="008C6F0E" w:rsidRDefault="008C6F0E">
      <w:pPr>
        <w:pStyle w:val="CommentText"/>
      </w:pPr>
      <w:r>
        <w:rPr>
          <w:rStyle w:val="CommentReference"/>
        </w:rPr>
        <w:annotationRef/>
      </w:r>
      <w:r>
        <w:t>Need to define statistics somewhere.  A table with equations??</w:t>
      </w:r>
    </w:p>
  </w:comment>
  <w:comment w:id="360" w:author="Scott, Eric R." w:date="2019-05-10T10:38:00Z" w:initials="SER">
    <w:p w14:paraId="4C357919" w14:textId="77777777" w:rsidR="008C6F0E" w:rsidRDefault="008C6F0E">
      <w:pPr>
        <w:pStyle w:val="CommentText"/>
      </w:pPr>
      <w:r>
        <w:rPr>
          <w:rStyle w:val="CommentReference"/>
        </w:rPr>
        <w:annotationRef/>
      </w:r>
      <w:r>
        <w:t>Bigger axis labels</w:t>
      </w:r>
    </w:p>
    <w:p w14:paraId="018DC094" w14:textId="77777777" w:rsidR="008C6F0E" w:rsidRDefault="008C6F0E">
      <w:pPr>
        <w:pStyle w:val="CommentText"/>
      </w:pPr>
      <w:r>
        <w:t xml:space="preserve"> check </w:t>
      </w:r>
      <w:proofErr w:type="spellStart"/>
      <w:r>
        <w:t>b&amp;w</w:t>
      </w:r>
      <w:proofErr w:type="spellEnd"/>
    </w:p>
    <w:p w14:paraId="069452F1" w14:textId="217AA70C" w:rsidR="008C6F0E" w:rsidRDefault="008C6F0E">
      <w:pPr>
        <w:pStyle w:val="CommentText"/>
      </w:pPr>
      <w:r>
        <w:t xml:space="preserve">shapes + color + </w:t>
      </w:r>
      <w:proofErr w:type="spellStart"/>
      <w:r>
        <w:t>linetype</w:t>
      </w:r>
      <w:proofErr w:type="spellEnd"/>
    </w:p>
  </w:comment>
  <w:comment w:id="391" w:author="Crone, Elizabeth Ellen" w:date="2019-05-29T17:23:00Z" w:initials="CEE">
    <w:p w14:paraId="714FAF45" w14:textId="6B02C40D" w:rsidR="00690318" w:rsidRDefault="00690318">
      <w:pPr>
        <w:pStyle w:val="CommentText"/>
      </w:pPr>
      <w:r>
        <w:rPr>
          <w:rStyle w:val="CommentReference"/>
        </w:rPr>
        <w:annotationRef/>
      </w:r>
      <w:r>
        <w:t xml:space="preserve">Not edited </w:t>
      </w:r>
      <w:r>
        <w:t>yet</w:t>
      </w:r>
      <w:bookmarkStart w:id="392" w:name="_GoBack"/>
      <w:bookmarkEnd w:id="392"/>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DE6988E" w15:done="0"/>
  <w15:commentEx w15:paraId="7D98A04C" w15:done="0"/>
  <w15:commentEx w15:paraId="286DDD38" w15:done="0"/>
  <w15:commentEx w15:paraId="4AF6D521" w15:done="0"/>
  <w15:commentEx w15:paraId="7164681D" w15:done="0"/>
  <w15:commentEx w15:paraId="5BE6B7F4" w15:done="0"/>
  <w15:commentEx w15:paraId="14C21406" w15:done="0"/>
  <w15:commentEx w15:paraId="24433BE3" w15:done="0"/>
  <w15:commentEx w15:paraId="0BDF5092" w15:done="0"/>
  <w15:commentEx w15:paraId="0515545D" w15:done="0"/>
  <w15:commentEx w15:paraId="5781DA98" w15:done="0"/>
  <w15:commentEx w15:paraId="68BA141E" w15:done="0"/>
  <w15:commentEx w15:paraId="239B2BD9" w15:done="0"/>
  <w15:commentEx w15:paraId="4BEB7FC5" w15:done="0"/>
  <w15:commentEx w15:paraId="326B4E06" w15:done="0"/>
  <w15:commentEx w15:paraId="28D62BD0" w15:done="0"/>
  <w15:commentEx w15:paraId="73CD5C78" w15:done="0"/>
  <w15:commentEx w15:paraId="27D00AF7" w15:done="0"/>
  <w15:commentEx w15:paraId="3552EAB7" w15:done="0"/>
  <w15:commentEx w15:paraId="28B4CDB2" w15:done="0"/>
  <w15:commentEx w15:paraId="069452F1" w15:done="0"/>
  <w15:commentEx w15:paraId="714FAF4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DE6988E" w16cid:durableId="209922EE"/>
  <w16cid:commentId w16cid:paraId="7D98A04C" w16cid:durableId="209917A6"/>
  <w16cid:commentId w16cid:paraId="286DDD38" w16cid:durableId="209918BF"/>
  <w16cid:commentId w16cid:paraId="4AF6D521" w16cid:durableId="2099193D"/>
  <w16cid:commentId w16cid:paraId="7164681D" w16cid:durableId="20991995"/>
  <w16cid:commentId w16cid:paraId="5BE6B7F4" w16cid:durableId="2099197B"/>
  <w16cid:commentId w16cid:paraId="14C21406" w16cid:durableId="209919F9"/>
  <w16cid:commentId w16cid:paraId="24433BE3" w16cid:durableId="20991B56"/>
  <w16cid:commentId w16cid:paraId="0BDF5092" w16cid:durableId="209920A3"/>
  <w16cid:commentId w16cid:paraId="0515545D" w16cid:durableId="20991E4D"/>
  <w16cid:commentId w16cid:paraId="5781DA98" w16cid:durableId="20991CA8"/>
  <w16cid:commentId w16cid:paraId="68BA141E" w16cid:durableId="20991E25"/>
  <w16cid:commentId w16cid:paraId="239B2BD9" w16cid:durableId="20992133"/>
  <w16cid:commentId w16cid:paraId="4BEB7FC5" w16cid:durableId="2099205D"/>
  <w16cid:commentId w16cid:paraId="326B4E06" w16cid:durableId="20992145"/>
  <w16cid:commentId w16cid:paraId="28D62BD0" w16cid:durableId="2099211C"/>
  <w16cid:commentId w16cid:paraId="73CD5C78" w16cid:durableId="2099208C"/>
  <w16cid:commentId w16cid:paraId="27D00AF7" w16cid:durableId="209920CD"/>
  <w16cid:commentId w16cid:paraId="3552EAB7" w16cid:durableId="20992174"/>
  <w16cid:commentId w16cid:paraId="28B4CDB2" w16cid:durableId="2090EF3B"/>
  <w16cid:commentId w16cid:paraId="069452F1" w16cid:durableId="2090EF3C"/>
  <w16cid:commentId w16cid:paraId="714FAF45" w16cid:durableId="20993EA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B0A36B" w14:textId="77777777" w:rsidR="00B061EC" w:rsidRDefault="00B061EC">
      <w:pPr>
        <w:spacing w:after="0"/>
      </w:pPr>
      <w:r>
        <w:separator/>
      </w:r>
    </w:p>
  </w:endnote>
  <w:endnote w:type="continuationSeparator" w:id="0">
    <w:p w14:paraId="678C0682" w14:textId="77777777" w:rsidR="00B061EC" w:rsidRDefault="00B061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76A73" w14:textId="77777777" w:rsidR="00B061EC" w:rsidRDefault="00B061EC">
      <w:r>
        <w:separator/>
      </w:r>
    </w:p>
  </w:footnote>
  <w:footnote w:type="continuationSeparator" w:id="0">
    <w:p w14:paraId="6FC18499" w14:textId="77777777" w:rsidR="00B061EC" w:rsidRDefault="00B061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20572E5"/>
    <w:multiLevelType w:val="multilevel"/>
    <w:tmpl w:val="F3083D9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4078DA"/>
    <w:multiLevelType w:val="multilevel"/>
    <w:tmpl w:val="7BC0FD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591282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35FC4B7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CAEC43B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43B01BF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960A80C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9188A17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62C46534"/>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CB2BE98"/>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6148790A"/>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860D9C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E22435B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CA83F22"/>
    <w:multiLevelType w:val="hybridMultilevel"/>
    <w:tmpl w:val="9F2853AA"/>
    <w:lvl w:ilvl="0" w:tplc="8636599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441151E"/>
    <w:multiLevelType w:val="hybridMultilevel"/>
    <w:tmpl w:val="A6EC5974"/>
    <w:lvl w:ilvl="0" w:tplc="A9862DC8">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5C3200"/>
    <w:multiLevelType w:val="multilevel"/>
    <w:tmpl w:val="0EA04B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A163024"/>
    <w:multiLevelType w:val="hybridMultilevel"/>
    <w:tmpl w:val="10640C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0E67E3B"/>
    <w:multiLevelType w:val="hybridMultilevel"/>
    <w:tmpl w:val="C590D3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FFD60A8"/>
    <w:multiLevelType w:val="hybridMultilevel"/>
    <w:tmpl w:val="B180EBB4"/>
    <w:lvl w:ilvl="0" w:tplc="7E668C94">
      <w:start w:val="3"/>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8B50AA8"/>
    <w:multiLevelType w:val="hybridMultilevel"/>
    <w:tmpl w:val="AD5AD7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8B74BF9"/>
    <w:multiLevelType w:val="hybridMultilevel"/>
    <w:tmpl w:val="C7301D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5"/>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3"/>
  </w:num>
  <w:num w:numId="7">
    <w:abstractNumId w:val="4"/>
  </w:num>
  <w:num w:numId="8">
    <w:abstractNumId w:val="5"/>
  </w:num>
  <w:num w:numId="9">
    <w:abstractNumId w:val="6"/>
  </w:num>
  <w:num w:numId="10">
    <w:abstractNumId w:val="11"/>
  </w:num>
  <w:num w:numId="11">
    <w:abstractNumId w:val="7"/>
  </w:num>
  <w:num w:numId="12">
    <w:abstractNumId w:val="8"/>
  </w:num>
  <w:num w:numId="13">
    <w:abstractNumId w:val="9"/>
  </w:num>
  <w:num w:numId="14">
    <w:abstractNumId w:val="10"/>
  </w:num>
  <w:num w:numId="15">
    <w:abstractNumId w:val="12"/>
  </w:num>
  <w:num w:numId="16">
    <w:abstractNumId w:val="16"/>
  </w:num>
  <w:num w:numId="17">
    <w:abstractNumId w:val="20"/>
  </w:num>
  <w:num w:numId="18">
    <w:abstractNumId w:val="19"/>
  </w:num>
  <w:num w:numId="19">
    <w:abstractNumId w:val="17"/>
  </w:num>
  <w:num w:numId="20">
    <w:abstractNumId w:val="14"/>
  </w:num>
  <w:num w:numId="21">
    <w:abstractNumId w:val="13"/>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rone, Elizabeth Ellen">
    <w15:presenceInfo w15:providerId="AD" w15:userId="S-1-5-21-1371027701-2112946977-538272213-144202"/>
  </w15:person>
  <w15:person w15:author="Scott, Eric R.">
    <w15:presenceInfo w15:providerId="AD" w15:userId="S::escott03@tufts.edu::fe4623f8-75d7-4959-8c7e-ae3f4972e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7E9"/>
    <w:rsid w:val="0000422E"/>
    <w:rsid w:val="00011C8B"/>
    <w:rsid w:val="0001269B"/>
    <w:rsid w:val="000157A2"/>
    <w:rsid w:val="00015FB0"/>
    <w:rsid w:val="0002229B"/>
    <w:rsid w:val="00023E52"/>
    <w:rsid w:val="00030B19"/>
    <w:rsid w:val="00030B72"/>
    <w:rsid w:val="00031CCE"/>
    <w:rsid w:val="00045901"/>
    <w:rsid w:val="00060634"/>
    <w:rsid w:val="00095228"/>
    <w:rsid w:val="000C2972"/>
    <w:rsid w:val="000C3478"/>
    <w:rsid w:val="000C7CB5"/>
    <w:rsid w:val="000D7463"/>
    <w:rsid w:val="000F00E3"/>
    <w:rsid w:val="0010419D"/>
    <w:rsid w:val="001146E8"/>
    <w:rsid w:val="0011680E"/>
    <w:rsid w:val="00132030"/>
    <w:rsid w:val="001377F0"/>
    <w:rsid w:val="00144973"/>
    <w:rsid w:val="001503CE"/>
    <w:rsid w:val="0016117E"/>
    <w:rsid w:val="0016186D"/>
    <w:rsid w:val="001668E5"/>
    <w:rsid w:val="001756EC"/>
    <w:rsid w:val="00176F3D"/>
    <w:rsid w:val="0018671C"/>
    <w:rsid w:val="00190643"/>
    <w:rsid w:val="00191559"/>
    <w:rsid w:val="00192995"/>
    <w:rsid w:val="001A5AC6"/>
    <w:rsid w:val="001A5F25"/>
    <w:rsid w:val="001A74DB"/>
    <w:rsid w:val="001C2C57"/>
    <w:rsid w:val="001C71B8"/>
    <w:rsid w:val="001E04DB"/>
    <w:rsid w:val="001F37AC"/>
    <w:rsid w:val="001F499F"/>
    <w:rsid w:val="00203757"/>
    <w:rsid w:val="00217FB9"/>
    <w:rsid w:val="00224800"/>
    <w:rsid w:val="00226066"/>
    <w:rsid w:val="00243397"/>
    <w:rsid w:val="002519C9"/>
    <w:rsid w:val="00251F50"/>
    <w:rsid w:val="00255993"/>
    <w:rsid w:val="00257735"/>
    <w:rsid w:val="00275108"/>
    <w:rsid w:val="00292305"/>
    <w:rsid w:val="002A21BD"/>
    <w:rsid w:val="002A51E1"/>
    <w:rsid w:val="002B04D6"/>
    <w:rsid w:val="002B216C"/>
    <w:rsid w:val="002B30A3"/>
    <w:rsid w:val="002D23BB"/>
    <w:rsid w:val="002F4C6B"/>
    <w:rsid w:val="002F7A25"/>
    <w:rsid w:val="00301C98"/>
    <w:rsid w:val="00314BD7"/>
    <w:rsid w:val="003158C8"/>
    <w:rsid w:val="00317B15"/>
    <w:rsid w:val="00326C22"/>
    <w:rsid w:val="003340AB"/>
    <w:rsid w:val="00344905"/>
    <w:rsid w:val="00350235"/>
    <w:rsid w:val="003603C4"/>
    <w:rsid w:val="00363FDC"/>
    <w:rsid w:val="003663C2"/>
    <w:rsid w:val="00367C82"/>
    <w:rsid w:val="00377528"/>
    <w:rsid w:val="003909B1"/>
    <w:rsid w:val="00393E1C"/>
    <w:rsid w:val="003A0F24"/>
    <w:rsid w:val="003A3887"/>
    <w:rsid w:val="003B4369"/>
    <w:rsid w:val="003B60BF"/>
    <w:rsid w:val="003C1D79"/>
    <w:rsid w:val="003D0AC8"/>
    <w:rsid w:val="003E7DFA"/>
    <w:rsid w:val="004131C0"/>
    <w:rsid w:val="004169DD"/>
    <w:rsid w:val="00416B0D"/>
    <w:rsid w:val="00430728"/>
    <w:rsid w:val="00433330"/>
    <w:rsid w:val="00437C83"/>
    <w:rsid w:val="00441AFF"/>
    <w:rsid w:val="00442C6E"/>
    <w:rsid w:val="00450349"/>
    <w:rsid w:val="00452CFE"/>
    <w:rsid w:val="00453AF3"/>
    <w:rsid w:val="00462571"/>
    <w:rsid w:val="00476666"/>
    <w:rsid w:val="004813F6"/>
    <w:rsid w:val="00484B1D"/>
    <w:rsid w:val="00485361"/>
    <w:rsid w:val="0048778F"/>
    <w:rsid w:val="00497837"/>
    <w:rsid w:val="004A40EB"/>
    <w:rsid w:val="004D4BCE"/>
    <w:rsid w:val="004E081A"/>
    <w:rsid w:val="004E29B3"/>
    <w:rsid w:val="004F19AC"/>
    <w:rsid w:val="004F7027"/>
    <w:rsid w:val="00507293"/>
    <w:rsid w:val="00512581"/>
    <w:rsid w:val="0051438F"/>
    <w:rsid w:val="005152ED"/>
    <w:rsid w:val="00516AFB"/>
    <w:rsid w:val="0053547F"/>
    <w:rsid w:val="00535647"/>
    <w:rsid w:val="00552F34"/>
    <w:rsid w:val="00555A80"/>
    <w:rsid w:val="00555B21"/>
    <w:rsid w:val="00556ADB"/>
    <w:rsid w:val="00563BFB"/>
    <w:rsid w:val="0057249D"/>
    <w:rsid w:val="00590D07"/>
    <w:rsid w:val="005916EF"/>
    <w:rsid w:val="005A1A3B"/>
    <w:rsid w:val="005A7CE9"/>
    <w:rsid w:val="005B0704"/>
    <w:rsid w:val="005D0BAE"/>
    <w:rsid w:val="005D1897"/>
    <w:rsid w:val="005D3375"/>
    <w:rsid w:val="005E58AB"/>
    <w:rsid w:val="005E5946"/>
    <w:rsid w:val="005F687C"/>
    <w:rsid w:val="00604AA8"/>
    <w:rsid w:val="0061647E"/>
    <w:rsid w:val="00621F92"/>
    <w:rsid w:val="00632140"/>
    <w:rsid w:val="00632E43"/>
    <w:rsid w:val="0064107D"/>
    <w:rsid w:val="0065198D"/>
    <w:rsid w:val="006544EF"/>
    <w:rsid w:val="0066160A"/>
    <w:rsid w:val="00683A30"/>
    <w:rsid w:val="00684DC5"/>
    <w:rsid w:val="0068651E"/>
    <w:rsid w:val="00690318"/>
    <w:rsid w:val="00691785"/>
    <w:rsid w:val="006A3824"/>
    <w:rsid w:val="006C7B1F"/>
    <w:rsid w:val="006E33FE"/>
    <w:rsid w:val="006E569C"/>
    <w:rsid w:val="007135BF"/>
    <w:rsid w:val="007174F2"/>
    <w:rsid w:val="00720566"/>
    <w:rsid w:val="00726243"/>
    <w:rsid w:val="0073645D"/>
    <w:rsid w:val="00763EAF"/>
    <w:rsid w:val="00784D58"/>
    <w:rsid w:val="00785AB2"/>
    <w:rsid w:val="007A3486"/>
    <w:rsid w:val="007A706B"/>
    <w:rsid w:val="007D27F7"/>
    <w:rsid w:val="007D5F46"/>
    <w:rsid w:val="007F1BD2"/>
    <w:rsid w:val="007F694D"/>
    <w:rsid w:val="00802A62"/>
    <w:rsid w:val="00826C2C"/>
    <w:rsid w:val="0083131C"/>
    <w:rsid w:val="0083265E"/>
    <w:rsid w:val="008362A4"/>
    <w:rsid w:val="00866D74"/>
    <w:rsid w:val="008703B1"/>
    <w:rsid w:val="00873572"/>
    <w:rsid w:val="00875959"/>
    <w:rsid w:val="00877661"/>
    <w:rsid w:val="008A2E27"/>
    <w:rsid w:val="008A643D"/>
    <w:rsid w:val="008B1B5C"/>
    <w:rsid w:val="008C2E3E"/>
    <w:rsid w:val="008C6F0E"/>
    <w:rsid w:val="008D3BBC"/>
    <w:rsid w:val="008D6863"/>
    <w:rsid w:val="008E0CA0"/>
    <w:rsid w:val="008E24D4"/>
    <w:rsid w:val="008E68BD"/>
    <w:rsid w:val="00906B0C"/>
    <w:rsid w:val="00920F86"/>
    <w:rsid w:val="009510C1"/>
    <w:rsid w:val="00953F83"/>
    <w:rsid w:val="00984218"/>
    <w:rsid w:val="00994444"/>
    <w:rsid w:val="009952E6"/>
    <w:rsid w:val="009A1F60"/>
    <w:rsid w:val="009A384A"/>
    <w:rsid w:val="009B10BD"/>
    <w:rsid w:val="009B1C7C"/>
    <w:rsid w:val="009C0862"/>
    <w:rsid w:val="009C1900"/>
    <w:rsid w:val="009D0673"/>
    <w:rsid w:val="009D57FF"/>
    <w:rsid w:val="009E18A0"/>
    <w:rsid w:val="009E7897"/>
    <w:rsid w:val="009F05A7"/>
    <w:rsid w:val="00A0073C"/>
    <w:rsid w:val="00A00F4C"/>
    <w:rsid w:val="00A11ADB"/>
    <w:rsid w:val="00A12DB9"/>
    <w:rsid w:val="00A15DA5"/>
    <w:rsid w:val="00A166D9"/>
    <w:rsid w:val="00A371E8"/>
    <w:rsid w:val="00A55E4B"/>
    <w:rsid w:val="00A563F1"/>
    <w:rsid w:val="00A65282"/>
    <w:rsid w:val="00A71442"/>
    <w:rsid w:val="00A716B7"/>
    <w:rsid w:val="00A753DC"/>
    <w:rsid w:val="00A97650"/>
    <w:rsid w:val="00AA61C7"/>
    <w:rsid w:val="00AA6996"/>
    <w:rsid w:val="00AE1D74"/>
    <w:rsid w:val="00AE1E1E"/>
    <w:rsid w:val="00AE25E9"/>
    <w:rsid w:val="00AF1172"/>
    <w:rsid w:val="00B061EC"/>
    <w:rsid w:val="00B1049E"/>
    <w:rsid w:val="00B12F2E"/>
    <w:rsid w:val="00B1379D"/>
    <w:rsid w:val="00B14363"/>
    <w:rsid w:val="00B164EB"/>
    <w:rsid w:val="00B166A7"/>
    <w:rsid w:val="00B16BB0"/>
    <w:rsid w:val="00B20987"/>
    <w:rsid w:val="00B61A5E"/>
    <w:rsid w:val="00B771F5"/>
    <w:rsid w:val="00B77BE5"/>
    <w:rsid w:val="00B860D1"/>
    <w:rsid w:val="00B86B75"/>
    <w:rsid w:val="00B87AED"/>
    <w:rsid w:val="00BA0862"/>
    <w:rsid w:val="00BC001B"/>
    <w:rsid w:val="00BC48D5"/>
    <w:rsid w:val="00BC6ACE"/>
    <w:rsid w:val="00BD1B4F"/>
    <w:rsid w:val="00BD50F2"/>
    <w:rsid w:val="00BE6A21"/>
    <w:rsid w:val="00C054D3"/>
    <w:rsid w:val="00C139FE"/>
    <w:rsid w:val="00C36279"/>
    <w:rsid w:val="00C448C3"/>
    <w:rsid w:val="00C5078A"/>
    <w:rsid w:val="00C50D52"/>
    <w:rsid w:val="00C5779C"/>
    <w:rsid w:val="00C6212E"/>
    <w:rsid w:val="00C642C9"/>
    <w:rsid w:val="00C67D42"/>
    <w:rsid w:val="00C67F7A"/>
    <w:rsid w:val="00C7362E"/>
    <w:rsid w:val="00C94D92"/>
    <w:rsid w:val="00C9659D"/>
    <w:rsid w:val="00CA1D78"/>
    <w:rsid w:val="00CA4A35"/>
    <w:rsid w:val="00CB78CF"/>
    <w:rsid w:val="00CD1336"/>
    <w:rsid w:val="00CD4FB8"/>
    <w:rsid w:val="00CE6A5D"/>
    <w:rsid w:val="00CF326C"/>
    <w:rsid w:val="00D00594"/>
    <w:rsid w:val="00D2066A"/>
    <w:rsid w:val="00D3776D"/>
    <w:rsid w:val="00D40114"/>
    <w:rsid w:val="00D51AFA"/>
    <w:rsid w:val="00D60962"/>
    <w:rsid w:val="00D7245A"/>
    <w:rsid w:val="00D729C0"/>
    <w:rsid w:val="00D7637A"/>
    <w:rsid w:val="00D83106"/>
    <w:rsid w:val="00D97169"/>
    <w:rsid w:val="00DB0064"/>
    <w:rsid w:val="00DB20B9"/>
    <w:rsid w:val="00DD4AF1"/>
    <w:rsid w:val="00DE46B2"/>
    <w:rsid w:val="00DE5281"/>
    <w:rsid w:val="00DE7CA4"/>
    <w:rsid w:val="00DF5196"/>
    <w:rsid w:val="00E03677"/>
    <w:rsid w:val="00E06824"/>
    <w:rsid w:val="00E20913"/>
    <w:rsid w:val="00E256CD"/>
    <w:rsid w:val="00E315A3"/>
    <w:rsid w:val="00E35021"/>
    <w:rsid w:val="00E43500"/>
    <w:rsid w:val="00E46B08"/>
    <w:rsid w:val="00E50AE8"/>
    <w:rsid w:val="00E60FA3"/>
    <w:rsid w:val="00E81744"/>
    <w:rsid w:val="00E8290C"/>
    <w:rsid w:val="00E90CF7"/>
    <w:rsid w:val="00EA3F04"/>
    <w:rsid w:val="00EC064A"/>
    <w:rsid w:val="00ED40B2"/>
    <w:rsid w:val="00EF1120"/>
    <w:rsid w:val="00EF79A2"/>
    <w:rsid w:val="00EF79EE"/>
    <w:rsid w:val="00F06C9A"/>
    <w:rsid w:val="00F10E1D"/>
    <w:rsid w:val="00F30368"/>
    <w:rsid w:val="00F43EFB"/>
    <w:rsid w:val="00F555C0"/>
    <w:rsid w:val="00F71450"/>
    <w:rsid w:val="00F9359E"/>
    <w:rsid w:val="00FA620F"/>
    <w:rsid w:val="00FA73C9"/>
    <w:rsid w:val="00FC01D4"/>
    <w:rsid w:val="00FC5B1E"/>
    <w:rsid w:val="00FD74A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2030C16"/>
  <w15:docId w15:val="{5421984A-F71A-A04B-852A-DA316E4DA0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BodyText"/>
    <w:link w:val="CaptionChar"/>
    <w:rsid w:val="006E33FE"/>
    <w:pPr>
      <w:ind w:left="720"/>
    </w:pPr>
    <w:rPr>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6E33FE"/>
    <w:rPr>
      <w:sz w:val="20"/>
      <w:szCs w:val="20"/>
    </w:rPr>
  </w:style>
  <w:style w:type="character" w:customStyle="1" w:styleId="VerbatimChar">
    <w:name w:val="Verbatim Char"/>
    <w:basedOn w:val="CaptionChar"/>
    <w:link w:val="SourceCode"/>
    <w:rPr>
      <w:rFonts w:ascii="Consolas" w:hAnsi="Consolas"/>
      <w:sz w:val="22"/>
      <w:szCs w:val="20"/>
    </w:rPr>
  </w:style>
  <w:style w:type="character" w:styleId="FootnoteReference">
    <w:name w:val="footnote reference"/>
    <w:basedOn w:val="CaptionChar"/>
    <w:rPr>
      <w:sz w:val="20"/>
      <w:szCs w:val="20"/>
      <w:vertAlign w:val="superscript"/>
    </w:rPr>
  </w:style>
  <w:style w:type="character" w:styleId="Hyperlink">
    <w:name w:val="Hyperlink"/>
    <w:basedOn w:val="CaptionChar"/>
    <w:rPr>
      <w:color w:val="4F81BD" w:themeColor="accent1"/>
      <w:sz w:val="20"/>
      <w:szCs w:val="20"/>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zCs w:val="20"/>
      <w:shd w:val="clear" w:color="auto" w:fill="F8F8F8"/>
    </w:rPr>
  </w:style>
  <w:style w:type="character" w:customStyle="1" w:styleId="DataTypeTok">
    <w:name w:val="DataTypeTok"/>
    <w:basedOn w:val="VerbatimChar"/>
    <w:rPr>
      <w:rFonts w:ascii="Consolas" w:hAnsi="Consolas"/>
      <w:color w:val="204A87"/>
      <w:sz w:val="22"/>
      <w:szCs w:val="20"/>
      <w:shd w:val="clear" w:color="auto" w:fill="F8F8F8"/>
    </w:rPr>
  </w:style>
  <w:style w:type="character" w:customStyle="1" w:styleId="DecValTok">
    <w:name w:val="DecValTok"/>
    <w:basedOn w:val="VerbatimChar"/>
    <w:rPr>
      <w:rFonts w:ascii="Consolas" w:hAnsi="Consolas"/>
      <w:color w:val="0000CF"/>
      <w:sz w:val="22"/>
      <w:szCs w:val="20"/>
      <w:shd w:val="clear" w:color="auto" w:fill="F8F8F8"/>
    </w:rPr>
  </w:style>
  <w:style w:type="character" w:customStyle="1" w:styleId="BaseNTok">
    <w:name w:val="BaseNTok"/>
    <w:basedOn w:val="VerbatimChar"/>
    <w:rPr>
      <w:rFonts w:ascii="Consolas" w:hAnsi="Consolas"/>
      <w:color w:val="0000CF"/>
      <w:sz w:val="22"/>
      <w:szCs w:val="20"/>
      <w:shd w:val="clear" w:color="auto" w:fill="F8F8F8"/>
    </w:rPr>
  </w:style>
  <w:style w:type="character" w:customStyle="1" w:styleId="FloatTok">
    <w:name w:val="FloatTok"/>
    <w:basedOn w:val="VerbatimChar"/>
    <w:rPr>
      <w:rFonts w:ascii="Consolas" w:hAnsi="Consolas"/>
      <w:color w:val="0000CF"/>
      <w:sz w:val="22"/>
      <w:szCs w:val="20"/>
      <w:shd w:val="clear" w:color="auto" w:fill="F8F8F8"/>
    </w:rPr>
  </w:style>
  <w:style w:type="character" w:customStyle="1" w:styleId="ConstantTok">
    <w:name w:val="ConstantTok"/>
    <w:basedOn w:val="VerbatimChar"/>
    <w:rPr>
      <w:rFonts w:ascii="Consolas" w:hAnsi="Consolas"/>
      <w:color w:val="000000"/>
      <w:sz w:val="22"/>
      <w:szCs w:val="20"/>
      <w:shd w:val="clear" w:color="auto" w:fill="F8F8F8"/>
    </w:rPr>
  </w:style>
  <w:style w:type="character" w:customStyle="1" w:styleId="CharTok">
    <w:name w:val="CharTok"/>
    <w:basedOn w:val="VerbatimChar"/>
    <w:rPr>
      <w:rFonts w:ascii="Consolas" w:hAnsi="Consolas"/>
      <w:color w:val="4E9A06"/>
      <w:sz w:val="22"/>
      <w:szCs w:val="20"/>
      <w:shd w:val="clear" w:color="auto" w:fill="F8F8F8"/>
    </w:rPr>
  </w:style>
  <w:style w:type="character" w:customStyle="1" w:styleId="SpecialCharTok">
    <w:name w:val="SpecialCharTok"/>
    <w:basedOn w:val="VerbatimChar"/>
    <w:rPr>
      <w:rFonts w:ascii="Consolas" w:hAnsi="Consolas"/>
      <w:color w:val="000000"/>
      <w:sz w:val="22"/>
      <w:szCs w:val="20"/>
      <w:shd w:val="clear" w:color="auto" w:fill="F8F8F8"/>
    </w:rPr>
  </w:style>
  <w:style w:type="character" w:customStyle="1" w:styleId="StringTok">
    <w:name w:val="StringTok"/>
    <w:basedOn w:val="VerbatimChar"/>
    <w:rPr>
      <w:rFonts w:ascii="Consolas" w:hAnsi="Consolas"/>
      <w:color w:val="4E9A06"/>
      <w:sz w:val="22"/>
      <w:szCs w:val="20"/>
      <w:shd w:val="clear" w:color="auto" w:fill="F8F8F8"/>
    </w:rPr>
  </w:style>
  <w:style w:type="character" w:customStyle="1" w:styleId="VerbatimStringTok">
    <w:name w:val="VerbatimStringTok"/>
    <w:basedOn w:val="VerbatimChar"/>
    <w:rPr>
      <w:rFonts w:ascii="Consolas" w:hAnsi="Consolas"/>
      <w:color w:val="4E9A06"/>
      <w:sz w:val="22"/>
      <w:szCs w:val="20"/>
      <w:shd w:val="clear" w:color="auto" w:fill="F8F8F8"/>
    </w:rPr>
  </w:style>
  <w:style w:type="character" w:customStyle="1" w:styleId="SpecialStringTok">
    <w:name w:val="SpecialStringTok"/>
    <w:basedOn w:val="VerbatimChar"/>
    <w:rPr>
      <w:rFonts w:ascii="Consolas" w:hAnsi="Consolas"/>
      <w:color w:val="4E9A06"/>
      <w:sz w:val="22"/>
      <w:szCs w:val="20"/>
      <w:shd w:val="clear" w:color="auto" w:fill="F8F8F8"/>
    </w:rPr>
  </w:style>
  <w:style w:type="character" w:customStyle="1" w:styleId="ImportTok">
    <w:name w:val="ImportTok"/>
    <w:basedOn w:val="VerbatimChar"/>
    <w:rPr>
      <w:rFonts w:ascii="Consolas" w:hAnsi="Consolas"/>
      <w:sz w:val="22"/>
      <w:szCs w:val="20"/>
      <w:shd w:val="clear" w:color="auto" w:fill="F8F8F8"/>
    </w:rPr>
  </w:style>
  <w:style w:type="character" w:customStyle="1" w:styleId="CommentTok">
    <w:name w:val="CommentTok"/>
    <w:basedOn w:val="VerbatimChar"/>
    <w:rPr>
      <w:rFonts w:ascii="Consolas" w:hAnsi="Consolas"/>
      <w:i/>
      <w:color w:val="8F5902"/>
      <w:sz w:val="22"/>
      <w:szCs w:val="20"/>
      <w:shd w:val="clear" w:color="auto" w:fill="F8F8F8"/>
    </w:rPr>
  </w:style>
  <w:style w:type="character" w:customStyle="1" w:styleId="DocumentationTok">
    <w:name w:val="DocumentationTok"/>
    <w:basedOn w:val="VerbatimChar"/>
    <w:rPr>
      <w:rFonts w:ascii="Consolas" w:hAnsi="Consolas"/>
      <w:b/>
      <w:i/>
      <w:color w:val="8F5902"/>
      <w:sz w:val="22"/>
      <w:szCs w:val="20"/>
      <w:shd w:val="clear" w:color="auto" w:fill="F8F8F8"/>
    </w:rPr>
  </w:style>
  <w:style w:type="character" w:customStyle="1" w:styleId="AnnotationTok">
    <w:name w:val="AnnotationTok"/>
    <w:basedOn w:val="VerbatimChar"/>
    <w:rPr>
      <w:rFonts w:ascii="Consolas" w:hAnsi="Consolas"/>
      <w:b/>
      <w:i/>
      <w:color w:val="8F5902"/>
      <w:sz w:val="22"/>
      <w:szCs w:val="20"/>
      <w:shd w:val="clear" w:color="auto" w:fill="F8F8F8"/>
    </w:rPr>
  </w:style>
  <w:style w:type="character" w:customStyle="1" w:styleId="CommentVarTok">
    <w:name w:val="CommentVarTok"/>
    <w:basedOn w:val="VerbatimChar"/>
    <w:rPr>
      <w:rFonts w:ascii="Consolas" w:hAnsi="Consolas"/>
      <w:b/>
      <w:i/>
      <w:color w:val="8F5902"/>
      <w:sz w:val="22"/>
      <w:szCs w:val="20"/>
      <w:shd w:val="clear" w:color="auto" w:fill="F8F8F8"/>
    </w:rPr>
  </w:style>
  <w:style w:type="character" w:customStyle="1" w:styleId="OtherTok">
    <w:name w:val="OtherTok"/>
    <w:basedOn w:val="VerbatimChar"/>
    <w:rPr>
      <w:rFonts w:ascii="Consolas" w:hAnsi="Consolas"/>
      <w:color w:val="8F5902"/>
      <w:sz w:val="22"/>
      <w:szCs w:val="20"/>
      <w:shd w:val="clear" w:color="auto" w:fill="F8F8F8"/>
    </w:rPr>
  </w:style>
  <w:style w:type="character" w:customStyle="1" w:styleId="FunctionTok">
    <w:name w:val="FunctionTok"/>
    <w:basedOn w:val="VerbatimChar"/>
    <w:rPr>
      <w:rFonts w:ascii="Consolas" w:hAnsi="Consolas"/>
      <w:color w:val="000000"/>
      <w:sz w:val="22"/>
      <w:szCs w:val="20"/>
      <w:shd w:val="clear" w:color="auto" w:fill="F8F8F8"/>
    </w:rPr>
  </w:style>
  <w:style w:type="character" w:customStyle="1" w:styleId="VariableTok">
    <w:name w:val="VariableTok"/>
    <w:basedOn w:val="VerbatimChar"/>
    <w:rPr>
      <w:rFonts w:ascii="Consolas" w:hAnsi="Consolas"/>
      <w:color w:val="000000"/>
      <w:sz w:val="22"/>
      <w:szCs w:val="20"/>
      <w:shd w:val="clear" w:color="auto" w:fill="F8F8F8"/>
    </w:rPr>
  </w:style>
  <w:style w:type="character" w:customStyle="1" w:styleId="ControlFlowTok">
    <w:name w:val="ControlFlowTok"/>
    <w:basedOn w:val="VerbatimChar"/>
    <w:rPr>
      <w:rFonts w:ascii="Consolas" w:hAnsi="Consolas"/>
      <w:b/>
      <w:color w:val="204A87"/>
      <w:sz w:val="22"/>
      <w:szCs w:val="20"/>
      <w:shd w:val="clear" w:color="auto" w:fill="F8F8F8"/>
    </w:rPr>
  </w:style>
  <w:style w:type="character" w:customStyle="1" w:styleId="OperatorTok">
    <w:name w:val="OperatorTok"/>
    <w:basedOn w:val="VerbatimChar"/>
    <w:rPr>
      <w:rFonts w:ascii="Consolas" w:hAnsi="Consolas"/>
      <w:b/>
      <w:color w:val="CE5C00"/>
      <w:sz w:val="22"/>
      <w:szCs w:val="20"/>
      <w:shd w:val="clear" w:color="auto" w:fill="F8F8F8"/>
    </w:rPr>
  </w:style>
  <w:style w:type="character" w:customStyle="1" w:styleId="BuiltInTok">
    <w:name w:val="BuiltInTok"/>
    <w:basedOn w:val="VerbatimChar"/>
    <w:rPr>
      <w:rFonts w:ascii="Consolas" w:hAnsi="Consolas"/>
      <w:sz w:val="22"/>
      <w:szCs w:val="20"/>
      <w:shd w:val="clear" w:color="auto" w:fill="F8F8F8"/>
    </w:rPr>
  </w:style>
  <w:style w:type="character" w:customStyle="1" w:styleId="ExtensionTok">
    <w:name w:val="ExtensionTok"/>
    <w:basedOn w:val="VerbatimChar"/>
    <w:rPr>
      <w:rFonts w:ascii="Consolas" w:hAnsi="Consolas"/>
      <w:sz w:val="22"/>
      <w:szCs w:val="20"/>
      <w:shd w:val="clear" w:color="auto" w:fill="F8F8F8"/>
    </w:rPr>
  </w:style>
  <w:style w:type="character" w:customStyle="1" w:styleId="PreprocessorTok">
    <w:name w:val="PreprocessorTok"/>
    <w:basedOn w:val="VerbatimChar"/>
    <w:rPr>
      <w:rFonts w:ascii="Consolas" w:hAnsi="Consolas"/>
      <w:i/>
      <w:color w:val="8F5902"/>
      <w:sz w:val="22"/>
      <w:szCs w:val="20"/>
      <w:shd w:val="clear" w:color="auto" w:fill="F8F8F8"/>
    </w:rPr>
  </w:style>
  <w:style w:type="character" w:customStyle="1" w:styleId="AttributeTok">
    <w:name w:val="AttributeTok"/>
    <w:basedOn w:val="VerbatimChar"/>
    <w:rPr>
      <w:rFonts w:ascii="Consolas" w:hAnsi="Consolas"/>
      <w:color w:val="C4A000"/>
      <w:sz w:val="22"/>
      <w:szCs w:val="20"/>
      <w:shd w:val="clear" w:color="auto" w:fill="F8F8F8"/>
    </w:rPr>
  </w:style>
  <w:style w:type="character" w:customStyle="1" w:styleId="RegionMarkerTok">
    <w:name w:val="RegionMarkerTok"/>
    <w:basedOn w:val="VerbatimChar"/>
    <w:rPr>
      <w:rFonts w:ascii="Consolas" w:hAnsi="Consolas"/>
      <w:sz w:val="22"/>
      <w:szCs w:val="20"/>
      <w:shd w:val="clear" w:color="auto" w:fill="F8F8F8"/>
    </w:rPr>
  </w:style>
  <w:style w:type="character" w:customStyle="1" w:styleId="InformationTok">
    <w:name w:val="InformationTok"/>
    <w:basedOn w:val="VerbatimChar"/>
    <w:rPr>
      <w:rFonts w:ascii="Consolas" w:hAnsi="Consolas"/>
      <w:b/>
      <w:i/>
      <w:color w:val="8F5902"/>
      <w:sz w:val="22"/>
      <w:szCs w:val="20"/>
      <w:shd w:val="clear" w:color="auto" w:fill="F8F8F8"/>
    </w:rPr>
  </w:style>
  <w:style w:type="character" w:customStyle="1" w:styleId="WarningTok">
    <w:name w:val="WarningTok"/>
    <w:basedOn w:val="VerbatimChar"/>
    <w:rPr>
      <w:rFonts w:ascii="Consolas" w:hAnsi="Consolas"/>
      <w:b/>
      <w:i/>
      <w:color w:val="8F5902"/>
      <w:sz w:val="22"/>
      <w:szCs w:val="20"/>
      <w:shd w:val="clear" w:color="auto" w:fill="F8F8F8"/>
    </w:rPr>
  </w:style>
  <w:style w:type="character" w:customStyle="1" w:styleId="AlertTok">
    <w:name w:val="AlertTok"/>
    <w:basedOn w:val="VerbatimChar"/>
    <w:rPr>
      <w:rFonts w:ascii="Consolas" w:hAnsi="Consolas"/>
      <w:color w:val="EF2929"/>
      <w:sz w:val="22"/>
      <w:szCs w:val="20"/>
      <w:shd w:val="clear" w:color="auto" w:fill="F8F8F8"/>
    </w:rPr>
  </w:style>
  <w:style w:type="character" w:customStyle="1" w:styleId="ErrorTok">
    <w:name w:val="ErrorTok"/>
    <w:basedOn w:val="VerbatimChar"/>
    <w:rPr>
      <w:rFonts w:ascii="Consolas" w:hAnsi="Consolas"/>
      <w:b/>
      <w:color w:val="A40000"/>
      <w:sz w:val="22"/>
      <w:szCs w:val="20"/>
      <w:shd w:val="clear" w:color="auto" w:fill="F8F8F8"/>
    </w:rPr>
  </w:style>
  <w:style w:type="character" w:customStyle="1" w:styleId="NormalTok">
    <w:name w:val="NormalTok"/>
    <w:basedOn w:val="VerbatimChar"/>
    <w:rPr>
      <w:rFonts w:ascii="Consolas" w:hAnsi="Consolas"/>
      <w:sz w:val="22"/>
      <w:szCs w:val="20"/>
      <w:shd w:val="clear" w:color="auto" w:fill="F8F8F8"/>
    </w:rPr>
  </w:style>
  <w:style w:type="paragraph" w:styleId="CommentText">
    <w:name w:val="annotation text"/>
    <w:basedOn w:val="Normal"/>
    <w:link w:val="CommentTextChar"/>
    <w:unhideWhenUsed/>
    <w:rsid w:val="006E33FE"/>
    <w:rPr>
      <w:sz w:val="20"/>
      <w:szCs w:val="20"/>
    </w:rPr>
  </w:style>
  <w:style w:type="character" w:customStyle="1" w:styleId="BodyTextChar">
    <w:name w:val="Body Text Char"/>
    <w:basedOn w:val="DefaultParagraphFont"/>
    <w:link w:val="BodyText"/>
    <w:rsid w:val="006E33FE"/>
  </w:style>
  <w:style w:type="character" w:customStyle="1" w:styleId="CommentTextChar">
    <w:name w:val="Comment Text Char"/>
    <w:basedOn w:val="DefaultParagraphFont"/>
    <w:link w:val="CommentText"/>
    <w:rsid w:val="006E33FE"/>
    <w:rPr>
      <w:sz w:val="20"/>
      <w:szCs w:val="20"/>
    </w:rPr>
  </w:style>
  <w:style w:type="paragraph" w:styleId="BodyTextFirstIndent">
    <w:name w:val="Body Text First Indent"/>
    <w:basedOn w:val="BodyText"/>
    <w:link w:val="BodyTextFirstIndentChar"/>
    <w:unhideWhenUsed/>
    <w:rsid w:val="006E33FE"/>
    <w:pPr>
      <w:spacing w:before="0" w:after="200"/>
      <w:ind w:firstLine="360"/>
    </w:pPr>
  </w:style>
  <w:style w:type="character" w:customStyle="1" w:styleId="BodyTextFirstIndentChar">
    <w:name w:val="Body Text First Indent Char"/>
    <w:basedOn w:val="BodyTextChar"/>
    <w:link w:val="BodyTextFirstIndent"/>
    <w:rsid w:val="006E33FE"/>
  </w:style>
  <w:style w:type="paragraph" w:styleId="BodyTextIndent">
    <w:name w:val="Body Text Indent"/>
    <w:basedOn w:val="Normal"/>
    <w:link w:val="BodyTextIndentChar"/>
    <w:semiHidden/>
    <w:unhideWhenUsed/>
    <w:rsid w:val="006E33FE"/>
    <w:pPr>
      <w:spacing w:after="120"/>
      <w:ind w:left="360"/>
    </w:pPr>
  </w:style>
  <w:style w:type="character" w:customStyle="1" w:styleId="BodyTextIndentChar">
    <w:name w:val="Body Text Indent Char"/>
    <w:basedOn w:val="DefaultParagraphFont"/>
    <w:link w:val="BodyTextIndent"/>
    <w:semiHidden/>
    <w:rsid w:val="006E33FE"/>
  </w:style>
  <w:style w:type="paragraph" w:styleId="BodyTextFirstIndent2">
    <w:name w:val="Body Text First Indent 2"/>
    <w:basedOn w:val="BodyTextIndent"/>
    <w:link w:val="BodyTextFirstIndent2Char"/>
    <w:unhideWhenUsed/>
    <w:rsid w:val="006E33FE"/>
    <w:pPr>
      <w:spacing w:after="200"/>
      <w:ind w:firstLine="360"/>
    </w:pPr>
  </w:style>
  <w:style w:type="character" w:customStyle="1" w:styleId="BodyTextFirstIndent2Char">
    <w:name w:val="Body Text First Indent 2 Char"/>
    <w:basedOn w:val="BodyTextIndentChar"/>
    <w:link w:val="BodyTextFirstIndent2"/>
    <w:rsid w:val="006E33FE"/>
  </w:style>
  <w:style w:type="character" w:styleId="CommentReference">
    <w:name w:val="annotation reference"/>
    <w:basedOn w:val="DefaultParagraphFont"/>
    <w:semiHidden/>
    <w:unhideWhenUsed/>
    <w:rsid w:val="00441AFF"/>
    <w:rPr>
      <w:sz w:val="16"/>
      <w:szCs w:val="16"/>
    </w:rPr>
  </w:style>
  <w:style w:type="paragraph" w:styleId="CommentSubject">
    <w:name w:val="annotation subject"/>
    <w:basedOn w:val="CommentText"/>
    <w:next w:val="CommentText"/>
    <w:link w:val="CommentSubjectChar"/>
    <w:semiHidden/>
    <w:unhideWhenUsed/>
    <w:rsid w:val="00441AFF"/>
    <w:rPr>
      <w:b/>
      <w:bCs/>
    </w:rPr>
  </w:style>
  <w:style w:type="character" w:customStyle="1" w:styleId="CommentSubjectChar">
    <w:name w:val="Comment Subject Char"/>
    <w:basedOn w:val="CommentTextChar"/>
    <w:link w:val="CommentSubject"/>
    <w:semiHidden/>
    <w:rsid w:val="00441AFF"/>
    <w:rPr>
      <w:b/>
      <w:bCs/>
      <w:sz w:val="20"/>
      <w:szCs w:val="20"/>
    </w:rPr>
  </w:style>
  <w:style w:type="paragraph" w:styleId="BalloonText">
    <w:name w:val="Balloon Text"/>
    <w:basedOn w:val="Normal"/>
    <w:link w:val="BalloonTextChar"/>
    <w:semiHidden/>
    <w:unhideWhenUsed/>
    <w:rsid w:val="00441AFF"/>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41AFF"/>
    <w:rPr>
      <w:rFonts w:ascii="Times New Roman" w:hAnsi="Times New Roman" w:cs="Times New Roman"/>
      <w:sz w:val="18"/>
      <w:szCs w:val="18"/>
    </w:rPr>
  </w:style>
  <w:style w:type="paragraph" w:styleId="Revision">
    <w:name w:val="Revision"/>
    <w:hidden/>
    <w:semiHidden/>
    <w:rsid w:val="001377F0"/>
    <w:pPr>
      <w:spacing w:after="0"/>
    </w:pPr>
  </w:style>
  <w:style w:type="paragraph" w:styleId="HTMLPreformatted">
    <w:name w:val="HTML Preformatted"/>
    <w:basedOn w:val="Normal"/>
    <w:link w:val="HTMLPreformattedChar"/>
    <w:semiHidden/>
    <w:unhideWhenUsed/>
    <w:rsid w:val="00203757"/>
    <w:pPr>
      <w:spacing w:after="0"/>
    </w:pPr>
    <w:rPr>
      <w:rFonts w:ascii="Consolas" w:hAnsi="Consolas" w:cs="Consolas"/>
      <w:sz w:val="20"/>
      <w:szCs w:val="20"/>
    </w:rPr>
  </w:style>
  <w:style w:type="character" w:customStyle="1" w:styleId="HTMLPreformattedChar">
    <w:name w:val="HTML Preformatted Char"/>
    <w:basedOn w:val="DefaultParagraphFont"/>
    <w:link w:val="HTMLPreformatted"/>
    <w:semiHidden/>
    <w:rsid w:val="00203757"/>
    <w:rPr>
      <w:rFonts w:ascii="Consolas" w:hAnsi="Consolas" w:cs="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7440859">
      <w:bodyDiv w:val="1"/>
      <w:marLeft w:val="0"/>
      <w:marRight w:val="0"/>
      <w:marTop w:val="0"/>
      <w:marBottom w:val="0"/>
      <w:divBdr>
        <w:top w:val="none" w:sz="0" w:space="0" w:color="auto"/>
        <w:left w:val="none" w:sz="0" w:space="0" w:color="auto"/>
        <w:bottom w:val="none" w:sz="0" w:space="0" w:color="auto"/>
        <w:right w:val="none" w:sz="0" w:space="0" w:color="auto"/>
      </w:divBdr>
    </w:div>
    <w:div w:id="838429868">
      <w:bodyDiv w:val="1"/>
      <w:marLeft w:val="0"/>
      <w:marRight w:val="0"/>
      <w:marTop w:val="0"/>
      <w:marBottom w:val="0"/>
      <w:divBdr>
        <w:top w:val="none" w:sz="0" w:space="0" w:color="auto"/>
        <w:left w:val="none" w:sz="0" w:space="0" w:color="auto"/>
        <w:bottom w:val="none" w:sz="0" w:space="0" w:color="auto"/>
        <w:right w:val="none" w:sz="0" w:space="0" w:color="auto"/>
      </w:divBdr>
      <w:divsChild>
        <w:div w:id="1738434815">
          <w:marLeft w:val="0"/>
          <w:marRight w:val="0"/>
          <w:marTop w:val="0"/>
          <w:marBottom w:val="0"/>
          <w:divBdr>
            <w:top w:val="none" w:sz="0" w:space="0" w:color="auto"/>
            <w:left w:val="none" w:sz="0" w:space="0" w:color="auto"/>
            <w:bottom w:val="none" w:sz="0" w:space="0" w:color="auto"/>
            <w:right w:val="none" w:sz="0" w:space="0" w:color="auto"/>
          </w:divBdr>
        </w:div>
        <w:div w:id="575087536">
          <w:marLeft w:val="0"/>
          <w:marRight w:val="0"/>
          <w:marTop w:val="0"/>
          <w:marBottom w:val="0"/>
          <w:divBdr>
            <w:top w:val="none" w:sz="0" w:space="0" w:color="auto"/>
            <w:left w:val="none" w:sz="0" w:space="0" w:color="auto"/>
            <w:bottom w:val="none" w:sz="0" w:space="0" w:color="auto"/>
            <w:right w:val="none" w:sz="0" w:space="0" w:color="auto"/>
          </w:divBdr>
        </w:div>
        <w:div w:id="379398392">
          <w:marLeft w:val="0"/>
          <w:marRight w:val="0"/>
          <w:marTop w:val="0"/>
          <w:marBottom w:val="0"/>
          <w:divBdr>
            <w:top w:val="none" w:sz="0" w:space="0" w:color="auto"/>
            <w:left w:val="none" w:sz="0" w:space="0" w:color="auto"/>
            <w:bottom w:val="none" w:sz="0" w:space="0" w:color="auto"/>
            <w:right w:val="none" w:sz="0" w:space="0" w:color="auto"/>
          </w:divBdr>
        </w:div>
        <w:div w:id="884566542">
          <w:marLeft w:val="0"/>
          <w:marRight w:val="0"/>
          <w:marTop w:val="0"/>
          <w:marBottom w:val="0"/>
          <w:divBdr>
            <w:top w:val="none" w:sz="0" w:space="0" w:color="auto"/>
            <w:left w:val="none" w:sz="0" w:space="0" w:color="auto"/>
            <w:bottom w:val="none" w:sz="0" w:space="0" w:color="auto"/>
            <w:right w:val="none" w:sz="0" w:space="0" w:color="auto"/>
          </w:divBdr>
        </w:div>
        <w:div w:id="1178618982">
          <w:marLeft w:val="0"/>
          <w:marRight w:val="0"/>
          <w:marTop w:val="0"/>
          <w:marBottom w:val="0"/>
          <w:divBdr>
            <w:top w:val="none" w:sz="0" w:space="0" w:color="auto"/>
            <w:left w:val="none" w:sz="0" w:space="0" w:color="auto"/>
            <w:bottom w:val="none" w:sz="0" w:space="0" w:color="auto"/>
            <w:right w:val="none" w:sz="0" w:space="0" w:color="auto"/>
          </w:divBdr>
        </w:div>
        <w:div w:id="2003268904">
          <w:marLeft w:val="0"/>
          <w:marRight w:val="0"/>
          <w:marTop w:val="0"/>
          <w:marBottom w:val="0"/>
          <w:divBdr>
            <w:top w:val="none" w:sz="0" w:space="0" w:color="auto"/>
            <w:left w:val="none" w:sz="0" w:space="0" w:color="auto"/>
            <w:bottom w:val="none" w:sz="0" w:space="0" w:color="auto"/>
            <w:right w:val="none" w:sz="0" w:space="0" w:color="auto"/>
          </w:divBdr>
        </w:div>
      </w:divsChild>
    </w:div>
    <w:div w:id="1214390475">
      <w:bodyDiv w:val="1"/>
      <w:marLeft w:val="0"/>
      <w:marRight w:val="0"/>
      <w:marTop w:val="0"/>
      <w:marBottom w:val="0"/>
      <w:divBdr>
        <w:top w:val="none" w:sz="0" w:space="0" w:color="auto"/>
        <w:left w:val="none" w:sz="0" w:space="0" w:color="auto"/>
        <w:bottom w:val="none" w:sz="0" w:space="0" w:color="auto"/>
        <w:right w:val="none" w:sz="0" w:space="0" w:color="auto"/>
      </w:divBdr>
    </w:div>
    <w:div w:id="1277129864">
      <w:bodyDiv w:val="1"/>
      <w:marLeft w:val="0"/>
      <w:marRight w:val="0"/>
      <w:marTop w:val="0"/>
      <w:marBottom w:val="0"/>
      <w:divBdr>
        <w:top w:val="none" w:sz="0" w:space="0" w:color="auto"/>
        <w:left w:val="none" w:sz="0" w:space="0" w:color="auto"/>
        <w:bottom w:val="none" w:sz="0" w:space="0" w:color="auto"/>
        <w:right w:val="none" w:sz="0" w:space="0" w:color="auto"/>
      </w:divBdr>
    </w:div>
    <w:div w:id="1538621193">
      <w:bodyDiv w:val="1"/>
      <w:marLeft w:val="0"/>
      <w:marRight w:val="0"/>
      <w:marTop w:val="0"/>
      <w:marBottom w:val="0"/>
      <w:divBdr>
        <w:top w:val="none" w:sz="0" w:space="0" w:color="auto"/>
        <w:left w:val="none" w:sz="0" w:space="0" w:color="auto"/>
        <w:bottom w:val="none" w:sz="0" w:space="0" w:color="auto"/>
        <w:right w:val="none" w:sz="0" w:space="0" w:color="auto"/>
      </w:divBdr>
    </w:div>
    <w:div w:id="1747460449">
      <w:bodyDiv w:val="1"/>
      <w:marLeft w:val="0"/>
      <w:marRight w:val="0"/>
      <w:marTop w:val="0"/>
      <w:marBottom w:val="0"/>
      <w:divBdr>
        <w:top w:val="none" w:sz="0" w:space="0" w:color="auto"/>
        <w:left w:val="none" w:sz="0" w:space="0" w:color="auto"/>
        <w:bottom w:val="none" w:sz="0" w:space="0" w:color="auto"/>
        <w:right w:val="none" w:sz="0" w:space="0" w:color="auto"/>
      </w:divBdr>
    </w:div>
    <w:div w:id="201093631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emf"/><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1B29F7C-A4AD-A540-9B9F-2E45CE6CE477}">
  <we:reference id="wa104382081" version="1.0.0.0" store="en-US" storeType="OMEX"/>
  <we:alternateReferences>
    <we:reference id="wa104382081" version="1.0.0.0" store="" storeType="OMEX"/>
  </we:alternateReferences>
  <we:properties>
    <we:property name="MENDELEY_CITATIONS" val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EB80A8-26C6-483D-9EFA-26E94FD3F9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5</TotalTime>
  <Pages>24</Pages>
  <Words>24534</Words>
  <Characters>139844</Characters>
  <Application>Microsoft Office Word</Application>
  <DocSecurity>0</DocSecurity>
  <Lines>1165</Lines>
  <Paragraphs>328</Paragraphs>
  <ScaleCrop>false</ScaleCrop>
  <HeadingPairs>
    <vt:vector size="2" baseType="variant">
      <vt:variant>
        <vt:lpstr>Title</vt:lpstr>
      </vt:variant>
      <vt:variant>
        <vt:i4>1</vt:i4>
      </vt:variant>
    </vt:vector>
  </HeadingPairs>
  <TitlesOfParts>
    <vt:vector size="1" baseType="lpstr">
      <vt:lpstr>Outline / Brainstorm</vt:lpstr>
    </vt:vector>
  </TitlesOfParts>
  <Company/>
  <LinksUpToDate>false</LinksUpToDate>
  <CharactersWithSpaces>164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line / Brainstorm</dc:title>
  <dc:creator>Scott, Eric R.</dc:creator>
  <cp:lastModifiedBy>Crone, Elizabeth Ellen</cp:lastModifiedBy>
  <cp:revision>77</cp:revision>
  <dcterms:created xsi:type="dcterms:W3CDTF">2018-07-02T14:57:00Z</dcterms:created>
  <dcterms:modified xsi:type="dcterms:W3CDTF">2019-05-30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oecologia</vt:lpwstr>
  </property>
  <property fmtid="{D5CDD505-2E9C-101B-9397-08002B2CF9AE}" pid="21" name="Mendeley Recent Style Name 9_1">
    <vt:lpwstr>Oecologia</vt:lpwstr>
  </property>
  <property fmtid="{D5CDD505-2E9C-101B-9397-08002B2CF9AE}" pid="22" name="Mendeley Document_1">
    <vt:lpwstr>True</vt:lpwstr>
  </property>
  <property fmtid="{D5CDD505-2E9C-101B-9397-08002B2CF9AE}" pid="23" name="Mendeley Unique User Id_1">
    <vt:lpwstr>cf1d3b35-6ead-3284-84c2-706370cca2d6</vt:lpwstr>
  </property>
  <property fmtid="{D5CDD505-2E9C-101B-9397-08002B2CF9AE}" pid="24" name="Mendeley Citation Style_1">
    <vt:lpwstr>http://www.zotero.org/styles/oecologia</vt:lpwstr>
  </property>
</Properties>
</file>